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Ind w:w="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19"/>
        <w:gridCol w:w="5015"/>
        <w:gridCol w:w="1501"/>
      </w:tblGrid>
      <w:tr w:rsidR="000525DB" w14:paraId="5B971C26" w14:textId="77777777" w:rsidTr="00023561">
        <w:sdt>
          <w:sdtPr>
            <w:rPr>
              <w:rFonts w:cstheme="minorHAnsi"/>
              <w:szCs w:val="18"/>
            </w:rPr>
            <w:alias w:val="Image"/>
            <w:tag w:val="57304891-3598425777"/>
            <w:id w:val="-696541519"/>
            <w:placeholder>
              <w:docPart w:val="69F923F39D16456BAC8CF86BA34F60B6"/>
            </w:placeholder>
          </w:sdtPr>
          <w:sdtContent>
            <w:tc>
              <w:tcPr>
                <w:tcW w:w="4119" w:type="dxa"/>
              </w:tcPr>
              <w:p w14:paraId="0996B414" w14:textId="77777777" w:rsidR="000525DB" w:rsidRDefault="000525DB" w:rsidP="00023561">
                <w:pPr>
                  <w:ind w:right="652"/>
                  <w:rPr>
                    <w:rFonts w:cstheme="minorHAnsi"/>
                    <w:szCs w:val="18"/>
                  </w:rPr>
                </w:pPr>
                <w:r>
                  <w:rPr>
                    <w:rFonts w:cstheme="minorHAnsi"/>
                    <w:noProof/>
                    <w:szCs w:val="18"/>
                  </w:rPr>
                  <w:drawing>
                    <wp:inline distT="0" distB="0" distL="0" distR="0" wp14:anchorId="4A7497BC" wp14:editId="75EDF48A">
                      <wp:extent cx="1648460" cy="714375"/>
                      <wp:effectExtent l="0" t="0" r="8890" b="9525"/>
                      <wp:docPr id="2013821964" name="Picture 1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13821964" name=""/>
                              <pic:cNvPicPr/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648661" cy="714462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Segoe UI" w:hAnsi="Segoe UI" w:cs="Segoe UI"/>
              <w:sz w:val="52"/>
              <w:szCs w:val="52"/>
            </w:rPr>
            <w:alias w:val="Field"/>
            <w:tag w:val="57304891-3507455166"/>
            <w:id w:val="-787512130"/>
            <w:placeholder>
              <w:docPart w:val="E4A819C8B049490FAEF7E8350AB6F37E"/>
            </w:placeholder>
          </w:sdtPr>
          <w:sdtContent>
            <w:tc>
              <w:tcPr>
                <w:tcW w:w="6516" w:type="dxa"/>
                <w:gridSpan w:val="2"/>
              </w:tcPr>
              <w:p w14:paraId="75871E02" w14:textId="77777777" w:rsidR="000525DB" w:rsidRDefault="000525DB" w:rsidP="00023561">
                <w:pPr>
                  <w:jc w:val="right"/>
                  <w:rPr>
                    <w:rFonts w:cstheme="minorHAnsi"/>
                    <w:szCs w:val="18"/>
                  </w:rPr>
                </w:pPr>
                <w:r>
                  <w:rPr>
                    <w:rFonts w:ascii="Segoe UI" w:hAnsi="Segoe UI" w:cs="Segoe UI"/>
                    <w:sz w:val="52"/>
                    <w:szCs w:val="52"/>
                  </w:rPr>
                  <w:t>@InvoiceNum, 'PTIN'), 'INVOICE',</w:t>
                </w:r>
              </w:p>
            </w:tc>
          </w:sdtContent>
        </w:sdt>
      </w:tr>
      <w:tr w:rsidR="000525DB" w14:paraId="054F3509" w14:textId="77777777" w:rsidTr="00023561">
        <w:tc>
          <w:tcPr>
            <w:tcW w:w="4119" w:type="dxa"/>
          </w:tcPr>
          <w:p w14:paraId="4F1FCD86" w14:textId="77777777" w:rsidR="000525DB" w:rsidRPr="00FE20DC" w:rsidRDefault="000525DB" w:rsidP="00023561">
            <w:pPr>
              <w:ind w:right="652"/>
              <w:rPr>
                <w:rFonts w:cstheme="minorHAnsi"/>
                <w:sz w:val="16"/>
                <w:szCs w:val="16"/>
              </w:rPr>
            </w:pPr>
            <w:r w:rsidRPr="00FE20DC">
              <w:rPr>
                <w:rFonts w:cstheme="minorHAnsi"/>
                <w:sz w:val="16"/>
                <w:szCs w:val="16"/>
              </w:rPr>
              <w:t>Please remit to:</w:t>
            </w:r>
          </w:p>
        </w:tc>
        <w:tc>
          <w:tcPr>
            <w:tcW w:w="5015" w:type="dxa"/>
          </w:tcPr>
          <w:p w14:paraId="121C60DA" w14:textId="77777777" w:rsidR="000525DB" w:rsidRDefault="00000000" w:rsidP="00023561">
            <w:pPr>
              <w:ind w:right="-109"/>
              <w:jc w:val="right"/>
              <w:rPr>
                <w:rFonts w:cstheme="minorHAnsi"/>
                <w:szCs w:val="18"/>
              </w:rPr>
            </w:pPr>
            <w:sdt>
              <w:sdtPr>
                <w:rPr>
                  <w:rFonts w:ascii="Segoe UI" w:hAnsi="Segoe UI" w:cs="Segoe UI"/>
                  <w:szCs w:val="18"/>
                </w:rPr>
                <w:alias w:val="Label"/>
                <w:tag w:val="57304891-108406181"/>
                <w:id w:val="108406181"/>
                <w:placeholder>
                  <w:docPart w:val="C982DFB9BBEF4510BA70868688B45B5A"/>
                </w:placeholder>
                <w15:color w:val="FFCC00"/>
              </w:sdtPr>
              <w:sdtContent>
                <w:r w:rsidR="000525DB" w:rsidRPr="000C1775">
                  <w:rPr>
                    <w:rFonts w:ascii="Segoe UI" w:hAnsi="Segoe UI" w:cs="Segoe UI"/>
                    <w:szCs w:val="18"/>
                  </w:rPr>
                  <w:t>Invoice</w:t>
                </w:r>
              </w:sdtContent>
            </w:sdt>
            <w:r w:rsidR="000525DB">
              <w:rPr>
                <w:rFonts w:ascii="Segoe UI" w:hAnsi="Segoe UI" w:cs="Segoe UI"/>
                <w:szCs w:val="18"/>
              </w:rPr>
              <w:t>:</w:t>
            </w:r>
          </w:p>
        </w:tc>
        <w:sdt>
          <w:sdtPr>
            <w:rPr>
              <w:rFonts w:ascii="Segoe UI" w:hAnsi="Segoe UI" w:cs="Segoe UI"/>
              <w:szCs w:val="18"/>
            </w:rPr>
            <w:alias w:val="Field"/>
            <w:tag w:val="57304891-1543329867"/>
            <w:id w:val="1543329867"/>
            <w:placeholder>
              <w:docPart w:val="F6AD98F10E6A40E198C42591C89ACFB7"/>
            </w:placeholder>
          </w:sdtPr>
          <w:sdtContent>
            <w:tc>
              <w:tcPr>
                <w:tcW w:w="1501" w:type="dxa"/>
              </w:tcPr>
              <w:p w14:paraId="65BC567F" w14:textId="77777777" w:rsidR="000525DB" w:rsidRDefault="000525DB" w:rsidP="00023561">
                <w:pPr>
                  <w:jc w:val="right"/>
                  <w:rPr>
                    <w:rFonts w:cstheme="minorHAnsi"/>
                    <w:szCs w:val="18"/>
                  </w:rPr>
                </w:pPr>
                <w:r w:rsidRPr="000C1775">
                  <w:rPr>
                    <w:rFonts w:ascii="Segoe UI" w:hAnsi="Segoe UI" w:cs="Segoe UI"/>
                    <w:szCs w:val="18"/>
                  </w:rPr>
                  <w:t>@InvoiceNum</w:t>
                </w:r>
              </w:p>
            </w:tc>
          </w:sdtContent>
        </w:sdt>
      </w:tr>
      <w:tr w:rsidR="000525DB" w14:paraId="7E97667C" w14:textId="77777777" w:rsidTr="00023561">
        <w:tc>
          <w:tcPr>
            <w:tcW w:w="4119" w:type="dxa"/>
          </w:tcPr>
          <w:p w14:paraId="4AB24727" w14:textId="77777777" w:rsidR="000525DB" w:rsidRPr="00FE20DC" w:rsidRDefault="000525DB" w:rsidP="00023561">
            <w:pPr>
              <w:ind w:right="652"/>
              <w:rPr>
                <w:rFonts w:cstheme="minorHAnsi"/>
                <w:sz w:val="16"/>
                <w:szCs w:val="16"/>
              </w:rPr>
            </w:pPr>
            <w:r w:rsidRPr="00FE20DC">
              <w:rPr>
                <w:rFonts w:cstheme="minorHAnsi"/>
                <w:sz w:val="16"/>
                <w:szCs w:val="16"/>
              </w:rPr>
              <w:t>PO Box 714874</w:t>
            </w:r>
          </w:p>
        </w:tc>
        <w:tc>
          <w:tcPr>
            <w:tcW w:w="5015" w:type="dxa"/>
          </w:tcPr>
          <w:p w14:paraId="34607571" w14:textId="77777777" w:rsidR="000525DB" w:rsidRDefault="00000000" w:rsidP="00023561">
            <w:pPr>
              <w:ind w:right="-109"/>
              <w:jc w:val="right"/>
              <w:rPr>
                <w:rFonts w:cstheme="minorHAnsi"/>
                <w:szCs w:val="18"/>
              </w:rPr>
            </w:pPr>
            <w:sdt>
              <w:sdtPr>
                <w:rPr>
                  <w:rFonts w:ascii="Segoe UI" w:hAnsi="Segoe UI" w:cs="Segoe UI"/>
                  <w:szCs w:val="18"/>
                </w:rPr>
                <w:alias w:val="Label"/>
                <w:tag w:val="57304891-1544548411"/>
                <w:id w:val="1544548411"/>
                <w:placeholder>
                  <w:docPart w:val="4491109D85AF4D728B122DE5B0806997"/>
                </w:placeholder>
                <w15:color w:val="FFCC00"/>
              </w:sdtPr>
              <w:sdtContent>
                <w:r w:rsidR="000525DB" w:rsidRPr="000C1775">
                  <w:rPr>
                    <w:rFonts w:ascii="Segoe UI" w:hAnsi="Segoe UI" w:cs="Segoe UI"/>
                    <w:szCs w:val="18"/>
                  </w:rPr>
                  <w:t>Invoice date</w:t>
                </w:r>
              </w:sdtContent>
            </w:sdt>
            <w:r w:rsidR="000525DB">
              <w:rPr>
                <w:rFonts w:ascii="Segoe UI" w:hAnsi="Segoe UI" w:cs="Segoe UI"/>
                <w:szCs w:val="18"/>
              </w:rPr>
              <w:t>:</w:t>
            </w:r>
          </w:p>
        </w:tc>
        <w:sdt>
          <w:sdtPr>
            <w:rPr>
              <w:rFonts w:ascii="Segoe UI" w:hAnsi="Segoe UI" w:cs="Segoe UI"/>
              <w:szCs w:val="18"/>
            </w:rPr>
            <w:alias w:val="Field"/>
            <w:tag w:val="57304891-3667801846"/>
            <w:id w:val="-627165450"/>
            <w:placeholder>
              <w:docPart w:val="FF0E2FF7AFAF44208A66CE27FD21A4ED"/>
            </w:placeholder>
          </w:sdtPr>
          <w:sdtContent>
            <w:tc>
              <w:tcPr>
                <w:tcW w:w="1501" w:type="dxa"/>
              </w:tcPr>
              <w:p w14:paraId="73863475" w14:textId="77777777" w:rsidR="000525DB" w:rsidRDefault="000525DB" w:rsidP="00023561">
                <w:pPr>
                  <w:jc w:val="right"/>
                  <w:rPr>
                    <w:rFonts w:cstheme="minorHAnsi"/>
                    <w:szCs w:val="18"/>
                  </w:rPr>
                </w:pPr>
                <w:r w:rsidRPr="000C1775">
                  <w:rPr>
                    <w:rFonts w:ascii="Segoe UI" w:hAnsi="Segoe UI" w:cs="Segoe UI"/>
                    <w:szCs w:val="18"/>
                  </w:rPr>
                  <w:t>@InvoiceDate</w:t>
                </w:r>
              </w:p>
            </w:tc>
          </w:sdtContent>
        </w:sdt>
      </w:tr>
      <w:tr w:rsidR="000525DB" w14:paraId="17F177BC" w14:textId="77777777" w:rsidTr="00023561">
        <w:tc>
          <w:tcPr>
            <w:tcW w:w="4119" w:type="dxa"/>
          </w:tcPr>
          <w:p w14:paraId="1143982A" w14:textId="77777777" w:rsidR="000525DB" w:rsidRPr="00FE20DC" w:rsidRDefault="000525DB" w:rsidP="00023561">
            <w:pPr>
              <w:ind w:right="652"/>
              <w:rPr>
                <w:rFonts w:cstheme="minorHAnsi"/>
                <w:sz w:val="16"/>
                <w:szCs w:val="16"/>
              </w:rPr>
            </w:pPr>
            <w:r w:rsidRPr="00FE20DC">
              <w:rPr>
                <w:rFonts w:cstheme="minorHAnsi"/>
                <w:sz w:val="16"/>
                <w:szCs w:val="16"/>
              </w:rPr>
              <w:t>Cincinnati, OH 45271</w:t>
            </w:r>
          </w:p>
        </w:tc>
        <w:tc>
          <w:tcPr>
            <w:tcW w:w="5015" w:type="dxa"/>
          </w:tcPr>
          <w:p w14:paraId="69313323" w14:textId="77777777" w:rsidR="000525DB" w:rsidRDefault="00000000" w:rsidP="00023561">
            <w:pPr>
              <w:ind w:right="-109"/>
              <w:jc w:val="right"/>
              <w:rPr>
                <w:rFonts w:cstheme="minorHAnsi"/>
                <w:szCs w:val="18"/>
              </w:rPr>
            </w:pPr>
            <w:sdt>
              <w:sdtPr>
                <w:rPr>
                  <w:rFonts w:ascii="Segoe UI" w:hAnsi="Segoe UI" w:cs="Segoe UI"/>
                  <w:szCs w:val="18"/>
                </w:rPr>
                <w:alias w:val="Label"/>
                <w:tag w:val="57304891-2318293316"/>
                <w:id w:val="-1976673980"/>
                <w:placeholder>
                  <w:docPart w:val="A7B3A221E67B44A690594052EEF1A234"/>
                </w:placeholder>
                <w15:color w:val="FFCC00"/>
              </w:sdtPr>
              <w:sdtContent>
                <w:r w:rsidR="000525DB" w:rsidRPr="000C1775">
                  <w:rPr>
                    <w:rFonts w:ascii="Segoe UI" w:hAnsi="Segoe UI" w:cs="Segoe UI"/>
                    <w:szCs w:val="18"/>
                  </w:rPr>
                  <w:t>Project ID</w:t>
                </w:r>
              </w:sdtContent>
            </w:sdt>
            <w:r w:rsidR="000525DB">
              <w:rPr>
                <w:rFonts w:ascii="Segoe UI" w:hAnsi="Segoe UI" w:cs="Segoe UI"/>
                <w:szCs w:val="18"/>
              </w:rPr>
              <w:t>:</w:t>
            </w:r>
          </w:p>
        </w:tc>
        <w:sdt>
          <w:sdtPr>
            <w:rPr>
              <w:rFonts w:ascii="Segoe UI" w:hAnsi="Segoe UI" w:cs="Segoe UI"/>
              <w:szCs w:val="18"/>
            </w:rPr>
            <w:alias w:val="Field"/>
            <w:tag w:val="57304891-3954652417"/>
            <w:id w:val="-340314879"/>
            <w:placeholder>
              <w:docPart w:val="8EE30531A2874232BF89BEE04CEAA33E"/>
            </w:placeholder>
          </w:sdtPr>
          <w:sdtContent>
            <w:tc>
              <w:tcPr>
                <w:tcW w:w="1501" w:type="dxa"/>
              </w:tcPr>
              <w:p w14:paraId="1F83A22E" w14:textId="77777777" w:rsidR="000525DB" w:rsidRDefault="000525DB" w:rsidP="00023561">
                <w:pPr>
                  <w:jc w:val="right"/>
                  <w:rPr>
                    <w:rFonts w:cstheme="minorHAnsi"/>
                    <w:szCs w:val="18"/>
                  </w:rPr>
                </w:pPr>
                <w:r w:rsidRPr="000C1775">
                  <w:rPr>
                    <w:rFonts w:ascii="Segoe UI" w:hAnsi="Segoe UI" w:cs="Segoe UI"/>
                    <w:szCs w:val="18"/>
                  </w:rPr>
                  <w:t>@ProjectContract</w:t>
                </w:r>
              </w:p>
            </w:tc>
          </w:sdtContent>
        </w:sdt>
      </w:tr>
      <w:tr w:rsidR="000525DB" w14:paraId="19E21932" w14:textId="77777777" w:rsidTr="00023561">
        <w:tc>
          <w:tcPr>
            <w:tcW w:w="4119" w:type="dxa"/>
          </w:tcPr>
          <w:p w14:paraId="258B238B" w14:textId="77777777" w:rsidR="000525DB" w:rsidRPr="00FE20DC" w:rsidRDefault="000525DB" w:rsidP="00023561">
            <w:pPr>
              <w:ind w:right="652"/>
              <w:rPr>
                <w:rFonts w:cstheme="minorHAnsi"/>
                <w:sz w:val="16"/>
                <w:szCs w:val="16"/>
              </w:rPr>
            </w:pPr>
            <w:r w:rsidRPr="00FE20DC">
              <w:rPr>
                <w:rFonts w:cstheme="minorHAnsi"/>
                <w:sz w:val="16"/>
                <w:szCs w:val="16"/>
              </w:rPr>
              <w:t>USA</w:t>
            </w:r>
          </w:p>
        </w:tc>
        <w:tc>
          <w:tcPr>
            <w:tcW w:w="5015" w:type="dxa"/>
          </w:tcPr>
          <w:p w14:paraId="65DF4078" w14:textId="77777777" w:rsidR="000525DB" w:rsidRDefault="00000000" w:rsidP="00023561">
            <w:pPr>
              <w:ind w:right="-109"/>
              <w:jc w:val="right"/>
              <w:rPr>
                <w:rFonts w:cstheme="minorHAnsi"/>
                <w:szCs w:val="18"/>
              </w:rPr>
            </w:pPr>
            <w:sdt>
              <w:sdtPr>
                <w:rPr>
                  <w:rFonts w:ascii="Segoe UI" w:hAnsi="Segoe UI" w:cs="Segoe UI"/>
                  <w:szCs w:val="18"/>
                </w:rPr>
                <w:alias w:val="Label"/>
                <w:tag w:val="57304891-1050034750"/>
                <w:id w:val="1050034750"/>
                <w:placeholder>
                  <w:docPart w:val="D792CEDE48BB470D8D5F4440EF0AB557"/>
                </w:placeholder>
                <w15:color w:val="FFCC00"/>
              </w:sdtPr>
              <w:sdtContent>
                <w:r w:rsidR="000525DB" w:rsidRPr="000C1775">
                  <w:rPr>
                    <w:rFonts w:ascii="Segoe UI" w:hAnsi="Segoe UI" w:cs="Segoe UI"/>
                    <w:szCs w:val="18"/>
                  </w:rPr>
                  <w:t>Customer account</w:t>
                </w:r>
              </w:sdtContent>
            </w:sdt>
            <w:r w:rsidR="000525DB">
              <w:rPr>
                <w:rFonts w:ascii="Segoe UI" w:hAnsi="Segoe UI" w:cs="Segoe UI"/>
                <w:szCs w:val="18"/>
              </w:rPr>
              <w:t>:</w:t>
            </w:r>
          </w:p>
        </w:tc>
        <w:sdt>
          <w:sdtPr>
            <w:rPr>
              <w:rFonts w:ascii="Segoe UI" w:hAnsi="Segoe UI" w:cs="Segoe UI"/>
              <w:szCs w:val="18"/>
            </w:rPr>
            <w:alias w:val="Field"/>
            <w:tag w:val="57304891-3038998939"/>
            <w:id w:val="-1255968357"/>
            <w:placeholder>
              <w:docPart w:val="BC10833588E740DAB250C09E8B6F5AB6"/>
            </w:placeholder>
          </w:sdtPr>
          <w:sdtContent>
            <w:tc>
              <w:tcPr>
                <w:tcW w:w="1501" w:type="dxa"/>
              </w:tcPr>
              <w:p w14:paraId="40B9258B" w14:textId="77777777" w:rsidR="000525DB" w:rsidRDefault="000525DB" w:rsidP="00023561">
                <w:pPr>
                  <w:jc w:val="right"/>
                  <w:rPr>
                    <w:rFonts w:cstheme="minorHAnsi"/>
                    <w:szCs w:val="18"/>
                  </w:rPr>
                </w:pPr>
                <w:r w:rsidRPr="000C1775">
                  <w:rPr>
                    <w:rFonts w:ascii="Segoe UI" w:hAnsi="Segoe UI" w:cs="Segoe UI"/>
                    <w:szCs w:val="18"/>
                  </w:rPr>
                  <w:t>@CustAccountNum</w:t>
                </w:r>
              </w:p>
            </w:tc>
          </w:sdtContent>
        </w:sdt>
      </w:tr>
      <w:tr w:rsidR="000525DB" w14:paraId="42C681A7" w14:textId="77777777" w:rsidTr="00023561">
        <w:tc>
          <w:tcPr>
            <w:tcW w:w="4119" w:type="dxa"/>
          </w:tcPr>
          <w:p w14:paraId="11ED4286" w14:textId="77777777" w:rsidR="000525DB" w:rsidRDefault="000525DB" w:rsidP="00023561">
            <w:pPr>
              <w:ind w:right="652"/>
              <w:rPr>
                <w:rFonts w:cstheme="minorHAnsi"/>
                <w:szCs w:val="18"/>
              </w:rPr>
            </w:pPr>
          </w:p>
        </w:tc>
        <w:tc>
          <w:tcPr>
            <w:tcW w:w="5015" w:type="dxa"/>
          </w:tcPr>
          <w:p w14:paraId="561DBA5D" w14:textId="77777777" w:rsidR="000525DB" w:rsidRDefault="00000000" w:rsidP="00023561">
            <w:pPr>
              <w:ind w:right="-109"/>
              <w:jc w:val="right"/>
              <w:rPr>
                <w:rFonts w:cstheme="minorHAnsi"/>
                <w:szCs w:val="18"/>
              </w:rPr>
            </w:pPr>
            <w:sdt>
              <w:sdtPr>
                <w:rPr>
                  <w:rFonts w:ascii="Segoe UI" w:hAnsi="Segoe UI" w:cs="Segoe UI"/>
                  <w:szCs w:val="18"/>
                </w:rPr>
                <w:alias w:val="Label"/>
                <w:tag w:val="57304891-2631668861"/>
                <w:id w:val="-1663298435"/>
                <w:placeholder>
                  <w:docPart w:val="37AE5E7CB05341C28B7806F0BE489A20"/>
                </w:placeholder>
                <w15:color w:val="FFCC00"/>
              </w:sdtPr>
              <w:sdtContent>
                <w:r w:rsidR="000525DB" w:rsidRPr="000C1775">
                  <w:rPr>
                    <w:rFonts w:ascii="Segoe UI" w:hAnsi="Segoe UI" w:cs="Segoe UI"/>
                    <w:szCs w:val="18"/>
                  </w:rPr>
                  <w:t>Customer PO</w:t>
                </w:r>
              </w:sdtContent>
            </w:sdt>
            <w:r w:rsidR="000525DB">
              <w:rPr>
                <w:rFonts w:ascii="Segoe UI" w:hAnsi="Segoe UI" w:cs="Segoe UI"/>
                <w:szCs w:val="18"/>
              </w:rPr>
              <w:t>:</w:t>
            </w:r>
          </w:p>
        </w:tc>
        <w:sdt>
          <w:sdtPr>
            <w:rPr>
              <w:rFonts w:ascii="Segoe UI" w:hAnsi="Segoe UI" w:cs="Segoe UI"/>
              <w:szCs w:val="18"/>
            </w:rPr>
            <w:alias w:val="Field"/>
            <w:tag w:val="57304891-3856593841"/>
            <w:id w:val="-438373455"/>
            <w:placeholder>
              <w:docPart w:val="6AB8844A69274EB285B9F8AA71D5D998"/>
            </w:placeholder>
          </w:sdtPr>
          <w:sdtContent>
            <w:tc>
              <w:tcPr>
                <w:tcW w:w="1501" w:type="dxa"/>
              </w:tcPr>
              <w:p w14:paraId="4D8357A7" w14:textId="77777777" w:rsidR="000525DB" w:rsidRDefault="000525DB" w:rsidP="00023561">
                <w:pPr>
                  <w:jc w:val="right"/>
                  <w:rPr>
                    <w:rFonts w:cstheme="minorHAnsi"/>
                    <w:szCs w:val="18"/>
                  </w:rPr>
                </w:pPr>
                <w:r>
                  <w:rPr>
                    <w:rFonts w:ascii="Segoe UI" w:hAnsi="Segoe UI" w:cs="Segoe UI"/>
                    <w:szCs w:val="18"/>
                  </w:rPr>
                  <w:t>@PMIPPONumber</w:t>
                </w:r>
              </w:p>
            </w:tc>
          </w:sdtContent>
        </w:sdt>
      </w:tr>
      <w:tr w:rsidR="000525DB" w14:paraId="332CF2C0" w14:textId="77777777" w:rsidTr="00023561">
        <w:tc>
          <w:tcPr>
            <w:tcW w:w="4119" w:type="dxa"/>
          </w:tcPr>
          <w:p w14:paraId="5468B14B" w14:textId="77777777" w:rsidR="000525DB" w:rsidRDefault="000525DB" w:rsidP="00023561">
            <w:pPr>
              <w:ind w:right="652"/>
              <w:rPr>
                <w:rFonts w:cstheme="minorHAnsi"/>
                <w:szCs w:val="18"/>
              </w:rPr>
            </w:pPr>
          </w:p>
          <w:p w14:paraId="4F666AFA" w14:textId="77777777" w:rsidR="000525DB" w:rsidRDefault="000525DB" w:rsidP="00023561">
            <w:pPr>
              <w:ind w:right="652"/>
              <w:rPr>
                <w:rFonts w:cstheme="minorHAnsi"/>
                <w:szCs w:val="18"/>
              </w:rPr>
            </w:pPr>
          </w:p>
          <w:tbl>
            <w:tblPr>
              <w:tblStyle w:val="TableGrid"/>
              <w:tblW w:w="701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015"/>
            </w:tblGrid>
            <w:tr w:rsidR="000525DB" w:rsidRPr="00025495" w14:paraId="00D56E18" w14:textId="77777777" w:rsidTr="00023561">
              <w:sdt>
                <w:sdtPr>
                  <w:rPr>
                    <w:rFonts w:ascii="Segoe UI" w:hAnsi="Segoe UI" w:cs="Segoe UI"/>
                    <w:szCs w:val="18"/>
                  </w:rPr>
                  <w:alias w:val="Field"/>
                  <w:tag w:val="57304891-384997578"/>
                  <w:id w:val="384997578"/>
                  <w:placeholder>
                    <w:docPart w:val="4C4CB792AA9A44BF83EC1AB3DA2A2ACC"/>
                  </w:placeholder>
                </w:sdtPr>
                <w:sdtContent>
                  <w:tc>
                    <w:tcPr>
                      <w:tcW w:w="7015" w:type="dxa"/>
                    </w:tcPr>
                    <w:p w14:paraId="2722E5C5" w14:textId="77777777" w:rsidR="000525DB" w:rsidRPr="00025495" w:rsidRDefault="000525DB" w:rsidP="00023561">
                      <w:pPr>
                        <w:ind w:right="652"/>
                        <w:rPr>
                          <w:rFonts w:ascii="Segoe UI" w:hAnsi="Segoe UI" w:cs="Segoe UI"/>
                          <w:szCs w:val="18"/>
                        </w:rPr>
                      </w:pPr>
                      <w:r w:rsidRPr="00025495">
                        <w:rPr>
                          <w:rFonts w:ascii="Segoe UI" w:hAnsi="Segoe UI" w:cs="Segoe UI"/>
                          <w:szCs w:val="18"/>
                        </w:rPr>
                        <w:t>@CustName</w:t>
                      </w:r>
                    </w:p>
                  </w:tc>
                </w:sdtContent>
              </w:sdt>
            </w:tr>
            <w:tr w:rsidR="000525DB" w:rsidRPr="00025495" w14:paraId="24BE449C" w14:textId="77777777" w:rsidTr="00023561">
              <w:sdt>
                <w:sdtPr>
                  <w:rPr>
                    <w:rFonts w:ascii="Segoe UI" w:hAnsi="Segoe UI" w:cs="Segoe UI"/>
                    <w:szCs w:val="18"/>
                  </w:rPr>
                  <w:alias w:val="Field"/>
                  <w:tag w:val="57304891-1880972755"/>
                  <w:id w:val="1880972755"/>
                  <w:placeholder>
                    <w:docPart w:val="BDCDFC6341244E649715279427553A40"/>
                  </w:placeholder>
                </w:sdtPr>
                <w:sdtContent>
                  <w:tc>
                    <w:tcPr>
                      <w:tcW w:w="7015" w:type="dxa"/>
                    </w:tcPr>
                    <w:p w14:paraId="16ED32B0" w14:textId="77777777" w:rsidR="000525DB" w:rsidRPr="00025495" w:rsidRDefault="000525DB" w:rsidP="00023561">
                      <w:pPr>
                        <w:ind w:right="652"/>
                        <w:rPr>
                          <w:rFonts w:ascii="Segoe UI" w:hAnsi="Segoe UI" w:cs="Segoe UI"/>
                          <w:szCs w:val="18"/>
                        </w:rPr>
                      </w:pPr>
                      <w:r w:rsidRPr="00025495">
                        <w:rPr>
                          <w:rFonts w:ascii="Segoe UI" w:hAnsi="Segoe UI" w:cs="Segoe UI"/>
                          <w:szCs w:val="18"/>
                        </w:rPr>
                        <w:t>@CustAddress</w:t>
                      </w:r>
                    </w:p>
                  </w:tc>
                </w:sdtContent>
              </w:sdt>
            </w:tr>
            <w:tr w:rsidR="00E378E4" w:rsidRPr="00025495" w14:paraId="698F3DEE" w14:textId="77777777" w:rsidTr="00023561">
              <w:tc>
                <w:tcPr>
                  <w:tcW w:w="7015" w:type="dxa"/>
                </w:tcPr>
                <w:p w14:paraId="556046F6" w14:textId="77777777" w:rsidR="00E378E4" w:rsidRDefault="00E378E4" w:rsidP="00023561">
                  <w:pPr>
                    <w:ind w:right="652"/>
                    <w:rPr>
                      <w:rFonts w:ascii="Segoe UI" w:hAnsi="Segoe UI" w:cs="Segoe UI"/>
                      <w:szCs w:val="18"/>
                    </w:rPr>
                  </w:pPr>
                </w:p>
              </w:tc>
            </w:tr>
            <w:tr w:rsidR="00C3732B" w:rsidRPr="00025495" w14:paraId="4CF632FB" w14:textId="77777777" w:rsidTr="00023561">
              <w:tc>
                <w:tcPr>
                  <w:tcW w:w="7015" w:type="dxa"/>
                </w:tcPr>
                <w:p w14:paraId="2B5DEA67" w14:textId="472CC1B1" w:rsidR="00C3732B" w:rsidRDefault="00000000" w:rsidP="00023561">
                  <w:pPr>
                    <w:ind w:right="652"/>
                    <w:rPr>
                      <w:rFonts w:ascii="Segoe UI" w:hAnsi="Segoe UI" w:cs="Segoe UI"/>
                      <w:szCs w:val="18"/>
                    </w:rPr>
                  </w:pPr>
                  <w:sdt>
                    <w:sdtPr>
                      <w:rPr>
                        <w:rFonts w:ascii="Segoe UI" w:hAnsi="Segoe UI" w:cs="Segoe UI"/>
                        <w:szCs w:val="18"/>
                      </w:rPr>
                      <w:alias w:val="Label"/>
                      <w:tag w:val="57304891-3511470790"/>
                      <w:id w:val="-783496506"/>
                      <w:placeholder>
                        <w:docPart w:val="B89B015ACE614C5C900FC6514722B87F"/>
                      </w:placeholder>
                      <w15:color w:val="FFCC00"/>
                    </w:sdtPr>
                    <w:sdtContent>
                      <w:r w:rsidR="009C122F">
                        <w:rPr>
                          <w:rFonts w:ascii="Segoe UI" w:hAnsi="Segoe UI" w:cs="Segoe UI"/>
                          <w:szCs w:val="18"/>
                        </w:rPr>
                        <w:t>Service period</w:t>
                      </w:r>
                    </w:sdtContent>
                  </w:sdt>
                  <w:r w:rsidR="009C122F">
                    <w:rPr>
                      <w:rFonts w:ascii="Segoe UI" w:hAnsi="Segoe UI" w:cs="Segoe UI"/>
                      <w:szCs w:val="18"/>
                    </w:rPr>
                    <w:t xml:space="preserve">: </w:t>
                  </w:r>
                  <w:sdt>
                    <w:sdtPr>
                      <w:rPr>
                        <w:rFonts w:ascii="Segoe UI" w:hAnsi="Segoe UI" w:cs="Segoe UI"/>
                        <w:szCs w:val="18"/>
                      </w:rPr>
                      <w:alias w:val="Field"/>
                      <w:tag w:val="57304891-1601216086"/>
                      <w:id w:val="1601216086"/>
                      <w:placeholder>
                        <w:docPart w:val="73BA0E06F06B430CB80444621323ABE5"/>
                      </w:placeholder>
                    </w:sdtPr>
                    <w:sdtContent>
                      <w:r w:rsidR="006F0189" w:rsidRPr="000C1775">
                        <w:rPr>
                          <w:rFonts w:ascii="Segoe UI" w:hAnsi="Segoe UI" w:cs="Segoe UI"/>
                          <w:szCs w:val="18"/>
                        </w:rPr>
                        <w:t>@PMIPServiceDateFrom</w:t>
                      </w:r>
                    </w:sdtContent>
                  </w:sdt>
                  <w:r w:rsidR="006F0189">
                    <w:rPr>
                      <w:rFonts w:ascii="Segoe UI" w:hAnsi="Segoe UI" w:cs="Segoe UI"/>
                      <w:szCs w:val="18"/>
                    </w:rPr>
                    <w:t xml:space="preserve"> to </w:t>
                  </w:r>
                  <w:sdt>
                    <w:sdtPr>
                      <w:rPr>
                        <w:rFonts w:ascii="Segoe UI" w:hAnsi="Segoe UI" w:cs="Segoe UI"/>
                        <w:szCs w:val="18"/>
                      </w:rPr>
                      <w:alias w:val="Field"/>
                      <w:tag w:val="57304891-1908571393"/>
                      <w:id w:val="1908571393"/>
                      <w:placeholder>
                        <w:docPart w:val="B0FE0D7CFCE84BCC8BE4E02EA537FD7D"/>
                      </w:placeholder>
                    </w:sdtPr>
                    <w:sdtContent>
                      <w:r w:rsidR="009C122F" w:rsidRPr="000C1775">
                        <w:rPr>
                          <w:rFonts w:ascii="Segoe UI" w:hAnsi="Segoe UI" w:cs="Segoe UI"/>
                          <w:szCs w:val="18"/>
                        </w:rPr>
                        <w:t>@PMIPServiceDateTo</w:t>
                      </w:r>
                    </w:sdtContent>
                  </w:sdt>
                </w:p>
              </w:tc>
            </w:tr>
          </w:tbl>
          <w:p w14:paraId="325ADC44" w14:textId="77777777" w:rsidR="000525DB" w:rsidRDefault="000525DB" w:rsidP="00023561">
            <w:pPr>
              <w:ind w:right="652"/>
              <w:rPr>
                <w:rFonts w:cstheme="minorHAnsi"/>
                <w:szCs w:val="18"/>
              </w:rPr>
            </w:pPr>
          </w:p>
        </w:tc>
        <w:tc>
          <w:tcPr>
            <w:tcW w:w="5015" w:type="dxa"/>
          </w:tcPr>
          <w:p w14:paraId="62C0F8C0" w14:textId="77777777" w:rsidR="000525DB" w:rsidRDefault="00000000" w:rsidP="00023561">
            <w:pPr>
              <w:ind w:right="-109"/>
              <w:jc w:val="right"/>
              <w:rPr>
                <w:rFonts w:cstheme="minorHAnsi"/>
                <w:szCs w:val="18"/>
              </w:rPr>
            </w:pPr>
            <w:sdt>
              <w:sdtPr>
                <w:rPr>
                  <w:rFonts w:ascii="Segoe UI" w:hAnsi="Segoe UI" w:cs="Segoe UI"/>
                  <w:szCs w:val="18"/>
                </w:rPr>
                <w:alias w:val="Label"/>
                <w:tag w:val="57304891-500634165"/>
                <w:id w:val="500634165"/>
                <w:placeholder>
                  <w:docPart w:val="8FA8556605E34ADB85B548C01E04ABC1"/>
                </w:placeholder>
                <w15:color w:val="FFCC00"/>
              </w:sdtPr>
              <w:sdtContent>
                <w:r w:rsidR="000525DB" w:rsidRPr="000C1775">
                  <w:rPr>
                    <w:rFonts w:ascii="Segoe UI" w:hAnsi="Segoe UI" w:cs="Segoe UI"/>
                    <w:szCs w:val="18"/>
                  </w:rPr>
                  <w:t>Payment terms</w:t>
                </w:r>
              </w:sdtContent>
            </w:sdt>
            <w:r w:rsidR="000525DB">
              <w:rPr>
                <w:rFonts w:ascii="Segoe UI" w:hAnsi="Segoe UI" w:cs="Segoe UI"/>
                <w:szCs w:val="18"/>
              </w:rPr>
              <w:t>:</w:t>
            </w:r>
          </w:p>
        </w:tc>
        <w:sdt>
          <w:sdtPr>
            <w:rPr>
              <w:rFonts w:ascii="Segoe UI" w:hAnsi="Segoe UI" w:cs="Segoe UI"/>
              <w:szCs w:val="18"/>
            </w:rPr>
            <w:alias w:val="Field"/>
            <w:tag w:val="57304891-2018270324"/>
            <w:id w:val="2018270324"/>
            <w:placeholder>
              <w:docPart w:val="9F1ED730B92D43F0BD25D491A6B2ABBA"/>
            </w:placeholder>
          </w:sdtPr>
          <w:sdtContent>
            <w:tc>
              <w:tcPr>
                <w:tcW w:w="1501" w:type="dxa"/>
              </w:tcPr>
              <w:p w14:paraId="2013D05B" w14:textId="77777777" w:rsidR="000525DB" w:rsidRDefault="000525DB" w:rsidP="00023561">
                <w:pPr>
                  <w:jc w:val="right"/>
                  <w:rPr>
                    <w:rFonts w:cstheme="minorHAnsi"/>
                    <w:szCs w:val="18"/>
                  </w:rPr>
                </w:pPr>
                <w:r w:rsidRPr="000C1775">
                  <w:rPr>
                    <w:rFonts w:ascii="Segoe UI" w:hAnsi="Segoe UI" w:cs="Segoe UI"/>
                    <w:szCs w:val="18"/>
                  </w:rPr>
                  <w:t>@Payment</w:t>
                </w:r>
              </w:p>
            </w:tc>
          </w:sdtContent>
        </w:sdt>
      </w:tr>
      <w:tr w:rsidR="000525DB" w14:paraId="1EC6C4B2" w14:textId="77777777" w:rsidTr="00023561">
        <w:trPr>
          <w:trHeight w:hRule="exact" w:val="23"/>
        </w:trPr>
        <w:tc>
          <w:tcPr>
            <w:tcW w:w="4119" w:type="dxa"/>
          </w:tcPr>
          <w:p w14:paraId="5E69725C" w14:textId="77777777" w:rsidR="000525DB" w:rsidRDefault="000525DB" w:rsidP="00023561">
            <w:pPr>
              <w:ind w:right="652"/>
              <w:rPr>
                <w:rFonts w:cstheme="minorHAnsi"/>
                <w:szCs w:val="18"/>
              </w:rPr>
            </w:pPr>
          </w:p>
        </w:tc>
        <w:tc>
          <w:tcPr>
            <w:tcW w:w="5015" w:type="dxa"/>
          </w:tcPr>
          <w:p w14:paraId="0E551F9F" w14:textId="77777777" w:rsidR="000525DB" w:rsidRDefault="000525DB" w:rsidP="00023561">
            <w:pPr>
              <w:jc w:val="right"/>
              <w:rPr>
                <w:rFonts w:ascii="Segoe UI" w:hAnsi="Segoe UI" w:cs="Segoe UI"/>
                <w:szCs w:val="18"/>
              </w:rPr>
            </w:pPr>
          </w:p>
        </w:tc>
        <w:tc>
          <w:tcPr>
            <w:tcW w:w="1501" w:type="dxa"/>
          </w:tcPr>
          <w:p w14:paraId="72AAD553" w14:textId="77777777" w:rsidR="000525DB" w:rsidRDefault="000525DB" w:rsidP="00023561">
            <w:pPr>
              <w:rPr>
                <w:rFonts w:ascii="Segoe UI" w:hAnsi="Segoe UI" w:cs="Segoe UI"/>
                <w:szCs w:val="18"/>
              </w:rPr>
            </w:pPr>
          </w:p>
        </w:tc>
      </w:tr>
    </w:tbl>
    <w:p w14:paraId="1BE9B937" w14:textId="155E1E89" w:rsidR="00A52757" w:rsidRDefault="00F9185B" w:rsidP="00275129">
      <w:pPr>
        <w:tabs>
          <w:tab w:val="left" w:pos="7635"/>
        </w:tabs>
        <w:ind w:left="360"/>
      </w:pPr>
      <w:r>
        <w:tab/>
      </w:r>
    </w:p>
    <w:tbl>
      <w:tblPr>
        <w:tblStyle w:val="TableGrid"/>
        <w:tblW w:w="0" w:type="auto"/>
        <w:tblInd w:w="180" w:type="dxa"/>
        <w:tblLook w:val="04A0" w:firstRow="1" w:lastRow="0" w:firstColumn="1" w:lastColumn="0" w:noHBand="0" w:noVBand="1"/>
      </w:tblPr>
      <w:tblGrid>
        <w:gridCol w:w="5215"/>
      </w:tblGrid>
      <w:tr w:rsidR="00996DA9" w:rsidRPr="00B1625B" w14:paraId="77739854" w14:textId="77777777" w:rsidTr="00A55000">
        <w:sdt>
          <w:sdtPr>
            <w:rPr>
              <w:rFonts w:ascii="Segoe UI" w:hAnsi="Segoe UI" w:cs="Segoe UI"/>
              <w:b/>
              <w:bCs/>
              <w:szCs w:val="18"/>
            </w:rPr>
            <w:alias w:val="Field"/>
            <w:tag w:val="57304891-795721489"/>
            <w:id w:val="795721489"/>
            <w:placeholder>
              <w:docPart w:val="0CD38503ADD94E7F89259E1B3BD7484D"/>
            </w:placeholder>
          </w:sdtPr>
          <w:sdtContent>
            <w:tc>
              <w:tcPr>
                <w:tcW w:w="5215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5CD71000" w14:textId="03C7ADB7" w:rsidR="00996DA9" w:rsidRPr="00B1625B" w:rsidRDefault="00953C67" w:rsidP="00275129">
                <w:pPr>
                  <w:rPr>
                    <w:rFonts w:ascii="Segoe UI" w:hAnsi="Segoe UI" w:cs="Segoe UI"/>
                    <w:szCs w:val="18"/>
                  </w:rPr>
                </w:pPr>
                <w:r w:rsidRPr="00B1625B">
                  <w:rPr>
                    <w:rFonts w:ascii="Segoe UI" w:hAnsi="Segoe UI" w:cs="Segoe UI"/>
                    <w:b/>
                    <w:bCs/>
                    <w:szCs w:val="18"/>
                  </w:rPr>
                  <w:t>@ProjIdRootName</w:t>
                </w:r>
              </w:p>
            </w:tc>
          </w:sdtContent>
        </w:sdt>
      </w:tr>
    </w:tbl>
    <w:p w14:paraId="07C7DD5C" w14:textId="77777777" w:rsidR="00F84FF1" w:rsidRPr="00B1625B" w:rsidRDefault="00F84FF1" w:rsidP="00275129">
      <w:pPr>
        <w:ind w:left="360"/>
        <w:rPr>
          <w:rFonts w:ascii="Segoe UI" w:hAnsi="Segoe UI" w:cs="Segoe UI"/>
          <w:szCs w:val="18"/>
        </w:rPr>
      </w:pPr>
    </w:p>
    <w:tbl>
      <w:tblPr>
        <w:tblStyle w:val="TableGrid"/>
        <w:tblW w:w="10530" w:type="dxa"/>
        <w:tblInd w:w="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61"/>
        <w:gridCol w:w="1509"/>
        <w:gridCol w:w="1310"/>
        <w:gridCol w:w="1650"/>
        <w:gridCol w:w="1650"/>
        <w:gridCol w:w="1650"/>
      </w:tblGrid>
      <w:tr w:rsidR="00A516A3" w:rsidRPr="00B1625B" w14:paraId="43E85961" w14:textId="77777777" w:rsidTr="00E72D93">
        <w:tc>
          <w:tcPr>
            <w:tcW w:w="2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FCED585" w14:textId="356B3CCF" w:rsidR="00A516A3" w:rsidRPr="00B1625B" w:rsidRDefault="00A516A3" w:rsidP="00A56533">
            <w:pPr>
              <w:jc w:val="right"/>
              <w:rPr>
                <w:rFonts w:ascii="Segoe UI" w:hAnsi="Segoe UI" w:cs="Segoe UI"/>
                <w:b/>
                <w:bCs/>
                <w:szCs w:val="18"/>
              </w:rPr>
            </w:pPr>
          </w:p>
        </w:tc>
        <w:tc>
          <w:tcPr>
            <w:tcW w:w="1509" w:type="dxa"/>
            <w:tcBorders>
              <w:top w:val="single" w:sz="4" w:space="0" w:color="auto"/>
              <w:bottom w:val="single" w:sz="4" w:space="0" w:color="auto"/>
            </w:tcBorders>
          </w:tcPr>
          <w:p w14:paraId="2CE21AC5" w14:textId="56ADB920" w:rsidR="00A516A3" w:rsidRPr="00B1625B" w:rsidRDefault="00A516A3" w:rsidP="00A56533">
            <w:pPr>
              <w:jc w:val="right"/>
              <w:rPr>
                <w:rFonts w:ascii="Segoe UI" w:hAnsi="Segoe UI" w:cs="Segoe UI"/>
                <w:b/>
                <w:bCs/>
                <w:szCs w:val="18"/>
              </w:rPr>
            </w:pPr>
            <w:r w:rsidRPr="00B1625B">
              <w:rPr>
                <w:rFonts w:ascii="Segoe UI" w:hAnsi="Segoe UI" w:cs="Segoe UI"/>
                <w:b/>
                <w:bCs/>
                <w:szCs w:val="18"/>
              </w:rPr>
              <w:t>Contract Value</w:t>
            </w:r>
          </w:p>
        </w:tc>
        <w:tc>
          <w:tcPr>
            <w:tcW w:w="1310" w:type="dxa"/>
            <w:tcBorders>
              <w:top w:val="single" w:sz="4" w:space="0" w:color="auto"/>
              <w:bottom w:val="single" w:sz="4" w:space="0" w:color="auto"/>
            </w:tcBorders>
          </w:tcPr>
          <w:p w14:paraId="7929CE08" w14:textId="7220DA1C" w:rsidR="00A516A3" w:rsidRPr="00B1625B" w:rsidRDefault="00A516A3" w:rsidP="00A56533">
            <w:pPr>
              <w:jc w:val="right"/>
              <w:rPr>
                <w:rFonts w:ascii="Segoe UI" w:hAnsi="Segoe UI" w:cs="Segoe UI"/>
                <w:b/>
                <w:bCs/>
                <w:szCs w:val="18"/>
              </w:rPr>
            </w:pPr>
            <w:r w:rsidRPr="00B1625B">
              <w:rPr>
                <w:rFonts w:ascii="Segoe UI" w:hAnsi="Segoe UI" w:cs="Segoe UI"/>
                <w:b/>
                <w:bCs/>
                <w:szCs w:val="18"/>
              </w:rPr>
              <w:t>% Complete</w:t>
            </w:r>
          </w:p>
        </w:tc>
        <w:tc>
          <w:tcPr>
            <w:tcW w:w="1650" w:type="dxa"/>
            <w:tcBorders>
              <w:top w:val="single" w:sz="4" w:space="0" w:color="auto"/>
              <w:bottom w:val="single" w:sz="4" w:space="0" w:color="auto"/>
            </w:tcBorders>
          </w:tcPr>
          <w:p w14:paraId="3BD4828B" w14:textId="10690567" w:rsidR="00A516A3" w:rsidRPr="00B1625B" w:rsidRDefault="00A516A3" w:rsidP="00A56533">
            <w:pPr>
              <w:jc w:val="right"/>
              <w:rPr>
                <w:rFonts w:ascii="Segoe UI" w:hAnsi="Segoe UI" w:cs="Segoe UI"/>
                <w:b/>
                <w:bCs/>
                <w:szCs w:val="18"/>
              </w:rPr>
            </w:pPr>
            <w:r w:rsidRPr="00B1625B">
              <w:rPr>
                <w:rFonts w:ascii="Segoe UI" w:hAnsi="Segoe UI" w:cs="Segoe UI"/>
                <w:b/>
                <w:bCs/>
                <w:szCs w:val="18"/>
              </w:rPr>
              <w:t>Remaining contract</w:t>
            </w:r>
          </w:p>
        </w:tc>
        <w:tc>
          <w:tcPr>
            <w:tcW w:w="1650" w:type="dxa"/>
            <w:tcBorders>
              <w:top w:val="single" w:sz="4" w:space="0" w:color="auto"/>
              <w:bottom w:val="single" w:sz="4" w:space="0" w:color="auto"/>
            </w:tcBorders>
          </w:tcPr>
          <w:p w14:paraId="53D1FA46" w14:textId="625A434B" w:rsidR="00A516A3" w:rsidRPr="00B1625B" w:rsidRDefault="00A516A3" w:rsidP="00A56533">
            <w:pPr>
              <w:jc w:val="right"/>
              <w:rPr>
                <w:rFonts w:ascii="Segoe UI" w:hAnsi="Segoe UI" w:cs="Segoe UI"/>
                <w:b/>
                <w:bCs/>
                <w:szCs w:val="18"/>
              </w:rPr>
            </w:pPr>
            <w:r w:rsidRPr="00B1625B">
              <w:rPr>
                <w:rFonts w:ascii="Segoe UI" w:hAnsi="Segoe UI" w:cs="Segoe UI"/>
                <w:b/>
                <w:bCs/>
                <w:szCs w:val="18"/>
              </w:rPr>
              <w:t>Previous billing</w:t>
            </w:r>
          </w:p>
        </w:tc>
        <w:tc>
          <w:tcPr>
            <w:tcW w:w="16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B2317" w14:textId="4891771A" w:rsidR="00A516A3" w:rsidRPr="00B1625B" w:rsidRDefault="00A516A3" w:rsidP="00A56533">
            <w:pPr>
              <w:jc w:val="right"/>
              <w:rPr>
                <w:rFonts w:ascii="Segoe UI" w:hAnsi="Segoe UI" w:cs="Segoe UI"/>
                <w:b/>
                <w:bCs/>
                <w:szCs w:val="18"/>
              </w:rPr>
            </w:pPr>
            <w:r w:rsidRPr="00B1625B">
              <w:rPr>
                <w:rFonts w:ascii="Segoe UI" w:hAnsi="Segoe UI" w:cs="Segoe UI"/>
                <w:b/>
                <w:bCs/>
                <w:szCs w:val="18"/>
              </w:rPr>
              <w:t>Current billing</w:t>
            </w:r>
          </w:p>
        </w:tc>
      </w:tr>
      <w:tr w:rsidR="00A45548" w:rsidRPr="00B1625B" w14:paraId="022960FF" w14:textId="77777777" w:rsidTr="00E72D93">
        <w:trPr>
          <w:trHeight w:hRule="exact" w:val="101"/>
        </w:trPr>
        <w:tc>
          <w:tcPr>
            <w:tcW w:w="2761" w:type="dxa"/>
            <w:tcBorders>
              <w:top w:val="single" w:sz="4" w:space="0" w:color="auto"/>
              <w:left w:val="single" w:sz="4" w:space="0" w:color="auto"/>
            </w:tcBorders>
          </w:tcPr>
          <w:p w14:paraId="29E85CDD" w14:textId="77777777" w:rsidR="00A45548" w:rsidRPr="00B1625B" w:rsidRDefault="00A45548" w:rsidP="00A516A3">
            <w:pPr>
              <w:rPr>
                <w:rFonts w:ascii="Segoe UI" w:hAnsi="Segoe UI" w:cs="Segoe UI"/>
                <w:szCs w:val="18"/>
              </w:rPr>
            </w:pPr>
          </w:p>
        </w:tc>
        <w:tc>
          <w:tcPr>
            <w:tcW w:w="1509" w:type="dxa"/>
            <w:tcBorders>
              <w:top w:val="single" w:sz="4" w:space="0" w:color="auto"/>
            </w:tcBorders>
          </w:tcPr>
          <w:p w14:paraId="523F5F07" w14:textId="77777777" w:rsidR="00A45548" w:rsidRPr="00B1625B" w:rsidRDefault="00A45548" w:rsidP="00A516A3">
            <w:pPr>
              <w:jc w:val="right"/>
              <w:rPr>
                <w:rFonts w:ascii="Segoe UI" w:hAnsi="Segoe UI" w:cs="Segoe UI"/>
                <w:szCs w:val="18"/>
              </w:rPr>
            </w:pPr>
          </w:p>
        </w:tc>
        <w:tc>
          <w:tcPr>
            <w:tcW w:w="1310" w:type="dxa"/>
            <w:tcBorders>
              <w:top w:val="single" w:sz="4" w:space="0" w:color="auto"/>
            </w:tcBorders>
          </w:tcPr>
          <w:p w14:paraId="642D7A17" w14:textId="77777777" w:rsidR="00A45548" w:rsidRPr="00B1625B" w:rsidRDefault="00A45548" w:rsidP="00A516A3">
            <w:pPr>
              <w:jc w:val="right"/>
              <w:rPr>
                <w:rFonts w:ascii="Segoe UI" w:hAnsi="Segoe UI" w:cs="Segoe UI"/>
                <w:szCs w:val="18"/>
              </w:rPr>
            </w:pPr>
          </w:p>
        </w:tc>
        <w:tc>
          <w:tcPr>
            <w:tcW w:w="1650" w:type="dxa"/>
            <w:tcBorders>
              <w:top w:val="single" w:sz="4" w:space="0" w:color="auto"/>
            </w:tcBorders>
          </w:tcPr>
          <w:p w14:paraId="3FB1A96F" w14:textId="77777777" w:rsidR="00A45548" w:rsidRPr="00B1625B" w:rsidRDefault="00A45548" w:rsidP="00A516A3">
            <w:pPr>
              <w:jc w:val="right"/>
              <w:rPr>
                <w:rFonts w:ascii="Segoe UI" w:hAnsi="Segoe UI" w:cs="Segoe UI"/>
                <w:szCs w:val="18"/>
              </w:rPr>
            </w:pPr>
          </w:p>
        </w:tc>
        <w:tc>
          <w:tcPr>
            <w:tcW w:w="1650" w:type="dxa"/>
            <w:tcBorders>
              <w:top w:val="single" w:sz="4" w:space="0" w:color="auto"/>
            </w:tcBorders>
          </w:tcPr>
          <w:p w14:paraId="1DBDE270" w14:textId="77777777" w:rsidR="00A45548" w:rsidRPr="00B1625B" w:rsidRDefault="00A45548" w:rsidP="00A516A3">
            <w:pPr>
              <w:jc w:val="right"/>
              <w:rPr>
                <w:rFonts w:ascii="Segoe UI" w:hAnsi="Segoe UI" w:cs="Segoe UI"/>
                <w:szCs w:val="18"/>
              </w:rPr>
            </w:pPr>
          </w:p>
        </w:tc>
        <w:tc>
          <w:tcPr>
            <w:tcW w:w="1650" w:type="dxa"/>
            <w:tcBorders>
              <w:top w:val="single" w:sz="4" w:space="0" w:color="auto"/>
              <w:right w:val="single" w:sz="4" w:space="0" w:color="auto"/>
            </w:tcBorders>
          </w:tcPr>
          <w:p w14:paraId="18A4B7BC" w14:textId="77777777" w:rsidR="00A45548" w:rsidRPr="00B1625B" w:rsidRDefault="00A45548" w:rsidP="00A516A3">
            <w:pPr>
              <w:jc w:val="right"/>
              <w:rPr>
                <w:rFonts w:ascii="Segoe UI" w:hAnsi="Segoe UI" w:cs="Segoe UI"/>
                <w:szCs w:val="18"/>
              </w:rPr>
            </w:pPr>
          </w:p>
        </w:tc>
      </w:tr>
      <w:sdt>
        <w:sdtPr>
          <w:rPr>
            <w:rFonts w:ascii="Segoe UI" w:hAnsi="Segoe UI" w:cs="Segoe UI"/>
            <w:szCs w:val="18"/>
          </w:rPr>
          <w:alias w:val="Group"/>
          <w:tag w:val="57304891-756257608"/>
          <w:id w:val="756257608"/>
          <w:placeholder>
            <w:docPart w:val="7AE76275A196401F9B5FB719A28F3C81"/>
          </w:placeholder>
          <w15:color w:val="993300"/>
        </w:sdtPr>
        <w:sdtContent>
          <w:tr w:rsidR="00A516A3" w:rsidRPr="00B1625B" w14:paraId="5EC40FFC" w14:textId="77777777" w:rsidTr="00E72D93">
            <w:sdt>
              <w:sdtPr>
                <w:rPr>
                  <w:rFonts w:ascii="Segoe UI" w:hAnsi="Segoe UI" w:cs="Segoe UI"/>
                  <w:szCs w:val="18"/>
                </w:rPr>
                <w:alias w:val="Field"/>
                <w:tag w:val="57304891-1593814920"/>
                <w:id w:val="1593814920"/>
                <w:placeholder>
                  <w:docPart w:val="DEB62519843648DF89C256615695C2A3"/>
                </w:placeholder>
              </w:sdtPr>
              <w:sdtContent>
                <w:tc>
                  <w:tcPr>
                    <w:tcW w:w="2761" w:type="dxa"/>
                    <w:tcBorders>
                      <w:left w:val="single" w:sz="4" w:space="0" w:color="auto"/>
                    </w:tcBorders>
                  </w:tcPr>
                  <w:p w14:paraId="43B9AAE4" w14:textId="0713EFBB" w:rsidR="00A516A3" w:rsidRPr="00B1625B" w:rsidRDefault="00A516A3" w:rsidP="00A516A3">
                    <w:pPr>
                      <w:rPr>
                        <w:rFonts w:ascii="Segoe UI" w:hAnsi="Segoe UI" w:cs="Segoe UI"/>
                        <w:szCs w:val="18"/>
                      </w:rPr>
                    </w:pPr>
                    <w:r w:rsidRPr="00B1625B">
                      <w:rPr>
                        <w:rFonts w:ascii="Segoe UI" w:hAnsi="Segoe UI" w:cs="Segoe UI"/>
                        <w:szCs w:val="18"/>
                      </w:rPr>
                      <w:t>@docentricdg:Key</w:t>
                    </w:r>
                  </w:p>
                </w:tc>
              </w:sdtContent>
            </w:sdt>
            <w:sdt>
              <w:sdtPr>
                <w:rPr>
                  <w:rFonts w:ascii="Segoe UI" w:hAnsi="Segoe UI" w:cs="Segoe UI"/>
                  <w:szCs w:val="18"/>
                </w:rPr>
                <w:alias w:val="Field"/>
                <w:tag w:val="57304891-3176749565"/>
                <w:id w:val="-1118217731"/>
                <w:placeholder>
                  <w:docPart w:val="8F14B642CD0C47E68B5BF5C51B778C66"/>
                </w:placeholder>
              </w:sdtPr>
              <w:sdtContent>
                <w:tc>
                  <w:tcPr>
                    <w:tcW w:w="1509" w:type="dxa"/>
                  </w:tcPr>
                  <w:p w14:paraId="44DDBFB3" w14:textId="261426C7" w:rsidR="00A516A3" w:rsidRPr="00B1625B" w:rsidRDefault="00A516A3" w:rsidP="00A516A3">
                    <w:pPr>
                      <w:jc w:val="right"/>
                      <w:rPr>
                        <w:rFonts w:ascii="Segoe UI" w:hAnsi="Segoe UI" w:cs="Segoe UI"/>
                        <w:szCs w:val="18"/>
                      </w:rPr>
                    </w:pPr>
                    <w:r w:rsidRPr="00B1625B">
                      <w:rPr>
                        <w:rFonts w:ascii="Segoe UI" w:hAnsi="Segoe UI" w:cs="Segoe UI"/>
                        <w:szCs w:val="18"/>
                      </w:rPr>
                      <w:t>@ContractValue</w:t>
                    </w:r>
                  </w:p>
                </w:tc>
              </w:sdtContent>
            </w:sdt>
            <w:sdt>
              <w:sdtPr>
                <w:rPr>
                  <w:rFonts w:ascii="Segoe UI" w:hAnsi="Segoe UI" w:cs="Segoe UI"/>
                  <w:szCs w:val="18"/>
                </w:rPr>
                <w:alias w:val="Field"/>
                <w:tag w:val="57304891-3603980877"/>
                <w:id w:val="-690986419"/>
                <w:placeholder>
                  <w:docPart w:val="DC9264F0386D454B9CB9DB489EA3D958"/>
                </w:placeholder>
              </w:sdtPr>
              <w:sdtContent>
                <w:tc>
                  <w:tcPr>
                    <w:tcW w:w="1310" w:type="dxa"/>
                  </w:tcPr>
                  <w:p w14:paraId="0A100BD3" w14:textId="45EF8321" w:rsidR="00A516A3" w:rsidRPr="00B1625B" w:rsidRDefault="00A516A3" w:rsidP="00A516A3">
                    <w:pPr>
                      <w:jc w:val="right"/>
                      <w:rPr>
                        <w:rFonts w:ascii="Segoe UI" w:hAnsi="Segoe UI" w:cs="Segoe UI"/>
                        <w:szCs w:val="18"/>
                      </w:rPr>
                    </w:pPr>
                    <w:r w:rsidRPr="00B1625B">
                      <w:rPr>
                        <w:rFonts w:ascii="Segoe UI" w:hAnsi="Segoe UI" w:cs="Segoe UI"/>
                        <w:szCs w:val="18"/>
                      </w:rPr>
                      <w:t>@Progress</w:t>
                    </w:r>
                  </w:p>
                </w:tc>
              </w:sdtContent>
            </w:sdt>
            <w:tc>
              <w:tcPr>
                <w:tcW w:w="1650" w:type="dxa"/>
              </w:tcPr>
              <w:p w14:paraId="6052B465" w14:textId="28010222" w:rsidR="00A516A3" w:rsidRPr="00B1625B" w:rsidRDefault="00000000" w:rsidP="00A516A3">
                <w:pPr>
                  <w:jc w:val="right"/>
                  <w:rPr>
                    <w:rFonts w:ascii="Segoe UI" w:hAnsi="Segoe UI" w:cs="Segoe UI"/>
                    <w:szCs w:val="18"/>
                  </w:rPr>
                </w:pPr>
                <w:sdt>
                  <w:sdtPr>
                    <w:rPr>
                      <w:rFonts w:ascii="Segoe UI" w:hAnsi="Segoe UI" w:cs="Segoe UI"/>
                      <w:szCs w:val="18"/>
                    </w:rPr>
                    <w:alias w:val="Field"/>
                    <w:tag w:val="57304891-483673919"/>
                    <w:id w:val="483673919"/>
                    <w:placeholder>
                      <w:docPart w:val="A8174099111E44D0994864D07C7FF7CD"/>
                    </w:placeholder>
                  </w:sdtPr>
                  <w:sdtContent>
                    <w:r w:rsidR="00A516A3" w:rsidRPr="00B1625B">
                      <w:rPr>
                        <w:rFonts w:ascii="Segoe UI" w:hAnsi="Segoe UI" w:cs="Segoe UI"/>
                        <w:szCs w:val="18"/>
                      </w:rPr>
                      <w:t>@PendingBilling)</w:t>
                    </w:r>
                  </w:sdtContent>
                </w:sdt>
              </w:p>
            </w:tc>
            <w:sdt>
              <w:sdtPr>
                <w:rPr>
                  <w:rFonts w:ascii="Segoe UI" w:hAnsi="Segoe UI" w:cs="Segoe UI"/>
                  <w:szCs w:val="18"/>
                </w:rPr>
                <w:alias w:val="Field"/>
                <w:tag w:val="57304891-2915565525"/>
                <w:id w:val="-1379401771"/>
                <w:placeholder>
                  <w:docPart w:val="858A9077A1A0401E84E3B535060C94B8"/>
                </w:placeholder>
              </w:sdtPr>
              <w:sdtContent>
                <w:tc>
                  <w:tcPr>
                    <w:tcW w:w="1650" w:type="dxa"/>
                  </w:tcPr>
                  <w:p w14:paraId="24A2504E" w14:textId="3FD81963" w:rsidR="00A516A3" w:rsidRPr="00B1625B" w:rsidRDefault="00A516A3" w:rsidP="00A516A3">
                    <w:pPr>
                      <w:jc w:val="right"/>
                      <w:rPr>
                        <w:rFonts w:ascii="Segoe UI" w:hAnsi="Segoe UI" w:cs="Segoe UI"/>
                        <w:szCs w:val="18"/>
                      </w:rPr>
                    </w:pPr>
                    <w:r w:rsidRPr="00B1625B">
                      <w:rPr>
                        <w:rFonts w:ascii="Segoe UI" w:hAnsi="Segoe UI" w:cs="Segoe UI"/>
                        <w:szCs w:val="18"/>
                      </w:rPr>
                      <w:t>@PreviousBilling</w:t>
                    </w:r>
                  </w:p>
                </w:tc>
              </w:sdtContent>
            </w:sdt>
            <w:sdt>
              <w:sdtPr>
                <w:rPr>
                  <w:rFonts w:ascii="Segoe UI" w:hAnsi="Segoe UI" w:cs="Segoe UI"/>
                  <w:szCs w:val="18"/>
                </w:rPr>
                <w:alias w:val="Field"/>
                <w:tag w:val="57304891-1043252309"/>
                <w:id w:val="1043252309"/>
                <w:placeholder>
                  <w:docPart w:val="359973C474E8441EA21779B8F2D13DD7"/>
                </w:placeholder>
              </w:sdtPr>
              <w:sdtContent>
                <w:tc>
                  <w:tcPr>
                    <w:tcW w:w="1650" w:type="dxa"/>
                    <w:tcBorders>
                      <w:right w:val="single" w:sz="4" w:space="0" w:color="auto"/>
                    </w:tcBorders>
                  </w:tcPr>
                  <w:p w14:paraId="5FD5F097" w14:textId="24F06D92" w:rsidR="00A516A3" w:rsidRPr="00B1625B" w:rsidRDefault="00A516A3" w:rsidP="00A516A3">
                    <w:pPr>
                      <w:jc w:val="right"/>
                      <w:rPr>
                        <w:rFonts w:ascii="Segoe UI" w:hAnsi="Segoe UI" w:cs="Segoe UI"/>
                        <w:szCs w:val="18"/>
                      </w:rPr>
                    </w:pPr>
                    <w:r w:rsidRPr="00B1625B">
                      <w:rPr>
                        <w:rFonts w:ascii="Segoe UI" w:hAnsi="Segoe UI" w:cs="Segoe UI"/>
                        <w:szCs w:val="18"/>
                      </w:rPr>
                      <w:t>@PendingBilling</w:t>
                    </w:r>
                  </w:p>
                </w:tc>
              </w:sdtContent>
            </w:sdt>
          </w:tr>
        </w:sdtContent>
      </w:sdt>
      <w:tr w:rsidR="00BA725F" w:rsidRPr="00B1625B" w14:paraId="70733BA6" w14:textId="77777777" w:rsidTr="00E72D93">
        <w:trPr>
          <w:trHeight w:hRule="exact" w:val="101"/>
        </w:trPr>
        <w:tc>
          <w:tcPr>
            <w:tcW w:w="2761" w:type="dxa"/>
            <w:tcBorders>
              <w:left w:val="single" w:sz="4" w:space="0" w:color="auto"/>
              <w:bottom w:val="single" w:sz="4" w:space="0" w:color="auto"/>
            </w:tcBorders>
          </w:tcPr>
          <w:p w14:paraId="34751467" w14:textId="77777777" w:rsidR="00BA725F" w:rsidRPr="00B1625B" w:rsidRDefault="00BA725F" w:rsidP="00A516A3">
            <w:pPr>
              <w:rPr>
                <w:rFonts w:ascii="Segoe UI" w:hAnsi="Segoe UI" w:cs="Segoe UI"/>
                <w:szCs w:val="18"/>
              </w:rPr>
            </w:pPr>
          </w:p>
        </w:tc>
        <w:tc>
          <w:tcPr>
            <w:tcW w:w="1509" w:type="dxa"/>
            <w:tcBorders>
              <w:bottom w:val="single" w:sz="4" w:space="0" w:color="auto"/>
            </w:tcBorders>
          </w:tcPr>
          <w:p w14:paraId="0A9C926E" w14:textId="77777777" w:rsidR="00BA725F" w:rsidRPr="00B1625B" w:rsidRDefault="00BA725F" w:rsidP="00A516A3">
            <w:pPr>
              <w:jc w:val="right"/>
              <w:rPr>
                <w:rFonts w:ascii="Segoe UI" w:hAnsi="Segoe UI" w:cs="Segoe UI"/>
                <w:szCs w:val="18"/>
              </w:rPr>
            </w:pPr>
          </w:p>
        </w:tc>
        <w:tc>
          <w:tcPr>
            <w:tcW w:w="1310" w:type="dxa"/>
            <w:tcBorders>
              <w:bottom w:val="single" w:sz="4" w:space="0" w:color="auto"/>
            </w:tcBorders>
          </w:tcPr>
          <w:p w14:paraId="33AA45BA" w14:textId="77777777" w:rsidR="00BA725F" w:rsidRPr="00B1625B" w:rsidRDefault="00BA725F" w:rsidP="00A516A3">
            <w:pPr>
              <w:jc w:val="right"/>
              <w:rPr>
                <w:rFonts w:ascii="Segoe UI" w:hAnsi="Segoe UI" w:cs="Segoe UI"/>
                <w:szCs w:val="18"/>
              </w:rPr>
            </w:pPr>
          </w:p>
        </w:tc>
        <w:tc>
          <w:tcPr>
            <w:tcW w:w="1650" w:type="dxa"/>
            <w:tcBorders>
              <w:bottom w:val="single" w:sz="4" w:space="0" w:color="auto"/>
            </w:tcBorders>
          </w:tcPr>
          <w:p w14:paraId="2641BA27" w14:textId="77777777" w:rsidR="00BA725F" w:rsidRPr="00B1625B" w:rsidRDefault="00BA725F" w:rsidP="00A516A3">
            <w:pPr>
              <w:jc w:val="right"/>
              <w:rPr>
                <w:rFonts w:ascii="Segoe UI" w:hAnsi="Segoe UI" w:cs="Segoe UI"/>
                <w:szCs w:val="18"/>
              </w:rPr>
            </w:pPr>
          </w:p>
        </w:tc>
        <w:tc>
          <w:tcPr>
            <w:tcW w:w="1650" w:type="dxa"/>
            <w:tcBorders>
              <w:bottom w:val="single" w:sz="4" w:space="0" w:color="auto"/>
            </w:tcBorders>
          </w:tcPr>
          <w:p w14:paraId="428F2BE1" w14:textId="77777777" w:rsidR="00BA725F" w:rsidRPr="00B1625B" w:rsidRDefault="00BA725F" w:rsidP="00A516A3">
            <w:pPr>
              <w:jc w:val="right"/>
              <w:rPr>
                <w:rFonts w:ascii="Segoe UI" w:hAnsi="Segoe UI" w:cs="Segoe UI"/>
                <w:szCs w:val="18"/>
              </w:rPr>
            </w:pPr>
          </w:p>
        </w:tc>
        <w:tc>
          <w:tcPr>
            <w:tcW w:w="1650" w:type="dxa"/>
            <w:tcBorders>
              <w:bottom w:val="single" w:sz="4" w:space="0" w:color="auto"/>
              <w:right w:val="single" w:sz="4" w:space="0" w:color="auto"/>
            </w:tcBorders>
          </w:tcPr>
          <w:p w14:paraId="09933C0C" w14:textId="77777777" w:rsidR="00BA725F" w:rsidRPr="00B1625B" w:rsidRDefault="00BA725F" w:rsidP="00A516A3">
            <w:pPr>
              <w:jc w:val="right"/>
              <w:rPr>
                <w:rFonts w:ascii="Segoe UI" w:hAnsi="Segoe UI" w:cs="Segoe UI"/>
                <w:szCs w:val="18"/>
              </w:rPr>
            </w:pPr>
          </w:p>
        </w:tc>
      </w:tr>
      <w:tr w:rsidR="00A516A3" w:rsidRPr="00B1625B" w14:paraId="442348F1" w14:textId="77777777" w:rsidTr="00E72D93">
        <w:tc>
          <w:tcPr>
            <w:tcW w:w="2761" w:type="dxa"/>
            <w:tcBorders>
              <w:top w:val="single" w:sz="4" w:space="0" w:color="auto"/>
            </w:tcBorders>
          </w:tcPr>
          <w:p w14:paraId="5CFBC9A3" w14:textId="77777777" w:rsidR="00A516A3" w:rsidRPr="00B1625B" w:rsidRDefault="00A516A3" w:rsidP="00A516A3">
            <w:pPr>
              <w:rPr>
                <w:rFonts w:ascii="Segoe UI" w:hAnsi="Segoe UI" w:cs="Segoe UI"/>
                <w:szCs w:val="18"/>
              </w:rPr>
            </w:pPr>
          </w:p>
        </w:tc>
        <w:tc>
          <w:tcPr>
            <w:tcW w:w="1509" w:type="dxa"/>
            <w:tcBorders>
              <w:top w:val="single" w:sz="4" w:space="0" w:color="auto"/>
            </w:tcBorders>
          </w:tcPr>
          <w:p w14:paraId="42734828" w14:textId="77777777" w:rsidR="00A516A3" w:rsidRPr="00B1625B" w:rsidRDefault="00A516A3" w:rsidP="00A516A3">
            <w:pPr>
              <w:jc w:val="right"/>
              <w:rPr>
                <w:rFonts w:ascii="Segoe UI" w:hAnsi="Segoe UI" w:cs="Segoe UI"/>
                <w:szCs w:val="18"/>
              </w:rPr>
            </w:pPr>
          </w:p>
        </w:tc>
        <w:tc>
          <w:tcPr>
            <w:tcW w:w="1310" w:type="dxa"/>
            <w:tcBorders>
              <w:top w:val="single" w:sz="4" w:space="0" w:color="auto"/>
            </w:tcBorders>
          </w:tcPr>
          <w:p w14:paraId="5BA40D7B" w14:textId="77777777" w:rsidR="00A516A3" w:rsidRPr="00B1625B" w:rsidRDefault="00A516A3" w:rsidP="00A516A3">
            <w:pPr>
              <w:jc w:val="right"/>
              <w:rPr>
                <w:rFonts w:ascii="Segoe UI" w:hAnsi="Segoe UI" w:cs="Segoe UI"/>
                <w:szCs w:val="18"/>
              </w:rPr>
            </w:pPr>
          </w:p>
        </w:tc>
        <w:sdt>
          <w:sdtPr>
            <w:rPr>
              <w:rFonts w:ascii="Segoe UI" w:hAnsi="Segoe UI" w:cs="Segoe UI"/>
              <w:szCs w:val="18"/>
            </w:rPr>
            <w:alias w:val="Field"/>
            <w:tag w:val="57304891-2271891415"/>
            <w:id w:val="-2023075881"/>
            <w:placeholder>
              <w:docPart w:val="EDBB236B87A4496A8E0A0581B2E31924"/>
            </w:placeholder>
          </w:sdtPr>
          <w:sdtContent>
            <w:tc>
              <w:tcPr>
                <w:tcW w:w="1650" w:type="dxa"/>
                <w:tcBorders>
                  <w:top w:val="single" w:sz="4" w:space="0" w:color="auto"/>
                  <w:bottom w:val="single" w:sz="4" w:space="0" w:color="auto"/>
                </w:tcBorders>
              </w:tcPr>
              <w:p w14:paraId="363D9F12" w14:textId="426A3195" w:rsidR="00A516A3" w:rsidRPr="00B1625B" w:rsidRDefault="00A516A3" w:rsidP="00A516A3">
                <w:pPr>
                  <w:jc w:val="right"/>
                  <w:rPr>
                    <w:rFonts w:ascii="Segoe UI" w:hAnsi="Segoe UI" w:cs="Segoe UI"/>
                    <w:szCs w:val="18"/>
                  </w:rPr>
                </w:pPr>
                <w:r w:rsidRPr="00B1625B">
                  <w:rPr>
                    <w:rFonts w:ascii="Segoe UI" w:hAnsi="Segoe UI" w:cs="Segoe UI"/>
                    <w:szCs w:val="18"/>
                  </w:rPr>
                  <w:t>@PendingBilling)</w:t>
                </w:r>
              </w:p>
            </w:tc>
          </w:sdtContent>
        </w:sdt>
        <w:sdt>
          <w:sdtPr>
            <w:rPr>
              <w:rFonts w:ascii="Segoe UI" w:hAnsi="Segoe UI" w:cs="Segoe UI"/>
              <w:szCs w:val="18"/>
            </w:rPr>
            <w:alias w:val="SummaryField"/>
            <w:tag w:val="57304891-3046693333"/>
            <w:id w:val="-1248273963"/>
            <w:placeholder>
              <w:docPart w:val="56853158E7A5469BB1A3A7ACC590C6E1"/>
            </w:placeholder>
          </w:sdtPr>
          <w:sdtContent>
            <w:tc>
              <w:tcPr>
                <w:tcW w:w="1650" w:type="dxa"/>
                <w:tcBorders>
                  <w:top w:val="single" w:sz="4" w:space="0" w:color="auto"/>
                  <w:bottom w:val="single" w:sz="4" w:space="0" w:color="auto"/>
                </w:tcBorders>
              </w:tcPr>
              <w:p w14:paraId="3FA6178D" w14:textId="6D0D6737" w:rsidR="00A516A3" w:rsidRPr="00B1625B" w:rsidRDefault="00A516A3" w:rsidP="00A516A3">
                <w:pPr>
                  <w:jc w:val="right"/>
                  <w:rPr>
                    <w:rFonts w:ascii="Segoe UI" w:hAnsi="Segoe UI" w:cs="Segoe UI"/>
                    <w:szCs w:val="18"/>
                  </w:rPr>
                </w:pPr>
                <w:r w:rsidRPr="00B1625B">
                  <w:rPr>
                    <w:rFonts w:ascii="Segoe UI" w:hAnsi="Segoe UI" w:cs="Segoe UI"/>
                    <w:szCs w:val="18"/>
                  </w:rPr>
                  <w:t>Sum()</w:t>
                </w:r>
              </w:p>
            </w:tc>
          </w:sdtContent>
        </w:sdt>
        <w:sdt>
          <w:sdtPr>
            <w:rPr>
              <w:rFonts w:ascii="Segoe UI" w:hAnsi="Segoe UI" w:cs="Segoe UI"/>
              <w:szCs w:val="18"/>
            </w:rPr>
            <w:alias w:val="SummaryField"/>
            <w:tag w:val="57304891-457921223"/>
            <w:id w:val="457921223"/>
            <w:placeholder>
              <w:docPart w:val="E1A4AD89D54A4B30BDA3C4A688DC3A99"/>
            </w:placeholder>
          </w:sdtPr>
          <w:sdtContent>
            <w:tc>
              <w:tcPr>
                <w:tcW w:w="1650" w:type="dxa"/>
                <w:tcBorders>
                  <w:top w:val="single" w:sz="4" w:space="0" w:color="auto"/>
                  <w:bottom w:val="single" w:sz="4" w:space="0" w:color="auto"/>
                </w:tcBorders>
              </w:tcPr>
              <w:p w14:paraId="7DF7AAE2" w14:textId="3133F0DC" w:rsidR="00A516A3" w:rsidRPr="00B1625B" w:rsidRDefault="00A516A3" w:rsidP="00A516A3">
                <w:pPr>
                  <w:jc w:val="right"/>
                  <w:rPr>
                    <w:rFonts w:ascii="Segoe UI" w:hAnsi="Segoe UI" w:cs="Segoe UI"/>
                    <w:szCs w:val="18"/>
                  </w:rPr>
                </w:pPr>
                <w:r w:rsidRPr="00B1625B">
                  <w:rPr>
                    <w:rFonts w:ascii="Segoe UI" w:hAnsi="Segoe UI" w:cs="Segoe UI"/>
                    <w:szCs w:val="18"/>
                  </w:rPr>
                  <w:t>Sum()</w:t>
                </w:r>
              </w:p>
            </w:tc>
          </w:sdtContent>
        </w:sdt>
      </w:tr>
      <w:tr w:rsidR="00A516A3" w:rsidRPr="00B1625B" w14:paraId="130F88B9" w14:textId="77777777" w:rsidTr="00E72D93">
        <w:tc>
          <w:tcPr>
            <w:tcW w:w="2761" w:type="dxa"/>
          </w:tcPr>
          <w:p w14:paraId="517B326D" w14:textId="77777777" w:rsidR="00A516A3" w:rsidRPr="00B1625B" w:rsidRDefault="00A516A3" w:rsidP="00A516A3">
            <w:pPr>
              <w:rPr>
                <w:rFonts w:ascii="Segoe UI" w:hAnsi="Segoe UI" w:cs="Segoe UI"/>
                <w:szCs w:val="18"/>
              </w:rPr>
            </w:pPr>
          </w:p>
        </w:tc>
        <w:tc>
          <w:tcPr>
            <w:tcW w:w="1509" w:type="dxa"/>
          </w:tcPr>
          <w:p w14:paraId="7E4A6832" w14:textId="77777777" w:rsidR="00A516A3" w:rsidRPr="00B1625B" w:rsidRDefault="00A516A3" w:rsidP="00A516A3">
            <w:pPr>
              <w:rPr>
                <w:rFonts w:ascii="Segoe UI" w:hAnsi="Segoe UI" w:cs="Segoe UI"/>
                <w:szCs w:val="18"/>
              </w:rPr>
            </w:pPr>
          </w:p>
        </w:tc>
        <w:tc>
          <w:tcPr>
            <w:tcW w:w="1310" w:type="dxa"/>
          </w:tcPr>
          <w:p w14:paraId="078C35E3" w14:textId="77777777" w:rsidR="00A516A3" w:rsidRPr="00B1625B" w:rsidRDefault="00A516A3" w:rsidP="00A516A3">
            <w:pPr>
              <w:rPr>
                <w:rFonts w:ascii="Segoe UI" w:hAnsi="Segoe UI" w:cs="Segoe UI"/>
                <w:szCs w:val="18"/>
              </w:rPr>
            </w:pPr>
          </w:p>
        </w:tc>
        <w:tc>
          <w:tcPr>
            <w:tcW w:w="1650" w:type="dxa"/>
            <w:tcBorders>
              <w:top w:val="single" w:sz="4" w:space="0" w:color="auto"/>
            </w:tcBorders>
          </w:tcPr>
          <w:p w14:paraId="5E518412" w14:textId="77777777" w:rsidR="00A516A3" w:rsidRPr="00B1625B" w:rsidRDefault="00A516A3" w:rsidP="00A516A3">
            <w:pPr>
              <w:rPr>
                <w:rFonts w:ascii="Segoe UI" w:hAnsi="Segoe UI" w:cs="Segoe UI"/>
                <w:szCs w:val="18"/>
              </w:rPr>
            </w:pPr>
          </w:p>
        </w:tc>
        <w:tc>
          <w:tcPr>
            <w:tcW w:w="1650" w:type="dxa"/>
            <w:tcBorders>
              <w:top w:val="single" w:sz="4" w:space="0" w:color="auto"/>
            </w:tcBorders>
          </w:tcPr>
          <w:p w14:paraId="28FBF259" w14:textId="7A0CF64B" w:rsidR="00A516A3" w:rsidRPr="00B1625B" w:rsidRDefault="00A516A3" w:rsidP="00A516A3">
            <w:pPr>
              <w:rPr>
                <w:rFonts w:ascii="Segoe UI" w:hAnsi="Segoe UI" w:cs="Segoe UI"/>
                <w:szCs w:val="18"/>
              </w:rPr>
            </w:pPr>
          </w:p>
        </w:tc>
        <w:tc>
          <w:tcPr>
            <w:tcW w:w="1650" w:type="dxa"/>
            <w:tcBorders>
              <w:top w:val="single" w:sz="4" w:space="0" w:color="auto"/>
            </w:tcBorders>
          </w:tcPr>
          <w:p w14:paraId="33535FB0" w14:textId="377D3BFC" w:rsidR="00A516A3" w:rsidRPr="00B1625B" w:rsidRDefault="00A516A3" w:rsidP="00A516A3">
            <w:pPr>
              <w:rPr>
                <w:rFonts w:ascii="Segoe UI" w:hAnsi="Segoe UI" w:cs="Segoe UI"/>
                <w:szCs w:val="18"/>
              </w:rPr>
            </w:pPr>
          </w:p>
        </w:tc>
      </w:tr>
    </w:tbl>
    <w:sdt>
      <w:sdtPr>
        <w:rPr>
          <w:rFonts w:ascii="Segoe UI" w:hAnsi="Segoe UI" w:cs="Segoe UI"/>
          <w:szCs w:val="18"/>
        </w:rPr>
        <w:alias w:val="Group"/>
        <w:tag w:val="57304891-1842266191"/>
        <w:id w:val="1842266191"/>
        <w:placeholder>
          <w:docPart w:val="9506EAA94F25452BA08A1E28925B892F"/>
        </w:placeholder>
        <w15:color w:val="993300"/>
      </w:sdtPr>
      <w:sdtContent>
        <w:tbl>
          <w:tblPr>
            <w:tblStyle w:val="TableGrid"/>
            <w:tblW w:w="0" w:type="auto"/>
            <w:tblInd w:w="175" w:type="dxa"/>
            <w:tblBorders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6390"/>
            <w:gridCol w:w="900"/>
            <w:gridCol w:w="7"/>
            <w:gridCol w:w="1613"/>
            <w:gridCol w:w="7"/>
            <w:gridCol w:w="1613"/>
          </w:tblGrid>
          <w:tr w:rsidR="00441D37" w:rsidRPr="00B1625B" w14:paraId="7D9F2326" w14:textId="77777777" w:rsidTr="00D116DB">
            <w:trPr>
              <w:trHeight w:val="274"/>
            </w:trPr>
            <w:sdt>
              <w:sdtPr>
                <w:rPr>
                  <w:rFonts w:ascii="Segoe UI" w:hAnsi="Segoe UI" w:cs="Segoe UI"/>
                  <w:szCs w:val="18"/>
                </w:rPr>
                <w:alias w:val="Field"/>
                <w:tag w:val="57304891-3241283378"/>
                <w:id w:val="-1053683918"/>
                <w:placeholder>
                  <w:docPart w:val="804D1288359B489AB251444723CD36A5"/>
                </w:placeholder>
              </w:sdtPr>
              <w:sdtEndPr>
                <w:rPr>
                  <w:b/>
                  <w:bCs/>
                </w:rPr>
              </w:sdtEndPr>
              <w:sdtContent>
                <w:tc>
                  <w:tcPr>
                    <w:tcW w:w="6390" w:type="dxa"/>
                    <w:tcBorders>
                      <w:bottom w:val="single" w:sz="4" w:space="0" w:color="auto"/>
                    </w:tcBorders>
                    <w:shd w:val="clear" w:color="auto" w:fill="E7E6E6" w:themeFill="background2"/>
                  </w:tcPr>
                  <w:p w14:paraId="362CD716" w14:textId="330F6A7A" w:rsidR="00441D37" w:rsidRPr="00B1625B" w:rsidRDefault="003C1E85" w:rsidP="00441D37">
                    <w:pPr>
                      <w:rPr>
                        <w:rFonts w:ascii="Segoe UI" w:hAnsi="Segoe UI" w:cs="Segoe UI"/>
                        <w:szCs w:val="18"/>
                      </w:rPr>
                    </w:pPr>
                    <w:r w:rsidRPr="00B1625B">
                      <w:rPr>
                        <w:rFonts w:ascii="Segoe UI" w:hAnsi="Segoe UI" w:cs="Segoe UI"/>
                        <w:b/>
                        <w:bCs/>
                        <w:szCs w:val="18"/>
                      </w:rPr>
                      <w:t>@docentricdg:Key</w:t>
                    </w:r>
                  </w:p>
                </w:tc>
              </w:sdtContent>
            </w:sdt>
            <w:tc>
              <w:tcPr>
                <w:tcW w:w="900" w:type="dxa"/>
                <w:tcBorders>
                  <w:bottom w:val="single" w:sz="4" w:space="0" w:color="auto"/>
                </w:tcBorders>
                <w:shd w:val="clear" w:color="auto" w:fill="E7E6E6" w:themeFill="background2"/>
              </w:tcPr>
              <w:p w14:paraId="71443943" w14:textId="7E08B820" w:rsidR="00441D37" w:rsidRPr="00B1625B" w:rsidRDefault="003C1E85" w:rsidP="006C3318">
                <w:pPr>
                  <w:jc w:val="right"/>
                  <w:rPr>
                    <w:rFonts w:ascii="Segoe UI" w:hAnsi="Segoe UI" w:cs="Segoe UI"/>
                    <w:b/>
                    <w:bCs/>
                    <w:szCs w:val="18"/>
                  </w:rPr>
                </w:pPr>
                <w:r w:rsidRPr="00B1625B">
                  <w:rPr>
                    <w:rFonts w:ascii="Segoe UI" w:hAnsi="Segoe UI" w:cs="Segoe UI"/>
                    <w:b/>
                    <w:bCs/>
                    <w:szCs w:val="18"/>
                  </w:rPr>
                  <w:t>Hours</w:t>
                </w:r>
              </w:p>
            </w:tc>
            <w:tc>
              <w:tcPr>
                <w:tcW w:w="1620" w:type="dxa"/>
                <w:gridSpan w:val="2"/>
                <w:tcBorders>
                  <w:bottom w:val="single" w:sz="4" w:space="0" w:color="auto"/>
                </w:tcBorders>
                <w:shd w:val="clear" w:color="auto" w:fill="E7E6E6" w:themeFill="background2"/>
              </w:tcPr>
              <w:p w14:paraId="6155AA1C" w14:textId="0797331A" w:rsidR="00441D37" w:rsidRPr="00B1625B" w:rsidRDefault="003C1E85" w:rsidP="00E63E69">
                <w:pPr>
                  <w:jc w:val="right"/>
                  <w:rPr>
                    <w:rFonts w:ascii="Segoe UI" w:hAnsi="Segoe UI" w:cs="Segoe UI"/>
                    <w:b/>
                    <w:bCs/>
                    <w:szCs w:val="18"/>
                  </w:rPr>
                </w:pPr>
                <w:r w:rsidRPr="00B1625B">
                  <w:rPr>
                    <w:rFonts w:ascii="Segoe UI" w:hAnsi="Segoe UI" w:cs="Segoe UI"/>
                    <w:b/>
                    <w:bCs/>
                    <w:szCs w:val="18"/>
                  </w:rPr>
                  <w:t>Rate</w:t>
                </w:r>
              </w:p>
            </w:tc>
            <w:tc>
              <w:tcPr>
                <w:tcW w:w="1620" w:type="dxa"/>
                <w:gridSpan w:val="2"/>
                <w:tcBorders>
                  <w:bottom w:val="single" w:sz="4" w:space="0" w:color="auto"/>
                </w:tcBorders>
                <w:shd w:val="clear" w:color="auto" w:fill="E7E6E6" w:themeFill="background2"/>
              </w:tcPr>
              <w:p w14:paraId="2E6BEE3B" w14:textId="14840A4D" w:rsidR="00441D37" w:rsidRPr="00B1625B" w:rsidRDefault="003C1E85" w:rsidP="00E63E69">
                <w:pPr>
                  <w:jc w:val="right"/>
                  <w:rPr>
                    <w:rFonts w:ascii="Segoe UI" w:hAnsi="Segoe UI" w:cs="Segoe UI"/>
                    <w:b/>
                    <w:bCs/>
                    <w:szCs w:val="18"/>
                  </w:rPr>
                </w:pPr>
                <w:r w:rsidRPr="00B1625B">
                  <w:rPr>
                    <w:rFonts w:ascii="Segoe UI" w:hAnsi="Segoe UI" w:cs="Segoe UI"/>
                    <w:b/>
                    <w:bCs/>
                    <w:szCs w:val="18"/>
                  </w:rPr>
                  <w:t>Amount</w:t>
                </w:r>
              </w:p>
            </w:tc>
          </w:tr>
          <w:tr w:rsidR="00665E65" w:rsidRPr="00B1625B" w14:paraId="351C60D9" w14:textId="77777777" w:rsidTr="00D116DB">
            <w:trPr>
              <w:trHeight w:hRule="exact" w:val="72"/>
            </w:trPr>
            <w:tc>
              <w:tcPr>
                <w:tcW w:w="6390" w:type="dxa"/>
                <w:tcBorders>
                  <w:top w:val="single" w:sz="4" w:space="0" w:color="auto"/>
                  <w:bottom w:val="nil"/>
                </w:tcBorders>
                <w:shd w:val="clear" w:color="auto" w:fill="auto"/>
              </w:tcPr>
              <w:p w14:paraId="035C213B" w14:textId="77777777" w:rsidR="00665E65" w:rsidRDefault="00665E65" w:rsidP="00D116DB">
                <w:pPr>
                  <w:ind w:left="-105"/>
                  <w:rPr>
                    <w:rFonts w:ascii="Segoe UI" w:hAnsi="Segoe UI" w:cs="Segoe UI"/>
                    <w:szCs w:val="18"/>
                  </w:rPr>
                </w:pPr>
              </w:p>
            </w:tc>
            <w:tc>
              <w:tcPr>
                <w:tcW w:w="900" w:type="dxa"/>
                <w:tcBorders>
                  <w:top w:val="single" w:sz="4" w:space="0" w:color="auto"/>
                  <w:bottom w:val="nil"/>
                </w:tcBorders>
                <w:shd w:val="clear" w:color="auto" w:fill="auto"/>
              </w:tcPr>
              <w:p w14:paraId="00739194" w14:textId="77777777" w:rsidR="00665E65" w:rsidRPr="00B1625B" w:rsidRDefault="00665E65" w:rsidP="006C3318">
                <w:pPr>
                  <w:jc w:val="right"/>
                  <w:rPr>
                    <w:rFonts w:ascii="Segoe UI" w:hAnsi="Segoe UI" w:cs="Segoe UI"/>
                    <w:b/>
                    <w:bCs/>
                    <w:szCs w:val="18"/>
                  </w:rPr>
                </w:pPr>
              </w:p>
            </w:tc>
            <w:tc>
              <w:tcPr>
                <w:tcW w:w="1620" w:type="dxa"/>
                <w:gridSpan w:val="2"/>
                <w:tcBorders>
                  <w:top w:val="single" w:sz="4" w:space="0" w:color="auto"/>
                  <w:bottom w:val="nil"/>
                </w:tcBorders>
                <w:shd w:val="clear" w:color="auto" w:fill="auto"/>
              </w:tcPr>
              <w:p w14:paraId="6CA496A2" w14:textId="77777777" w:rsidR="00665E65" w:rsidRPr="00B1625B" w:rsidRDefault="00665E65" w:rsidP="00E63E69">
                <w:pPr>
                  <w:jc w:val="right"/>
                  <w:rPr>
                    <w:rFonts w:ascii="Segoe UI" w:hAnsi="Segoe UI" w:cs="Segoe UI"/>
                    <w:b/>
                    <w:bCs/>
                    <w:szCs w:val="18"/>
                  </w:rPr>
                </w:pPr>
              </w:p>
            </w:tc>
            <w:tc>
              <w:tcPr>
                <w:tcW w:w="1620" w:type="dxa"/>
                <w:gridSpan w:val="2"/>
                <w:tcBorders>
                  <w:top w:val="single" w:sz="4" w:space="0" w:color="auto"/>
                  <w:bottom w:val="nil"/>
                </w:tcBorders>
                <w:shd w:val="clear" w:color="auto" w:fill="auto"/>
              </w:tcPr>
              <w:p w14:paraId="0133A3B7" w14:textId="77777777" w:rsidR="00665E65" w:rsidRPr="00B1625B" w:rsidRDefault="00665E65" w:rsidP="00E63E69">
                <w:pPr>
                  <w:jc w:val="right"/>
                  <w:rPr>
                    <w:rFonts w:ascii="Segoe UI" w:hAnsi="Segoe UI" w:cs="Segoe UI"/>
                    <w:b/>
                    <w:bCs/>
                    <w:szCs w:val="18"/>
                  </w:rPr>
                </w:pPr>
              </w:p>
            </w:tc>
          </w:tr>
          <w:tr w:rsidR="000829CA" w:rsidRPr="00B1625B" w14:paraId="3D61939D" w14:textId="77777777" w:rsidTr="00D116DB">
            <w:sdt>
              <w:sdtPr>
                <w:rPr>
                  <w:rFonts w:ascii="Segoe UI" w:hAnsi="Segoe UI" w:cs="Segoe UI"/>
                  <w:szCs w:val="18"/>
                </w:rPr>
                <w:alias w:val="Group"/>
                <w:tag w:val="57304891-77025910"/>
                <w:id w:val="77025910"/>
                <w:placeholder>
                  <w:docPart w:val="D1D94CA4AC28479A82687B81B7CBC284"/>
                </w:placeholder>
                <w15:color w:val="993300"/>
              </w:sdtPr>
              <w:sdtContent>
                <w:tc>
                  <w:tcPr>
                    <w:tcW w:w="6390" w:type="dxa"/>
                    <w:tcBorders>
                      <w:top w:val="nil"/>
                    </w:tcBorders>
                  </w:tcPr>
                  <w:sdt>
                    <w:sdtPr>
                      <w:rPr>
                        <w:rFonts w:ascii="Segoe UI" w:hAnsi="Segoe UI" w:cs="Segoe UI"/>
                        <w:szCs w:val="18"/>
                      </w:rPr>
                      <w:alias w:val="Field"/>
                      <w:tag w:val="57304891-591668037"/>
                      <w:id w:val="591668037"/>
                      <w:placeholder>
                        <w:docPart w:val="8C3AE1C1E0254C9CB4CFB9E5C0336A51"/>
                      </w:placeholder>
                    </w:sdtPr>
                    <w:sdtContent>
                      <w:p w14:paraId="29807DAC" w14:textId="0072ACC9" w:rsidR="000829CA" w:rsidRPr="00B1625B" w:rsidRDefault="00B34BB4" w:rsidP="00275129">
                        <w:pPr>
                          <w:rPr>
                            <w:rFonts w:ascii="Segoe UI" w:hAnsi="Segoe UI" w:cs="Segoe UI"/>
                            <w:szCs w:val="18"/>
                          </w:rPr>
                        </w:pPr>
                        <w:r>
                          <w:rPr>
                            <w:rFonts w:ascii="Segoe UI" w:hAnsi="Segoe UI" w:cs="Segoe UI"/>
                            <w:szCs w:val="18"/>
                          </w:rPr>
                          <w:t>@docentricdg:Key</w:t>
                        </w:r>
                      </w:p>
                    </w:sdtContent>
                  </w:sdt>
                </w:tc>
              </w:sdtContent>
            </w:sdt>
            <w:tc>
              <w:tcPr>
                <w:tcW w:w="900" w:type="dxa"/>
                <w:tcBorders>
                  <w:top w:val="nil"/>
                </w:tcBorders>
              </w:tcPr>
              <w:p w14:paraId="4161E7AF" w14:textId="1BB63226" w:rsidR="000829CA" w:rsidRPr="00B1625B" w:rsidRDefault="000829CA" w:rsidP="00816DB0">
                <w:pPr>
                  <w:jc w:val="right"/>
                  <w:rPr>
                    <w:rFonts w:ascii="Segoe UI" w:hAnsi="Segoe UI" w:cs="Segoe UI"/>
                    <w:szCs w:val="18"/>
                  </w:rPr>
                </w:pPr>
              </w:p>
            </w:tc>
            <w:tc>
              <w:tcPr>
                <w:tcW w:w="1620" w:type="dxa"/>
                <w:gridSpan w:val="2"/>
                <w:tcBorders>
                  <w:top w:val="nil"/>
                </w:tcBorders>
              </w:tcPr>
              <w:p w14:paraId="6401F7E5" w14:textId="5E025CFD" w:rsidR="000829CA" w:rsidRPr="00B1625B" w:rsidRDefault="000829CA" w:rsidP="00816DB0">
                <w:pPr>
                  <w:jc w:val="right"/>
                  <w:rPr>
                    <w:rFonts w:ascii="Segoe UI" w:hAnsi="Segoe UI" w:cs="Segoe UI"/>
                    <w:szCs w:val="18"/>
                  </w:rPr>
                </w:pPr>
              </w:p>
            </w:tc>
            <w:tc>
              <w:tcPr>
                <w:tcW w:w="1620" w:type="dxa"/>
                <w:gridSpan w:val="2"/>
                <w:tcBorders>
                  <w:top w:val="nil"/>
                </w:tcBorders>
              </w:tcPr>
              <w:p w14:paraId="3A8FE56F" w14:textId="7BAE04FD" w:rsidR="000829CA" w:rsidRPr="00B1625B" w:rsidRDefault="000829CA" w:rsidP="00816DB0">
                <w:pPr>
                  <w:jc w:val="right"/>
                  <w:rPr>
                    <w:rFonts w:ascii="Segoe UI" w:hAnsi="Segoe UI" w:cs="Segoe UI"/>
                    <w:szCs w:val="18"/>
                  </w:rPr>
                </w:pPr>
              </w:p>
            </w:tc>
          </w:tr>
          <w:tr w:rsidR="00AC4409" w:rsidRPr="00B1625B" w14:paraId="27A8D3DC" w14:textId="3A294D51" w:rsidTr="008101A2">
            <w:tc>
              <w:tcPr>
                <w:tcW w:w="7297" w:type="dxa"/>
                <w:gridSpan w:val="3"/>
              </w:tcPr>
              <w:p w14:paraId="1B5E73AA" w14:textId="4FDF3EE7" w:rsidR="00AC4409" w:rsidRPr="00B1625B" w:rsidRDefault="00AC4409" w:rsidP="00FA1E22">
                <w:pPr>
                  <w:jc w:val="right"/>
                  <w:rPr>
                    <w:rFonts w:ascii="Segoe UI" w:hAnsi="Segoe UI" w:cs="Segoe UI"/>
                    <w:b/>
                    <w:bCs/>
                    <w:szCs w:val="18"/>
                  </w:rPr>
                </w:pPr>
              </w:p>
            </w:tc>
            <w:tc>
              <w:tcPr>
                <w:tcW w:w="1620" w:type="dxa"/>
                <w:gridSpan w:val="2"/>
              </w:tcPr>
              <w:p w14:paraId="1187F403" w14:textId="5E1627D6" w:rsidR="00AC4409" w:rsidRPr="00B1625B" w:rsidRDefault="00000000" w:rsidP="00FA1E22">
                <w:pPr>
                  <w:jc w:val="right"/>
                  <w:rPr>
                    <w:rFonts w:ascii="Segoe UI" w:hAnsi="Segoe UI" w:cs="Segoe UI"/>
                    <w:b/>
                    <w:bCs/>
                    <w:szCs w:val="18"/>
                  </w:rPr>
                </w:pPr>
                <w:sdt>
                  <w:sdtPr>
                    <w:rPr>
                      <w:rFonts w:ascii="Segoe UI" w:hAnsi="Segoe UI" w:cs="Segoe UI"/>
                      <w:b/>
                      <w:bCs/>
                      <w:szCs w:val="18"/>
                    </w:rPr>
                    <w:alias w:val="Field"/>
                    <w:tag w:val="57304891-2810124737"/>
                    <w:id w:val="-1484842559"/>
                    <w:placeholder>
                      <w:docPart w:val="00EBF30DCC394C679FEF3AC98D85FF31"/>
                    </w:placeholder>
                  </w:sdtPr>
                  <w:sdtContent>
                    <w:r w:rsidR="005B5B5D" w:rsidRPr="00B1625B">
                      <w:rPr>
                        <w:rFonts w:ascii="Segoe UI" w:hAnsi="Segoe UI" w:cs="Segoe UI"/>
                        <w:b/>
                        <w:bCs/>
                        <w:szCs w:val="18"/>
                      </w:rPr>
                      <w:t>@TransTableLabel</w:t>
                    </w:r>
                  </w:sdtContent>
                </w:sdt>
                <w:r w:rsidR="005B5B5D" w:rsidRPr="00B1625B">
                  <w:rPr>
                    <w:rFonts w:ascii="Segoe UI" w:hAnsi="Segoe UI" w:cs="Segoe UI"/>
                    <w:b/>
                    <w:bCs/>
                    <w:szCs w:val="18"/>
                  </w:rPr>
                  <w:t xml:space="preserve"> Subtotal:</w:t>
                </w:r>
              </w:p>
            </w:tc>
            <w:sdt>
              <w:sdtPr>
                <w:rPr>
                  <w:rFonts w:ascii="Segoe UI" w:hAnsi="Segoe UI" w:cs="Segoe UI"/>
                  <w:b/>
                  <w:bCs/>
                  <w:szCs w:val="18"/>
                </w:rPr>
                <w:alias w:val="SummaryField"/>
                <w:tag w:val="57304891-604619955"/>
                <w:id w:val="604619955"/>
                <w:placeholder>
                  <w:docPart w:val="27199B0D18FA4947AE99825D413A1E67"/>
                </w:placeholder>
              </w:sdtPr>
              <w:sdtContent>
                <w:tc>
                  <w:tcPr>
                    <w:tcW w:w="1613" w:type="dxa"/>
                  </w:tcPr>
                  <w:p w14:paraId="5D87F5F7" w14:textId="3574A22F" w:rsidR="00AC4409" w:rsidRPr="00B1625B" w:rsidRDefault="00AC4409" w:rsidP="00FA1E22">
                    <w:pPr>
                      <w:jc w:val="right"/>
                      <w:rPr>
                        <w:rFonts w:ascii="Segoe UI" w:hAnsi="Segoe UI" w:cs="Segoe UI"/>
                        <w:b/>
                        <w:bCs/>
                        <w:szCs w:val="18"/>
                      </w:rPr>
                    </w:pPr>
                    <w:r w:rsidRPr="00B1625B">
                      <w:rPr>
                        <w:rFonts w:ascii="Segoe UI" w:hAnsi="Segoe UI" w:cs="Segoe UI"/>
                        <w:b/>
                        <w:bCs/>
                        <w:szCs w:val="18"/>
                      </w:rPr>
                      <w:t>Sum()</w:t>
                    </w:r>
                  </w:p>
                </w:tc>
              </w:sdtContent>
            </w:sdt>
          </w:tr>
        </w:tbl>
        <w:p w14:paraId="61D849B7" w14:textId="0261C2DB" w:rsidR="00C304A6" w:rsidRPr="00B1625B" w:rsidRDefault="00000000" w:rsidP="00275129">
          <w:pPr>
            <w:ind w:left="360"/>
            <w:rPr>
              <w:rFonts w:ascii="Segoe UI" w:hAnsi="Segoe UI" w:cs="Segoe UI"/>
              <w:szCs w:val="18"/>
            </w:rPr>
          </w:pPr>
        </w:p>
      </w:sdtContent>
    </w:sdt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40"/>
        <w:gridCol w:w="1710"/>
      </w:tblGrid>
      <w:tr w:rsidR="00CF1EAC" w:rsidRPr="00B1625B" w14:paraId="4AA06E50" w14:textId="77777777" w:rsidTr="00E72D93">
        <w:sdt>
          <w:sdtPr>
            <w:rPr>
              <w:rFonts w:ascii="Segoe UI" w:hAnsi="Segoe UI" w:cs="Segoe UI"/>
              <w:b/>
              <w:bCs/>
              <w:szCs w:val="18"/>
            </w:rPr>
            <w:alias w:val="Label"/>
            <w:tag w:val="57304891-2334408114"/>
            <w:id w:val="-1960559182"/>
            <w:placeholder>
              <w:docPart w:val="A503CAC4D2FB47F5B6BF4A271F55383F"/>
            </w:placeholder>
            <w15:color w:val="FFCC00"/>
          </w:sdtPr>
          <w:sdtContent>
            <w:tc>
              <w:tcPr>
                <w:tcW w:w="8640" w:type="dxa"/>
              </w:tcPr>
              <w:p w14:paraId="149DCFD7" w14:textId="36F394D5" w:rsidR="00CF1EAC" w:rsidRPr="00B1625B" w:rsidRDefault="00CF1EAC" w:rsidP="00CF1EAC">
                <w:pPr>
                  <w:jc w:val="right"/>
                  <w:rPr>
                    <w:rFonts w:ascii="Segoe UI" w:hAnsi="Segoe UI" w:cs="Segoe UI"/>
                    <w:b/>
                    <w:bCs/>
                    <w:szCs w:val="18"/>
                  </w:rPr>
                </w:pPr>
                <w:r w:rsidRPr="00B1625B">
                  <w:rPr>
                    <w:rFonts w:ascii="Segoe UI" w:hAnsi="Segoe UI" w:cs="Segoe UI"/>
                    <w:b/>
                    <w:bCs/>
                    <w:szCs w:val="18"/>
                  </w:rPr>
                  <w:t>Sales subtotal amount</w:t>
                </w:r>
              </w:p>
            </w:tc>
          </w:sdtContent>
        </w:sdt>
        <w:sdt>
          <w:sdtPr>
            <w:rPr>
              <w:rFonts w:ascii="Segoe UI" w:hAnsi="Segoe UI" w:cs="Segoe UI"/>
              <w:b/>
              <w:bCs/>
              <w:szCs w:val="18"/>
            </w:rPr>
            <w:alias w:val="Field"/>
            <w:tag w:val="57304891-3871394924"/>
            <w:id w:val="-423572372"/>
            <w:placeholder>
              <w:docPart w:val="BEAF7F1788FD4CF0A234C5295DBB7A8C"/>
            </w:placeholder>
          </w:sdtPr>
          <w:sdtContent>
            <w:tc>
              <w:tcPr>
                <w:tcW w:w="1710" w:type="dxa"/>
              </w:tcPr>
              <w:p w14:paraId="053B2FAB" w14:textId="0D8AEDA6" w:rsidR="00CF1EAC" w:rsidRPr="00B1625B" w:rsidRDefault="00A74C8C" w:rsidP="00A74C8C">
                <w:pPr>
                  <w:jc w:val="right"/>
                  <w:rPr>
                    <w:rFonts w:ascii="Segoe UI" w:hAnsi="Segoe UI" w:cs="Segoe UI"/>
                    <w:b/>
                    <w:bCs/>
                    <w:szCs w:val="18"/>
                  </w:rPr>
                </w:pPr>
                <w:r w:rsidRPr="00B1625B">
                  <w:rPr>
                    <w:rFonts w:ascii="Segoe UI" w:hAnsi="Segoe UI" w:cs="Segoe UI"/>
                    <w:b/>
                    <w:bCs/>
                    <w:szCs w:val="18"/>
                  </w:rPr>
                  <w:t>@NetInvoiceAmount</w:t>
                </w:r>
              </w:p>
            </w:tc>
          </w:sdtContent>
        </w:sdt>
      </w:tr>
      <w:tr w:rsidR="00CF1EAC" w:rsidRPr="00B1625B" w14:paraId="2B46097A" w14:textId="77777777" w:rsidTr="00E72D93">
        <w:sdt>
          <w:sdtPr>
            <w:rPr>
              <w:rFonts w:ascii="Segoe UI" w:hAnsi="Segoe UI" w:cs="Segoe UI"/>
              <w:b/>
              <w:bCs/>
              <w:szCs w:val="18"/>
            </w:rPr>
            <w:alias w:val="Label"/>
            <w:tag w:val="57304891-3145909283"/>
            <w:id w:val="-1149058013"/>
            <w:placeholder>
              <w:docPart w:val="DBD0C225A1EE431A91779881A7A95452"/>
            </w:placeholder>
            <w15:color w:val="FFCC00"/>
          </w:sdtPr>
          <w:sdtContent>
            <w:tc>
              <w:tcPr>
                <w:tcW w:w="8640" w:type="dxa"/>
              </w:tcPr>
              <w:p w14:paraId="07B4DFF0" w14:textId="60B3C7F3" w:rsidR="00CF1EAC" w:rsidRPr="00B1625B" w:rsidRDefault="00A74C8C" w:rsidP="00CF1EAC">
                <w:pPr>
                  <w:jc w:val="right"/>
                  <w:rPr>
                    <w:rFonts w:ascii="Segoe UI" w:hAnsi="Segoe UI" w:cs="Segoe UI"/>
                    <w:b/>
                    <w:bCs/>
                    <w:szCs w:val="18"/>
                  </w:rPr>
                </w:pPr>
                <w:r w:rsidRPr="00B1625B">
                  <w:rPr>
                    <w:rFonts w:ascii="Segoe UI" w:hAnsi="Segoe UI" w:cs="Segoe UI"/>
                    <w:b/>
                    <w:bCs/>
                    <w:szCs w:val="18"/>
                  </w:rPr>
                  <w:t>Sales tax</w:t>
                </w:r>
              </w:p>
            </w:tc>
          </w:sdtContent>
        </w:sdt>
        <w:sdt>
          <w:sdtPr>
            <w:rPr>
              <w:rFonts w:ascii="Segoe UI" w:hAnsi="Segoe UI" w:cs="Segoe UI"/>
              <w:b/>
              <w:bCs/>
              <w:szCs w:val="18"/>
            </w:rPr>
            <w:alias w:val="Field"/>
            <w:tag w:val="57304891-2075390085"/>
            <w:id w:val="2075390085"/>
            <w:placeholder>
              <w:docPart w:val="6970A728BCB14BC5A5ADBA43907F2FE8"/>
            </w:placeholder>
          </w:sdtPr>
          <w:sdtContent>
            <w:tc>
              <w:tcPr>
                <w:tcW w:w="1710" w:type="dxa"/>
              </w:tcPr>
              <w:p w14:paraId="40FFAABE" w14:textId="5C9F0D0C" w:rsidR="00CF1EAC" w:rsidRPr="00B1625B" w:rsidRDefault="00854849" w:rsidP="00A74C8C">
                <w:pPr>
                  <w:jc w:val="right"/>
                  <w:rPr>
                    <w:rFonts w:ascii="Segoe UI" w:hAnsi="Segoe UI" w:cs="Segoe UI"/>
                    <w:b/>
                    <w:bCs/>
                    <w:szCs w:val="18"/>
                  </w:rPr>
                </w:pPr>
                <w:r w:rsidRPr="00B1625B">
                  <w:rPr>
                    <w:rFonts w:ascii="Segoe UI" w:hAnsi="Segoe UI" w:cs="Segoe UI"/>
                    <w:b/>
                    <w:bCs/>
                    <w:szCs w:val="18"/>
                  </w:rPr>
                  <w:t>@SalesTax</w:t>
                </w:r>
              </w:p>
            </w:tc>
          </w:sdtContent>
        </w:sdt>
      </w:tr>
      <w:tr w:rsidR="00CF1EAC" w:rsidRPr="00B1625B" w14:paraId="07AFAD1A" w14:textId="77777777" w:rsidTr="00E72D93">
        <w:sdt>
          <w:sdtPr>
            <w:rPr>
              <w:rFonts w:ascii="Segoe UI" w:hAnsi="Segoe UI" w:cs="Segoe UI"/>
              <w:b/>
              <w:bCs/>
              <w:szCs w:val="18"/>
            </w:rPr>
            <w:alias w:val="Label"/>
            <w:tag w:val="57304891-182951194"/>
            <w:id w:val="182951194"/>
            <w:placeholder>
              <w:docPart w:val="7180105821284B09BC0039B4E96759B6"/>
            </w:placeholder>
            <w15:color w:val="FFCC00"/>
          </w:sdtPr>
          <w:sdtContent>
            <w:tc>
              <w:tcPr>
                <w:tcW w:w="8640" w:type="dxa"/>
              </w:tcPr>
              <w:p w14:paraId="38E6479E" w14:textId="3034F1F3" w:rsidR="00CF1EAC" w:rsidRPr="00B1625B" w:rsidRDefault="00A74C8C" w:rsidP="00CF1EAC">
                <w:pPr>
                  <w:jc w:val="right"/>
                  <w:rPr>
                    <w:rFonts w:ascii="Segoe UI" w:hAnsi="Segoe UI" w:cs="Segoe UI"/>
                    <w:b/>
                    <w:bCs/>
                    <w:szCs w:val="18"/>
                  </w:rPr>
                </w:pPr>
                <w:r w:rsidRPr="00B1625B">
                  <w:rPr>
                    <w:rFonts w:ascii="Segoe UI" w:hAnsi="Segoe UI" w:cs="Segoe UI"/>
                    <w:b/>
                    <w:bCs/>
                    <w:szCs w:val="18"/>
                  </w:rPr>
                  <w:t>Total</w:t>
                </w:r>
              </w:p>
            </w:tc>
          </w:sdtContent>
        </w:sdt>
        <w:sdt>
          <w:sdtPr>
            <w:rPr>
              <w:rFonts w:ascii="Segoe UI" w:hAnsi="Segoe UI" w:cs="Segoe UI"/>
              <w:b/>
              <w:bCs/>
              <w:szCs w:val="18"/>
            </w:rPr>
            <w:alias w:val="Field"/>
            <w:tag w:val="57304891-3106135192"/>
            <w:id w:val="-1188832104"/>
            <w:placeholder>
              <w:docPart w:val="9867CCFF02EC4541B7C50645660DC82E"/>
            </w:placeholder>
          </w:sdtPr>
          <w:sdtContent>
            <w:tc>
              <w:tcPr>
                <w:tcW w:w="1710" w:type="dxa"/>
              </w:tcPr>
              <w:p w14:paraId="75563802" w14:textId="2D253AB1" w:rsidR="00CF1EAC" w:rsidRPr="00B1625B" w:rsidRDefault="00854849" w:rsidP="00A74C8C">
                <w:pPr>
                  <w:jc w:val="right"/>
                  <w:rPr>
                    <w:rFonts w:ascii="Segoe UI" w:hAnsi="Segoe UI" w:cs="Segoe UI"/>
                    <w:b/>
                    <w:bCs/>
                    <w:szCs w:val="18"/>
                  </w:rPr>
                </w:pPr>
                <w:r w:rsidRPr="00B1625B">
                  <w:rPr>
                    <w:rFonts w:ascii="Segoe UI" w:hAnsi="Segoe UI" w:cs="Segoe UI"/>
                    <w:b/>
                    <w:bCs/>
                    <w:szCs w:val="18"/>
                  </w:rPr>
                  <w:t>@Total</w:t>
                </w:r>
              </w:p>
            </w:tc>
          </w:sdtContent>
        </w:sdt>
      </w:tr>
    </w:tbl>
    <w:p w14:paraId="10B05F8A" w14:textId="1BC7941D" w:rsidR="004C05AD" w:rsidRPr="00B1625B" w:rsidRDefault="0060052E" w:rsidP="00B77781">
      <w:pPr>
        <w:widowControl/>
        <w:rPr>
          <w:rFonts w:ascii="Segoe UI" w:hAnsi="Segoe UI" w:cs="Segoe UI"/>
          <w:szCs w:val="18"/>
        </w:rPr>
      </w:pPr>
      <w:r w:rsidRPr="0060052E">
        <w:rPr>
          <w:rFonts w:ascii="Segoe UI" w:hAnsi="Segoe UI" w:cs="Segoe UI"/>
          <w:noProof/>
          <w:szCs w:val="18"/>
        </w:rPr>
        <mc:AlternateContent>
          <mc:Choice Requires="wps">
            <w:drawing>
              <wp:anchor distT="45720" distB="45720" distL="114300" distR="114300" simplePos="0" relativeHeight="251659264" behindDoc="0" locked="1" layoutInCell="1" allowOverlap="1" wp14:anchorId="371A8787" wp14:editId="7AAC23F6">
                <wp:simplePos x="0" y="0"/>
                <wp:positionH relativeFrom="margin">
                  <wp:posOffset>-50165</wp:posOffset>
                </wp:positionH>
                <wp:positionV relativeFrom="page">
                  <wp:posOffset>8041005</wp:posOffset>
                </wp:positionV>
                <wp:extent cx="7192010" cy="1882775"/>
                <wp:effectExtent l="0" t="0" r="8890" b="31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92010" cy="1882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E6634A" w14:textId="2AE4DBA0" w:rsidR="0060052E" w:rsidRDefault="0060052E"/>
                          <w:tbl>
                            <w:tblPr>
                              <w:tblStyle w:val="TableGrid"/>
                              <w:tblW w:w="10340" w:type="dxa"/>
                              <w:tblInd w:w="35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0340"/>
                            </w:tblGrid>
                            <w:tr w:rsidR="0060052E" w14:paraId="35EDF5EF" w14:textId="77777777" w:rsidTr="000E43DF">
                              <w:tc>
                                <w:tcPr>
                                  <w:tcW w:w="10340" w:type="dxa"/>
                                </w:tcPr>
                                <w:p w14:paraId="327BF237" w14:textId="77777777" w:rsidR="0060052E" w:rsidRPr="00466587" w:rsidRDefault="0060052E" w:rsidP="0060052E">
                                  <w:pPr>
                                    <w:pStyle w:val="Footer"/>
                                    <w:jc w:val="center"/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</w:pPr>
                                  <w:r w:rsidRPr="00466587"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  <w:t xml:space="preserve">For questions regarding this </w:t>
                                  </w:r>
                                  <w:r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  <w:t>invoice</w:t>
                                  </w:r>
                                  <w:r w:rsidRPr="00466587"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  <w:t xml:space="preserve"> contact </w:t>
                                  </w:r>
                                  <w:sdt>
                                    <w:sdtPr>
                                      <w:rPr>
                                        <w:rFonts w:ascii="Segoe UI" w:hAnsi="Segoe UI" w:cs="Segoe UI"/>
                                        <w:color w:val="404040" w:themeColor="text1" w:themeTint="BF"/>
                                        <w:sz w:val="16"/>
                                        <w:szCs w:val="16"/>
                                      </w:rPr>
                                      <w:alias w:val="Field"/>
                                      <w:tag w:val="57304891-3059502182"/>
                                      <w:id w:val="-1235465114"/>
                                      <w:placeholder>
                                        <w:docPart w:val="ED42851F2B1C4B01B275F71496ABFF4B"/>
                                      </w:placeholder>
                                    </w:sdtPr>
                                    <w:sdtContent>
                                      <w:r>
                                        <w:rPr>
                                          <w:rFonts w:ascii="Segoe UI" w:hAnsi="Segoe UI" w:cs="Segoe UI"/>
                                          <w:color w:val="404040" w:themeColor="text1" w:themeTint="BF"/>
                                          <w:sz w:val="16"/>
                                          <w:szCs w:val="16"/>
                                        </w:rPr>
                                        <w:t>@Name</w:t>
                                      </w:r>
                                    </w:sdtContent>
                                  </w:sdt>
                                  <w:r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  <w:t xml:space="preserve"> at </w:t>
                                  </w:r>
                                  <w:sdt>
                                    <w:sdtPr>
                                      <w:rPr>
                                        <w:rFonts w:ascii="Segoe UI" w:hAnsi="Segoe UI" w:cs="Segoe UI"/>
                                        <w:color w:val="404040" w:themeColor="text1" w:themeTint="BF"/>
                                        <w:sz w:val="16"/>
                                        <w:szCs w:val="16"/>
                                      </w:rPr>
                                      <w:alias w:val="Field"/>
                                      <w:tag w:val="57304891-900173399"/>
                                      <w:id w:val="900173399"/>
                                      <w:placeholder>
                                        <w:docPart w:val="06B36B9C80F24CD0A64256A724FB6A3A"/>
                                      </w:placeholder>
                                    </w:sdtPr>
                                    <w:sdtContent>
                                      <w:r>
                                        <w:rPr>
                                          <w:rFonts w:ascii="Segoe UI" w:hAnsi="Segoe UI" w:cs="Segoe UI"/>
                                          <w:color w:val="404040" w:themeColor="text1" w:themeTint="BF"/>
                                          <w:sz w:val="16"/>
                                          <w:szCs w:val="16"/>
                                        </w:rPr>
                                        <w:t>@Email</w:t>
                                      </w:r>
                                    </w:sdtContent>
                                  </w:sdt>
                                  <w:r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  <w:t xml:space="preserve"> or </w:t>
                                  </w:r>
                                  <w:sdt>
                                    <w:sdtPr>
                                      <w:rPr>
                                        <w:rFonts w:ascii="Segoe UI" w:hAnsi="Segoe UI" w:cs="Segoe UI"/>
                                        <w:color w:val="404040" w:themeColor="text1" w:themeTint="BF"/>
                                        <w:sz w:val="16"/>
                                        <w:szCs w:val="16"/>
                                      </w:rPr>
                                      <w:alias w:val="Field"/>
                                      <w:tag w:val="57304891-3448113166"/>
                                      <w:id w:val="-846854130"/>
                                      <w:placeholder>
                                        <w:docPart w:val="ED8D2CB5A6944777BCE3A6937AEB2698"/>
                                      </w:placeholder>
                                    </w:sdtPr>
                                    <w:sdtContent>
                                      <w:r>
                                        <w:rPr>
                                          <w:rFonts w:ascii="Segoe UI" w:hAnsi="Segoe UI" w:cs="Segoe UI"/>
                                          <w:color w:val="404040" w:themeColor="text1" w:themeTint="BF"/>
                                          <w:sz w:val="16"/>
                                          <w:szCs w:val="16"/>
                                        </w:rPr>
                                        <w:t>@WLPCurrentWorkerCell</w:t>
                                      </w:r>
                                    </w:sdtContent>
                                  </w:sdt>
                                  <w:r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  <w:t>.</w:t>
                                  </w:r>
                                </w:p>
                                <w:p w14:paraId="5807E3C6" w14:textId="77777777" w:rsidR="0060052E" w:rsidRDefault="0060052E" w:rsidP="0060052E">
                                  <w:pPr>
                                    <w:pStyle w:val="Footer"/>
                                    <w:jc w:val="center"/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</w:pPr>
                                  <w:r w:rsidRPr="00466587"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  <w:t>Reduce processing costs and pay electronically! Begin paying electronically via ACH using Woolpert's bank and remittance information below. ACH information should not be used for Wire Transfers. Wires require a different account and can be provided upon request.</w:t>
                                  </w:r>
                                </w:p>
                                <w:p w14:paraId="41B9FAD2" w14:textId="77777777" w:rsidR="0060052E" w:rsidRPr="00466587" w:rsidRDefault="0060052E" w:rsidP="0060052E">
                                  <w:pPr>
                                    <w:pStyle w:val="Footer"/>
                                    <w:jc w:val="center"/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16D8269B" w14:textId="77777777" w:rsidR="0060052E" w:rsidRPr="00E2360F" w:rsidRDefault="0060052E" w:rsidP="0060052E">
                                  <w:pPr>
                                    <w:pStyle w:val="Footer"/>
                                    <w:jc w:val="center"/>
                                    <w:rPr>
                                      <w:rFonts w:ascii="Segoe UI" w:hAnsi="Segoe UI" w:cs="Segoe UI"/>
                                      <w:b/>
                                      <w:bCs/>
                                      <w:color w:val="404040" w:themeColor="text1" w:themeTint="BF"/>
                                      <w:sz w:val="18"/>
                                      <w:szCs w:val="18"/>
                                    </w:rPr>
                                  </w:pPr>
                                  <w:r w:rsidRPr="00E2360F">
                                    <w:rPr>
                                      <w:rFonts w:ascii="Segoe UI" w:hAnsi="Segoe UI" w:cs="Segoe UI"/>
                                      <w:b/>
                                      <w:bCs/>
                                      <w:color w:val="404040" w:themeColor="text1" w:themeTint="BF"/>
                                      <w:sz w:val="18"/>
                                      <w:szCs w:val="18"/>
                                    </w:rPr>
                                    <w:t>To avoid processing delays, please make sure to include your invoice number in your electronic payment.</w:t>
                                  </w:r>
                                </w:p>
                                <w:p w14:paraId="7D4DB364" w14:textId="77777777" w:rsidR="0060052E" w:rsidRPr="00E2360F" w:rsidRDefault="0060052E" w:rsidP="0060052E">
                                  <w:pPr>
                                    <w:pStyle w:val="Footer"/>
                                    <w:jc w:val="center"/>
                                    <w:rPr>
                                      <w:rFonts w:ascii="Segoe UI" w:hAnsi="Segoe UI" w:cs="Segoe UI"/>
                                      <w:b/>
                                      <w:bCs/>
                                      <w:color w:val="404040" w:themeColor="text1" w:themeTint="BF"/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tbl>
                                  <w:tblPr>
                                    <w:tblStyle w:val="TableGrid"/>
                                    <w:tblW w:w="0" w:type="auto"/>
                                    <w:tblBorders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insideH w:val="none" w:sz="0" w:space="0" w:color="auto"/>
                                      <w:insideV w:val="none" w:sz="0" w:space="0" w:color="auto"/>
                                    </w:tblBorders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1506"/>
                                    <w:gridCol w:w="1436"/>
                                    <w:gridCol w:w="1070"/>
                                    <w:gridCol w:w="6102"/>
                                  </w:tblGrid>
                                  <w:tr w:rsidR="0060052E" w:rsidRPr="00466587" w14:paraId="79B3C4F8" w14:textId="77777777" w:rsidTr="000E43DF">
                                    <w:tc>
                                      <w:tcPr>
                                        <w:tcW w:w="1506" w:type="dxa"/>
                                      </w:tcPr>
                                      <w:p w14:paraId="28E7EE2D" w14:textId="77777777" w:rsidR="0060052E" w:rsidRPr="00466587" w:rsidRDefault="0060052E" w:rsidP="0060052E">
                                        <w:pPr>
                                          <w:pStyle w:val="Footer"/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466587">
                                          <w:rPr>
                                            <w:rFonts w:ascii="Segoe UI" w:hAnsi="Segoe UI" w:cs="Segoe UI"/>
                                            <w:b/>
                                            <w:bCs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  <w:t>ACH Information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1436" w:type="dxa"/>
                                      </w:tcPr>
                                      <w:p w14:paraId="64A90F15" w14:textId="77777777" w:rsidR="0060052E" w:rsidRPr="00466587" w:rsidRDefault="0060052E" w:rsidP="0060052E">
                                        <w:pPr>
                                          <w:pStyle w:val="Footer"/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1070" w:type="dxa"/>
                                      </w:tcPr>
                                      <w:p w14:paraId="44B4978F" w14:textId="77777777" w:rsidR="0060052E" w:rsidRPr="00941DB3" w:rsidRDefault="0060052E" w:rsidP="0060052E">
                                        <w:pPr>
                                          <w:pStyle w:val="Footer"/>
                                          <w:rPr>
                                            <w:rFonts w:ascii="Segoe UI" w:hAnsi="Segoe UI" w:cs="Segoe UI"/>
                                            <w:b/>
                                            <w:bCs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941DB3">
                                          <w:rPr>
                                            <w:rFonts w:ascii="Segoe UI" w:hAnsi="Segoe UI" w:cs="Segoe UI"/>
                                            <w:b/>
                                            <w:bCs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  <w:t>Remittance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6102" w:type="dxa"/>
                                      </w:tcPr>
                                      <w:p w14:paraId="5F27173F" w14:textId="77777777" w:rsidR="0060052E" w:rsidRPr="00466587" w:rsidRDefault="0060052E" w:rsidP="0060052E">
                                        <w:pPr>
                                          <w:pStyle w:val="Footer"/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</w:pPr>
                                      </w:p>
                                    </w:tc>
                                  </w:tr>
                                  <w:tr w:rsidR="0060052E" w:rsidRPr="00466587" w14:paraId="4866F279" w14:textId="77777777" w:rsidTr="000E43DF">
                                    <w:tc>
                                      <w:tcPr>
                                        <w:tcW w:w="1506" w:type="dxa"/>
                                      </w:tcPr>
                                      <w:p w14:paraId="00984C51" w14:textId="77777777" w:rsidR="0060052E" w:rsidRPr="00466587" w:rsidRDefault="0060052E" w:rsidP="0060052E">
                                        <w:pPr>
                                          <w:pStyle w:val="Footer"/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</w:pPr>
                                        <w:r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  <w:t>Bank: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1436" w:type="dxa"/>
                                      </w:tcPr>
                                      <w:p w14:paraId="6DB47A64" w14:textId="77777777" w:rsidR="0060052E" w:rsidRPr="00466587" w:rsidRDefault="0060052E" w:rsidP="0060052E">
                                        <w:pPr>
                                          <w:pStyle w:val="Footer"/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466587"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  <w:t>KeyBank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1070" w:type="dxa"/>
                                      </w:tcPr>
                                      <w:p w14:paraId="3FC84CA9" w14:textId="77777777" w:rsidR="0060052E" w:rsidRPr="00466587" w:rsidRDefault="0060052E" w:rsidP="0060052E">
                                        <w:pPr>
                                          <w:pStyle w:val="Footer"/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</w:pPr>
                                        <w:r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  <w:t>Email: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6102" w:type="dxa"/>
                                      </w:tcPr>
                                      <w:p w14:paraId="0231B7DB" w14:textId="77777777" w:rsidR="0060052E" w:rsidRPr="00466587" w:rsidRDefault="0060052E" w:rsidP="0060052E">
                                        <w:pPr>
                                          <w:pStyle w:val="Footer"/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466587"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  <w:t>accounting@woolpert.com</w:t>
                                        </w:r>
                                      </w:p>
                                    </w:tc>
                                  </w:tr>
                                  <w:tr w:rsidR="0060052E" w:rsidRPr="00466587" w14:paraId="1C183944" w14:textId="77777777" w:rsidTr="000E43DF">
                                    <w:tc>
                                      <w:tcPr>
                                        <w:tcW w:w="1506" w:type="dxa"/>
                                      </w:tcPr>
                                      <w:p w14:paraId="3070E25A" w14:textId="77777777" w:rsidR="0060052E" w:rsidRPr="00466587" w:rsidRDefault="0060052E" w:rsidP="0060052E">
                                        <w:pPr>
                                          <w:pStyle w:val="Footer"/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466587"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  <w:t>Account name: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1436" w:type="dxa"/>
                                      </w:tcPr>
                                      <w:p w14:paraId="75A871BB" w14:textId="77777777" w:rsidR="0060052E" w:rsidRPr="00466587" w:rsidRDefault="0060052E" w:rsidP="0060052E">
                                        <w:pPr>
                                          <w:pStyle w:val="Footer"/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466587"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  <w:t>Woolpert Inc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1070" w:type="dxa"/>
                                      </w:tcPr>
                                      <w:p w14:paraId="5A20075F" w14:textId="77777777" w:rsidR="0060052E" w:rsidRPr="00466587" w:rsidRDefault="0060052E" w:rsidP="0060052E">
                                        <w:pPr>
                                          <w:pStyle w:val="Footer"/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</w:pPr>
                                        <w:r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  <w:t>Postal: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6102" w:type="dxa"/>
                                      </w:tcPr>
                                      <w:p w14:paraId="19C7ABD8" w14:textId="77777777" w:rsidR="0060052E" w:rsidRPr="00466587" w:rsidRDefault="0060052E" w:rsidP="0060052E">
                                        <w:pPr>
                                          <w:pStyle w:val="Footer"/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466587"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  <w:t>PO Box 714874</w:t>
                                        </w:r>
                                      </w:p>
                                    </w:tc>
                                  </w:tr>
                                  <w:tr w:rsidR="0060052E" w:rsidRPr="00466587" w14:paraId="3E85FFA9" w14:textId="77777777" w:rsidTr="000E43DF">
                                    <w:tc>
                                      <w:tcPr>
                                        <w:tcW w:w="1506" w:type="dxa"/>
                                      </w:tcPr>
                                      <w:p w14:paraId="6859973B" w14:textId="77777777" w:rsidR="0060052E" w:rsidRPr="00466587" w:rsidRDefault="0060052E" w:rsidP="0060052E">
                                        <w:pPr>
                                          <w:pStyle w:val="Footer"/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466587"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  <w:t>Account number: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1436" w:type="dxa"/>
                                      </w:tcPr>
                                      <w:p w14:paraId="500B8EBF" w14:textId="77777777" w:rsidR="0060052E" w:rsidRPr="00466587" w:rsidRDefault="0060052E" w:rsidP="0060052E">
                                        <w:pPr>
                                          <w:pStyle w:val="Footer"/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466587"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  <w:t>76710051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1070" w:type="dxa"/>
                                      </w:tcPr>
                                      <w:p w14:paraId="667006D5" w14:textId="77777777" w:rsidR="0060052E" w:rsidRPr="00466587" w:rsidRDefault="0060052E" w:rsidP="0060052E">
                                        <w:pPr>
                                          <w:pStyle w:val="Footer"/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6102" w:type="dxa"/>
                                      </w:tcPr>
                                      <w:p w14:paraId="72C30439" w14:textId="77777777" w:rsidR="0060052E" w:rsidRPr="00466587" w:rsidRDefault="0060052E" w:rsidP="0060052E">
                                        <w:pPr>
                                          <w:pStyle w:val="Footer"/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466587"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  <w:t>Cincinnati, OH 45271-4874</w:t>
                                        </w:r>
                                      </w:p>
                                    </w:tc>
                                  </w:tr>
                                  <w:tr w:rsidR="0060052E" w:rsidRPr="00466587" w14:paraId="6C998325" w14:textId="77777777" w:rsidTr="000E43DF">
                                    <w:tc>
                                      <w:tcPr>
                                        <w:tcW w:w="1506" w:type="dxa"/>
                                      </w:tcPr>
                                      <w:p w14:paraId="35ADC119" w14:textId="77777777" w:rsidR="0060052E" w:rsidRPr="00466587" w:rsidRDefault="0060052E" w:rsidP="0060052E">
                                        <w:pPr>
                                          <w:pStyle w:val="Footer"/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466587"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  <w:t>Routing number: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1436" w:type="dxa"/>
                                      </w:tcPr>
                                      <w:p w14:paraId="65D5B997" w14:textId="77777777" w:rsidR="0060052E" w:rsidRPr="00466587" w:rsidRDefault="0060052E" w:rsidP="0060052E">
                                        <w:pPr>
                                          <w:pStyle w:val="Footer"/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466587"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  <w:t>021052053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1070" w:type="dxa"/>
                                      </w:tcPr>
                                      <w:p w14:paraId="533DCA12" w14:textId="77777777" w:rsidR="0060052E" w:rsidRPr="00466587" w:rsidRDefault="0060052E" w:rsidP="0060052E">
                                        <w:pPr>
                                          <w:pStyle w:val="Footer"/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6102" w:type="dxa"/>
                                      </w:tcPr>
                                      <w:p w14:paraId="047DE3D1" w14:textId="77777777" w:rsidR="0060052E" w:rsidRPr="00466587" w:rsidRDefault="0060052E" w:rsidP="0060052E">
                                        <w:pPr>
                                          <w:pStyle w:val="Footer"/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466587"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  <w:t>USA</w:t>
                                        </w:r>
                                      </w:p>
                                    </w:tc>
                                  </w:tr>
                                  <w:tr w:rsidR="0060052E" w:rsidRPr="00466587" w14:paraId="47C549F1" w14:textId="77777777" w:rsidTr="000E43DF">
                                    <w:tc>
                                      <w:tcPr>
                                        <w:tcW w:w="1506" w:type="dxa"/>
                                      </w:tcPr>
                                      <w:p w14:paraId="58490173" w14:textId="77777777" w:rsidR="0060052E" w:rsidRPr="00466587" w:rsidRDefault="0060052E" w:rsidP="0060052E">
                                        <w:pPr>
                                          <w:pStyle w:val="Footer"/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466587"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  <w:t>Type: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1436" w:type="dxa"/>
                                      </w:tcPr>
                                      <w:p w14:paraId="03C97EE9" w14:textId="77777777" w:rsidR="0060052E" w:rsidRPr="00466587" w:rsidRDefault="0060052E" w:rsidP="0060052E">
                                        <w:pPr>
                                          <w:pStyle w:val="Footer"/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466587"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  <w:t>Checking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1070" w:type="dxa"/>
                                      </w:tcPr>
                                      <w:p w14:paraId="641653DC" w14:textId="77777777" w:rsidR="0060052E" w:rsidRPr="00466587" w:rsidRDefault="0060052E" w:rsidP="0060052E">
                                        <w:pPr>
                                          <w:pStyle w:val="Footer"/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6102" w:type="dxa"/>
                                      </w:tcPr>
                                      <w:p w14:paraId="479C06FF" w14:textId="77777777" w:rsidR="0060052E" w:rsidRPr="00466587" w:rsidRDefault="0060052E" w:rsidP="0060052E">
                                        <w:pPr>
                                          <w:pStyle w:val="Footer"/>
                                          <w:rPr>
                                            <w:rFonts w:ascii="Segoe UI" w:hAnsi="Segoe UI" w:cs="Segoe UI"/>
                                            <w:color w:val="404040" w:themeColor="text1" w:themeTint="BF"/>
                                            <w:sz w:val="16"/>
                                            <w:szCs w:val="16"/>
                                          </w:rPr>
                                        </w:pPr>
                                      </w:p>
                                    </w:tc>
                                  </w:tr>
                                </w:tbl>
                                <w:p w14:paraId="76B26C34" w14:textId="77777777" w:rsidR="0060052E" w:rsidRDefault="0060052E" w:rsidP="0060052E"/>
                              </w:tc>
                            </w:tr>
                          </w:tbl>
                          <w:p w14:paraId="20482E0D" w14:textId="57852B8E" w:rsidR="0060052E" w:rsidRDefault="0060052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1A878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.95pt;margin-top:633.15pt;width:566.3pt;height:148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" stroked="f">
                <v:textbox>
                  <w:txbxContent>
                    <w:p w14:paraId="45E6634A" w14:textId="2AE4DBA0" w:rsidR="0060052E" w:rsidRDefault="0060052E"/>
                    <w:tbl>
                      <w:tblPr>
                        <w:tblStyle w:val="TableGrid"/>
                        <w:tblW w:w="10340" w:type="dxa"/>
                        <w:tblInd w:w="35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0340"/>
                      </w:tblGrid>
                      <w:tr w:rsidR="0060052E" w14:paraId="35EDF5EF" w14:textId="77777777" w:rsidTr="000E43DF">
                        <w:tc>
                          <w:tcPr>
                            <w:tcW w:w="10340" w:type="dxa"/>
                          </w:tcPr>
                          <w:p w14:paraId="327BF237" w14:textId="77777777" w:rsidR="0060052E" w:rsidRPr="00466587" w:rsidRDefault="0060052E" w:rsidP="0060052E">
                            <w:pPr>
                              <w:pStyle w:val="Footer"/>
                              <w:jc w:val="center"/>
                              <w:rPr>
                                <w:rFonts w:ascii="Segoe UI" w:hAnsi="Segoe UI" w:cs="Segoe UI"/>
                                <w:color w:val="404040" w:themeColor="text1" w:themeTint="BF"/>
                                <w:sz w:val="16"/>
                                <w:szCs w:val="16"/>
                              </w:rPr>
                            </w:pPr>
                            <w:r w:rsidRPr="00466587">
                              <w:rPr>
                                <w:rFonts w:ascii="Segoe UI" w:hAnsi="Segoe UI" w:cs="Segoe UI"/>
                                <w:color w:val="404040" w:themeColor="text1" w:themeTint="BF"/>
                                <w:sz w:val="16"/>
                                <w:szCs w:val="16"/>
                              </w:rPr>
                              <w:t xml:space="preserve">For questions regarding this </w:t>
                            </w:r>
                            <w:r>
                              <w:rPr>
                                <w:rFonts w:ascii="Segoe UI" w:hAnsi="Segoe UI" w:cs="Segoe UI"/>
                                <w:color w:val="404040" w:themeColor="text1" w:themeTint="BF"/>
                                <w:sz w:val="16"/>
                                <w:szCs w:val="16"/>
                              </w:rPr>
                              <w:t>invoice</w:t>
                            </w:r>
                            <w:r w:rsidRPr="00466587">
                              <w:rPr>
                                <w:rFonts w:ascii="Segoe UI" w:hAnsi="Segoe UI" w:cs="Segoe UI"/>
                                <w:color w:val="404040" w:themeColor="text1" w:themeTint="BF"/>
                                <w:sz w:val="16"/>
                                <w:szCs w:val="16"/>
                              </w:rPr>
                              <w:t xml:space="preserve"> contact </w:t>
                            </w:r>
                            <w:sdt>
                              <w:sdtPr>
                                <w:rPr>
                                  <w:rFonts w:ascii="Segoe UI" w:hAnsi="Segoe UI" w:cs="Segoe UI"/>
                                  <w:color w:val="404040" w:themeColor="text1" w:themeTint="BF"/>
                                  <w:sz w:val="16"/>
                                  <w:szCs w:val="16"/>
                                </w:rPr>
                                <w:alias w:val="Field"/>
                                <w:tag w:val="57304891-3059502182"/>
                                <w:id w:val="-1235465114"/>
                                <w:placeholder>
                                  <w:docPart w:val="ED42851F2B1C4B01B275F71496ABFF4B"/>
                                </w:placeholder>
                              </w:sdtPr>
                              <w:sdtContent>
                                <w:r>
                                  <w:rPr>
                                    <w:rFonts w:ascii="Segoe UI" w:hAnsi="Segoe UI" w:cs="Segoe UI"/>
                                    <w:color w:val="404040" w:themeColor="text1" w:themeTint="BF"/>
                                    <w:sz w:val="16"/>
                                    <w:szCs w:val="16"/>
                                  </w:rPr>
                                  <w:t>@Name</w:t>
                                </w:r>
                              </w:sdtContent>
                            </w:sdt>
                            <w:r>
                              <w:rPr>
                                <w:rFonts w:ascii="Segoe UI" w:hAnsi="Segoe UI" w:cs="Segoe UI"/>
                                <w:color w:val="404040" w:themeColor="text1" w:themeTint="BF"/>
                                <w:sz w:val="16"/>
                                <w:szCs w:val="16"/>
                              </w:rPr>
                              <w:t xml:space="preserve"> at </w:t>
                            </w:r>
                            <w:sdt>
                              <w:sdtPr>
                                <w:rPr>
                                  <w:rFonts w:ascii="Segoe UI" w:hAnsi="Segoe UI" w:cs="Segoe UI"/>
                                  <w:color w:val="404040" w:themeColor="text1" w:themeTint="BF"/>
                                  <w:sz w:val="16"/>
                                  <w:szCs w:val="16"/>
                                </w:rPr>
                                <w:alias w:val="Field"/>
                                <w:tag w:val="57304891-900173399"/>
                                <w:id w:val="900173399"/>
                                <w:placeholder>
                                  <w:docPart w:val="06B36B9C80F24CD0A64256A724FB6A3A"/>
                                </w:placeholder>
                              </w:sdtPr>
                              <w:sdtContent>
                                <w:r>
                                  <w:rPr>
                                    <w:rFonts w:ascii="Segoe UI" w:hAnsi="Segoe UI" w:cs="Segoe UI"/>
                                    <w:color w:val="404040" w:themeColor="text1" w:themeTint="BF"/>
                                    <w:sz w:val="16"/>
                                    <w:szCs w:val="16"/>
                                  </w:rPr>
                                  <w:t>@Email</w:t>
                                </w:r>
                              </w:sdtContent>
                            </w:sdt>
                            <w:r>
                              <w:rPr>
                                <w:rFonts w:ascii="Segoe UI" w:hAnsi="Segoe UI" w:cs="Segoe UI"/>
                                <w:color w:val="404040" w:themeColor="text1" w:themeTint="BF"/>
                                <w:sz w:val="16"/>
                                <w:szCs w:val="16"/>
                              </w:rPr>
                              <w:t xml:space="preserve"> or </w:t>
                            </w:r>
                            <w:sdt>
                              <w:sdtPr>
                                <w:rPr>
                                  <w:rFonts w:ascii="Segoe UI" w:hAnsi="Segoe UI" w:cs="Segoe UI"/>
                                  <w:color w:val="404040" w:themeColor="text1" w:themeTint="BF"/>
                                  <w:sz w:val="16"/>
                                  <w:szCs w:val="16"/>
                                </w:rPr>
                                <w:alias w:val="Field"/>
                                <w:tag w:val="57304891-3448113166"/>
                                <w:id w:val="-846854130"/>
                                <w:placeholder>
                                  <w:docPart w:val="ED8D2CB5A6944777BCE3A6937AEB2698"/>
                                </w:placeholder>
                              </w:sdtPr>
                              <w:sdtContent>
                                <w:r>
                                  <w:rPr>
                                    <w:rFonts w:ascii="Segoe UI" w:hAnsi="Segoe UI" w:cs="Segoe UI"/>
                                    <w:color w:val="404040" w:themeColor="text1" w:themeTint="BF"/>
                                    <w:sz w:val="16"/>
                                    <w:szCs w:val="16"/>
                                  </w:rPr>
                                  <w:t>@WLPCurrentWorkerCell</w:t>
                                </w:r>
                              </w:sdtContent>
                            </w:sdt>
                            <w:r>
                              <w:rPr>
                                <w:rFonts w:ascii="Segoe UI" w:hAnsi="Segoe UI" w:cs="Segoe UI"/>
                                <w:color w:val="404040" w:themeColor="text1" w:themeTint="BF"/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  <w:p w14:paraId="5807E3C6" w14:textId="77777777" w:rsidR="0060052E" w:rsidRDefault="0060052E" w:rsidP="0060052E">
                            <w:pPr>
                              <w:pStyle w:val="Footer"/>
                              <w:jc w:val="center"/>
                              <w:rPr>
                                <w:rFonts w:ascii="Segoe UI" w:hAnsi="Segoe UI" w:cs="Segoe UI"/>
                                <w:color w:val="404040" w:themeColor="text1" w:themeTint="BF"/>
                                <w:sz w:val="16"/>
                                <w:szCs w:val="16"/>
                              </w:rPr>
                            </w:pPr>
                            <w:r w:rsidRPr="00466587">
                              <w:rPr>
                                <w:rFonts w:ascii="Segoe UI" w:hAnsi="Segoe UI" w:cs="Segoe UI"/>
                                <w:color w:val="404040" w:themeColor="text1" w:themeTint="BF"/>
                                <w:sz w:val="16"/>
                                <w:szCs w:val="16"/>
                              </w:rPr>
                              <w:t>Reduce processing costs and pay electronically! Begin paying electronically via ACH using Woolpert's bank and remittance information below. ACH information should not be used for Wire Transfers. Wires require a different account and can be provided upon request.</w:t>
                            </w:r>
                          </w:p>
                          <w:p w14:paraId="41B9FAD2" w14:textId="77777777" w:rsidR="0060052E" w:rsidRPr="00466587" w:rsidRDefault="0060052E" w:rsidP="0060052E">
                            <w:pPr>
                              <w:pStyle w:val="Footer"/>
                              <w:jc w:val="center"/>
                              <w:rPr>
                                <w:rFonts w:ascii="Segoe UI" w:hAnsi="Segoe UI" w:cs="Segoe UI"/>
                                <w:color w:val="404040" w:themeColor="text1" w:themeTint="BF"/>
                                <w:sz w:val="16"/>
                                <w:szCs w:val="16"/>
                              </w:rPr>
                            </w:pPr>
                          </w:p>
                          <w:p w14:paraId="16D8269B" w14:textId="77777777" w:rsidR="0060052E" w:rsidRPr="00E2360F" w:rsidRDefault="0060052E" w:rsidP="0060052E">
                            <w:pPr>
                              <w:pStyle w:val="Footer"/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color w:val="404040" w:themeColor="text1" w:themeTint="BF"/>
                                <w:sz w:val="18"/>
                                <w:szCs w:val="18"/>
                              </w:rPr>
                            </w:pPr>
                            <w:r w:rsidRPr="00E2360F">
                              <w:rPr>
                                <w:rFonts w:ascii="Segoe UI" w:hAnsi="Segoe UI" w:cs="Segoe UI"/>
                                <w:b/>
                                <w:bCs/>
                                <w:color w:val="404040" w:themeColor="text1" w:themeTint="BF"/>
                                <w:sz w:val="18"/>
                                <w:szCs w:val="18"/>
                              </w:rPr>
                              <w:t>To avoid processing delays, please make sure to include your invoice number in your electronic payment.</w:t>
                            </w:r>
                          </w:p>
                          <w:p w14:paraId="7D4DB364" w14:textId="77777777" w:rsidR="0060052E" w:rsidRPr="00E2360F" w:rsidRDefault="0060052E" w:rsidP="0060052E">
                            <w:pPr>
                              <w:pStyle w:val="Footer"/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color w:val="404040" w:themeColor="text1" w:themeTint="BF"/>
                                <w:sz w:val="18"/>
                                <w:szCs w:val="18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506"/>
                              <w:gridCol w:w="1436"/>
                              <w:gridCol w:w="1070"/>
                              <w:gridCol w:w="6102"/>
                            </w:tblGrid>
                            <w:tr w:rsidR="0060052E" w:rsidRPr="00466587" w14:paraId="79B3C4F8" w14:textId="77777777" w:rsidTr="000E43DF">
                              <w:tc>
                                <w:tcPr>
                                  <w:tcW w:w="1506" w:type="dxa"/>
                                </w:tcPr>
                                <w:p w14:paraId="28E7EE2D" w14:textId="77777777" w:rsidR="0060052E" w:rsidRPr="00466587" w:rsidRDefault="0060052E" w:rsidP="0060052E">
                                  <w:pPr>
                                    <w:pStyle w:val="Footer"/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</w:pPr>
                                  <w:r w:rsidRPr="00466587">
                                    <w:rPr>
                                      <w:rFonts w:ascii="Segoe UI" w:hAnsi="Segoe UI" w:cs="Segoe UI"/>
                                      <w:b/>
                                      <w:bCs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  <w:t>ACH Information</w:t>
                                  </w:r>
                                </w:p>
                              </w:tc>
                              <w:tc>
                                <w:tcPr>
                                  <w:tcW w:w="1436" w:type="dxa"/>
                                </w:tcPr>
                                <w:p w14:paraId="64A90F15" w14:textId="77777777" w:rsidR="0060052E" w:rsidRPr="00466587" w:rsidRDefault="0060052E" w:rsidP="0060052E">
                                  <w:pPr>
                                    <w:pStyle w:val="Footer"/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70" w:type="dxa"/>
                                </w:tcPr>
                                <w:p w14:paraId="44B4978F" w14:textId="77777777" w:rsidR="0060052E" w:rsidRPr="00941DB3" w:rsidRDefault="0060052E" w:rsidP="0060052E">
                                  <w:pPr>
                                    <w:pStyle w:val="Footer"/>
                                    <w:rPr>
                                      <w:rFonts w:ascii="Segoe UI" w:hAnsi="Segoe UI" w:cs="Segoe UI"/>
                                      <w:b/>
                                      <w:bCs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</w:pPr>
                                  <w:r w:rsidRPr="00941DB3">
                                    <w:rPr>
                                      <w:rFonts w:ascii="Segoe UI" w:hAnsi="Segoe UI" w:cs="Segoe UI"/>
                                      <w:b/>
                                      <w:bCs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  <w:t>Remittance</w:t>
                                  </w:r>
                                </w:p>
                              </w:tc>
                              <w:tc>
                                <w:tcPr>
                                  <w:tcW w:w="6102" w:type="dxa"/>
                                </w:tcPr>
                                <w:p w14:paraId="5F27173F" w14:textId="77777777" w:rsidR="0060052E" w:rsidRPr="00466587" w:rsidRDefault="0060052E" w:rsidP="0060052E">
                                  <w:pPr>
                                    <w:pStyle w:val="Footer"/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</w:tr>
                            <w:tr w:rsidR="0060052E" w:rsidRPr="00466587" w14:paraId="4866F279" w14:textId="77777777" w:rsidTr="000E43DF">
                              <w:tc>
                                <w:tcPr>
                                  <w:tcW w:w="1506" w:type="dxa"/>
                                </w:tcPr>
                                <w:p w14:paraId="00984C51" w14:textId="77777777" w:rsidR="0060052E" w:rsidRPr="00466587" w:rsidRDefault="0060052E" w:rsidP="0060052E">
                                  <w:pPr>
                                    <w:pStyle w:val="Footer"/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  <w:t>Bank:</w:t>
                                  </w:r>
                                </w:p>
                              </w:tc>
                              <w:tc>
                                <w:tcPr>
                                  <w:tcW w:w="1436" w:type="dxa"/>
                                </w:tcPr>
                                <w:p w14:paraId="6DB47A64" w14:textId="77777777" w:rsidR="0060052E" w:rsidRPr="00466587" w:rsidRDefault="0060052E" w:rsidP="0060052E">
                                  <w:pPr>
                                    <w:pStyle w:val="Footer"/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</w:pPr>
                                  <w:r w:rsidRPr="00466587"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  <w:t>KeyBank</w:t>
                                  </w:r>
                                </w:p>
                              </w:tc>
                              <w:tc>
                                <w:tcPr>
                                  <w:tcW w:w="1070" w:type="dxa"/>
                                </w:tcPr>
                                <w:p w14:paraId="3FC84CA9" w14:textId="77777777" w:rsidR="0060052E" w:rsidRPr="00466587" w:rsidRDefault="0060052E" w:rsidP="0060052E">
                                  <w:pPr>
                                    <w:pStyle w:val="Footer"/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  <w:t>Email:</w:t>
                                  </w:r>
                                </w:p>
                              </w:tc>
                              <w:tc>
                                <w:tcPr>
                                  <w:tcW w:w="6102" w:type="dxa"/>
                                </w:tcPr>
                                <w:p w14:paraId="0231B7DB" w14:textId="77777777" w:rsidR="0060052E" w:rsidRPr="00466587" w:rsidRDefault="0060052E" w:rsidP="0060052E">
                                  <w:pPr>
                                    <w:pStyle w:val="Footer"/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</w:pPr>
                                  <w:r w:rsidRPr="00466587"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  <w:t>accounting@woolpert.com</w:t>
                                  </w:r>
                                </w:p>
                              </w:tc>
                            </w:tr>
                            <w:tr w:rsidR="0060052E" w:rsidRPr="00466587" w14:paraId="1C183944" w14:textId="77777777" w:rsidTr="000E43DF">
                              <w:tc>
                                <w:tcPr>
                                  <w:tcW w:w="1506" w:type="dxa"/>
                                </w:tcPr>
                                <w:p w14:paraId="3070E25A" w14:textId="77777777" w:rsidR="0060052E" w:rsidRPr="00466587" w:rsidRDefault="0060052E" w:rsidP="0060052E">
                                  <w:pPr>
                                    <w:pStyle w:val="Footer"/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</w:pPr>
                                  <w:r w:rsidRPr="00466587"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  <w:t>Account name:</w:t>
                                  </w:r>
                                </w:p>
                              </w:tc>
                              <w:tc>
                                <w:tcPr>
                                  <w:tcW w:w="1436" w:type="dxa"/>
                                </w:tcPr>
                                <w:p w14:paraId="75A871BB" w14:textId="77777777" w:rsidR="0060052E" w:rsidRPr="00466587" w:rsidRDefault="0060052E" w:rsidP="0060052E">
                                  <w:pPr>
                                    <w:pStyle w:val="Footer"/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</w:pPr>
                                  <w:r w:rsidRPr="00466587"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  <w:t>Woolpert Inc</w:t>
                                  </w:r>
                                </w:p>
                              </w:tc>
                              <w:tc>
                                <w:tcPr>
                                  <w:tcW w:w="1070" w:type="dxa"/>
                                </w:tcPr>
                                <w:p w14:paraId="5A20075F" w14:textId="77777777" w:rsidR="0060052E" w:rsidRPr="00466587" w:rsidRDefault="0060052E" w:rsidP="0060052E">
                                  <w:pPr>
                                    <w:pStyle w:val="Footer"/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  <w:t>Postal:</w:t>
                                  </w:r>
                                </w:p>
                              </w:tc>
                              <w:tc>
                                <w:tcPr>
                                  <w:tcW w:w="6102" w:type="dxa"/>
                                </w:tcPr>
                                <w:p w14:paraId="19C7ABD8" w14:textId="77777777" w:rsidR="0060052E" w:rsidRPr="00466587" w:rsidRDefault="0060052E" w:rsidP="0060052E">
                                  <w:pPr>
                                    <w:pStyle w:val="Footer"/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</w:pPr>
                                  <w:r w:rsidRPr="00466587"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  <w:t>PO Box 714874</w:t>
                                  </w:r>
                                </w:p>
                              </w:tc>
                            </w:tr>
                            <w:tr w:rsidR="0060052E" w:rsidRPr="00466587" w14:paraId="3E85FFA9" w14:textId="77777777" w:rsidTr="000E43DF">
                              <w:tc>
                                <w:tcPr>
                                  <w:tcW w:w="1506" w:type="dxa"/>
                                </w:tcPr>
                                <w:p w14:paraId="6859973B" w14:textId="77777777" w:rsidR="0060052E" w:rsidRPr="00466587" w:rsidRDefault="0060052E" w:rsidP="0060052E">
                                  <w:pPr>
                                    <w:pStyle w:val="Footer"/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</w:pPr>
                                  <w:r w:rsidRPr="00466587"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  <w:t>Account number:</w:t>
                                  </w:r>
                                </w:p>
                              </w:tc>
                              <w:tc>
                                <w:tcPr>
                                  <w:tcW w:w="1436" w:type="dxa"/>
                                </w:tcPr>
                                <w:p w14:paraId="500B8EBF" w14:textId="77777777" w:rsidR="0060052E" w:rsidRPr="00466587" w:rsidRDefault="0060052E" w:rsidP="0060052E">
                                  <w:pPr>
                                    <w:pStyle w:val="Footer"/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</w:pPr>
                                  <w:r w:rsidRPr="00466587"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  <w:t>76710051</w:t>
                                  </w:r>
                                </w:p>
                              </w:tc>
                              <w:tc>
                                <w:tcPr>
                                  <w:tcW w:w="1070" w:type="dxa"/>
                                </w:tcPr>
                                <w:p w14:paraId="667006D5" w14:textId="77777777" w:rsidR="0060052E" w:rsidRPr="00466587" w:rsidRDefault="0060052E" w:rsidP="0060052E">
                                  <w:pPr>
                                    <w:pStyle w:val="Footer"/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102" w:type="dxa"/>
                                </w:tcPr>
                                <w:p w14:paraId="72C30439" w14:textId="77777777" w:rsidR="0060052E" w:rsidRPr="00466587" w:rsidRDefault="0060052E" w:rsidP="0060052E">
                                  <w:pPr>
                                    <w:pStyle w:val="Footer"/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</w:pPr>
                                  <w:r w:rsidRPr="00466587"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  <w:t>Cincinnati, OH 45271-4874</w:t>
                                  </w:r>
                                </w:p>
                              </w:tc>
                            </w:tr>
                            <w:tr w:rsidR="0060052E" w:rsidRPr="00466587" w14:paraId="6C998325" w14:textId="77777777" w:rsidTr="000E43DF">
                              <w:tc>
                                <w:tcPr>
                                  <w:tcW w:w="1506" w:type="dxa"/>
                                </w:tcPr>
                                <w:p w14:paraId="35ADC119" w14:textId="77777777" w:rsidR="0060052E" w:rsidRPr="00466587" w:rsidRDefault="0060052E" w:rsidP="0060052E">
                                  <w:pPr>
                                    <w:pStyle w:val="Footer"/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</w:pPr>
                                  <w:r w:rsidRPr="00466587"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  <w:t>Routing number:</w:t>
                                  </w:r>
                                </w:p>
                              </w:tc>
                              <w:tc>
                                <w:tcPr>
                                  <w:tcW w:w="1436" w:type="dxa"/>
                                </w:tcPr>
                                <w:p w14:paraId="65D5B997" w14:textId="77777777" w:rsidR="0060052E" w:rsidRPr="00466587" w:rsidRDefault="0060052E" w:rsidP="0060052E">
                                  <w:pPr>
                                    <w:pStyle w:val="Footer"/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</w:pPr>
                                  <w:r w:rsidRPr="00466587"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  <w:t>021052053</w:t>
                                  </w:r>
                                </w:p>
                              </w:tc>
                              <w:tc>
                                <w:tcPr>
                                  <w:tcW w:w="1070" w:type="dxa"/>
                                </w:tcPr>
                                <w:p w14:paraId="533DCA12" w14:textId="77777777" w:rsidR="0060052E" w:rsidRPr="00466587" w:rsidRDefault="0060052E" w:rsidP="0060052E">
                                  <w:pPr>
                                    <w:pStyle w:val="Footer"/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102" w:type="dxa"/>
                                </w:tcPr>
                                <w:p w14:paraId="047DE3D1" w14:textId="77777777" w:rsidR="0060052E" w:rsidRPr="00466587" w:rsidRDefault="0060052E" w:rsidP="0060052E">
                                  <w:pPr>
                                    <w:pStyle w:val="Footer"/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</w:pPr>
                                  <w:r w:rsidRPr="00466587"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  <w:t>USA</w:t>
                                  </w:r>
                                </w:p>
                              </w:tc>
                            </w:tr>
                            <w:tr w:rsidR="0060052E" w:rsidRPr="00466587" w14:paraId="47C549F1" w14:textId="77777777" w:rsidTr="000E43DF">
                              <w:tc>
                                <w:tcPr>
                                  <w:tcW w:w="1506" w:type="dxa"/>
                                </w:tcPr>
                                <w:p w14:paraId="58490173" w14:textId="77777777" w:rsidR="0060052E" w:rsidRPr="00466587" w:rsidRDefault="0060052E" w:rsidP="0060052E">
                                  <w:pPr>
                                    <w:pStyle w:val="Footer"/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</w:pPr>
                                  <w:r w:rsidRPr="00466587"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  <w:t>Type:</w:t>
                                  </w:r>
                                </w:p>
                              </w:tc>
                              <w:tc>
                                <w:tcPr>
                                  <w:tcW w:w="1436" w:type="dxa"/>
                                </w:tcPr>
                                <w:p w14:paraId="03C97EE9" w14:textId="77777777" w:rsidR="0060052E" w:rsidRPr="00466587" w:rsidRDefault="0060052E" w:rsidP="0060052E">
                                  <w:pPr>
                                    <w:pStyle w:val="Footer"/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</w:pPr>
                                  <w:r w:rsidRPr="00466587"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  <w:t>Checking</w:t>
                                  </w:r>
                                </w:p>
                              </w:tc>
                              <w:tc>
                                <w:tcPr>
                                  <w:tcW w:w="1070" w:type="dxa"/>
                                </w:tcPr>
                                <w:p w14:paraId="641653DC" w14:textId="77777777" w:rsidR="0060052E" w:rsidRPr="00466587" w:rsidRDefault="0060052E" w:rsidP="0060052E">
                                  <w:pPr>
                                    <w:pStyle w:val="Footer"/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102" w:type="dxa"/>
                                </w:tcPr>
                                <w:p w14:paraId="479C06FF" w14:textId="77777777" w:rsidR="0060052E" w:rsidRPr="00466587" w:rsidRDefault="0060052E" w:rsidP="0060052E">
                                  <w:pPr>
                                    <w:pStyle w:val="Footer"/>
                                    <w:rPr>
                                      <w:rFonts w:ascii="Segoe UI" w:hAnsi="Segoe UI" w:cs="Segoe UI"/>
                                      <w:color w:val="404040" w:themeColor="text1" w:themeTint="BF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6B26C34" w14:textId="77777777" w:rsidR="0060052E" w:rsidRDefault="0060052E" w:rsidP="0060052E"/>
                        </w:tc>
                      </w:tr>
                    </w:tbl>
                    <w:p w14:paraId="20482E0D" w14:textId="57852B8E" w:rsidR="0060052E" w:rsidRDefault="0060052E"/>
                  </w:txbxContent>
                </v:textbox>
                <w10:wrap type="square" anchorx="margin" anchory="page"/>
                <w10:anchorlock/>
              </v:shape>
            </w:pict>
          </mc:Fallback>
        </mc:AlternateContent>
      </w:r>
    </w:p>
    <w:sectPr w:rsidR="004C05AD" w:rsidRPr="00B1625B" w:rsidSect="007A5BB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418" w:right="259" w:bottom="1152" w:left="619" w:header="567" w:footer="31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43AF3D" w14:textId="77777777" w:rsidR="006838BF" w:rsidRDefault="006838BF" w:rsidP="00A52757">
      <w:r>
        <w:separator/>
      </w:r>
    </w:p>
  </w:endnote>
  <w:endnote w:type="continuationSeparator" w:id="0">
    <w:p w14:paraId="52AAA100" w14:textId="77777777" w:rsidR="006838BF" w:rsidRDefault="006838BF" w:rsidP="00A527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D5D11C" w14:textId="77777777" w:rsidR="00B95053" w:rsidRDefault="00B950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8535D9" w14:textId="24C46B99" w:rsidR="00CA046E" w:rsidRPr="00213568" w:rsidRDefault="00CA046E">
    <w:pPr>
      <w:pStyle w:val="Footer"/>
      <w:rPr>
        <w:sz w:val="18"/>
        <w:szCs w:val="18"/>
        <w:lang w:val="en-GB"/>
      </w:rPr>
    </w:pPr>
    <w:r w:rsidRPr="00213568">
      <w:rPr>
        <w:sz w:val="18"/>
        <w:szCs w:val="18"/>
        <w:lang w:val="en-GB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53838F" w14:textId="5FB9F103" w:rsidR="00CA046E" w:rsidRPr="00213568" w:rsidRDefault="00CA046E" w:rsidP="005D1D98">
    <w:pPr>
      <w:pStyle w:val="Footer"/>
      <w:tabs>
        <w:tab w:val="clear" w:pos="4513"/>
        <w:tab w:val="clear" w:pos="9026"/>
        <w:tab w:val="left" w:pos="1140"/>
      </w:tabs>
      <w:rPr>
        <w:sz w:val="18"/>
        <w:szCs w:val="18"/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8639CD" w14:textId="77777777" w:rsidR="006838BF" w:rsidRDefault="006838BF" w:rsidP="00A52757">
      <w:r>
        <w:separator/>
      </w:r>
    </w:p>
  </w:footnote>
  <w:footnote w:type="continuationSeparator" w:id="0">
    <w:p w14:paraId="145EB8C7" w14:textId="77777777" w:rsidR="006838BF" w:rsidRDefault="006838BF" w:rsidP="00A527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7E9A3F" w14:textId="77777777" w:rsidR="00B95053" w:rsidRDefault="00B950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83"/>
      <w:gridCol w:w="6379"/>
    </w:tblGrid>
    <w:tr w:rsidR="00CA046E" w:rsidRPr="002911BC" w14:paraId="1C111D2F" w14:textId="77777777" w:rsidTr="00213568">
      <w:tc>
        <w:tcPr>
          <w:tcW w:w="4590" w:type="dxa"/>
        </w:tcPr>
        <w:p w14:paraId="54E832D9" w14:textId="717A2F12" w:rsidR="00CA046E" w:rsidRPr="002911BC" w:rsidRDefault="00CA046E" w:rsidP="00A52757">
          <w:pPr>
            <w:pStyle w:val="Header"/>
            <w:rPr>
              <w:sz w:val="18"/>
              <w:szCs w:val="18"/>
            </w:rPr>
          </w:pPr>
        </w:p>
      </w:tc>
      <w:tc>
        <w:tcPr>
          <w:tcW w:w="5876" w:type="dxa"/>
        </w:tcPr>
        <w:p w14:paraId="6AF38A64" w14:textId="7C2DEE55" w:rsidR="00CA046E" w:rsidRPr="00213568" w:rsidRDefault="00CA046E" w:rsidP="00A52757">
          <w:pPr>
            <w:pStyle w:val="Header"/>
            <w:jc w:val="right"/>
            <w:rPr>
              <w:sz w:val="18"/>
              <w:szCs w:val="18"/>
            </w:rPr>
          </w:pPr>
          <w:r w:rsidRPr="00213568">
            <w:rPr>
              <w:sz w:val="18"/>
              <w:szCs w:val="18"/>
            </w:rPr>
            <w:t xml:space="preserve">Page </w:t>
          </w:r>
          <w:r w:rsidRPr="00213568">
            <w:rPr>
              <w:sz w:val="18"/>
              <w:szCs w:val="18"/>
            </w:rPr>
            <w:fldChar w:fldCharType="begin"/>
          </w:r>
          <w:r w:rsidRPr="00213568">
            <w:rPr>
              <w:sz w:val="18"/>
              <w:szCs w:val="18"/>
            </w:rPr>
            <w:instrText xml:space="preserve"> PAGE  \* Arabic  \* MERGEFORMAT </w:instrText>
          </w:r>
          <w:r w:rsidRPr="00213568">
            <w:rPr>
              <w:sz w:val="18"/>
              <w:szCs w:val="18"/>
            </w:rPr>
            <w:fldChar w:fldCharType="separate"/>
          </w:r>
          <w:r w:rsidR="00A73E63">
            <w:rPr>
              <w:noProof/>
              <w:sz w:val="18"/>
              <w:szCs w:val="18"/>
            </w:rPr>
            <w:t>2</w:t>
          </w:r>
          <w:r w:rsidRPr="00213568">
            <w:rPr>
              <w:sz w:val="18"/>
              <w:szCs w:val="18"/>
            </w:rPr>
            <w:fldChar w:fldCharType="end"/>
          </w:r>
          <w:r w:rsidRPr="00213568">
            <w:rPr>
              <w:sz w:val="18"/>
              <w:szCs w:val="18"/>
            </w:rPr>
            <w:t xml:space="preserve"> </w:t>
          </w:r>
          <w:r>
            <w:rPr>
              <w:sz w:val="18"/>
              <w:szCs w:val="18"/>
            </w:rPr>
            <w:t>of</w:t>
          </w:r>
          <w:r w:rsidRPr="00213568">
            <w:rPr>
              <w:sz w:val="18"/>
              <w:szCs w:val="18"/>
            </w:rPr>
            <w:t xml:space="preserve"> </w:t>
          </w:r>
          <w:r w:rsidRPr="00213568">
            <w:rPr>
              <w:sz w:val="18"/>
              <w:szCs w:val="18"/>
            </w:rPr>
            <w:fldChar w:fldCharType="begin"/>
          </w:r>
          <w:r w:rsidRPr="00213568">
            <w:rPr>
              <w:sz w:val="18"/>
              <w:szCs w:val="18"/>
            </w:rPr>
            <w:instrText xml:space="preserve"> NUMPAGES  \* Arabic  \* MERGEFORMAT </w:instrText>
          </w:r>
          <w:r w:rsidRPr="00213568">
            <w:rPr>
              <w:sz w:val="18"/>
              <w:szCs w:val="18"/>
            </w:rPr>
            <w:fldChar w:fldCharType="separate"/>
          </w:r>
          <w:r w:rsidR="00A73E63">
            <w:rPr>
              <w:noProof/>
              <w:sz w:val="18"/>
              <w:szCs w:val="18"/>
            </w:rPr>
            <w:t>2</w:t>
          </w:r>
          <w:r w:rsidRPr="00213568">
            <w:rPr>
              <w:sz w:val="18"/>
              <w:szCs w:val="18"/>
            </w:rPr>
            <w:fldChar w:fldCharType="end"/>
          </w:r>
        </w:p>
      </w:tc>
    </w:tr>
  </w:tbl>
  <w:p w14:paraId="43A02BFF" w14:textId="77777777" w:rsidR="00CA046E" w:rsidRPr="002911BC" w:rsidRDefault="00CA046E">
    <w:pPr>
      <w:pStyle w:val="Header"/>
      <w:rPr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869239" w14:textId="77777777" w:rsidR="00B95053" w:rsidRDefault="00B9505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MTa0NDOzMLA0NDdT0lEKTi0uzszPAykwqQUA+e/tbCwAAAA="/>
  </w:docVars>
  <w:rsids>
    <w:rsidRoot w:val="00A52757"/>
    <w:rsid w:val="00000CCD"/>
    <w:rsid w:val="00002AA3"/>
    <w:rsid w:val="0000429A"/>
    <w:rsid w:val="00006A02"/>
    <w:rsid w:val="00007C5D"/>
    <w:rsid w:val="00012F24"/>
    <w:rsid w:val="00012FAB"/>
    <w:rsid w:val="00013CC8"/>
    <w:rsid w:val="00015CA2"/>
    <w:rsid w:val="000161E2"/>
    <w:rsid w:val="000201AF"/>
    <w:rsid w:val="0002153F"/>
    <w:rsid w:val="00027217"/>
    <w:rsid w:val="000351FE"/>
    <w:rsid w:val="0003541F"/>
    <w:rsid w:val="000378CA"/>
    <w:rsid w:val="00043DE6"/>
    <w:rsid w:val="00044729"/>
    <w:rsid w:val="00045F71"/>
    <w:rsid w:val="00046197"/>
    <w:rsid w:val="00047210"/>
    <w:rsid w:val="000503F1"/>
    <w:rsid w:val="000525DB"/>
    <w:rsid w:val="0005346C"/>
    <w:rsid w:val="0006202D"/>
    <w:rsid w:val="00063694"/>
    <w:rsid w:val="00063DFD"/>
    <w:rsid w:val="00065ABA"/>
    <w:rsid w:val="000754F6"/>
    <w:rsid w:val="0007550C"/>
    <w:rsid w:val="00075F97"/>
    <w:rsid w:val="00080127"/>
    <w:rsid w:val="000829CA"/>
    <w:rsid w:val="00084FC0"/>
    <w:rsid w:val="00090EEE"/>
    <w:rsid w:val="00091736"/>
    <w:rsid w:val="0009558F"/>
    <w:rsid w:val="000A0293"/>
    <w:rsid w:val="000A39EF"/>
    <w:rsid w:val="000A5943"/>
    <w:rsid w:val="000A7534"/>
    <w:rsid w:val="000B5B69"/>
    <w:rsid w:val="000B6049"/>
    <w:rsid w:val="000B79C8"/>
    <w:rsid w:val="000C06CE"/>
    <w:rsid w:val="000C0EDC"/>
    <w:rsid w:val="000C56E0"/>
    <w:rsid w:val="000C7474"/>
    <w:rsid w:val="000D3C27"/>
    <w:rsid w:val="000D5D9F"/>
    <w:rsid w:val="000E16A6"/>
    <w:rsid w:val="000E64DB"/>
    <w:rsid w:val="000E6877"/>
    <w:rsid w:val="000E73A3"/>
    <w:rsid w:val="000F13BC"/>
    <w:rsid w:val="000F217E"/>
    <w:rsid w:val="000F32FF"/>
    <w:rsid w:val="00100DB2"/>
    <w:rsid w:val="00112D9C"/>
    <w:rsid w:val="001140E9"/>
    <w:rsid w:val="00114303"/>
    <w:rsid w:val="00117189"/>
    <w:rsid w:val="0012178F"/>
    <w:rsid w:val="0012436F"/>
    <w:rsid w:val="00127DC9"/>
    <w:rsid w:val="001318B0"/>
    <w:rsid w:val="00132AD0"/>
    <w:rsid w:val="00137CFC"/>
    <w:rsid w:val="00143F55"/>
    <w:rsid w:val="001442BD"/>
    <w:rsid w:val="00144B7A"/>
    <w:rsid w:val="00145782"/>
    <w:rsid w:val="001505BE"/>
    <w:rsid w:val="001506F7"/>
    <w:rsid w:val="00150B2C"/>
    <w:rsid w:val="00150B42"/>
    <w:rsid w:val="00156D81"/>
    <w:rsid w:val="0016189B"/>
    <w:rsid w:val="0016725E"/>
    <w:rsid w:val="00176998"/>
    <w:rsid w:val="0018109C"/>
    <w:rsid w:val="0018185F"/>
    <w:rsid w:val="00182A76"/>
    <w:rsid w:val="00183348"/>
    <w:rsid w:val="00183627"/>
    <w:rsid w:val="001839C5"/>
    <w:rsid w:val="00185A4F"/>
    <w:rsid w:val="0018648B"/>
    <w:rsid w:val="00186909"/>
    <w:rsid w:val="0019122D"/>
    <w:rsid w:val="001A142F"/>
    <w:rsid w:val="001B455A"/>
    <w:rsid w:val="001B6EFC"/>
    <w:rsid w:val="001C4782"/>
    <w:rsid w:val="001C4A22"/>
    <w:rsid w:val="001D2EAE"/>
    <w:rsid w:val="001D5BB0"/>
    <w:rsid w:val="001E0003"/>
    <w:rsid w:val="001E1F6F"/>
    <w:rsid w:val="001E2396"/>
    <w:rsid w:val="001E37ED"/>
    <w:rsid w:val="001E3C4E"/>
    <w:rsid w:val="001E4D88"/>
    <w:rsid w:val="001E5CA1"/>
    <w:rsid w:val="001E6558"/>
    <w:rsid w:val="001F09FB"/>
    <w:rsid w:val="001F1300"/>
    <w:rsid w:val="001F216A"/>
    <w:rsid w:val="001F4068"/>
    <w:rsid w:val="001F4F42"/>
    <w:rsid w:val="001F5731"/>
    <w:rsid w:val="001F6A43"/>
    <w:rsid w:val="001F7793"/>
    <w:rsid w:val="0020588C"/>
    <w:rsid w:val="002126F4"/>
    <w:rsid w:val="00213568"/>
    <w:rsid w:val="00214AFD"/>
    <w:rsid w:val="00216A4C"/>
    <w:rsid w:val="00222FDF"/>
    <w:rsid w:val="002234BE"/>
    <w:rsid w:val="002251F8"/>
    <w:rsid w:val="00230C35"/>
    <w:rsid w:val="00230C86"/>
    <w:rsid w:val="00230E35"/>
    <w:rsid w:val="0023154A"/>
    <w:rsid w:val="00231B76"/>
    <w:rsid w:val="00231CD0"/>
    <w:rsid w:val="00236946"/>
    <w:rsid w:val="00240E4F"/>
    <w:rsid w:val="002416B0"/>
    <w:rsid w:val="002434DC"/>
    <w:rsid w:val="00251AA5"/>
    <w:rsid w:val="0025436C"/>
    <w:rsid w:val="00255E4D"/>
    <w:rsid w:val="00257EED"/>
    <w:rsid w:val="00261C01"/>
    <w:rsid w:val="00274E77"/>
    <w:rsid w:val="00275129"/>
    <w:rsid w:val="00276078"/>
    <w:rsid w:val="00276CC5"/>
    <w:rsid w:val="002801D7"/>
    <w:rsid w:val="00282660"/>
    <w:rsid w:val="00282B9B"/>
    <w:rsid w:val="00283E31"/>
    <w:rsid w:val="002867FD"/>
    <w:rsid w:val="00286C26"/>
    <w:rsid w:val="0029111A"/>
    <w:rsid w:val="002911BC"/>
    <w:rsid w:val="00296AF0"/>
    <w:rsid w:val="002A07F5"/>
    <w:rsid w:val="002A7032"/>
    <w:rsid w:val="002A7816"/>
    <w:rsid w:val="002B0184"/>
    <w:rsid w:val="002B01CB"/>
    <w:rsid w:val="002B04C9"/>
    <w:rsid w:val="002B06C2"/>
    <w:rsid w:val="002B28DF"/>
    <w:rsid w:val="002C2B78"/>
    <w:rsid w:val="002C4F4D"/>
    <w:rsid w:val="002C6922"/>
    <w:rsid w:val="002C71CE"/>
    <w:rsid w:val="002D31A2"/>
    <w:rsid w:val="002D6684"/>
    <w:rsid w:val="002E0060"/>
    <w:rsid w:val="002E2F05"/>
    <w:rsid w:val="002F18B7"/>
    <w:rsid w:val="002F215A"/>
    <w:rsid w:val="002F3108"/>
    <w:rsid w:val="002F5442"/>
    <w:rsid w:val="002F5DCC"/>
    <w:rsid w:val="002F6544"/>
    <w:rsid w:val="002F7009"/>
    <w:rsid w:val="003007D5"/>
    <w:rsid w:val="00305094"/>
    <w:rsid w:val="00306A92"/>
    <w:rsid w:val="00307C56"/>
    <w:rsid w:val="00310D0A"/>
    <w:rsid w:val="003223DF"/>
    <w:rsid w:val="00324842"/>
    <w:rsid w:val="0033396B"/>
    <w:rsid w:val="00335806"/>
    <w:rsid w:val="0034241C"/>
    <w:rsid w:val="00342E3E"/>
    <w:rsid w:val="00345ECE"/>
    <w:rsid w:val="003503A8"/>
    <w:rsid w:val="00357655"/>
    <w:rsid w:val="00363108"/>
    <w:rsid w:val="00365973"/>
    <w:rsid w:val="003777D3"/>
    <w:rsid w:val="0038420D"/>
    <w:rsid w:val="00384A3E"/>
    <w:rsid w:val="00384E16"/>
    <w:rsid w:val="003871A3"/>
    <w:rsid w:val="0038744C"/>
    <w:rsid w:val="00390FEB"/>
    <w:rsid w:val="003A1CF8"/>
    <w:rsid w:val="003A20DD"/>
    <w:rsid w:val="003A20E3"/>
    <w:rsid w:val="003A424F"/>
    <w:rsid w:val="003A6C77"/>
    <w:rsid w:val="003A7FE4"/>
    <w:rsid w:val="003B3A86"/>
    <w:rsid w:val="003B43C6"/>
    <w:rsid w:val="003B6C75"/>
    <w:rsid w:val="003C1C43"/>
    <w:rsid w:val="003C1E85"/>
    <w:rsid w:val="003C2404"/>
    <w:rsid w:val="003C273E"/>
    <w:rsid w:val="003C6A06"/>
    <w:rsid w:val="003C6EFD"/>
    <w:rsid w:val="003D1F78"/>
    <w:rsid w:val="003D65AD"/>
    <w:rsid w:val="003E0DE6"/>
    <w:rsid w:val="003E573D"/>
    <w:rsid w:val="003F0631"/>
    <w:rsid w:val="003F1F4F"/>
    <w:rsid w:val="003F3D65"/>
    <w:rsid w:val="003F4D82"/>
    <w:rsid w:val="00400AFB"/>
    <w:rsid w:val="00401DCE"/>
    <w:rsid w:val="00404192"/>
    <w:rsid w:val="00407A4C"/>
    <w:rsid w:val="004110E6"/>
    <w:rsid w:val="004116FC"/>
    <w:rsid w:val="00417ABF"/>
    <w:rsid w:val="00417D61"/>
    <w:rsid w:val="0042464D"/>
    <w:rsid w:val="004273F7"/>
    <w:rsid w:val="00431488"/>
    <w:rsid w:val="00437F0F"/>
    <w:rsid w:val="0044075E"/>
    <w:rsid w:val="004413BE"/>
    <w:rsid w:val="00441D37"/>
    <w:rsid w:val="0044210C"/>
    <w:rsid w:val="0044586C"/>
    <w:rsid w:val="00446BE9"/>
    <w:rsid w:val="00456DBD"/>
    <w:rsid w:val="0046340A"/>
    <w:rsid w:val="00465C16"/>
    <w:rsid w:val="00465E3E"/>
    <w:rsid w:val="00475BD6"/>
    <w:rsid w:val="0048276A"/>
    <w:rsid w:val="00487A16"/>
    <w:rsid w:val="00491CD1"/>
    <w:rsid w:val="004959D8"/>
    <w:rsid w:val="004962E2"/>
    <w:rsid w:val="00497262"/>
    <w:rsid w:val="004A55F8"/>
    <w:rsid w:val="004B2EC1"/>
    <w:rsid w:val="004B3A89"/>
    <w:rsid w:val="004B5A9B"/>
    <w:rsid w:val="004C05AD"/>
    <w:rsid w:val="004C177D"/>
    <w:rsid w:val="004C5B34"/>
    <w:rsid w:val="004D1626"/>
    <w:rsid w:val="004D246A"/>
    <w:rsid w:val="004E0BD7"/>
    <w:rsid w:val="004E19EF"/>
    <w:rsid w:val="004E261D"/>
    <w:rsid w:val="004E4E10"/>
    <w:rsid w:val="004F0E7F"/>
    <w:rsid w:val="004F4FF2"/>
    <w:rsid w:val="004F69A8"/>
    <w:rsid w:val="00503020"/>
    <w:rsid w:val="00504704"/>
    <w:rsid w:val="005104E5"/>
    <w:rsid w:val="00511FC3"/>
    <w:rsid w:val="00513BA5"/>
    <w:rsid w:val="005222A4"/>
    <w:rsid w:val="00525027"/>
    <w:rsid w:val="00525BD5"/>
    <w:rsid w:val="0053016B"/>
    <w:rsid w:val="0053090B"/>
    <w:rsid w:val="005314B2"/>
    <w:rsid w:val="00533F03"/>
    <w:rsid w:val="0053718D"/>
    <w:rsid w:val="00537A77"/>
    <w:rsid w:val="00540066"/>
    <w:rsid w:val="00541D59"/>
    <w:rsid w:val="00543EA9"/>
    <w:rsid w:val="00546349"/>
    <w:rsid w:val="00546A9F"/>
    <w:rsid w:val="00551559"/>
    <w:rsid w:val="00554E9D"/>
    <w:rsid w:val="00555AAF"/>
    <w:rsid w:val="00555E26"/>
    <w:rsid w:val="005579AD"/>
    <w:rsid w:val="00564348"/>
    <w:rsid w:val="00571751"/>
    <w:rsid w:val="00573D9A"/>
    <w:rsid w:val="00575AF1"/>
    <w:rsid w:val="00586F45"/>
    <w:rsid w:val="005944EB"/>
    <w:rsid w:val="005948CC"/>
    <w:rsid w:val="0059731E"/>
    <w:rsid w:val="005A0B1D"/>
    <w:rsid w:val="005A4B35"/>
    <w:rsid w:val="005B3B8D"/>
    <w:rsid w:val="005B5B5D"/>
    <w:rsid w:val="005C0888"/>
    <w:rsid w:val="005C1780"/>
    <w:rsid w:val="005C315C"/>
    <w:rsid w:val="005D18B0"/>
    <w:rsid w:val="005D1AFD"/>
    <w:rsid w:val="005D1D98"/>
    <w:rsid w:val="005D37F2"/>
    <w:rsid w:val="005D3806"/>
    <w:rsid w:val="005D65AC"/>
    <w:rsid w:val="005E1628"/>
    <w:rsid w:val="005E5109"/>
    <w:rsid w:val="005F2D7E"/>
    <w:rsid w:val="005F316A"/>
    <w:rsid w:val="005F63CB"/>
    <w:rsid w:val="005F6B4D"/>
    <w:rsid w:val="005F7D51"/>
    <w:rsid w:val="0060052E"/>
    <w:rsid w:val="00602B0F"/>
    <w:rsid w:val="00603B9A"/>
    <w:rsid w:val="006071EF"/>
    <w:rsid w:val="00613D3A"/>
    <w:rsid w:val="00614D1E"/>
    <w:rsid w:val="00615FBC"/>
    <w:rsid w:val="00616A4D"/>
    <w:rsid w:val="0062280B"/>
    <w:rsid w:val="0062534B"/>
    <w:rsid w:val="00625785"/>
    <w:rsid w:val="00631A80"/>
    <w:rsid w:val="006423F8"/>
    <w:rsid w:val="00642417"/>
    <w:rsid w:val="00644AD6"/>
    <w:rsid w:val="00645179"/>
    <w:rsid w:val="00646283"/>
    <w:rsid w:val="00650A9E"/>
    <w:rsid w:val="0065138F"/>
    <w:rsid w:val="006531EE"/>
    <w:rsid w:val="0065334A"/>
    <w:rsid w:val="00653C9E"/>
    <w:rsid w:val="00653D81"/>
    <w:rsid w:val="00655438"/>
    <w:rsid w:val="00656C91"/>
    <w:rsid w:val="0066090D"/>
    <w:rsid w:val="0066186F"/>
    <w:rsid w:val="00662097"/>
    <w:rsid w:val="00662E73"/>
    <w:rsid w:val="00663698"/>
    <w:rsid w:val="00664B16"/>
    <w:rsid w:val="00665E65"/>
    <w:rsid w:val="00671047"/>
    <w:rsid w:val="00674771"/>
    <w:rsid w:val="00677755"/>
    <w:rsid w:val="00681D48"/>
    <w:rsid w:val="006838BF"/>
    <w:rsid w:val="0068456E"/>
    <w:rsid w:val="00690A3F"/>
    <w:rsid w:val="006919DA"/>
    <w:rsid w:val="00692233"/>
    <w:rsid w:val="006931BF"/>
    <w:rsid w:val="00694A6F"/>
    <w:rsid w:val="00695293"/>
    <w:rsid w:val="00696472"/>
    <w:rsid w:val="006A04B1"/>
    <w:rsid w:val="006A1654"/>
    <w:rsid w:val="006A1701"/>
    <w:rsid w:val="006A27FF"/>
    <w:rsid w:val="006B340B"/>
    <w:rsid w:val="006B4E00"/>
    <w:rsid w:val="006B506C"/>
    <w:rsid w:val="006B62A8"/>
    <w:rsid w:val="006C2B0F"/>
    <w:rsid w:val="006C3318"/>
    <w:rsid w:val="006C4629"/>
    <w:rsid w:val="006D053A"/>
    <w:rsid w:val="006D21B4"/>
    <w:rsid w:val="006D3DB1"/>
    <w:rsid w:val="006E0BE5"/>
    <w:rsid w:val="006E11C3"/>
    <w:rsid w:val="006E311D"/>
    <w:rsid w:val="006E4E57"/>
    <w:rsid w:val="006E6645"/>
    <w:rsid w:val="006E6B17"/>
    <w:rsid w:val="006F0189"/>
    <w:rsid w:val="006F223E"/>
    <w:rsid w:val="006F23F3"/>
    <w:rsid w:val="006F7D64"/>
    <w:rsid w:val="0070177B"/>
    <w:rsid w:val="00705E74"/>
    <w:rsid w:val="0070664E"/>
    <w:rsid w:val="00706A8B"/>
    <w:rsid w:val="00710F09"/>
    <w:rsid w:val="00710FD2"/>
    <w:rsid w:val="00711B16"/>
    <w:rsid w:val="00721449"/>
    <w:rsid w:val="00723B4C"/>
    <w:rsid w:val="00723DD2"/>
    <w:rsid w:val="0073241D"/>
    <w:rsid w:val="00733319"/>
    <w:rsid w:val="00735CE2"/>
    <w:rsid w:val="00737D7B"/>
    <w:rsid w:val="007416C1"/>
    <w:rsid w:val="00743E58"/>
    <w:rsid w:val="00744AD9"/>
    <w:rsid w:val="007510CC"/>
    <w:rsid w:val="00751F83"/>
    <w:rsid w:val="00753397"/>
    <w:rsid w:val="00753E5F"/>
    <w:rsid w:val="007565F0"/>
    <w:rsid w:val="00760F26"/>
    <w:rsid w:val="0076240A"/>
    <w:rsid w:val="00770BA1"/>
    <w:rsid w:val="00771A5A"/>
    <w:rsid w:val="007748F4"/>
    <w:rsid w:val="00775DA4"/>
    <w:rsid w:val="007858E8"/>
    <w:rsid w:val="0079586F"/>
    <w:rsid w:val="007970A6"/>
    <w:rsid w:val="00797399"/>
    <w:rsid w:val="007978CA"/>
    <w:rsid w:val="007A1E55"/>
    <w:rsid w:val="007A2AE3"/>
    <w:rsid w:val="007A2BB2"/>
    <w:rsid w:val="007A4B40"/>
    <w:rsid w:val="007A5BB0"/>
    <w:rsid w:val="007A7B9C"/>
    <w:rsid w:val="007C084B"/>
    <w:rsid w:val="007C0DC5"/>
    <w:rsid w:val="007C1A8F"/>
    <w:rsid w:val="007C2112"/>
    <w:rsid w:val="007C4552"/>
    <w:rsid w:val="007C54AF"/>
    <w:rsid w:val="007D1B45"/>
    <w:rsid w:val="007D2E43"/>
    <w:rsid w:val="007D2EFB"/>
    <w:rsid w:val="007D36BC"/>
    <w:rsid w:val="007D7F09"/>
    <w:rsid w:val="007E05AF"/>
    <w:rsid w:val="007E1C9F"/>
    <w:rsid w:val="007E4E6A"/>
    <w:rsid w:val="007F37CB"/>
    <w:rsid w:val="007F48AB"/>
    <w:rsid w:val="007F655F"/>
    <w:rsid w:val="00800276"/>
    <w:rsid w:val="0080718A"/>
    <w:rsid w:val="008101A2"/>
    <w:rsid w:val="00816C83"/>
    <w:rsid w:val="00816DB0"/>
    <w:rsid w:val="00820C44"/>
    <w:rsid w:val="00823B91"/>
    <w:rsid w:val="0082581E"/>
    <w:rsid w:val="00832F9C"/>
    <w:rsid w:val="0083732B"/>
    <w:rsid w:val="00837EB1"/>
    <w:rsid w:val="008425E9"/>
    <w:rsid w:val="00852DBC"/>
    <w:rsid w:val="00854849"/>
    <w:rsid w:val="00856708"/>
    <w:rsid w:val="00856ED7"/>
    <w:rsid w:val="00861C21"/>
    <w:rsid w:val="00864481"/>
    <w:rsid w:val="0086700A"/>
    <w:rsid w:val="008701EC"/>
    <w:rsid w:val="00872FAD"/>
    <w:rsid w:val="008738C1"/>
    <w:rsid w:val="008744A0"/>
    <w:rsid w:val="00874962"/>
    <w:rsid w:val="0087695E"/>
    <w:rsid w:val="0088114A"/>
    <w:rsid w:val="00881D2F"/>
    <w:rsid w:val="00881D79"/>
    <w:rsid w:val="008867EB"/>
    <w:rsid w:val="00887598"/>
    <w:rsid w:val="00894EB4"/>
    <w:rsid w:val="00895BC8"/>
    <w:rsid w:val="008979DC"/>
    <w:rsid w:val="008A1BA0"/>
    <w:rsid w:val="008A4804"/>
    <w:rsid w:val="008A65B4"/>
    <w:rsid w:val="008A66F5"/>
    <w:rsid w:val="008B2AA8"/>
    <w:rsid w:val="008B57C5"/>
    <w:rsid w:val="008B7EC8"/>
    <w:rsid w:val="008C0024"/>
    <w:rsid w:val="008C693D"/>
    <w:rsid w:val="008E1D09"/>
    <w:rsid w:val="008E2F94"/>
    <w:rsid w:val="008E3FF1"/>
    <w:rsid w:val="008E447A"/>
    <w:rsid w:val="008E4F2F"/>
    <w:rsid w:val="008E5ABC"/>
    <w:rsid w:val="008E5C32"/>
    <w:rsid w:val="008E612C"/>
    <w:rsid w:val="008F0CA1"/>
    <w:rsid w:val="008F3A65"/>
    <w:rsid w:val="009027BC"/>
    <w:rsid w:val="00903BCF"/>
    <w:rsid w:val="00907AD4"/>
    <w:rsid w:val="009141A3"/>
    <w:rsid w:val="00922B9C"/>
    <w:rsid w:val="00926101"/>
    <w:rsid w:val="00933FF0"/>
    <w:rsid w:val="00936366"/>
    <w:rsid w:val="0093702C"/>
    <w:rsid w:val="009415B0"/>
    <w:rsid w:val="00941843"/>
    <w:rsid w:val="00941DB3"/>
    <w:rsid w:val="00946D52"/>
    <w:rsid w:val="00953C67"/>
    <w:rsid w:val="00962BDA"/>
    <w:rsid w:val="00963D30"/>
    <w:rsid w:val="00965E12"/>
    <w:rsid w:val="0097316F"/>
    <w:rsid w:val="00973DEE"/>
    <w:rsid w:val="00975116"/>
    <w:rsid w:val="009751FF"/>
    <w:rsid w:val="00977592"/>
    <w:rsid w:val="00982CB1"/>
    <w:rsid w:val="0098722F"/>
    <w:rsid w:val="00991877"/>
    <w:rsid w:val="0099427A"/>
    <w:rsid w:val="009947F2"/>
    <w:rsid w:val="00996DA9"/>
    <w:rsid w:val="00997141"/>
    <w:rsid w:val="00997961"/>
    <w:rsid w:val="009A135A"/>
    <w:rsid w:val="009A5421"/>
    <w:rsid w:val="009A5890"/>
    <w:rsid w:val="009A5C2C"/>
    <w:rsid w:val="009B262D"/>
    <w:rsid w:val="009B5952"/>
    <w:rsid w:val="009B62AC"/>
    <w:rsid w:val="009B64F8"/>
    <w:rsid w:val="009C122F"/>
    <w:rsid w:val="009C5961"/>
    <w:rsid w:val="009C6C10"/>
    <w:rsid w:val="009D1EAB"/>
    <w:rsid w:val="009D2143"/>
    <w:rsid w:val="009E4A24"/>
    <w:rsid w:val="009E61E6"/>
    <w:rsid w:val="009E62B1"/>
    <w:rsid w:val="009E6B49"/>
    <w:rsid w:val="009E75F8"/>
    <w:rsid w:val="009F5F36"/>
    <w:rsid w:val="009F72E4"/>
    <w:rsid w:val="009F75DD"/>
    <w:rsid w:val="009F78EA"/>
    <w:rsid w:val="00A0053C"/>
    <w:rsid w:val="00A005CE"/>
    <w:rsid w:val="00A00722"/>
    <w:rsid w:val="00A0430D"/>
    <w:rsid w:val="00A04D20"/>
    <w:rsid w:val="00A10111"/>
    <w:rsid w:val="00A14B75"/>
    <w:rsid w:val="00A15F3E"/>
    <w:rsid w:val="00A174CB"/>
    <w:rsid w:val="00A21E91"/>
    <w:rsid w:val="00A23362"/>
    <w:rsid w:val="00A26FED"/>
    <w:rsid w:val="00A279B9"/>
    <w:rsid w:val="00A35161"/>
    <w:rsid w:val="00A40811"/>
    <w:rsid w:val="00A43FE2"/>
    <w:rsid w:val="00A45548"/>
    <w:rsid w:val="00A516A3"/>
    <w:rsid w:val="00A52757"/>
    <w:rsid w:val="00A55000"/>
    <w:rsid w:val="00A56533"/>
    <w:rsid w:val="00A60DD8"/>
    <w:rsid w:val="00A61E39"/>
    <w:rsid w:val="00A62350"/>
    <w:rsid w:val="00A649EB"/>
    <w:rsid w:val="00A672D2"/>
    <w:rsid w:val="00A70672"/>
    <w:rsid w:val="00A7168C"/>
    <w:rsid w:val="00A73E63"/>
    <w:rsid w:val="00A74C8C"/>
    <w:rsid w:val="00A90231"/>
    <w:rsid w:val="00A903E0"/>
    <w:rsid w:val="00A922C4"/>
    <w:rsid w:val="00A92A7A"/>
    <w:rsid w:val="00AB0AC7"/>
    <w:rsid w:val="00AB0E99"/>
    <w:rsid w:val="00AB2EAE"/>
    <w:rsid w:val="00AB451F"/>
    <w:rsid w:val="00AC1916"/>
    <w:rsid w:val="00AC4409"/>
    <w:rsid w:val="00AC4D5A"/>
    <w:rsid w:val="00AC6109"/>
    <w:rsid w:val="00AD007B"/>
    <w:rsid w:val="00AD1C4B"/>
    <w:rsid w:val="00AD1CD0"/>
    <w:rsid w:val="00AD3087"/>
    <w:rsid w:val="00AD4911"/>
    <w:rsid w:val="00AE40AB"/>
    <w:rsid w:val="00AE6471"/>
    <w:rsid w:val="00AF14E1"/>
    <w:rsid w:val="00AF4D88"/>
    <w:rsid w:val="00AF5F94"/>
    <w:rsid w:val="00B0384C"/>
    <w:rsid w:val="00B05287"/>
    <w:rsid w:val="00B05BAB"/>
    <w:rsid w:val="00B06E86"/>
    <w:rsid w:val="00B10E67"/>
    <w:rsid w:val="00B15286"/>
    <w:rsid w:val="00B15B9D"/>
    <w:rsid w:val="00B1625B"/>
    <w:rsid w:val="00B17FA1"/>
    <w:rsid w:val="00B207FF"/>
    <w:rsid w:val="00B236DC"/>
    <w:rsid w:val="00B30261"/>
    <w:rsid w:val="00B30715"/>
    <w:rsid w:val="00B31385"/>
    <w:rsid w:val="00B31AB6"/>
    <w:rsid w:val="00B34BB4"/>
    <w:rsid w:val="00B35DFB"/>
    <w:rsid w:val="00B36C5E"/>
    <w:rsid w:val="00B433D1"/>
    <w:rsid w:val="00B43784"/>
    <w:rsid w:val="00B439CC"/>
    <w:rsid w:val="00B46DFB"/>
    <w:rsid w:val="00B50424"/>
    <w:rsid w:val="00B515E2"/>
    <w:rsid w:val="00B5208A"/>
    <w:rsid w:val="00B522D6"/>
    <w:rsid w:val="00B630AE"/>
    <w:rsid w:val="00B749C8"/>
    <w:rsid w:val="00B77781"/>
    <w:rsid w:val="00B829C3"/>
    <w:rsid w:val="00B84ED2"/>
    <w:rsid w:val="00B855F6"/>
    <w:rsid w:val="00B8565C"/>
    <w:rsid w:val="00B95053"/>
    <w:rsid w:val="00B956C4"/>
    <w:rsid w:val="00BA0FCB"/>
    <w:rsid w:val="00BA27A0"/>
    <w:rsid w:val="00BA4771"/>
    <w:rsid w:val="00BA725F"/>
    <w:rsid w:val="00BB35E6"/>
    <w:rsid w:val="00BB5D61"/>
    <w:rsid w:val="00BC0A74"/>
    <w:rsid w:val="00BC3647"/>
    <w:rsid w:val="00BC41CF"/>
    <w:rsid w:val="00BD03EA"/>
    <w:rsid w:val="00BD47D8"/>
    <w:rsid w:val="00BD585B"/>
    <w:rsid w:val="00BE1843"/>
    <w:rsid w:val="00BE4DE0"/>
    <w:rsid w:val="00BF1533"/>
    <w:rsid w:val="00BF39D0"/>
    <w:rsid w:val="00BF56BF"/>
    <w:rsid w:val="00BF5F50"/>
    <w:rsid w:val="00C0259B"/>
    <w:rsid w:val="00C026A4"/>
    <w:rsid w:val="00C03664"/>
    <w:rsid w:val="00C05695"/>
    <w:rsid w:val="00C05766"/>
    <w:rsid w:val="00C07943"/>
    <w:rsid w:val="00C100DC"/>
    <w:rsid w:val="00C101E6"/>
    <w:rsid w:val="00C10CD5"/>
    <w:rsid w:val="00C11D0B"/>
    <w:rsid w:val="00C15C6E"/>
    <w:rsid w:val="00C173D9"/>
    <w:rsid w:val="00C21FFD"/>
    <w:rsid w:val="00C23156"/>
    <w:rsid w:val="00C2448D"/>
    <w:rsid w:val="00C25247"/>
    <w:rsid w:val="00C2669A"/>
    <w:rsid w:val="00C304A6"/>
    <w:rsid w:val="00C3200A"/>
    <w:rsid w:val="00C3732B"/>
    <w:rsid w:val="00C37844"/>
    <w:rsid w:val="00C41D21"/>
    <w:rsid w:val="00C4404F"/>
    <w:rsid w:val="00C445C2"/>
    <w:rsid w:val="00C45DA3"/>
    <w:rsid w:val="00C472C0"/>
    <w:rsid w:val="00C5329C"/>
    <w:rsid w:val="00C60077"/>
    <w:rsid w:val="00C60BB9"/>
    <w:rsid w:val="00C619E8"/>
    <w:rsid w:val="00C650A4"/>
    <w:rsid w:val="00C66923"/>
    <w:rsid w:val="00C71208"/>
    <w:rsid w:val="00C719B1"/>
    <w:rsid w:val="00C753BD"/>
    <w:rsid w:val="00C8093D"/>
    <w:rsid w:val="00C8119A"/>
    <w:rsid w:val="00C83212"/>
    <w:rsid w:val="00C83F4E"/>
    <w:rsid w:val="00C92C38"/>
    <w:rsid w:val="00C92E70"/>
    <w:rsid w:val="00C94433"/>
    <w:rsid w:val="00CA046E"/>
    <w:rsid w:val="00CA7350"/>
    <w:rsid w:val="00CB1098"/>
    <w:rsid w:val="00CB400E"/>
    <w:rsid w:val="00CB4BAD"/>
    <w:rsid w:val="00CC2FC1"/>
    <w:rsid w:val="00CC3C9E"/>
    <w:rsid w:val="00CD1A90"/>
    <w:rsid w:val="00CD22F2"/>
    <w:rsid w:val="00CD47B4"/>
    <w:rsid w:val="00CE01A6"/>
    <w:rsid w:val="00CE1094"/>
    <w:rsid w:val="00CE236F"/>
    <w:rsid w:val="00CE2527"/>
    <w:rsid w:val="00CE4BE4"/>
    <w:rsid w:val="00CF00F1"/>
    <w:rsid w:val="00CF1CEA"/>
    <w:rsid w:val="00CF1EAC"/>
    <w:rsid w:val="00CF24E8"/>
    <w:rsid w:val="00CF37CC"/>
    <w:rsid w:val="00CF4F47"/>
    <w:rsid w:val="00D0124D"/>
    <w:rsid w:val="00D031AC"/>
    <w:rsid w:val="00D0407E"/>
    <w:rsid w:val="00D0511A"/>
    <w:rsid w:val="00D07729"/>
    <w:rsid w:val="00D078E2"/>
    <w:rsid w:val="00D116DB"/>
    <w:rsid w:val="00D21816"/>
    <w:rsid w:val="00D26AF1"/>
    <w:rsid w:val="00D27B1E"/>
    <w:rsid w:val="00D305E1"/>
    <w:rsid w:val="00D307BD"/>
    <w:rsid w:val="00D32EEB"/>
    <w:rsid w:val="00D33A55"/>
    <w:rsid w:val="00D348CE"/>
    <w:rsid w:val="00D356F9"/>
    <w:rsid w:val="00D35E0C"/>
    <w:rsid w:val="00D406EE"/>
    <w:rsid w:val="00D4487F"/>
    <w:rsid w:val="00D533A2"/>
    <w:rsid w:val="00D54337"/>
    <w:rsid w:val="00D5716C"/>
    <w:rsid w:val="00D57486"/>
    <w:rsid w:val="00D615C6"/>
    <w:rsid w:val="00D652DB"/>
    <w:rsid w:val="00D664E3"/>
    <w:rsid w:val="00D67A81"/>
    <w:rsid w:val="00D71761"/>
    <w:rsid w:val="00D73403"/>
    <w:rsid w:val="00D744B5"/>
    <w:rsid w:val="00D76020"/>
    <w:rsid w:val="00D85560"/>
    <w:rsid w:val="00D8624D"/>
    <w:rsid w:val="00D904F6"/>
    <w:rsid w:val="00D907A9"/>
    <w:rsid w:val="00D94569"/>
    <w:rsid w:val="00D969AE"/>
    <w:rsid w:val="00D97B95"/>
    <w:rsid w:val="00DA36F2"/>
    <w:rsid w:val="00DA420A"/>
    <w:rsid w:val="00DA53E1"/>
    <w:rsid w:val="00DA6DB3"/>
    <w:rsid w:val="00DB1789"/>
    <w:rsid w:val="00DB44F0"/>
    <w:rsid w:val="00DC0057"/>
    <w:rsid w:val="00DC1F93"/>
    <w:rsid w:val="00DD1AD4"/>
    <w:rsid w:val="00DD681C"/>
    <w:rsid w:val="00DE0007"/>
    <w:rsid w:val="00DE076F"/>
    <w:rsid w:val="00DE2ED3"/>
    <w:rsid w:val="00DE54E0"/>
    <w:rsid w:val="00DE70CE"/>
    <w:rsid w:val="00DE757F"/>
    <w:rsid w:val="00DE7753"/>
    <w:rsid w:val="00DF18CB"/>
    <w:rsid w:val="00DF4B75"/>
    <w:rsid w:val="00DF548C"/>
    <w:rsid w:val="00DF79D8"/>
    <w:rsid w:val="00DF7ABC"/>
    <w:rsid w:val="00E01B1C"/>
    <w:rsid w:val="00E02441"/>
    <w:rsid w:val="00E057E3"/>
    <w:rsid w:val="00E07DD6"/>
    <w:rsid w:val="00E118B1"/>
    <w:rsid w:val="00E126EC"/>
    <w:rsid w:val="00E2170B"/>
    <w:rsid w:val="00E221B9"/>
    <w:rsid w:val="00E22DBC"/>
    <w:rsid w:val="00E2360F"/>
    <w:rsid w:val="00E27247"/>
    <w:rsid w:val="00E316F6"/>
    <w:rsid w:val="00E323C4"/>
    <w:rsid w:val="00E32797"/>
    <w:rsid w:val="00E33375"/>
    <w:rsid w:val="00E36D7C"/>
    <w:rsid w:val="00E378E4"/>
    <w:rsid w:val="00E41C6B"/>
    <w:rsid w:val="00E467C6"/>
    <w:rsid w:val="00E47475"/>
    <w:rsid w:val="00E51958"/>
    <w:rsid w:val="00E52A5F"/>
    <w:rsid w:val="00E54F60"/>
    <w:rsid w:val="00E56212"/>
    <w:rsid w:val="00E56498"/>
    <w:rsid w:val="00E56E21"/>
    <w:rsid w:val="00E570B5"/>
    <w:rsid w:val="00E63E69"/>
    <w:rsid w:val="00E72D93"/>
    <w:rsid w:val="00E74D32"/>
    <w:rsid w:val="00E770EE"/>
    <w:rsid w:val="00E86A3C"/>
    <w:rsid w:val="00E87F28"/>
    <w:rsid w:val="00E93FD5"/>
    <w:rsid w:val="00EA03A7"/>
    <w:rsid w:val="00EA0752"/>
    <w:rsid w:val="00EA1F1A"/>
    <w:rsid w:val="00EA4304"/>
    <w:rsid w:val="00EA635B"/>
    <w:rsid w:val="00EA702A"/>
    <w:rsid w:val="00EA785C"/>
    <w:rsid w:val="00EB11F4"/>
    <w:rsid w:val="00EB1701"/>
    <w:rsid w:val="00EB358F"/>
    <w:rsid w:val="00EB3DAC"/>
    <w:rsid w:val="00EB6350"/>
    <w:rsid w:val="00EC04DB"/>
    <w:rsid w:val="00EC3B17"/>
    <w:rsid w:val="00EC4D2F"/>
    <w:rsid w:val="00EC5B6C"/>
    <w:rsid w:val="00EC5DCF"/>
    <w:rsid w:val="00EC6567"/>
    <w:rsid w:val="00ED2B69"/>
    <w:rsid w:val="00ED784F"/>
    <w:rsid w:val="00EE10CE"/>
    <w:rsid w:val="00EE1CD2"/>
    <w:rsid w:val="00EF2010"/>
    <w:rsid w:val="00EF214B"/>
    <w:rsid w:val="00EF35F6"/>
    <w:rsid w:val="00EF3B3A"/>
    <w:rsid w:val="00EF55A5"/>
    <w:rsid w:val="00F072A1"/>
    <w:rsid w:val="00F07CC1"/>
    <w:rsid w:val="00F12481"/>
    <w:rsid w:val="00F15B32"/>
    <w:rsid w:val="00F2038A"/>
    <w:rsid w:val="00F209F6"/>
    <w:rsid w:val="00F2307D"/>
    <w:rsid w:val="00F253DA"/>
    <w:rsid w:val="00F2541C"/>
    <w:rsid w:val="00F272CB"/>
    <w:rsid w:val="00F315AC"/>
    <w:rsid w:val="00F329EA"/>
    <w:rsid w:val="00F32F37"/>
    <w:rsid w:val="00F332AC"/>
    <w:rsid w:val="00F34067"/>
    <w:rsid w:val="00F40FCE"/>
    <w:rsid w:val="00F50EA6"/>
    <w:rsid w:val="00F51AD3"/>
    <w:rsid w:val="00F57FA4"/>
    <w:rsid w:val="00F60CCB"/>
    <w:rsid w:val="00F70FFD"/>
    <w:rsid w:val="00F73636"/>
    <w:rsid w:val="00F74B61"/>
    <w:rsid w:val="00F75450"/>
    <w:rsid w:val="00F779E2"/>
    <w:rsid w:val="00F8006C"/>
    <w:rsid w:val="00F801F3"/>
    <w:rsid w:val="00F8025B"/>
    <w:rsid w:val="00F82DCC"/>
    <w:rsid w:val="00F84FD3"/>
    <w:rsid w:val="00F84FF1"/>
    <w:rsid w:val="00F900B1"/>
    <w:rsid w:val="00F908FC"/>
    <w:rsid w:val="00F91640"/>
    <w:rsid w:val="00F9185B"/>
    <w:rsid w:val="00F9236D"/>
    <w:rsid w:val="00F93984"/>
    <w:rsid w:val="00F95BB4"/>
    <w:rsid w:val="00F96221"/>
    <w:rsid w:val="00F9634A"/>
    <w:rsid w:val="00FA235C"/>
    <w:rsid w:val="00FA3A30"/>
    <w:rsid w:val="00FA7EE4"/>
    <w:rsid w:val="00FB1DA5"/>
    <w:rsid w:val="00FB3910"/>
    <w:rsid w:val="00FB6B24"/>
    <w:rsid w:val="00FB7B93"/>
    <w:rsid w:val="00FC14A7"/>
    <w:rsid w:val="00FC397A"/>
    <w:rsid w:val="00FC52FB"/>
    <w:rsid w:val="00FC73CB"/>
    <w:rsid w:val="00FC7874"/>
    <w:rsid w:val="00FD09C9"/>
    <w:rsid w:val="00FD0F45"/>
    <w:rsid w:val="00FD6825"/>
    <w:rsid w:val="00FF21D1"/>
    <w:rsid w:val="00FF5A8C"/>
    <w:rsid w:val="00FF6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5859A0"/>
  <w15:chartTrackingRefBased/>
  <w15:docId w15:val="{13B4B8BD-D8B0-407A-B72B-6C5BF1F429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3568"/>
    <w:pPr>
      <w:widowControl w:val="0"/>
    </w:pPr>
    <w:rPr>
      <w:sz w:val="18"/>
      <w:lang w:val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link w:val="CodeChar"/>
    <w:autoRedefine/>
    <w:qFormat/>
    <w:rsid w:val="001F4068"/>
    <w:pPr>
      <w:widowControl/>
      <w:shd w:val="clear" w:color="auto" w:fill="A5A5A5" w:themeFill="accent3"/>
      <w:ind w:left="720"/>
    </w:pPr>
    <w:rPr>
      <w:noProof/>
      <w:color w:val="FFFFFF" w:themeColor="background1"/>
      <w:szCs w:val="18"/>
      <w:lang w:val="en-US"/>
    </w:rPr>
  </w:style>
  <w:style w:type="character" w:customStyle="1" w:styleId="CodeChar">
    <w:name w:val="Code Char"/>
    <w:basedOn w:val="DefaultParagraphFont"/>
    <w:link w:val="Code"/>
    <w:rsid w:val="001F4068"/>
    <w:rPr>
      <w:noProof/>
      <w:color w:val="FFFFFF" w:themeColor="background1"/>
      <w:sz w:val="18"/>
      <w:szCs w:val="18"/>
      <w:shd w:val="clear" w:color="auto" w:fill="A5A5A5" w:themeFill="accent3"/>
    </w:rPr>
  </w:style>
  <w:style w:type="paragraph" w:styleId="Header">
    <w:name w:val="header"/>
    <w:basedOn w:val="Normal"/>
    <w:link w:val="HeaderChar"/>
    <w:uiPriority w:val="99"/>
    <w:unhideWhenUsed/>
    <w:rsid w:val="00A52757"/>
    <w:pPr>
      <w:widowControl/>
      <w:tabs>
        <w:tab w:val="center" w:pos="4513"/>
        <w:tab w:val="right" w:pos="9026"/>
      </w:tabs>
    </w:pPr>
    <w:rPr>
      <w:sz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52757"/>
  </w:style>
  <w:style w:type="paragraph" w:styleId="Footer">
    <w:name w:val="footer"/>
    <w:basedOn w:val="Normal"/>
    <w:link w:val="FooterChar"/>
    <w:uiPriority w:val="99"/>
    <w:unhideWhenUsed/>
    <w:rsid w:val="00A52757"/>
    <w:pPr>
      <w:widowControl/>
      <w:tabs>
        <w:tab w:val="center" w:pos="4513"/>
        <w:tab w:val="right" w:pos="9026"/>
      </w:tabs>
    </w:pPr>
    <w:rPr>
      <w:sz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A52757"/>
  </w:style>
  <w:style w:type="table" w:styleId="TableGrid">
    <w:name w:val="Table Grid"/>
    <w:basedOn w:val="TableNormal"/>
    <w:uiPriority w:val="39"/>
    <w:rsid w:val="00A52757"/>
    <w:rPr>
      <w:lang w:val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52757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9B262D"/>
    <w:rPr>
      <w:rFonts w:eastAsia="Times New Roman" w:cs="Times New Roman"/>
      <w:lang w:val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alesInvoiceTable">
    <w:name w:val="SalesInvoiceTable"/>
    <w:basedOn w:val="TableNormal"/>
    <w:uiPriority w:val="99"/>
    <w:rsid w:val="00F51AD3"/>
    <w:rPr>
      <w:lang w:val="sl-SI"/>
    </w:rPr>
    <w:tblPr/>
    <w:tblStylePr w:type="firstRow">
      <w:tblPr/>
      <w:tcPr>
        <w:tcBorders>
          <w:top w:val="nil"/>
          <w:bottom w:val="single" w:sz="4" w:space="0" w:color="auto"/>
        </w:tcBorders>
      </w:tcPr>
    </w:tblStylePr>
  </w:style>
  <w:style w:type="table" w:customStyle="1" w:styleId="SalesInvoiceTable1">
    <w:name w:val="SalesInvoiceTable1"/>
    <w:basedOn w:val="TableNormal"/>
    <w:uiPriority w:val="99"/>
    <w:rsid w:val="00DF4B75"/>
    <w:rPr>
      <w:rFonts w:eastAsia="Times New Roman" w:cs="Times New Roman"/>
      <w:lang w:val="sl-SI"/>
    </w:rPr>
    <w:tblPr/>
    <w:tblStylePr w:type="firstRow">
      <w:rPr>
        <w:rFonts w:cs="Times New Roman"/>
      </w:rPr>
      <w:tblPr/>
      <w:tcPr>
        <w:tcBorders>
          <w:top w:val="nil"/>
          <w:bottom w:val="single" w:sz="4" w:space="0" w:color="auto"/>
        </w:tcBorders>
      </w:tcPr>
    </w:tblStylePr>
  </w:style>
  <w:style w:type="character" w:customStyle="1" w:styleId="ui-provider">
    <w:name w:val="ui-provider"/>
    <w:basedOn w:val="DefaultParagraphFont"/>
    <w:rsid w:val="00F32F37"/>
  </w:style>
  <w:style w:type="paragraph" w:styleId="BodyText">
    <w:name w:val="Body Text"/>
    <w:basedOn w:val="Normal"/>
    <w:link w:val="BodyTextChar"/>
    <w:uiPriority w:val="1"/>
    <w:qFormat/>
    <w:rsid w:val="0066186F"/>
    <w:pPr>
      <w:autoSpaceDE w:val="0"/>
      <w:autoSpaceDN w:val="0"/>
    </w:pPr>
    <w:rPr>
      <w:rFonts w:ascii="Calibri" w:eastAsia="Calibri" w:hAnsi="Calibri" w:cs="Calibri"/>
      <w:szCs w:val="1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66186F"/>
    <w:rPr>
      <w:rFonts w:ascii="Calibri" w:eastAsia="Calibri" w:hAnsi="Calibri" w:cs="Calibri"/>
      <w:sz w:val="18"/>
      <w:szCs w:val="18"/>
    </w:rPr>
  </w:style>
  <w:style w:type="paragraph" w:styleId="ListParagraph">
    <w:name w:val="List Paragraph"/>
    <w:basedOn w:val="Normal"/>
    <w:uiPriority w:val="34"/>
    <w:qFormat/>
    <w:rsid w:val="00DA42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B4E0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687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1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503CAC4D2FB47F5B6BF4A271F5538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2A2B91-FE42-4999-9464-411B6670D4C4}"/>
      </w:docPartPr>
      <w:docPartBody>
        <w:p w:rsidR="00711327" w:rsidRDefault="00711327">
          <w:r w:rsidRPr="00563FCA">
            <w:rPr>
              <w:rStyle w:val="PlaceholderText"/>
            </w:rPr>
            <w:t>Empty</w:t>
          </w:r>
        </w:p>
      </w:docPartBody>
    </w:docPart>
    <w:docPart>
      <w:docPartPr>
        <w:name w:val="DBD0C225A1EE431A91779881A7A954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E072F-B0F9-4A65-9E10-8D0D058D0888}"/>
      </w:docPartPr>
      <w:docPartBody>
        <w:p w:rsidR="00711327" w:rsidRDefault="00711327">
          <w:r w:rsidRPr="00563FCA">
            <w:rPr>
              <w:rStyle w:val="PlaceholderText"/>
            </w:rPr>
            <w:t>Empty</w:t>
          </w:r>
        </w:p>
      </w:docPartBody>
    </w:docPart>
    <w:docPart>
      <w:docPartPr>
        <w:name w:val="7180105821284B09BC0039B4E96759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D80516-8312-4376-ABDB-8DD92E4774CD}"/>
      </w:docPartPr>
      <w:docPartBody>
        <w:p w:rsidR="00711327" w:rsidRDefault="00711327">
          <w:r w:rsidRPr="00563FCA">
            <w:rPr>
              <w:rStyle w:val="PlaceholderText"/>
            </w:rPr>
            <w:t>Empty</w:t>
          </w:r>
        </w:p>
      </w:docPartBody>
    </w:docPart>
    <w:docPart>
      <w:docPartPr>
        <w:name w:val="BEAF7F1788FD4CF0A234C5295DBB7A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70A39C-F081-4F09-A5BD-AAB2F2B6143D}"/>
      </w:docPartPr>
      <w:docPartBody>
        <w:p w:rsidR="00711327" w:rsidRDefault="00711327">
          <w:r w:rsidRPr="00563FCA">
            <w:rPr>
              <w:rStyle w:val="PlaceholderText"/>
            </w:rPr>
            <w:t>Empty</w:t>
          </w:r>
        </w:p>
      </w:docPartBody>
    </w:docPart>
    <w:docPart>
      <w:docPartPr>
        <w:name w:val="6970A728BCB14BC5A5ADBA43907F2F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A717B4-9F85-4E9A-A5D3-D6A0968A511D}"/>
      </w:docPartPr>
      <w:docPartBody>
        <w:p w:rsidR="00711327" w:rsidRDefault="00711327">
          <w:r w:rsidRPr="00563FCA">
            <w:rPr>
              <w:rStyle w:val="PlaceholderText"/>
            </w:rPr>
            <w:t>Empty</w:t>
          </w:r>
        </w:p>
      </w:docPartBody>
    </w:docPart>
    <w:docPart>
      <w:docPartPr>
        <w:name w:val="9867CCFF02EC4541B7C50645660DC8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8A8C3E-D6EA-433D-B736-8281E154A86D}"/>
      </w:docPartPr>
      <w:docPartBody>
        <w:p w:rsidR="00711327" w:rsidRDefault="00711327">
          <w:r w:rsidRPr="00563FCA">
            <w:rPr>
              <w:rStyle w:val="PlaceholderText"/>
            </w:rPr>
            <w:t>Empty</w:t>
          </w:r>
        </w:p>
      </w:docPartBody>
    </w:docPart>
    <w:docPart>
      <w:docPartPr>
        <w:name w:val="7AE76275A196401F9B5FB719A28F3C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99B67F-E070-403A-85B9-42F1CDFDF379}"/>
      </w:docPartPr>
      <w:docPartBody>
        <w:p w:rsidR="0014336B" w:rsidRDefault="00FD1667" w:rsidP="00FD1667">
          <w:pPr>
            <w:pStyle w:val="7AE76275A196401F9B5FB719A28F3C81"/>
          </w:pPr>
          <w:r w:rsidRPr="00B36C73">
            <w:rPr>
              <w:rStyle w:val="PlaceholderText"/>
            </w:rPr>
            <w:t>Empty</w:t>
          </w:r>
        </w:p>
      </w:docPartBody>
    </w:docPart>
    <w:docPart>
      <w:docPartPr>
        <w:name w:val="DEB62519843648DF89C256615695C2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420A48-92BE-4E00-87A8-680E71EAD826}"/>
      </w:docPartPr>
      <w:docPartBody>
        <w:p w:rsidR="0014336B" w:rsidRDefault="00FD1667" w:rsidP="00FD1667">
          <w:pPr>
            <w:pStyle w:val="DEB62519843648DF89C256615695C2A3"/>
          </w:pPr>
          <w:r w:rsidRPr="00B36C73">
            <w:rPr>
              <w:rStyle w:val="PlaceholderText"/>
            </w:rPr>
            <w:t>Empty</w:t>
          </w:r>
        </w:p>
      </w:docPartBody>
    </w:docPart>
    <w:docPart>
      <w:docPartPr>
        <w:name w:val="8F14B642CD0C47E68B5BF5C51B778C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6DB083-3E1E-4995-B99E-2512FF81F25B}"/>
      </w:docPartPr>
      <w:docPartBody>
        <w:p w:rsidR="0014336B" w:rsidRDefault="00FD1667" w:rsidP="00FD1667">
          <w:pPr>
            <w:pStyle w:val="8F14B642CD0C47E68B5BF5C51B778C66"/>
          </w:pPr>
          <w:r w:rsidRPr="00B36C73">
            <w:rPr>
              <w:rStyle w:val="PlaceholderText"/>
            </w:rPr>
            <w:t>Empty</w:t>
          </w:r>
        </w:p>
      </w:docPartBody>
    </w:docPart>
    <w:docPart>
      <w:docPartPr>
        <w:name w:val="DC9264F0386D454B9CB9DB489EA3D9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611288-340B-4D0A-8183-F8AAFF13ADEC}"/>
      </w:docPartPr>
      <w:docPartBody>
        <w:p w:rsidR="0014336B" w:rsidRDefault="00FD1667" w:rsidP="00FD1667">
          <w:pPr>
            <w:pStyle w:val="DC9264F0386D454B9CB9DB489EA3D958"/>
          </w:pPr>
          <w:r w:rsidRPr="00B36C73">
            <w:rPr>
              <w:rStyle w:val="PlaceholderText"/>
            </w:rPr>
            <w:t>Empty</w:t>
          </w:r>
        </w:p>
      </w:docPartBody>
    </w:docPart>
    <w:docPart>
      <w:docPartPr>
        <w:name w:val="A8174099111E44D0994864D07C7FF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33ACD3-0AE7-423F-A63E-C4B7634EF745}"/>
      </w:docPartPr>
      <w:docPartBody>
        <w:p w:rsidR="0014336B" w:rsidRDefault="00FD1667" w:rsidP="00FD1667">
          <w:pPr>
            <w:pStyle w:val="A8174099111E44D0994864D07C7FF7CD"/>
          </w:pPr>
          <w:r w:rsidRPr="00B36C73">
            <w:rPr>
              <w:rStyle w:val="PlaceholderText"/>
            </w:rPr>
            <w:t>Empty</w:t>
          </w:r>
        </w:p>
      </w:docPartBody>
    </w:docPart>
    <w:docPart>
      <w:docPartPr>
        <w:name w:val="858A9077A1A0401E84E3B535060C9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3C60C6-36A3-4682-BC8B-3619B33F9585}"/>
      </w:docPartPr>
      <w:docPartBody>
        <w:p w:rsidR="0014336B" w:rsidRDefault="00FD1667" w:rsidP="00FD1667">
          <w:pPr>
            <w:pStyle w:val="858A9077A1A0401E84E3B535060C94B8"/>
          </w:pPr>
          <w:r w:rsidRPr="00B36C73">
            <w:rPr>
              <w:rStyle w:val="PlaceholderText"/>
            </w:rPr>
            <w:t>Empty</w:t>
          </w:r>
        </w:p>
      </w:docPartBody>
    </w:docPart>
    <w:docPart>
      <w:docPartPr>
        <w:name w:val="359973C474E8441EA21779B8F2D13D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C68BBC-E08D-41EE-925B-9F289A7AF28A}"/>
      </w:docPartPr>
      <w:docPartBody>
        <w:p w:rsidR="0014336B" w:rsidRDefault="00FD1667" w:rsidP="00FD1667">
          <w:pPr>
            <w:pStyle w:val="359973C474E8441EA21779B8F2D13DD7"/>
          </w:pPr>
          <w:r w:rsidRPr="00B36C73">
            <w:rPr>
              <w:rStyle w:val="PlaceholderText"/>
            </w:rPr>
            <w:t>Empty</w:t>
          </w:r>
        </w:p>
      </w:docPartBody>
    </w:docPart>
    <w:docPart>
      <w:docPartPr>
        <w:name w:val="EDBB236B87A4496A8E0A0581B2E319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74F3FA-B2F1-431E-A12F-3553B5AECF0A}"/>
      </w:docPartPr>
      <w:docPartBody>
        <w:p w:rsidR="0014336B" w:rsidRDefault="00FD1667" w:rsidP="00FD1667">
          <w:pPr>
            <w:pStyle w:val="EDBB236B87A4496A8E0A0581B2E31924"/>
          </w:pPr>
          <w:r w:rsidRPr="00B36C73">
            <w:rPr>
              <w:rStyle w:val="PlaceholderText"/>
            </w:rPr>
            <w:t>Empty</w:t>
          </w:r>
        </w:p>
      </w:docPartBody>
    </w:docPart>
    <w:docPart>
      <w:docPartPr>
        <w:name w:val="56853158E7A5469BB1A3A7ACC590C6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6D8175-DE81-4705-9A60-520FA26A9EF2}"/>
      </w:docPartPr>
      <w:docPartBody>
        <w:p w:rsidR="0014336B" w:rsidRDefault="00FD1667" w:rsidP="00FD1667">
          <w:pPr>
            <w:pStyle w:val="56853158E7A5469BB1A3A7ACC590C6E1"/>
          </w:pPr>
          <w:r w:rsidRPr="00B36C73">
            <w:rPr>
              <w:rStyle w:val="PlaceholderText"/>
            </w:rPr>
            <w:t>Empty</w:t>
          </w:r>
        </w:p>
      </w:docPartBody>
    </w:docPart>
    <w:docPart>
      <w:docPartPr>
        <w:name w:val="E1A4AD89D54A4B30BDA3C4A688DC3A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BCA818-1B64-41D2-AE0F-67E9E4308CF5}"/>
      </w:docPartPr>
      <w:docPartBody>
        <w:p w:rsidR="0014336B" w:rsidRDefault="00FD1667" w:rsidP="00FD1667">
          <w:pPr>
            <w:pStyle w:val="E1A4AD89D54A4B30BDA3C4A688DC3A99"/>
          </w:pPr>
          <w:r w:rsidRPr="00B36C73">
            <w:rPr>
              <w:rStyle w:val="PlaceholderText"/>
            </w:rPr>
            <w:t>Empty</w:t>
          </w:r>
        </w:p>
      </w:docPartBody>
    </w:docPart>
    <w:docPart>
      <w:docPartPr>
        <w:name w:val="0CD38503ADD94E7F89259E1B3BD748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4D298D-A129-4D6D-9420-A56FA69A667F}"/>
      </w:docPartPr>
      <w:docPartBody>
        <w:p w:rsidR="0014336B" w:rsidRDefault="00FD1667">
          <w:r w:rsidRPr="00B36C73">
            <w:rPr>
              <w:rStyle w:val="PlaceholderText"/>
            </w:rPr>
            <w:t>Empty</w:t>
          </w:r>
        </w:p>
      </w:docPartBody>
    </w:docPart>
    <w:docPart>
      <w:docPartPr>
        <w:name w:val="9506EAA94F25452BA08A1E28925B89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C10D0C-A160-4CAC-BC45-B130F102104B}"/>
      </w:docPartPr>
      <w:docPartBody>
        <w:p w:rsidR="002C5F62" w:rsidRDefault="0014336B">
          <w:r w:rsidRPr="00131758">
            <w:rPr>
              <w:rStyle w:val="PlaceholderText"/>
            </w:rPr>
            <w:t>Empty</w:t>
          </w:r>
        </w:p>
      </w:docPartBody>
    </w:docPart>
    <w:docPart>
      <w:docPartPr>
        <w:name w:val="804D1288359B489AB251444723CD36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B80423-7CDE-4BA2-BAFE-5629F6DB0CF9}"/>
      </w:docPartPr>
      <w:docPartBody>
        <w:p w:rsidR="00F33149" w:rsidRDefault="000A38C6">
          <w:r w:rsidRPr="00DE3D2E">
            <w:rPr>
              <w:rStyle w:val="PlaceholderText"/>
            </w:rPr>
            <w:t>Empty</w:t>
          </w:r>
        </w:p>
      </w:docPartBody>
    </w:docPart>
    <w:docPart>
      <w:docPartPr>
        <w:name w:val="27199B0D18FA4947AE99825D413A1E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67F2F8-0D07-4BE7-BFE2-9F7ABD792785}"/>
      </w:docPartPr>
      <w:docPartBody>
        <w:p w:rsidR="00BE5521" w:rsidRDefault="00BE5521" w:rsidP="00BE5521">
          <w:pPr>
            <w:pStyle w:val="27199B0D18FA4947AE99825D413A1E67"/>
          </w:pPr>
          <w:r w:rsidRPr="007502D9">
            <w:rPr>
              <w:rStyle w:val="PlaceholderText"/>
            </w:rPr>
            <w:t>Empty</w:t>
          </w:r>
        </w:p>
      </w:docPartBody>
    </w:docPart>
    <w:docPart>
      <w:docPartPr>
        <w:name w:val="00EBF30DCC394C679FEF3AC98D85F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5CC1A2-0D56-4916-AB02-075976E84C10}"/>
      </w:docPartPr>
      <w:docPartBody>
        <w:p w:rsidR="00BE5521" w:rsidRDefault="00BE5521" w:rsidP="00BE5521">
          <w:pPr>
            <w:pStyle w:val="00EBF30DCC394C679FEF3AC98D85FF31"/>
          </w:pPr>
          <w:r w:rsidRPr="00341241">
            <w:rPr>
              <w:rStyle w:val="PlaceholderText"/>
            </w:rPr>
            <w:t>Empty</w:t>
          </w:r>
        </w:p>
      </w:docPartBody>
    </w:docPart>
    <w:docPart>
      <w:docPartPr>
        <w:name w:val="ED42851F2B1C4B01B275F71496ABFF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5B1D0-0C95-498F-90E9-E939097D0BF0}"/>
      </w:docPartPr>
      <w:docPartBody>
        <w:p w:rsidR="00CA5916" w:rsidRDefault="00CA5916" w:rsidP="00CA5916">
          <w:pPr>
            <w:pStyle w:val="ED42851F2B1C4B01B275F71496ABFF4B"/>
          </w:pPr>
          <w:r w:rsidRPr="00522FF0">
            <w:rPr>
              <w:rStyle w:val="PlaceholderText"/>
            </w:rPr>
            <w:t>Empty</w:t>
          </w:r>
        </w:p>
      </w:docPartBody>
    </w:docPart>
    <w:docPart>
      <w:docPartPr>
        <w:name w:val="06B36B9C80F24CD0A64256A724FB6A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ACF834-C3A6-48CA-8C2B-84A0B51159B4}"/>
      </w:docPartPr>
      <w:docPartBody>
        <w:p w:rsidR="00CA5916" w:rsidRDefault="00CA5916" w:rsidP="00CA5916">
          <w:pPr>
            <w:pStyle w:val="06B36B9C80F24CD0A64256A724FB6A3A"/>
          </w:pPr>
          <w:r w:rsidRPr="00522FF0">
            <w:rPr>
              <w:rStyle w:val="PlaceholderText"/>
            </w:rPr>
            <w:t>Empty</w:t>
          </w:r>
        </w:p>
      </w:docPartBody>
    </w:docPart>
    <w:docPart>
      <w:docPartPr>
        <w:name w:val="ED8D2CB5A6944777BCE3A6937AEB26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92B419-48E9-4965-B582-65CACA67E5CC}"/>
      </w:docPartPr>
      <w:docPartBody>
        <w:p w:rsidR="00CA5916" w:rsidRDefault="00CA5916" w:rsidP="00CA5916">
          <w:pPr>
            <w:pStyle w:val="ED8D2CB5A6944777BCE3A6937AEB2698"/>
          </w:pPr>
          <w:r w:rsidRPr="00522FF0">
            <w:rPr>
              <w:rStyle w:val="PlaceholderText"/>
            </w:rPr>
            <w:t>Empty</w:t>
          </w:r>
        </w:p>
      </w:docPartBody>
    </w:docPart>
    <w:docPart>
      <w:docPartPr>
        <w:name w:val="69F923F39D16456BAC8CF86BA34F60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E40C4D-8876-48A5-A5C5-D8CDBEEB9573}"/>
      </w:docPartPr>
      <w:docPartBody>
        <w:p w:rsidR="00AE71D6" w:rsidRDefault="00AE71D6" w:rsidP="00AE71D6">
          <w:pPr>
            <w:pStyle w:val="69F923F39D16456BAC8CF86BA34F60B6"/>
          </w:pPr>
          <w:r w:rsidRPr="00E95B11">
            <w:rPr>
              <w:rStyle w:val="PlaceholderText"/>
            </w:rPr>
            <w:t>Empty</w:t>
          </w:r>
        </w:p>
      </w:docPartBody>
    </w:docPart>
    <w:docPart>
      <w:docPartPr>
        <w:name w:val="E4A819C8B049490FAEF7E8350AB6F3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F296EC-01CE-422D-8A99-C1AF94988B05}"/>
      </w:docPartPr>
      <w:docPartBody>
        <w:p w:rsidR="00AE71D6" w:rsidRDefault="00AE71D6" w:rsidP="00AE71D6">
          <w:pPr>
            <w:pStyle w:val="E4A819C8B049490FAEF7E8350AB6F37E"/>
          </w:pPr>
          <w:r w:rsidRPr="00366C26">
            <w:rPr>
              <w:rStyle w:val="PlaceholderText"/>
            </w:rPr>
            <w:t>Empty</w:t>
          </w:r>
        </w:p>
      </w:docPartBody>
    </w:docPart>
    <w:docPart>
      <w:docPartPr>
        <w:name w:val="C982DFB9BBEF4510BA70868688B45B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D1A605-1E92-41C2-ADC2-3E19B90091F8}"/>
      </w:docPartPr>
      <w:docPartBody>
        <w:p w:rsidR="00AE71D6" w:rsidRDefault="00AE71D6" w:rsidP="00AE71D6">
          <w:pPr>
            <w:pStyle w:val="C982DFB9BBEF4510BA70868688B45B5A"/>
          </w:pPr>
          <w:r w:rsidRPr="009054B5">
            <w:rPr>
              <w:rStyle w:val="PlaceholderText"/>
            </w:rPr>
            <w:t>Empty</w:t>
          </w:r>
        </w:p>
      </w:docPartBody>
    </w:docPart>
    <w:docPart>
      <w:docPartPr>
        <w:name w:val="F6AD98F10E6A40E198C42591C89ACF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CA38AA-F3DE-4379-A94B-C40962F2ABAE}"/>
      </w:docPartPr>
      <w:docPartBody>
        <w:p w:rsidR="00AE71D6" w:rsidRDefault="00AE71D6" w:rsidP="00AE71D6">
          <w:pPr>
            <w:pStyle w:val="F6AD98F10E6A40E198C42591C89ACFB7"/>
          </w:pPr>
          <w:r w:rsidRPr="009054B5">
            <w:rPr>
              <w:rStyle w:val="PlaceholderText"/>
            </w:rPr>
            <w:t>Empty</w:t>
          </w:r>
        </w:p>
      </w:docPartBody>
    </w:docPart>
    <w:docPart>
      <w:docPartPr>
        <w:name w:val="4491109D85AF4D728B122DE5B08069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D372FC-5A1A-4EC0-9B3E-D6CA0A907693}"/>
      </w:docPartPr>
      <w:docPartBody>
        <w:p w:rsidR="00AE71D6" w:rsidRDefault="00AE71D6" w:rsidP="00AE71D6">
          <w:pPr>
            <w:pStyle w:val="4491109D85AF4D728B122DE5B0806997"/>
          </w:pPr>
          <w:r w:rsidRPr="009054B5">
            <w:rPr>
              <w:rStyle w:val="PlaceholderText"/>
            </w:rPr>
            <w:t>Empty</w:t>
          </w:r>
        </w:p>
      </w:docPartBody>
    </w:docPart>
    <w:docPart>
      <w:docPartPr>
        <w:name w:val="FF0E2FF7AFAF44208A66CE27FD21A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480EE7-47EB-4EDC-A711-057AB30E7C7B}"/>
      </w:docPartPr>
      <w:docPartBody>
        <w:p w:rsidR="00AE71D6" w:rsidRDefault="00AE71D6" w:rsidP="00AE71D6">
          <w:pPr>
            <w:pStyle w:val="FF0E2FF7AFAF44208A66CE27FD21A4ED"/>
          </w:pPr>
          <w:r w:rsidRPr="009054B5">
            <w:rPr>
              <w:rStyle w:val="PlaceholderText"/>
            </w:rPr>
            <w:t>Empty</w:t>
          </w:r>
        </w:p>
      </w:docPartBody>
    </w:docPart>
    <w:docPart>
      <w:docPartPr>
        <w:name w:val="A7B3A221E67B44A690594052EEF1A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99204B-DBC1-422F-AF95-ABC9C7186DEA}"/>
      </w:docPartPr>
      <w:docPartBody>
        <w:p w:rsidR="00AE71D6" w:rsidRDefault="00AE71D6" w:rsidP="00AE71D6">
          <w:pPr>
            <w:pStyle w:val="A7B3A221E67B44A690594052EEF1A234"/>
          </w:pPr>
          <w:r w:rsidRPr="009054B5">
            <w:rPr>
              <w:rStyle w:val="PlaceholderText"/>
            </w:rPr>
            <w:t>Empty</w:t>
          </w:r>
        </w:p>
      </w:docPartBody>
    </w:docPart>
    <w:docPart>
      <w:docPartPr>
        <w:name w:val="8EE30531A2874232BF89BEE04CEAA3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78F14-6080-46C7-8376-8813E3E754E9}"/>
      </w:docPartPr>
      <w:docPartBody>
        <w:p w:rsidR="00AE71D6" w:rsidRDefault="00AE71D6" w:rsidP="00AE71D6">
          <w:pPr>
            <w:pStyle w:val="8EE30531A2874232BF89BEE04CEAA33E"/>
          </w:pPr>
          <w:r w:rsidRPr="009054B5">
            <w:rPr>
              <w:rStyle w:val="PlaceholderText"/>
            </w:rPr>
            <w:t>Empty</w:t>
          </w:r>
        </w:p>
      </w:docPartBody>
    </w:docPart>
    <w:docPart>
      <w:docPartPr>
        <w:name w:val="D792CEDE48BB470D8D5F4440EF0AB5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A927A-E38D-4AA8-BC24-3E02818D9B87}"/>
      </w:docPartPr>
      <w:docPartBody>
        <w:p w:rsidR="00AE71D6" w:rsidRDefault="00AE71D6" w:rsidP="00AE71D6">
          <w:pPr>
            <w:pStyle w:val="D792CEDE48BB470D8D5F4440EF0AB557"/>
          </w:pPr>
          <w:r w:rsidRPr="009054B5">
            <w:rPr>
              <w:rStyle w:val="PlaceholderText"/>
            </w:rPr>
            <w:t>Empty</w:t>
          </w:r>
        </w:p>
      </w:docPartBody>
    </w:docPart>
    <w:docPart>
      <w:docPartPr>
        <w:name w:val="BC10833588E740DAB250C09E8B6F5A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64BB0E-9485-46D1-A763-3A308EB8085C}"/>
      </w:docPartPr>
      <w:docPartBody>
        <w:p w:rsidR="00AE71D6" w:rsidRDefault="00AE71D6" w:rsidP="00AE71D6">
          <w:pPr>
            <w:pStyle w:val="BC10833588E740DAB250C09E8B6F5AB6"/>
          </w:pPr>
          <w:r w:rsidRPr="009054B5">
            <w:rPr>
              <w:rStyle w:val="PlaceholderText"/>
            </w:rPr>
            <w:t>Empty</w:t>
          </w:r>
        </w:p>
      </w:docPartBody>
    </w:docPart>
    <w:docPart>
      <w:docPartPr>
        <w:name w:val="37AE5E7CB05341C28B7806F0BE489A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75D6E6-24DE-4CFD-902B-9D7F0F3933B8}"/>
      </w:docPartPr>
      <w:docPartBody>
        <w:p w:rsidR="00AE71D6" w:rsidRDefault="00AE71D6" w:rsidP="00AE71D6">
          <w:pPr>
            <w:pStyle w:val="37AE5E7CB05341C28B7806F0BE489A20"/>
          </w:pPr>
          <w:r w:rsidRPr="007502D9">
            <w:rPr>
              <w:rStyle w:val="PlaceholderText"/>
            </w:rPr>
            <w:t>Empty</w:t>
          </w:r>
        </w:p>
      </w:docPartBody>
    </w:docPart>
    <w:docPart>
      <w:docPartPr>
        <w:name w:val="6AB8844A69274EB285B9F8AA71D5D9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8650C8-E0E3-4DEC-BEE4-3917B4556EBF}"/>
      </w:docPartPr>
      <w:docPartBody>
        <w:p w:rsidR="00AE71D6" w:rsidRDefault="00AE71D6" w:rsidP="00AE71D6">
          <w:pPr>
            <w:pStyle w:val="6AB8844A69274EB285B9F8AA71D5D998"/>
          </w:pPr>
          <w:r w:rsidRPr="00C07D34">
            <w:rPr>
              <w:rStyle w:val="PlaceholderText"/>
            </w:rPr>
            <w:t>Empty</w:t>
          </w:r>
        </w:p>
      </w:docPartBody>
    </w:docPart>
    <w:docPart>
      <w:docPartPr>
        <w:name w:val="4C4CB792AA9A44BF83EC1AB3DA2A2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F6723-93B0-471F-B7FB-0824FA18E241}"/>
      </w:docPartPr>
      <w:docPartBody>
        <w:p w:rsidR="00AE71D6" w:rsidRDefault="00AE71D6" w:rsidP="00AE71D6">
          <w:pPr>
            <w:pStyle w:val="4C4CB792AA9A44BF83EC1AB3DA2A2ACC"/>
          </w:pPr>
          <w:r w:rsidRPr="00366C26">
            <w:rPr>
              <w:rStyle w:val="PlaceholderText"/>
            </w:rPr>
            <w:t>Empty</w:t>
          </w:r>
        </w:p>
      </w:docPartBody>
    </w:docPart>
    <w:docPart>
      <w:docPartPr>
        <w:name w:val="BDCDFC6341244E649715279427553A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08A2CC-D545-42D1-8319-55CDB4812398}"/>
      </w:docPartPr>
      <w:docPartBody>
        <w:p w:rsidR="00AE71D6" w:rsidRDefault="00AE71D6" w:rsidP="00AE71D6">
          <w:pPr>
            <w:pStyle w:val="BDCDFC6341244E649715279427553A40"/>
          </w:pPr>
          <w:r w:rsidRPr="00366C26">
            <w:rPr>
              <w:rStyle w:val="PlaceholderText"/>
            </w:rPr>
            <w:t>Empty</w:t>
          </w:r>
        </w:p>
      </w:docPartBody>
    </w:docPart>
    <w:docPart>
      <w:docPartPr>
        <w:name w:val="8FA8556605E34ADB85B548C01E04AB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E9251A-BF44-40FA-910F-B1736CFD0472}"/>
      </w:docPartPr>
      <w:docPartBody>
        <w:p w:rsidR="00AE71D6" w:rsidRDefault="00AE71D6" w:rsidP="00AE71D6">
          <w:pPr>
            <w:pStyle w:val="8FA8556605E34ADB85B548C01E04ABC1"/>
          </w:pPr>
          <w:r w:rsidRPr="009054B5">
            <w:rPr>
              <w:rStyle w:val="PlaceholderText"/>
            </w:rPr>
            <w:t>Empty</w:t>
          </w:r>
        </w:p>
      </w:docPartBody>
    </w:docPart>
    <w:docPart>
      <w:docPartPr>
        <w:name w:val="9F1ED730B92D43F0BD25D491A6B2AB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5AF781-58C7-4794-81D0-3CAB500C85C5}"/>
      </w:docPartPr>
      <w:docPartBody>
        <w:p w:rsidR="00AE71D6" w:rsidRDefault="00AE71D6" w:rsidP="00AE71D6">
          <w:pPr>
            <w:pStyle w:val="9F1ED730B92D43F0BD25D491A6B2ABBA"/>
          </w:pPr>
          <w:r w:rsidRPr="009054B5">
            <w:rPr>
              <w:rStyle w:val="PlaceholderText"/>
            </w:rPr>
            <w:t>Empty</w:t>
          </w:r>
        </w:p>
      </w:docPartBody>
    </w:docPart>
    <w:docPart>
      <w:docPartPr>
        <w:name w:val="73BA0E06F06B430CB80444621323A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1131B1-2134-4F32-81AA-14BE3401E559}"/>
      </w:docPartPr>
      <w:docPartBody>
        <w:p w:rsidR="00AE71D6" w:rsidRDefault="00AE71D6" w:rsidP="00AE71D6">
          <w:pPr>
            <w:pStyle w:val="73BA0E06F06B430CB80444621323ABE5"/>
          </w:pPr>
          <w:r w:rsidRPr="00341241">
            <w:rPr>
              <w:rStyle w:val="PlaceholderText"/>
            </w:rPr>
            <w:t>Empty</w:t>
          </w:r>
        </w:p>
      </w:docPartBody>
    </w:docPart>
    <w:docPart>
      <w:docPartPr>
        <w:name w:val="B0FE0D7CFCE84BCC8BE4E02EA537FD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BBCC05-CB90-4E4A-9D52-E62BB520F63F}"/>
      </w:docPartPr>
      <w:docPartBody>
        <w:p w:rsidR="00AE71D6" w:rsidRDefault="00AE71D6" w:rsidP="00AE71D6">
          <w:pPr>
            <w:pStyle w:val="B0FE0D7CFCE84BCC8BE4E02EA537FD7D"/>
          </w:pPr>
          <w:r w:rsidRPr="00341241">
            <w:rPr>
              <w:rStyle w:val="PlaceholderText"/>
            </w:rPr>
            <w:t>Empty</w:t>
          </w:r>
        </w:p>
      </w:docPartBody>
    </w:docPart>
    <w:docPart>
      <w:docPartPr>
        <w:name w:val="B89B015ACE614C5C900FC6514722B8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C5B546-A78A-4246-9C11-1C47CAECC4B0}"/>
      </w:docPartPr>
      <w:docPartBody>
        <w:p w:rsidR="00AE71D6" w:rsidRDefault="00AE71D6">
          <w:r w:rsidRPr="00067ED9">
            <w:rPr>
              <w:rStyle w:val="PlaceholderText"/>
            </w:rPr>
            <w:t>Empty</w:t>
          </w:r>
        </w:p>
      </w:docPartBody>
    </w:docPart>
    <w:docPart>
      <w:docPartPr>
        <w:name w:val="D1D94CA4AC28479A82687B81B7CBC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91DB59-01D7-4CF3-80A5-D27536040E43}"/>
      </w:docPartPr>
      <w:docPartBody>
        <w:p w:rsidR="00000000" w:rsidRDefault="00566B4D">
          <w:r w:rsidRPr="005671F2">
            <w:rPr>
              <w:rStyle w:val="PlaceholderText"/>
            </w:rPr>
            <w:t>Empty</w:t>
          </w:r>
        </w:p>
      </w:docPartBody>
    </w:docPart>
    <w:docPart>
      <w:docPartPr>
        <w:name w:val="8C3AE1C1E0254C9CB4CFB9E5C0336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08D932-5463-4AB1-9616-2D2CD9F2E16E}"/>
      </w:docPartPr>
      <w:docPartBody>
        <w:p w:rsidR="00000000" w:rsidRDefault="00566B4D">
          <w:r w:rsidRPr="005671F2">
            <w:rPr>
              <w:rStyle w:val="PlaceholderText"/>
            </w:rPr>
            <w:t>Empt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sDel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60F7"/>
    <w:rsid w:val="00012FAB"/>
    <w:rsid w:val="00035122"/>
    <w:rsid w:val="000A38C6"/>
    <w:rsid w:val="000C0D8A"/>
    <w:rsid w:val="00120B10"/>
    <w:rsid w:val="0014336B"/>
    <w:rsid w:val="00177F35"/>
    <w:rsid w:val="00211327"/>
    <w:rsid w:val="00221E68"/>
    <w:rsid w:val="002240A4"/>
    <w:rsid w:val="002315AA"/>
    <w:rsid w:val="00231B76"/>
    <w:rsid w:val="0028787A"/>
    <w:rsid w:val="002C5F62"/>
    <w:rsid w:val="003153AE"/>
    <w:rsid w:val="00381A40"/>
    <w:rsid w:val="003B0556"/>
    <w:rsid w:val="00417D0B"/>
    <w:rsid w:val="00417E12"/>
    <w:rsid w:val="00436574"/>
    <w:rsid w:val="004B2795"/>
    <w:rsid w:val="005068ED"/>
    <w:rsid w:val="00541D59"/>
    <w:rsid w:val="00555E26"/>
    <w:rsid w:val="00566B4D"/>
    <w:rsid w:val="00572BAB"/>
    <w:rsid w:val="00614714"/>
    <w:rsid w:val="00614920"/>
    <w:rsid w:val="006252B0"/>
    <w:rsid w:val="00696472"/>
    <w:rsid w:val="006C0664"/>
    <w:rsid w:val="006C2B0F"/>
    <w:rsid w:val="006D3DB1"/>
    <w:rsid w:val="006E6645"/>
    <w:rsid w:val="00711327"/>
    <w:rsid w:val="0072221F"/>
    <w:rsid w:val="0074598F"/>
    <w:rsid w:val="007531A6"/>
    <w:rsid w:val="00765BFB"/>
    <w:rsid w:val="007B5FF0"/>
    <w:rsid w:val="007D6F5A"/>
    <w:rsid w:val="00800276"/>
    <w:rsid w:val="00823B91"/>
    <w:rsid w:val="008347F8"/>
    <w:rsid w:val="00865353"/>
    <w:rsid w:val="0087695E"/>
    <w:rsid w:val="00895599"/>
    <w:rsid w:val="008B6645"/>
    <w:rsid w:val="008D04D9"/>
    <w:rsid w:val="008E4076"/>
    <w:rsid w:val="00927A8E"/>
    <w:rsid w:val="00942021"/>
    <w:rsid w:val="0095321F"/>
    <w:rsid w:val="009D7D0D"/>
    <w:rsid w:val="00A560F7"/>
    <w:rsid w:val="00A87343"/>
    <w:rsid w:val="00AA6B1E"/>
    <w:rsid w:val="00AE71D6"/>
    <w:rsid w:val="00B017E2"/>
    <w:rsid w:val="00B16802"/>
    <w:rsid w:val="00B95399"/>
    <w:rsid w:val="00BA2D12"/>
    <w:rsid w:val="00BE5521"/>
    <w:rsid w:val="00BF5DD2"/>
    <w:rsid w:val="00C83B34"/>
    <w:rsid w:val="00C84865"/>
    <w:rsid w:val="00CA5916"/>
    <w:rsid w:val="00CA63B4"/>
    <w:rsid w:val="00CC129E"/>
    <w:rsid w:val="00D22506"/>
    <w:rsid w:val="00D645CA"/>
    <w:rsid w:val="00DB11EA"/>
    <w:rsid w:val="00DC689A"/>
    <w:rsid w:val="00DC708B"/>
    <w:rsid w:val="00DF548C"/>
    <w:rsid w:val="00DF58F4"/>
    <w:rsid w:val="00E13F3D"/>
    <w:rsid w:val="00EA0767"/>
    <w:rsid w:val="00EC2C47"/>
    <w:rsid w:val="00EF6F27"/>
    <w:rsid w:val="00F33149"/>
    <w:rsid w:val="00F4373F"/>
    <w:rsid w:val="00F46271"/>
    <w:rsid w:val="00F74B61"/>
    <w:rsid w:val="00FA63AD"/>
    <w:rsid w:val="00FD1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66B4D"/>
    <w:rPr>
      <w:color w:val="808080"/>
    </w:rPr>
  </w:style>
  <w:style w:type="paragraph" w:customStyle="1" w:styleId="69F923F39D16456BAC8CF86BA34F60B6">
    <w:name w:val="69F923F39D16456BAC8CF86BA34F60B6"/>
    <w:rsid w:val="00AE71D6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E4A819C8B049490FAEF7E8350AB6F37E">
    <w:name w:val="E4A819C8B049490FAEF7E8350AB6F37E"/>
    <w:rsid w:val="00AE71D6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C982DFB9BBEF4510BA70868688B45B5A">
    <w:name w:val="C982DFB9BBEF4510BA70868688B45B5A"/>
    <w:rsid w:val="00AE71D6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7AE76275A196401F9B5FB719A28F3C81">
    <w:name w:val="7AE76275A196401F9B5FB719A28F3C81"/>
    <w:rsid w:val="00FD1667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DEB62519843648DF89C256615695C2A3">
    <w:name w:val="DEB62519843648DF89C256615695C2A3"/>
    <w:rsid w:val="00FD1667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8F14B642CD0C47E68B5BF5C51B778C66">
    <w:name w:val="8F14B642CD0C47E68B5BF5C51B778C66"/>
    <w:rsid w:val="00FD1667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DC9264F0386D454B9CB9DB489EA3D958">
    <w:name w:val="DC9264F0386D454B9CB9DB489EA3D958"/>
    <w:rsid w:val="00FD1667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A8174099111E44D0994864D07C7FF7CD">
    <w:name w:val="A8174099111E44D0994864D07C7FF7CD"/>
    <w:rsid w:val="00FD1667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858A9077A1A0401E84E3B535060C94B8">
    <w:name w:val="858A9077A1A0401E84E3B535060C94B8"/>
    <w:rsid w:val="00FD1667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359973C474E8441EA21779B8F2D13DD7">
    <w:name w:val="359973C474E8441EA21779B8F2D13DD7"/>
    <w:rsid w:val="00FD1667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EDBB236B87A4496A8E0A0581B2E31924">
    <w:name w:val="EDBB236B87A4496A8E0A0581B2E31924"/>
    <w:rsid w:val="00FD1667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56853158E7A5469BB1A3A7ACC590C6E1">
    <w:name w:val="56853158E7A5469BB1A3A7ACC590C6E1"/>
    <w:rsid w:val="00FD1667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E1A4AD89D54A4B30BDA3C4A688DC3A99">
    <w:name w:val="E1A4AD89D54A4B30BDA3C4A688DC3A99"/>
    <w:rsid w:val="00FD1667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27199B0D18FA4947AE99825D413A1E67">
    <w:name w:val="27199B0D18FA4947AE99825D413A1E67"/>
    <w:rsid w:val="00BE5521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00EBF30DCC394C679FEF3AC98D85FF31">
    <w:name w:val="00EBF30DCC394C679FEF3AC98D85FF31"/>
    <w:rsid w:val="00BE5521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ED42851F2B1C4B01B275F71496ABFF4B">
    <w:name w:val="ED42851F2B1C4B01B275F71496ABFF4B"/>
    <w:rsid w:val="00CA5916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06B36B9C80F24CD0A64256A724FB6A3A">
    <w:name w:val="06B36B9C80F24CD0A64256A724FB6A3A"/>
    <w:rsid w:val="00CA5916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ED8D2CB5A6944777BCE3A6937AEB2698">
    <w:name w:val="ED8D2CB5A6944777BCE3A6937AEB2698"/>
    <w:rsid w:val="00CA5916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F6AD98F10E6A40E198C42591C89ACFB7">
    <w:name w:val="F6AD98F10E6A40E198C42591C89ACFB7"/>
    <w:rsid w:val="00AE71D6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4491109D85AF4D728B122DE5B0806997">
    <w:name w:val="4491109D85AF4D728B122DE5B0806997"/>
    <w:rsid w:val="00AE71D6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FF0E2FF7AFAF44208A66CE27FD21A4ED">
    <w:name w:val="FF0E2FF7AFAF44208A66CE27FD21A4ED"/>
    <w:rsid w:val="00AE71D6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A7B3A221E67B44A690594052EEF1A234">
    <w:name w:val="A7B3A221E67B44A690594052EEF1A234"/>
    <w:rsid w:val="00AE71D6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8EE30531A2874232BF89BEE04CEAA33E">
    <w:name w:val="8EE30531A2874232BF89BEE04CEAA33E"/>
    <w:rsid w:val="00AE71D6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D792CEDE48BB470D8D5F4440EF0AB557">
    <w:name w:val="D792CEDE48BB470D8D5F4440EF0AB557"/>
    <w:rsid w:val="00AE71D6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BC10833588E740DAB250C09E8B6F5AB6">
    <w:name w:val="BC10833588E740DAB250C09E8B6F5AB6"/>
    <w:rsid w:val="00AE71D6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37AE5E7CB05341C28B7806F0BE489A20">
    <w:name w:val="37AE5E7CB05341C28B7806F0BE489A20"/>
    <w:rsid w:val="00AE71D6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6AB8844A69274EB285B9F8AA71D5D998">
    <w:name w:val="6AB8844A69274EB285B9F8AA71D5D998"/>
    <w:rsid w:val="00AE71D6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4C4CB792AA9A44BF83EC1AB3DA2A2ACC">
    <w:name w:val="4C4CB792AA9A44BF83EC1AB3DA2A2ACC"/>
    <w:rsid w:val="00AE71D6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BDCDFC6341244E649715279427553A40">
    <w:name w:val="BDCDFC6341244E649715279427553A40"/>
    <w:rsid w:val="00AE71D6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8FA8556605E34ADB85B548C01E04ABC1">
    <w:name w:val="8FA8556605E34ADB85B548C01E04ABC1"/>
    <w:rsid w:val="00AE71D6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9F1ED730B92D43F0BD25D491A6B2ABBA">
    <w:name w:val="9F1ED730B92D43F0BD25D491A6B2ABBA"/>
    <w:rsid w:val="00AE71D6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73BA0E06F06B430CB80444621323ABE5">
    <w:name w:val="73BA0E06F06B430CB80444621323ABE5"/>
    <w:rsid w:val="00AE71D6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B0FE0D7CFCE84BCC8BE4E02EA537FD7D">
    <w:name w:val="B0FE0D7CFCE84BCC8BE4E02EA537FD7D"/>
    <w:rsid w:val="00AE71D6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rojectData xmlns="http://Docentric.org/ProjectData.xml" ProductId="3" ProductVersion="6.1.46.1681">
  <UISettings xmlns="" ELEMENT_APPEAREANCE_TYPE="1">
    <ElementsPane IsVisible="1" DockPosition="2" Width="300" Height="1040"/>
    <DataSourcesPane IsVisible="1" DockPosition="2" Width="471" Height="1040"/>
    <LivePreviewPane IsVisible="1" DockPosition="0" Width="958" Height="1040"/>
  </UISettings>
  <dataSourcePackage xmlns:d2p1="http://schemas.docentric.com/dynamics-ax/templates" xmlns="http://schemas.docentric.com/dynamics-ax/templates" d2p1:uri="C:/Users/Joubert/OneDrive%20-%20Woolpert/Downloads/WLPBuildingsMixedFeeProjInvoice.PMIPProjectInvoicing%20(19).ddsp">
    <ssrsReportInfo d2p1:reportId="WLPBuildingsMixedFeeProjInvoice.PMIPProjectInvoicing" d2p1:dataSourceProviderClassName="DocDataSourceProviderSrsReporting" d2p1:erModelMappingGuid="{00000000-0000-0000-0000-000000000000}" d2p1:erDataModelGuid="{00000000-0000-0000-0000-000000000000}" d2p1:erSolutionGuid="{00000000-0000-0000-0000-000000000000}" d2p1:dataSourceType="SSRS"/>
    <languages d2p1:defaultLanguage="en-US">
      <language d2p1:value="en-US"/>
    </languages>
    <labels>
      <label d2p1:name="UDBillingContractValue" d2p1:code="@DOC_LABEL:UDBillingContractValue" d2p1:section="Custom">
        <text d2p1:language="en-US" d2p1:value="Contract value"/>
      </label>
      <label d2p1:name="UDBillingContractValue2" d2p1:code="@DOC_LABEL:UDBillingContractValue2" d2p1:section="Custom">
        <text d2p1:language="en-US" d2p1:value="Fee"/>
      </label>
      <label d2p1:name="UDBillingCurrentBilling" d2p1:code="@DOC_LABEL:UDBillingCurrentBilling" d2p1:section="Custom">
        <text d2p1:language="en-US" d2p1:value="Current billing"/>
      </label>
      <label d2p1:name="UDBillingCurrentRetainage" d2p1:code="@DOC_LABEL:UDBillingCurrentRetainage" d2p1:section="Custom">
        <text d2p1:language="en-US" d2p1:value="Current Retainage"/>
      </label>
      <label d2p1:name="UDBillingHours" d2p1:code="@DOC_LABEL:UDBillingHours" d2p1:section="Custom">
        <text d2p1:language="en-US" d2p1:value="Hours"/>
      </label>
      <label d2p1:name="UDBillingLimit" d2p1:code="@DOC_LABEL:UDBillingLimit" d2p1:section="Custom">
        <text d2p1:language="en-US" d2p1:value="Limit"/>
      </label>
      <label d2p1:name="UDBillingLimitsHeader" d2p1:code="@DOC_LABEL:UDBillingLimitsHeader" d2p1:section="Custom">
        <text d2p1:language="en-US" d2p1:value="Billing limits"/>
      </label>
      <label d2p1:name="UDBillingPerCompl" d2p1:code="@DOC_LABEL:UDBillingPerCompl" d2p1:section="Custom">
        <text d2p1:language="en-US" d2p1:value="Percent Complete"/>
      </label>
      <label d2p1:name="UDBillingPhaseName" d2p1:code="@DOC_LABEL:UDBillingPhaseName" d2p1:section="Custom">
        <text d2p1:language="en-US" d2p1:value="Phase"/>
      </label>
      <label d2p1:name="UDBillingPreviousBilling" d2p1:code="@DOC_LABEL:UDBillingPreviousBilling" d2p1:section="Custom">
        <text d2p1:language="en-US" d2p1:value="Previous billing"/>
      </label>
      <label d2p1:name="UDBillingPrior" d2p1:code="@DOC_LABEL:UDBillingPrior" d2p1:section="Custom">
        <text d2p1:language="en-US" d2p1:value="Prior"/>
      </label>
      <label d2p1:name="UDBillingProgressDetail" d2p1:code="@DOC_LABEL:UDBillingProgressDetail" d2p1:section="Custom">
        <text d2p1:language="en-US" d2p1:value="Progress Detail"/>
      </label>
      <label d2p1:name="UDBillingProjSubTotal" d2p1:code="@DOC_LABEL:UDBillingProjSubTotal" d2p1:section="Custom">
        <text d2p1:language="en-US" d2p1:value="Project subtotal"/>
      </label>
      <label d2p1:name="UDBillingRate" d2p1:code="@DOC_LABEL:UDBillingRate" d2p1:section="Custom">
        <text d2p1:language="en-US" d2p1:value="Rate"/>
      </label>
      <label d2p1:name="UDBillingRemaining" d2p1:code="@DOC_LABEL:UDBillingRemaining" d2p1:section="Custom">
        <text d2p1:language="en-US" d2p1:value="Remaining"/>
      </label>
      <label d2p1:name="UDBillingRemainingContract" d2p1:code="@DOC_LABEL:UDBillingRemainingContract" d2p1:section="Custom">
        <text d2p1:language="en-US" d2p1:value="Remaining contract"/>
      </label>
      <label d2p1:name="UDBillingResource" d2p1:code="@DOC_LABEL:UDBillingResource" d2p1:section="Custom">
        <text d2p1:language="en-US" d2p1:value="Resource"/>
      </label>
      <label d2p1:name="UDBillingResourceRole" d2p1:code="@DOC_LABEL:UDBillingResourceRole" d2p1:section="Custom">
        <text d2p1:language="en-US" d2p1:value="Role"/>
      </label>
      <label d2p1:name="UDBillingRetainageCurrent" d2p1:code="@DOC_LABEL:UDBillingRetainageCurrent" d2p1:section="Custom">
        <text d2p1:language="en-US" d2p1:value="Current Retainage"/>
      </label>
      <label d2p1:name="UDBillingRetainageTotal" d2p1:code="@DOC_LABEL:UDBillingRetainageTotal" d2p1:section="Custom">
        <text d2p1:language="en-US" d2p1:value="Total Retainage"/>
      </label>
      <label d2p1:name="UDBillingRetention" d2p1:code="@DOC_LABEL:UDBillingRetention" d2p1:section="Custom">
        <text d2p1:language="en-US" d2p1:value="Retention"/>
      </label>
      <label d2p1:name="UDBillingsToDate" d2p1:code="@DOC_LABEL:UDBillingsToDate" d2p1:section="Custom">
        <text d2p1:language="en-US" d2p1:value="To-Date"/>
      </label>
      <label d2p1:name="UDBillingsTotal" d2p1:code="@DOC_LABEL:UDBillingsTotal" d2p1:section="Custom">
        <text d2p1:language="en-US" d2p1:value="Total billings"/>
      </label>
      <label d2p1:name="UDCurAbr" d2p1:code="@DOC_LABEL:UDCurAbr" d2p1:section="Custom">
        <text d2p1:language="en-US" d2p1:value="CUR"/>
      </label>
      <label d2p1:name="UDCurrency" d2p1:code="@DOC_LABEL:UDCurrency" d2p1:section="Custom">
        <text d2p1:language="en-US" d2p1:value="Currency"/>
      </label>
      <label d2p1:name="UDCustAcc" d2p1:code="@DOC_LABEL:UDCustAcc" d2p1:section="Custom">
        <text d2p1:language="en-US" d2p1:value="Customer account"/>
      </label>
      <label d2p1:name="UDDescription" d2p1:code="@DOC_LABEL:UDDescription" d2p1:section="Custom">
        <text d2p1:language="en-US" d2p1:value="Description"/>
      </label>
      <label d2p1:name="UDDocument" d2p1:code="@DOC_LABEL:UDDocument" d2p1:section="Custom">
        <text d2p1:language="en-US" d2p1:value="Document"/>
      </label>
      <label d2p1:name="UDInvAmt" d2p1:code="@DOC_LABEL:UDInvAmt" d2p1:section="Custom">
        <text d2p1:language="en-US" d2p1:value="Invoice amount"/>
      </label>
      <label d2p1:name="UDInvDate" d2p1:code="@DOC_LABEL:UDInvDate" d2p1:section="Custom">
        <text d2p1:language="en-US" d2p1:value="Invoice date"/>
      </label>
      <label d2p1:name="UDInvoiceSubtotal" d2p1:code="@DOC_LABEL:UDInvoiceSubtotal" d2p1:section="Custom">
        <text d2p1:language="en-US" d2p1:value="Invoice subtotal"/>
      </label>
      <label d2p1:name="UDInvSubTotal" d2p1:code="@DOC_LABEL:UDInvSubTotal" d2p1:section="Custom">
        <text d2p1:language="en-US" d2p1:value="Subtotal"/>
      </label>
      <label d2p1:name="UDLineAmount" d2p1:code="@DOC_LABEL:UDLineAmount" d2p1:section="Custom">
        <text d2p1:language="en-US" d2p1:value="Amount"/>
      </label>
      <label d2p1:name="UDPaymentTerms" d2p1:code="@DOC_LABEL:UDPaymentTerms" d2p1:section="Custom">
        <text d2p1:language="en-US" d2p1:value="Payment terms"/>
      </label>
      <label d2p1:name="UDPOnumber" d2p1:code="@DOC_LABEL:UDPOnumber" d2p1:section="Custom">
        <text d2p1:language="en-US" d2p1:value="Customer PO"/>
      </label>
      <label d2p1:name="UDQuantity" d2p1:code="@DOC_LABEL:UDQuantity" d2p1:section="Custom">
        <text d2p1:language="en-US" d2p1:value="Qty"/>
      </label>
      <label d2p1:name="UDSalesSub" d2p1:code="@DOC_LABEL:UDSalesSub" d2p1:section="Custom">
        <text d2p1:language="en-US" d2p1:value="Sales subtotal amount"/>
      </label>
      <label d2p1:name="UDSalesTax" d2p1:code="@DOC_LABEL:UDSalesTax" d2p1:section="Custom">
        <text d2p1:language="en-US" d2p1:value="Sales tax"/>
      </label>
      <label d2p1:name="UDServiceDate" d2p1:code="@DOC_LABEL:UDServiceDate" d2p1:section="Custom">
        <text d2p1:language="en-US" d2p1:value="Service period"/>
      </label>
      <label d2p1:name="UDTotal" d2p1:code="@DOC_LABEL:UDTotal" d2p1:section="Custom">
        <text d2p1:language="en-US" d2p1:value="Total"/>
      </label>
      <label d2p1:name="UDVatAmt" d2p1:code="@DOC_LABEL:UDVatAmt" d2p1:section="Custom">
        <text d2p1:language="en-US" d2p1:value="VAT"/>
      </label>
      <label d2p1:name="" d2p1:code="@AccountsReceivable:AR_EDTTitle_CustVendCorrectedInvoiceId">
        <text d2p1:language="en-US" d2p1:value="Original invoice"/>
      </label>
      <label d2p1:name="" d2p1:code="@AEC:AEC23">
        <text d2p1:language="en-US" d2p1:value="Seperator"/>
      </label>
      <label d2p1:name="" d2p1:code="@AEC:AEC25">
        <text d2p1:language="en-US" d2p1:value="Project invoice progress"/>
      </label>
      <label d2p1:name="" d2p1:code="@AXP1838">
        <text d2p1:language="en-US" d2p1:value="Payment invoice notes"/>
      </label>
      <label d2p1:name="" d2p1:code="@AXP1839">
        <text d2p1:language="en-US" d2p1:value="Default invoice header text"/>
      </label>
      <label d2p1:name="" d2p1:code="@AXP2192">
        <text d2p1:language="en-US" d2p1:value="PrePrintLevelShow"/>
      </label>
      <label d2p1:name="" d2p1:code="@AXP2193">
        <text d2p1:language="en-US" d2p1:value="ShowSepaNotification"/>
      </label>
      <label d2p1:name="" d2p1:code="@AXP2218">
        <text d2p1:language="en-US" d2p1:value="Header visibility"/>
      </label>
      <label d2p1:name="" d2p1:code="@AXP2219">
        <text d2p1:language="en-US" d2p1:value="Line visibility"/>
      </label>
      <label d2p1:name="" d2p1:code="@AXP2220">
        <text d2p1:language="en-US" d2p1:value="Invoice VAT number visibility"/>
      </label>
      <label d2p1:name="" d2p1:code="@AXP2221">
        <text d2p1:language="en-US" d2p1:value="GST summary"/>
      </label>
      <label d2p1:name="" d2p1:code="@AXP2222">
        <text d2p1:language="en-US" d2p1:value="PreBill applicable"/>
      </label>
      <label d2p1:name="" d2p1:code="@AXP:AXP3646">
        <text d2p1:language="en-US" d2p1:value="Service date from"/>
      </label>
      <label d2p1:name="" d2p1:code="@AXP:AXP3647">
        <text d2p1:language="en-US" d2p1:value="Service date to"/>
      </label>
      <label d2p1:name="" d2p1:code="@AXP:AXP3758">
        <text d2p1:language="en-US" d2p1:value="Invoice footer text"/>
      </label>
      <label d2p1:name="" d2p1:code="@AXP:AXP5148">
        <text d2p1:language="en-US" d2p1:value="Is formatted invoice footer text enable"/>
      </label>
      <label d2p1:name="" d2p1:code="@AXP:PMIP4158">
        <text d2p1:language="en-US" d2p1:value="Formatted invoice footer text"/>
      </label>
      <label d2p1:name="" d2p1:code="@DocentricAX4:DocumentTitleOriginal">
        <text d2p1:language="en-US" d2p1:value="Original document title"/>
      </label>
      <label d2p1:name="" d2p1:code="@DocentricAX4:IsCbdDataSource">
        <text d2p1:language="en-US" d2p1:value="Is CBD data source"/>
      </label>
      <label d2p1:name="" d2p1:code="@DocentricAX:CompanyId">
        <text d2p1:language="en-US" d2p1:value="Company ID"/>
      </label>
      <label d2p1:name="" d2p1:code="@DocentricAX:CompanyLanguage">
        <text d2p1:language="en-US" d2p1:value="Company language"/>
      </label>
      <label d2p1:name="" d2p1:code="@DocentricAX:CompanyLogo">
        <text d2p1:language="en-US" d2p1:value="Company logo"/>
      </label>
      <label d2p1:name="" d2p1:code="@DocentricAX:CompanyLogoIncluded">
        <text d2p1:language="en-US" d2p1:value="Is company logo included"/>
      </label>
      <label d2p1:name="" d2p1:code="@DocentricAX:CurrentCompanyInfo">
        <text d2p1:language="en-US" d2p1:value="Current company info"/>
      </label>
      <label d2p1:name="" d2p1:code="@DocentricAX:CurrentLanguageId">
        <text d2p1:language="en-US" d2p1:value="Current language ID"/>
      </label>
      <label d2p1:name="" d2p1:code="@DocentricAX:CurrentWorkerInfo">
        <text d2p1:language="en-US" d2p1:value="Current worker info"/>
      </label>
      <label d2p1:name="" d2p1:code="@DocentricAX:DdspParameters">
        <text d2p1:language="en-US" d2p1:value="Report parameters"/>
      </label>
      <label d2p1:name="" d2p1:code="@DocentricAX:DimensionDescription">
        <text d2p1:language="en-US" d2p1:value="Dimension description"/>
      </label>
      <label d2p1:name="" d2p1:code="@DocentricAX:DimensionValue">
        <text d2p1:language="en-US" d2p1:value="Dimension value"/>
      </label>
      <label d2p1:name="" d2p1:code="@DocentricAX:DynamicAccounts">
        <text d2p1:language="en-US" d2p1:value="Dynamic accounts"/>
      </label>
      <label d2p1:name="" d2p1:code="@DocentricAX:EnumElementLabel">
        <text d2p1:language="en-US" d2p1:value="Enum element label"/>
      </label>
      <label d2p1:name="" d2p1:code="@DocentricAX:EnumElementName">
        <text d2p1:language="en-US" d2p1:value="Enum element name"/>
      </label>
      <label d2p1:name="" d2p1:code="@DocentricAX:EnumElementText">
        <text d2p1:language="en-US" d2p1:value="Enum element text"/>
      </label>
      <label d2p1:name="" d2p1:code="@DocentricAX:EnumElementValue">
        <text d2p1:language="en-US" d2p1:value="Enum element value"/>
      </label>
      <label d2p1:name="" d2p1:code="@DocentricAX:GeneralData">
        <text d2p1:language="en-US" d2p1:value="General data"/>
      </label>
      <label d2p1:name="" d2p1:code="@DocentricAX:LedgerDimDisplayValue">
        <text d2p1:language="en-US" d2p1:value="Ledger dimension display value"/>
      </label>
      <label d2p1:name="" d2p1:code="@DocentricAX:Miscellaneous">
        <text d2p1:language="en-US" d2p1:value="Miscellaneous"/>
      </label>
      <label d2p1:name="" d2p1:code="@DocentricAX:PrimaryDepartment">
        <text d2p1:language="en-US" d2p1:value="Primary department"/>
      </label>
      <label d2p1:name="" d2p1:code="@DocentricAX:PrimaryDepartmentNumber">
        <text d2p1:language="en-US" d2p1:value="Primary department number"/>
      </label>
      <label d2p1:name="" d2p1:code="@DocentricAX:PrimaryPostalAddress">
        <text d2p1:language="en-US" d2p1:value="Primary postal address"/>
      </label>
      <label d2p1:name="" d2p1:code="@DocentricAX:ReportCaption">
        <text d2p1:language="en-US" d2p1:value="Report caption"/>
      </label>
      <label d2p1:name="" d2p1:code="@DocentricAX:ReportData">
        <text d2p1:language="en-US" d2p1:value="Report data"/>
      </label>
      <label d2p1:name="" d2p1:code="@DocentricAX:SelectedPrintDestination">
        <text d2p1:language="en-US" d2p1:value="Selected print destination"/>
      </label>
      <label d2p1:name="" d2p1:code="@GLS103588">
        <text d2p1:language="en-US" d2p1:value="Advance holders"/>
      </label>
      <label d2p1:name="" d2p1:code="@GLS103666">
        <text d2p1:language="en-US" d2p1:value="Deferrals"/>
      </label>
      <label d2p1:name="" d2p1:code="@GLS104459">
        <text d2p1:language="en-US" d2p1:value="Cash accounts"/>
      </label>
      <label d2p1:name="" d2p1:code="@GLS106645">
        <text d2p1:language="en-US" d2p1:value="Fixed assets (Russia)"/>
      </label>
      <label d2p1:name="" d2p1:code="@GLS110031">
        <text d2p1:language="en-US" d2p1:value="PKWiU"/>
      </label>
      <label d2p1:name="" d2p1:code="@GLS220046">
        <text d2p1:language="en-US" d2p1:value="Head of the company"/>
      </label>
      <label d2p1:name="" d2p1:code="@GLS220835">
        <text d2p1:language="en-US" d2p1:value="Enterprise code"/>
      </label>
      <label d2p1:name="" d2p1:code="@GLS510023">
        <text d2p1:language="en-US" d2p1:value="Narration"/>
      </label>
      <label d2p1:name="" d2p1:code="@GLS510037">
        <text d2p1:language="en-US" d2p1:value="Authorized signatory"/>
      </label>
      <label d2p1:name="" d2p1:code="@GLS510039">
        <text d2p1:language="en-US" d2p1:value="Designation of signatory"/>
      </label>
      <label d2p1:name="" d2p1:code="@GLS510102">
        <text d2p1:language="en-US" d2p1:value="City"/>
      </label>
      <label d2p1:name="" d2p1:code="@GLS52">
        <text d2p1:language="en-US" d2p1:value="CNPJ"/>
      </label>
      <label d2p1:name="" d2p1:code="@MCR36581">
        <text d2p1:language="en-US" d2p1:value="String 20"/>
      </label>
      <label d2p1:name="" d2p1:code="@Proj:Category">
        <text d2p1:language="en-US" d2p1:value="Category"/>
      </label>
      <label d2p1:name="" d2p1:code="@ProjPlan:Note">
        <text d2p1:language="en-US" d2p1:value="Note"/>
      </label>
      <label d2p1:name="" d2p1:code="@PSA11349">
        <text d2p1:language="en-US" d2p1:value="Invoice format"/>
      </label>
      <label d2p1:name="" d2p1:code="@RegistrationNumbers:EnterpriseIdCompanyId">
        <text d2p1:language="en-US" d2p1:value="Enterprise ID (COID)"/>
      </label>
      <label d2p1:name="" d2p1:code="@SPS182">
        <text d2p1:language="en-US" d2p1:value="Report title:"/>
      </label>
      <label d2p1:name="" d2p1:code="@SYP4860799">
        <text d2p1:language="en-US" d2p1:value="Relief item number"/>
      </label>
      <label d2p1:name="" d2p1:code="@SYP4860800">
        <text d2p1:language="en-US" d2p1:value="Relief schedule"/>
      </label>
      <label d2p1:name="" d2p1:code="@SYP4880682">
        <text d2p1:language="en-US" d2p1:value="Tax address type"/>
      </label>
      <label d2p1:name="" d2p1:code="@SYS10946">
        <text d2p1:language="en-US" d2p1:value="Cash discount amount"/>
      </label>
      <label d2p1:name="" d2p1:code="@SYS110827">
        <text d2p1:language="en-US" d2p1:value="Project ID"/>
      </label>
      <label d2p1:name="" d2p1:code="@SYS111246">
        <text d2p1:language="en-US" d2p1:value="Reason code"/>
      </label>
      <label d2p1:name="" d2p1:code="@SYS112686">
        <text d2p1:language="en-US" d2p1:value="Session date and time"/>
      </label>
      <label d2p1:name="" d2p1:code="@SYS1151">
        <text d2p1:language="en-US" d2p1:value="Hours"/>
      </label>
      <label d2p1:name="" d2p1:code="@SYS11762">
        <text d2p1:language="en-US" d2p1:value="Value"/>
      </label>
      <label d2p1:name="" d2p1:code="@SYS117835">
        <text d2p1:language="en-US" d2p1:value="Project name"/>
      </label>
      <label d2p1:name="" d2p1:code="@SYS11795">
        <text d2p1:language="en-US" d2p1:value="Session date"/>
      </label>
      <label d2p1:name="" d2p1:code="@SYS12128">
        <text d2p1:language="en-US" d2p1:value="Invoice"/>
      </label>
      <label d2p1:name="" d2p1:code="@SYS129127">
        <text d2p1:language="en-US" d2p1:value="Custom list financial dimension"/>
      </label>
      <label d2p1:name="" d2p1:code="@SYS13522">
        <text d2p1:language="en-US" d2p1:value="County"/>
      </label>
      <label d2p1:name="" d2p1:code="@SYS136473">
        <text d2p1:language="en-US" d2p1:value="Code"/>
      </label>
      <label d2p1:name="" d2p1:code="@SYS13887">
        <text d2p1:language="en-US" d2p1:value="Note"/>
      </label>
      <label d2p1:name="" d2p1:code="@SYS14578">
        <text d2p1:language="en-US" d2p1:value="Quantity"/>
      </label>
      <label d2p1:name="" d2p1:code="@SYS14588">
        <text d2p1:language="en-US" d2p1:value="Due date"/>
      </label>
      <label d2p1:name="" d2p1:code="@SYS14712">
        <text d2p1:language="en-US" d2p1:value="Transaction origin"/>
      </label>
      <label d2p1:name="" d2p1:code="@SYS1517">
        <text d2p1:language="en-US" d2p1:value="Bank account"/>
      </label>
      <label d2p1:name="" d2p1:code="@SYS15217">
        <text d2p1:language="en-US" d2p1:value="Reference"/>
      </label>
      <label d2p1:name="" d2p1:code="@SYS15581">
        <text d2p1:language="en-US" d2p1:value="Company name"/>
      </label>
      <label d2p1:name="" d2p1:code="@SYS15774">
        <text d2p1:language="en-US" d2p1:value="Percent"/>
      </label>
      <label d2p1:name="" d2p1:code="@SYS190388">
        <text d2p1:language="en-US" d2p1:value="Street number"/>
      </label>
      <label d2p1:name="" d2p1:code="@SYS21877">
        <text d2p1:language="en-US" d2p1:value="Sales tax code"/>
      </label>
      <label d2p1:name="" d2p1:code="@SYS21906">
        <text d2p1:language="en-US" d2p1:value="Print code"/>
      </label>
      <label d2p1:name="" d2p1:code="@SYS21950">
        <text d2p1:language="en-US" d2p1:value="Amount origin"/>
      </label>
      <label d2p1:name="" d2p1:code="@SYS22221">
        <text d2p1:language="en-US" d2p1:value="Internet address"/>
      </label>
      <label d2p1:name="" d2p1:code="@SYS22249">
        <text d2p1:language="en-US" d2p1:value="City"/>
      </label>
      <label d2p1:name="" d2p1:code="@SYS22457">
        <text d2p1:language="en-US" d2p1:value="Routing number"/>
      </label>
      <label d2p1:name="" d2p1:code="@SYS22514">
        <text d2p1:language="en-US" d2p1:value="Payment reference"/>
      </label>
      <label d2p1:name="" d2p1:code="@SYS22646">
        <text d2p1:language="en-US" d2p1:value="Sales tax amount"/>
      </label>
      <label d2p1:name="" d2p1:code="@SYS22737">
        <text d2p1:language="en-US" d2p1:value="Bank name"/>
      </label>
      <label d2p1:name="" d2p1:code="@SYS22817">
        <text d2p1:language="en-US" d2p1:value="Form note"/>
      </label>
      <label d2p1:name="" d2p1:code="@SYS23725">
        <text d2p1:language="en-US" d2p1:value="SWIFT code"/>
      </label>
      <label d2p1:name="" d2p1:code="@SYS23730">
        <text d2p1:language="en-US" d2p1:value="Counter"/>
      </label>
      <label d2p1:name="" d2p1:code="@SYS24182">
        <text d2p1:language="en-US" d2p1:value="ISO"/>
      </label>
      <label d2p1:name="" d2p1:code="@SYS24540">
        <text d2p1:language="en-US" d2p1:value="Our account number"/>
      </label>
      <label d2p1:name="" d2p1:code="@SYS24546">
        <text d2p1:language="en-US" d2p1:value="Delivery number"/>
      </label>
      <label d2p1:name="" d2p1:code="@SYS25109">
        <text d2p1:language="en-US" d2p1:value="Base price"/>
      </label>
      <label d2p1:name="" d2p1:code="@SYS25708">
        <text d2p1:language="en-US" d2p1:value="Invoice account"/>
      </label>
      <label d2p1:name="" d2p1:code="@SYS26871">
        <text d2p1:language="en-US" d2p1:value="Intrastat code"/>
      </label>
      <label d2p1:name="" d2p1:code="@SYS27054">
        <text d2p1:language="en-US" d2p1:value="Search name"/>
      </label>
      <label d2p1:name="" d2p1:code="@SYS300925">
        <text d2p1:language="en-US" d2p1:value="String 255"/>
      </label>
      <label d2p1:name="" d2p1:code="@SYS303656">
        <text d2p1:language="en-US" d2p1:value="Personnel number"/>
      </label>
      <label d2p1:name="" d2p1:code="@SYS310663">
        <text d2p1:language="en-US" d2p1:value="Report title"/>
      </label>
      <label d2p1:name="" d2p1:code="@SYS314486">
        <text d2p1:language="en-US" d2p1:value="FI-Creditor ID"/>
      </label>
      <label d2p1:name="" d2p1:code="@SYS320666">
        <text d2p1:language="en-US" d2p1:value="Worker name"/>
      </label>
      <label d2p1:name="" d2p1:code="@SYS323504">
        <text d2p1:language="en-US" d2p1:value="ZIP/postal code"/>
      </label>
      <label d2p1:name="" d2p1:code="@SYS323505">
        <text d2p1:language="en-US" d2p1:value="Street"/>
      </label>
      <label d2p1:name="" d2p1:code="@SYS323506">
        <text d2p1:language="en-US" d2p1:value="State"/>
      </label>
      <label d2p1:name="" d2p1:code="@SYS330288">
        <text d2p1:language="en-US" d2p1:value="Project contract ID"/>
      </label>
      <label d2p1:name="" d2p1:code="@SYS331317">
        <text d2p1:language="en-US" d2p1:value="National Registry number"/>
      </label>
      <label d2p1:name="" d2p1:code="@SYS335041">
        <text d2p1:language="en-US" d2p1:value="Name or description"/>
      </label>
      <label d2p1:name="" d2p1:code="@SYS335710">
        <text d2p1:language="en-US" d2p1:value="VAT exempt number export"/>
      </label>
      <label d2p1:name="" d2p1:code="@SYS335711">
        <text d2p1:language="en-US" d2p1:value="VAT exempt number import"/>
      </label>
      <label d2p1:name="" d2p1:code="@SYS335712">
        <text d2p1:language="en-US" d2p1:value="Branch number extension export"/>
      </label>
      <label d2p1:name="" d2p1:code="@SYS335713">
        <text d2p1:language="en-US" d2p1:value="Branch number extension import"/>
      </label>
      <label d2p1:name="" d2p1:code="@SYS343362">
        <text d2p1:language="en-US" d2p1:value="Bank accounts"/>
      </label>
      <label d2p1:name="" d2p1:code="@SYS343364">
        <text d2p1:language="en-US" d2p1:value="Customers"/>
      </label>
      <label d2p1:name="" d2p1:code="@SYS343366">
        <text d2p1:language="en-US" d2p1:value="Departments"/>
      </label>
      <label d2p1:name="" d2p1:code="@SYS343372">
        <text d2p1:language="en-US" d2p1:value="Fixed assets"/>
      </label>
      <label d2p1:name="" d2p1:code="@SYS343377">
        <text d2p1:language="en-US" d2p1:value="Items"/>
      </label>
      <label d2p1:name="" d2p1:code="@SYS343381">
        <text d2p1:language="en-US" d2p1:value="Legal entities"/>
      </label>
      <label d2p1:name="" d2p1:code="@SYS343384">
        <text d2p1:language="en-US" d2p1:value="Business units"/>
      </label>
      <label d2p1:name="" d2p1:code="@SYS343390">
        <text d2p1:language="en-US" d2p1:value="Projects"/>
      </label>
      <label d2p1:name="" d2p1:code="@SYS343403">
        <text d2p1:language="en-US" d2p1:value="Vendors"/>
      </label>
      <label d2p1:name="" d2p1:code="@SYS343405">
        <text d2p1:language="en-US" d2p1:value="Workers"/>
      </label>
      <label d2p1:name="" d2p1:code="@SYS343409">
        <text d2p1:language="en-US" d2p1:value="Cost centers"/>
      </label>
      <label d2p1:name="" d2p1:code="@SYS343425">
        <text d2p1:language="en-US" d2p1:value="Main accounts"/>
      </label>
      <label d2p1:name="" d2p1:code="@SYS34389">
        <text d2p1:language="en-US" d2p1:value="Contractor"/>
      </label>
      <label d2p1:name="" d2p1:code="@SYS3697">
        <text d2p1:language="en-US" d2p1:value="Free text"/>
      </label>
      <label d2p1:name="" d2p1:code="@SYS38495">
        <text d2p1:language="en-US" d2p1:value="Cost price"/>
      </label>
      <label d2p1:name="" d2p1:code="@SYS4002620">
        <text d2p1:language="en-US" d2p1:value="Direct debit mandate ID"/>
      </label>
      <label d2p1:name="" d2p1:code="@SYS4082535">
        <text d2p1:language="en-US" d2p1:value="Tax branch code"/>
      </label>
      <label d2p1:name="" d2p1:code="@SYS4082846">
        <text d2p1:language="en-US" d2p1:value="Reference invoice"/>
      </label>
      <label d2p1:name="" d2p1:code="@SYS4082847">
        <text d2p1:language="en-US" d2p1:value="Reference invoice value"/>
      </label>
      <label d2p1:name="" d2p1:code="@SYS4160085">
        <text d2p1:language="en-US" d2p1:value="Special regime for cash accounting method"/>
      </label>
      <label d2p1:name="" d2p1:code="@SYS48">
        <text d2p1:language="en-US" d2p1:value="Terms of payment"/>
      </label>
      <label d2p1:name="" d2p1:code="@SYS50025">
        <text d2p1:language="en-US" d2p1:value="Invoice type"/>
      </label>
      <label d2p1:name="" d2p1:code="@SYS50149">
        <text d2p1:language="en-US" d2p1:value="Project invoice"/>
      </label>
      <label d2p1:name="" d2p1:code="@SYS50177">
        <text d2p1:language="en-US" d2p1:value="Sort code"/>
      </label>
      <label d2p1:name="" d2p1:code="@SYS53608">
        <text d2p1:language="en-US" d2p1:value="Corrected amount in currency"/>
      </label>
      <label d2p1:name="" d2p1:code="@SYS5398">
        <text d2p1:language="en-US" d2p1:value="Product name"/>
      </label>
      <label d2p1:name="" d2p1:code="@SYS54123">
        <text d2p1:language="en-US" d2p1:value="DVR"/>
      </label>
      <label d2p1:name="" d2p1:code="@SYS56480">
        <text d2p1:language="en-US" d2p1:value="Sales currency"/>
      </label>
      <label d2p1:name="" d2p1:code="@SYS5695">
        <text d2p1:language="en-US" d2p1:value="Giro account"/>
      </label>
      <label d2p1:name="" d2p1:code="@SYS5755">
        <text d2p1:language="en-US" d2p1:value="Sales price"/>
      </label>
      <label d2p1:name="" d2p1:code="@SYS5845">
        <text d2p1:language="en-US" d2p1:value="Email"/>
      </label>
      <label d2p1:name="" d2p1:code="@SYS5878">
        <text d2p1:language="en-US" d2p1:value="Sales tax"/>
      </label>
      <label d2p1:name="" d2p1:code="@SYS59571">
        <text d2p1:language="en-US" d2p1:value="Registration number"/>
      </label>
      <label d2p1:name="" d2p1:code="@SYS62373">
        <text d2p1:language="en-US" d2p1:value="Nontaxable"/>
      </label>
      <label d2p1:name="" d2p1:code="@SYS62374">
        <text d2p1:language="en-US" d2p1:value="Taxable"/>
      </label>
      <label d2p1:name="" d2p1:code="@SYS63284">
        <text d2p1:language="en-US" d2p1:value="Branch/Subsidiary"/>
      </label>
      <label d2p1:name="" d2p1:code="@SYS66242">
        <text d2p1:language="en-US" d2p1:value="Registration"/>
      </label>
      <label d2p1:name="" d2p1:code="@SYS68579">
        <text d2p1:language="en-US" d2p1:value="Direct debit ID"/>
      </label>
      <label d2p1:name="" d2p1:code="@SYS68593">
        <text d2p1:language="en-US" d2p1:value="Reference table ID"/>
      </label>
      <label d2p1:name="" d2p1:code="@SYS68772">
        <text d2p1:language="en-US" d2p1:value="Bank account number"/>
      </label>
      <label d2p1:name="" d2p1:code="@SYS68973">
        <text d2p1:language="en-US" d2p1:value="Associated payment attachment on customer invoice"/>
      </label>
      <label d2p1:name="" d2p1:code="@SYS6928">
        <text d2p1:language="en-US" d2p1:value="Amount"/>
      </label>
      <label d2p1:name="" d2p1:code="@SYS69789">
        <text d2p1:language="en-US" d2p1:value="Activity code"/>
      </label>
      <label d2p1:name="" d2p1:code="@SYS70359">
        <text d2p1:language="en-US" d2p1:value="Registration numbers"/>
      </label>
      <label d2p1:name="" d2p1:code="@SYS70361">
        <text d2p1:language="en-US" d2p1:value="Routing number"/>
      </label>
      <label d2p1:name="" d2p1:code="@SYS70473">
        <text d2p1:language="en-US" d2p1:value="Line"/>
      </label>
      <label d2p1:name="" d2p1:code="@SYS71686">
        <text d2p1:language="en-US" d2p1:value="IBAN"/>
      </label>
      <label d2p1:name="" d2p1:code="@SYS7399">
        <text d2p1:language="en-US" d2p1:value="Name"/>
      </label>
      <label d2p1:name="" d2p1:code="@SYS7402">
        <text d2p1:language="en-US" d2p1:value="Date"/>
      </label>
      <label d2p1:name="" d2p1:code="@SYS74146">
        <text d2p1:language="en-US" d2p1:value="Language ID"/>
      </label>
      <label d2p1:name="" d2p1:code="@SYS7437">
        <text d2p1:language="en-US" d2p1:value="Country/region"/>
      </label>
      <label d2p1:name="" d2p1:code="@SYS7572">
        <text d2p1:language="en-US" d2p1:value="Currency"/>
      </label>
      <label d2p1:name="" d2p1:code="@SYS7576">
        <text d2p1:language="en-US" d2p1:value="Description"/>
      </label>
      <label d2p1:name="" d2p1:code="@SYS76275">
        <text d2p1:language="en-US" d2p1:value="Visibility"/>
      </label>
      <label d2p1:name="" d2p1:code="@SYS7632">
        <text d2p1:language="en-US" d2p1:value="Parameter ID"/>
      </label>
      <label d2p1:name="" d2p1:code="@SYS7869">
        <text d2p1:language="en-US" d2p1:value="Telephone"/>
      </label>
      <label d2p1:name="" d2p1:code="@SYS7888">
        <text d2p1:language="en-US" d2p1:value="Fax"/>
      </label>
      <label d2p1:name="" d2p1:code="@SYS80991">
        <text d2p1:language="en-US" d2p1:value="Name"/>
      </label>
      <label d2p1:name="" d2p1:code="@SYS8172">
        <text d2p1:language="en-US" d2p1:value="Round-off"/>
      </label>
      <label d2p1:name="" d2p1:code="@SYS8343">
        <text d2p1:language="en-US" d2p1:value="Ledger account"/>
      </label>
      <label d2p1:name="" d2p1:code="@SYS84252">
        <text d2p1:language="en-US" d2p1:value="Specify index calculation"/>
      </label>
      <label d2p1:name="" d2p1:code="@SYS8483">
        <text d2p1:language="en-US" d2p1:value="Symbol"/>
      </label>
      <label d2p1:name="" d2p1:code="@SYS860">
        <text d2p1:language="en-US" d2p1:value="Amount in transaction currency"/>
      </label>
      <label d2p1:name="" d2p1:code="@SYS86069">
        <text d2p1:language="en-US" d2p1:value="Bitmap"/>
      </label>
      <label d2p1:name="" d2p1:code="@SYS8757">
        <text d2p1:language="en-US" d2p1:value="Debit/Credit"/>
      </label>
      <label d2p1:name="" d2p1:code="@SYS8946">
        <text d2p1:language="en-US" d2p1:value="Tax exempt number"/>
      </label>
      <label d2p1:name="" d2p1:code="@SYS9362">
        <text d2p1:language="en-US" d2p1:value="Address"/>
      </label>
      <label d2p1:name="" d2p1:code="@SYS93996">
        <text d2p1:language="en-US" d2p1:value="Branch number"/>
      </label>
      <label d2p1:name="" d2p1:code="@SYS969">
        <text d2p1:language="en-US" d2p1:value="Tax registration number"/>
      </label>
      <label d2p1:name="" d2p1:code="@SYS97920">
        <text d2p1:language="en-US" d2p1:value="String 30"/>
      </label>
      <label d2p1:name="" d2p1:code="@SYS98362">
        <text d2p1:language="en-US" d2p1:value="Amount"/>
      </label>
      <label d2p1:name="" d2p1:code="@SYS98363">
        <text d2p1:language="en-US" d2p1:value="Origin"/>
      </label>
      <label d2p1:name="" d2p1:code="@SYS98529">
        <text d2p1:language="en-US" d2p1:value="Index"/>
      </label>
      <label d2p1:name="" d2p1:code="@SYS98533">
        <text d2p1:language="en-US" d2p1:value="Title"/>
      </label>
      <label d2p1:name="" d2p1:code="@SYS99717">
        <text d2p1:language="en-US" d2p1:value="Reason for correction"/>
      </label>
      <label d2p1:name="" d2p1:code="@SYS99772">
        <text d2p1:language="en-US" d2p1:value="Tax representative"/>
      </label>
      <label d2p1:name="" d2p1:code="Main sub phase yes no"/>
    </labels>
  </dataSourcePackage>
  <DataSources xmlns="">
    <DataSource xmlns:d3p1="http://schemas.docentric.com/dynamics-ax/templates" Name="GeneralData" IsDefault="0" DataKind="2" d3p1:dataSectionType="2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GeneralData">
                <xs:annotation>
                  <xs:appinfo>
                    <xse:label xmlns:xse="http://schemas.docentric.com/xml-schema-extensions" xse:text="General data" xse:refCode="@DocentricAX:GeneralData"/>
                  </xs:appinfo>
                </xs:annotation>
                <xs:complexType>
                  <xs:choice minOccurs="0" maxOccurs="unbounded">
                    <xs:element name="CurrentCompany">
                      <xs:annotation>
                        <xs:appinfo>
                          <xse:label xmlns:xse="http://schemas.docentric.com/xml-schema-extensions" xse:text="Current company info" xse:refCode="@DocentricAX:CurrentCompanyInfo"/>
                        </xs:appinfo>
                      </xs:annotation>
                      <xs:complexType>
                        <xs:choice minOccurs="0" maxOccurs="unbounded">
                          <xs:element name="PrimaryPostalAddress">
                            <xs:annotation>
                              <xs:appinfo>
                                <xse:label xmlns:xse="http://schemas.docentric.com/xml-schema-extensions" xse:text="Primary postal address" xse:refCode="@DocentricAX:PrimaryPostalAddress"/>
                              </xs:appinfo>
                            </xs:annotation>
                            <xs:complexType>
                              <xs:attribute name="Address" type="xs:string" use="optional">
                                <xs:annotation>
                                  <xs:appinfo>
                                    <xse:label xmlns:xse="http://schemas.docentric.com/xml-schema-extensions" xse:text="Address" xse:refCode="@SYS9362"/>
                                  </xs:appinfo>
                                </xs:annotation>
                              </xs:attribute>
                              <xs:attribute name="City" type="xs:string" use="optional">
                                <xs:annotation>
                                  <xs:appinfo>
                                    <xse:label xmlns:xse="http://schemas.docentric.com/xml-schema-extensions" xse:text="City" xse:refCode="@SYS22249"/>
                                  </xs:appinfo>
                                </xs:annotation>
                              </xs:attribute>
                              <xs:attribute name="CountryRegionId" type="xs:string" use="optional">
                                <xs:annotation>
                                  <xs:appinfo>
                                    <xse:label xmlns:xse="http://schemas.docentric.com/xml-schema-extensions" xse:text="Country/region" xse:refCode="@SYS7437"/>
                                  </xs:appinfo>
                                </xs:annotation>
                              </xs:attribute>
                              <xs:attribute name="County" type="xs:string" use="optional">
                                <xs:annotation>
                                  <xs:appinfo>
                                    <xse:label xmlns:xse="http://schemas.docentric.com/xml-schema-extensions" xse:text="County" xse:refCode="@SYS13522"/>
                                  </xs:appinfo>
                                </xs:annotation>
                              </xs:attribute>
                              <xs:attribute name="LocationName" type="xs:string" use="optional">
                                <xs:annotation>
                                  <xs:appinfo>
                                    <xse:label xmlns:xse="http://schemas.docentric.com/xml-schema-extensions" xse:text="Name or description" xse:refCode="@SYS335041"/>
                                  </xs:appinfo>
                                </xs:annotation>
                              </xs:attribute>
                              <xs:attribute name="State" type="xs:string" use="optional">
                                <xs:annotation>
                                  <xs:appinfo>
                                    <xse:label xmlns:xse="http://schemas.docentric.com/xml-schema-extensions" xse:text="State" xse:refCode="@SYS323506"/>
                                  </xs:appinfo>
                                </xs:annotation>
                              </xs:attribute>
                              <xs:attribute name="Street" type="xs:string" use="optional">
                                <xs:annotation>
                                  <xs:appinfo>
                                    <xse:label xmlns:xse="http://schemas.docentric.com/xml-schema-extensions" xse:text="Street" xse:refCode="@SYS323505"/>
                                  </xs:appinfo>
                                </xs:annotation>
                              </xs:attribute>
                              <xs:attribute name="StreetNumber" type="xs:string" use="optional">
                                <xs:annotation>
                                  <xs:appinfo>
                                    <xse:label xmlns:xse="http://schemas.docentric.com/xml-schema-extensions" xse:text="Street number" xse:refCode="@SYS190388"/>
                                  </xs:appinfo>
                                </xs:annotation>
                              </xs:attribute>
                              <xs:attribute name="ZipCode" type="xs:string" use="optional">
                                <xs:annotation>
                                  <xs:appinfo>
                                    <xse:label xmlns:xse="http://schemas.docentric.com/xml-schema-extensions" xse:text="ZIP/postal code" xse:refCode="@SYS323504"/>
                                  </xs:appinfo>
                                </xs:annotation>
                              </xs:attribute>
                            </xs:complexType>
                          </xs:element>
                          <xs:element name="BankAccount">
                            <xs:annotation>
                              <xs:appinfo>
                                <xse:label xmlns:xse="http://schemas.docentric.com/xml-schema-extensions" xse:text="Bank account" xse:refCode="@SYS1517"/>
                              </xs:appinfo>
                            </xs:annotation>
                            <xs:complexType>
                              <xs:attribute name="Bank" type="xs:string" use="optional">
                                <xs:annotation>
                                  <xs:appinfo>
                                    <xse:label xmlns:xse="http://schemas.docentric.com/xml-schema-extensions" xse:text="Bank account" xse:refCode="@SYS1517"/>
                                  </xs:appinfo>
                                </xs:annotation>
                              </xs:attribute>
                              <xs:attribute name="CurrencyCode" type="xs:string" use="optional">
                                <xs:annotation>
                                  <xs:appinfo>
                                    <xse:label xmlns:xse="http://schemas.docentric.com/xml-schema-extensions" xse:text="Currency" xse:refCode="@SYS7572"/>
                                  </xs:appinfo>
                                </xs:annotation>
                              </xs:attribute>
                              <xs:attribute name="Giro" type="xs:string" use="optional">
                                <xs:annotation>
                                  <xs:appinfo>
                                    <xse:label xmlns:xse="http://schemas.docentric.com/xml-schema-extensions" xse:text="Giro account" xse:refCode="@SYS5695"/>
                                  </xs:appinfo>
                                </xs:annotation>
                              </xs:attribute>
                              <xs:attribute name="IBAN" type="xs:string" use="optional">
                                <xs:annotation>
                                  <xs:appinfo>
                                    <xse:label xmlns:xse="http://schemas.docentric.com/xml-schema-extensions" xse:text="IBAN" xse:refCode="@SYS71686"/>
                                  </xs:appinfo>
                                </xs:annotation>
                              </xs:attribute>
                              <xs:attribute name="Name" type="xs:string" use="optional">
                                <xs:annotation>
                                  <xs:appinfo>
                                    <xse:label xmlns:xse="http://schemas.docentric.com/xml-schema-extensions" xse:text="Bank name" xse:refCode="@SYS22737"/>
                                  </xs:appinfo>
                                </xs:annotation>
                              </xs:attribute>
                              <xs:attribute name="SWIFT" type="xs:string" use="optional">
                                <xs:annotation>
                                  <xs:appinfo>
                                    <xse:label xmlns:xse="http://schemas.docentric.com/xml-schema-extensions" xse:text="SWIFT code" xse:refCode="@SYS23725"/>
                                  </xs:appinfo>
                                </xs:annotation>
                              </xs:attribute>
                            </xs:complexType>
                          </xs:element>
                          <xs:element name="SalesTax">
                            <xs:annotation>
                              <xs:appinfo>
                                <xse:label xmlns:xse="http://schemas.docentric.com/xml-schema-extensions" xse:text="Sales tax" xse:refCode="@SYS5878"/>
                              </xs:appinfo>
                            </xs:annotation>
                            <xs:complexType>
                              <xs:attribute name="ImportVATNum" type="xs:string" use="optional">
                                <xs:annotation>
                                  <xs:appinfo>
                                    <xse:label xmlns:xse="http://schemas.docentric.com/xml-schema-extensions" xse:text="VAT exempt number import" xse:refCode="@SYS335711"/>
                                  </xs:appinfo>
                                </xs:annotation>
                              </xs:attribute>
                              <xs:attribute name="ImportVATNumBranchId" type="xs:string" use="optional">
                                <xs:annotation>
                                  <xs:appinfo>
                                    <xse:label xmlns:xse="http://schemas.docentric.com/xml-schema-extensions" xse:text="Branch number extension import" xse:refCode="@SYS335713"/>
                                  </xs:appinfo>
                                </xs:annotation>
                              </xs:attribute>
                              <xs:attribute name="TaxRepresentative" type="xs:string" use="optional">
                                <xs:annotation>
                                  <xs:appinfo>
                                    <xse:label xmlns:xse="http://schemas.docentric.com/xml-schema-extensions" xse:text="Tax representative" xse:refCode="@SYS99772"/>
                                  </xs:appinfo>
                                </xs:annotation>
                              </xs:attribute>
                              <xs:attribute name="VATNum" type="xs:string" use="optional">
                                <xs:annotation>
                                  <xs:appinfo>
                                    <xse:label xmlns:xse="http://schemas.docentric.com/xml-schema-extensions" xse:text="VAT exempt number export" xse:refCode="@SYS335710"/>
                                  </xs:appinfo>
                                </xs:annotation>
                              </xs:attribute>
                              <xs:attribute name="VATNumBranchId" type="xs:string" use="optional">
                                <xs:annotation>
                                  <xs:appinfo>
                                    <xse:label xmlns:xse="http://schemas.docentric.com/xml-schema-extensions" xse:text="Branch number extension export" xse:refCode="@SYS335712"/>
                                  </xs:appinfo>
                                </xs:annotation>
                              </xs:attribute>
                            </xs:complexType>
                          </xs:element>
                          <xs:element name="RegistrationNumbers">
                            <xs:annotation>
                              <xs:appinfo>
                                <xse:label xmlns:xse="http://schemas.docentric.com/xml-schema-extensions" xse:text="Registration numbers" xse:refCode="@SYS70359"/>
                              </xs:appinfo>
                            </xs:annotation>
                            <xs:complexType>
                              <xs:attribute name="ActivityCode" type="xs:string" use="optional">
                                <xs:annotation>
                                  <xs:appinfo>
                                    <xse:label xmlns:xse="http://schemas.docentric.com/xml-schema-extensions" xse:text="Activity code" xse:refCode="@SYS69789"/>
                                  </xs:appinfo>
                                </xs:annotation>
                              </xs:attribute>
                              <xs:attribute name="BranchId" type="xs:string" use="optional">
                                <xs:annotation>
                                  <xs:appinfo>
                                    <xse:label xmlns:xse="http://schemas.docentric.com/xml-schema-extensions" xse:text="Branch/Subsidiary" xse:refCode="@SYS63284"/>
                                  </xs:appinfo>
                                </xs:annotation>
                              </xs:attribute>
                              <xs:attribute name="CoRegNum" type="xs:string" use="optional">
                                <xs:annotation>
                                  <xs:appinfo>
                                    <xse:label xmlns:xse="http://schemas.docentric.com/xml-schema-extensions" xse:text="Tax registration number" xse:refCode="@SYS969"/>
                                  </xs:appinfo>
                                </xs:annotation>
                              </xs:attribute>
                              <xs:attribute name="DVRid" type="xs:string" use="optional">
                                <xs:annotation>
                                  <xs:appinfo>
                                    <xse:label xmlns:xse="http://schemas.docentric.com/xml-schema-extensions" xse:text="DVR" xse:refCode="@SYS54123"/>
                                  </xs:appinfo>
                                </xs:annotation>
                              </xs:attribute>
                              <xs:attribute name="EnterpriseCode" type="xs:string" use="optional">
                                <xs:annotation>
                                  <xs:appinfo>
                                    <xse:label xmlns:xse="http://schemas.docentric.com/xml-schema-extensions" xse:text="Enterprise code" xse:refCode="@GLS220835"/>
                                  </xs:appinfo>
                                </xs:annotation>
                              </xs:attribute>
                              <xs:attribute name="EnterpriseNumber" type="xs:string" use="optional">
                                <xs:annotation>
                                  <xs:appinfo>
                                    <xse:label xmlns:xse="http://schemas.docentric.com/xml-schema-extensions" xse:text="Enterprise ID (COID)" xse:refCode="@RegistrationNumbers:EnterpriseIdCompanyId"/>
                                  </xs:appinfo>
                                </xs:annotation>
                              </xs:attribute>
                              <xs:attribute name="FICreditorID_DK" type="xs:string" use="optional">
                                <xs:annotation>
                                  <xs:appinfo>
                                    <xse:label xmlns:xse="http://schemas.docentric.com/xml-schema-extensions" xse:text="FI-Creditor ID" xse:refCode="@SYS314486"/>
                                  </xs:appinfo>
                                </xs:annotation>
                              </xs:attribute>
                              <xs:attribute name="IntrastatCode" type="xs:string" use="optional">
                                <xs:annotation>
                                  <xs:appinfo>
                                    <xse:label xmlns:xse="http://schemas.docentric.com/xml-schema-extensions" xse:text="Intrastat code" xse:refCode="@SYS26871"/>
                                  </xs:appinfo>
                                </xs:annotation>
                              </xs:attribute>
                              <xs:attribute name="RegNum" type="xs:string" use="optional">
                                <xs:annotation>
                                  <xs:appinfo>
                                    <xse:label xmlns:xse="http://schemas.docentric.com/xml-schema-extensions" xse:text="Routing number" xse:refCode="@SYS70361"/>
                                  </xs:appinfo>
                                </xs:annotation>
                              </xs:attribute>
                              <xs:attribute name="UPSNum" type="xs:string" use="optional">
                                <xs:annotation>
                                  <xs:appinfo>
                                    <xse:label xmlns:xse="http://schemas.docentric.com/xml-schema-extensions" xse:text="Delivery number" xse:refCode="@SYS24546"/>
                                  </xs:appinfo>
                                </xs:annotation>
                              </xs:attribute>
                            </xs:complexType>
                          </xs:element>
                        </xs:choice>
                        <xs:attribute name="CompanyHead" type="xs:string" use="optional">
                          <xs:annotation>
                            <xs:appinfo>
                              <xse:label xmlns:xse="http://schemas.docentric.com/xml-schema-extensions" xse:text="Head of the company" xse:refCode="@GLS220046"/>
                            </xs:appinfo>
                          </xs:annotation>
                        </xs:attribute>
                        <xs:attribute name="CompanyId" type="xs:string" use="optional">
                          <xs:annotation>
                            <xs:appinfo>
                              <xse:label xmlns:xse="http://schemas.docentric.com/xml-schema-extensions" xse:text="Company ID" xse:refCode="@DocentricAX:CompanyId"/>
                            </xs:appinfo>
                          </xs:annotation>
                        </xs:attribute>
                        <xs:attribute name="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Company language" xse:refCode="@DocentricAX:CompanyLanguage"/>
                            </xs:appinfo>
                          </xs:annotation>
                        </xs:attribute>
                        <xs:attribute name="Logo" type="xs:base64Binary" use="optional">
                          <xs:annotation>
                            <xs:appinfo>
                              <xse:label xmlns:xse="http://schemas.docentric.com/xml-schema-extensions" xse:text="Company logo" xse:refCode="@DocentricAX:CompanyLogo"/>
                            </xs:appinfo>
                          </xs:annotation>
                        </xs:attribute>
                        <xs:attribute name="LogoIncluded" type="xs:boolean" use="optional">
                          <xs:annotation>
                            <xs:appinfo>
                              <xse:label xmlns:xse="http://schemas.docentric.com/xml-schema-extensions" xse:text="Is company logo included" xse:refCode="@DocentricAX:CompanyLogoIncluded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Telefax" type="xs:string" use="optional">
                          <xs:annotation>
                            <xs:appinfo>
                              <xse:label xmlns:xse="http://schemas.docentric.com/xml-schema-extensions" xse:text="Fax" xse:refCode="@SYS7888"/>
                            </xs:appinfo>
                          </xs:annotation>
                        </xs:attribute>
                        <xs:attribute name="Url" type="xs:anyURI" use="optional">
                          <xs:annotation>
                            <xs:appinfo>
                              <xse:label xmlns:xse="http://schemas.docentric.com/xml-schema-extensions" xse:text="Internet address" xse:refCode="@SYS22221"/>
                            </xs:appinfo>
                          </xs:annotation>
                        </xs:attribute>
                      </xs:complexType>
                    </xs:element>
                    <xs:element name="CurrentWorker">
                      <xs:annotation>
                        <xs:appinfo>
                          <xse:label xmlns:xse="http://schemas.docentric.com/xml-schema-extensions" xse:text="Current worker info" xse:refCode="@DocentricAX:CurrentWorkerInfo"/>
                        </xs:appinfo>
                      </xs:annotation>
                      <xs:complexType>
                        <xs:attribute name="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IsContractor" type="xs:boolean" use="optional">
                          <xs:annotation>
                            <xs:appinfo>
                              <xse:label xmlns:xse="http://schemas.docentric.com/xml-schema-extensions" xse:text="Contractor" xse:refCode="@SYS34389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Worker name" xse:refCode="@SYS320666"/>
                            </xs:appinfo>
                          </xs:annotation>
                        </xs:attribute>
                        <xs:attribute name="OMOperatingUnitName" type="xs:string" use="optional">
                          <xs:annotation>
                            <xs:appinfo>
                              <xse:label xmlns:xse="http://schemas.docentric.com/xml-schema-extensions" xse:text="Primary department" xse:refCode="@DocentricAX:PrimaryDepartment"/>
                            </xs:appinfo>
                          </xs:annotation>
                        </xs:attribute>
                        <xs:attribute name="OMOperatingUnitNumber" type="xs:string" use="optional">
                          <xs:annotation>
                            <xs:appinfo>
                              <xse:label xmlns:xse="http://schemas.docentric.com/xml-schema-extensions" xse:text="Primary department number" xse:refCode="@DocentricAX:PrimaryDepartmentNumber"/>
                            </xs:appinfo>
                          </xs:annotation>
                        </xs:attribute>
                        <xs:attribute name="PersonnelNumber" type="xs:string" use="optional">
                          <xs:annotation>
                            <xs:appinfo>
                              <xse:label xmlns:xse="http://schemas.docentric.com/xml-schema-extensions" xse:text="Personnel number" xse:refCode="@SYS303656"/>
                            </xs:appinfo>
                          </xs:annotation>
                        </xs:attribute>
                        <xs:attribute name="Title" type="xs:string" use="optional">
                          <xs:annotation>
                            <xs:appinfo>
                              <xse:label xmlns:xse="http://schemas.docentric.com/xml-schema-extensions" xse:text="Title" xse:refCode="@SYS98533"/>
                            </xs:appinfo>
                          </xs:annotation>
                        </xs:attribute>
                      </xs:complexType>
                    </xs:element>
                    <xs:element name="Misc">
                      <xs:annotation>
                        <xs:appinfo>
                          <xse:label xmlns:xse="http://schemas.docentric.com/xml-schema-extensions" xse:text="Miscellaneous" xse:refCode="@DocentricAX:Miscellaneous"/>
                        </xs:appinfo>
                      </xs:annotation>
                      <xs:complexType>
                        <xs:choice minOccurs="0" maxOccurs="unbounded">
                          <xs:element name="PrintDestination" type="Enum">
                            <xs:annotation>
                              <xs:appinfo>
                                <xse:label xmlns:xse="http://schemas.docentric.com/xml-schema-extensions" xse:text="Selected print destination" xse:refCode="@DocentricAX:SelectedPrintDestination"/>
                              </xs:appinfo>
                            </xs:annotation>
                          </xs:element>
                        </xs:choice>
                        <xs:attribute name="IsCbdDs" type="xs:boolean" use="optional">
                          <xs:annotation>
                            <xs:appinfo>
                              <xse:label xmlns:xse="http://schemas.docentric.com/xml-schema-extensions" xse:text="Is CBD data source" xse:refCode="@DocentricAX4:IsCbdDataSource"/>
                            </xs:appinfo>
                          </xs:annotation>
                        </xs:attribut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Current language ID" xse:refCode="@DocentricAX:CurrentLanguageId"/>
                            </xs:appinfo>
                          </xs:annotation>
                        </xs:attribute>
                        <xs:attribute name="SessionDate" type="xs:date" use="optional">
                          <xs:annotation>
                            <xs:appinfo>
                              <xse:label xmlns:xse="http://schemas.docentric.com/xml-schema-extensions" xse:text="Session date" xse:refCode="@SYS11795"/>
                            </xs:appinfo>
                          </xs:annotation>
                        </xs:attribute>
                        <xs:attribute name="SessionDateTime" type="xs:dateTime" use="optional">
                          <xs:annotation>
                            <xs:appinfo>
                              <xse:label xmlns:xse="http://schemas.docentric.com/xml-schema-extensions" xse:text="Session date and time" xse:refCode="@SYS112686"/>
                            </xs:appinfo>
                          </xs:annotation>
                        </xs:attribute>
                      </xs:complexType>
                    </xs:element>
                  </xs:choic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GeneralData>
            <CurrentCompany CompanyId="1001" Email="" CompanyHead="" LanguageId="en-US" Logo="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" LogoIncluded="true" Name="Woolpert Inc" Phone="" Telefax="" Url="">
              <PrimaryPostalAddress Address="Woolpert Inc.&#10;4454 Idea Center Blvd.&#10;Suite 100&#10;Dayton, OH 45430&#10;USA" City="Dayton" CountryRegionId="USA" County="MONTGOMERY" LocationName="Corporate Office" State="OH" Street="Woolpert Inc.&#10;4454 Idea Center Blvd.&#10;Suite 100" StreetNumber="" ZipCode="45430"/>
              <BankAccount Bank="" CurrencyCode="" Giro="" IBAN="" Name="" SWIFT=""/>
              <SalesTax ImportVATNum="" ImportVATNumBranchId="" TaxRepresentative="" VATNum="" VATNumBranchId=""/>
              <RegistrationNumbers ActivityCode="" BranchId="" CoRegNum="" DVRid="" EnterpriseCode="" EnterpriseNumber="" FICreditorID_DK="" IntrastatCode="" RegNum="" UPSNum=""/>
            </CurrentCompany>
            <CurrentWorker Email="" IsContractor="false" Name="Joubert, Nicky" OMOperatingUnitName="Technology" OMOperatingUnitNumber="0107" PersonnelNumber="007418" Title=""/>
            <Misc IsCbdDs="false" LanguageId="en-us" SessionDate="2025-02-05" SessionDateTime="2025-02-05T08:24:46">
              <PrintDestination Value="0" Name="Screen" Text="Screen"/>
            </Misc>
          </GeneralData>
        </SampleXml>
      </PreviewData>
    </DataSource>
    <DataSource xmlns:d3p1="http://schemas.docentric.com/dynamics-ax/templates" Name="MainData" IsDefault="0" DataKind="2" d3p1:dataSectionType="1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ReportData">
                <xs:annotation>
                  <xs:appinfo>
                    <xse:label xmlns:xse="http://schemas.docentric.com/xml-schema-extensions" xse:text="Report data" xse:refCode="@DocentricAX:ReportData"/>
                  </xs:appinfo>
                </xs:annotation>
                <xs:complexType>
                  <xs:choice minOccurs="0" maxOccurs="unbounded">
                    <xs:element maxOccurs="unbounded" name="AECProjInvoiceProgressTmp">
                      <xs:annotation>
                        <xs:appinfo>
                          <xse:label xmlns:xse="http://schemas.docentric.com/xml-schema-extensions" xse:text="Project invoice progress" xse:refCode="@AEC:AEC25"/>
                        </xs:appinfo>
                      </xs:annotation>
                      <xs:complexType>
                        <xs:attribute name="ContractValue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Earned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MainSubPhase" type="xs:boolean" use="optional">
                          <xs:annotation>
                            <xs:appinfo>
                              <xse:label xmlns:xse="http://schemas.docentric.com/xml-schema-extensions" xse:text="Main sub phase yes no" xse:refCode=""/>
                            </xs:appinfo>
                          </xs:annotation>
                        </xs:attribute>
                        <xs:attribute name="ParentProjID" type="xs:string" use="optional">
                          <xs:annotation>
                            <xs:appinfo>
                              <xse:label xmlns:xse="http://schemas.docentric.com/xml-schema-extensions" xse:text="Project ID" xse:refCode="@SYS110827"/>
                            </xs:appinfo>
                          </xs:annotation>
                        </xs:attribute>
                        <xs:attribute name="ParentProjName" type="xs:string" use="optional">
                          <xs:annotation>
                            <xs:appinfo>
                              <xse:label xmlns:xse="http://schemas.docentric.com/xml-schema-extensions" xse:text="Project name" xse:refCode="@SYS117835"/>
                            </xs:appinfo>
                          </xs:annotation>
                        </xs:attribute>
                        <xs:attribute name="PendingBilling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Phase" type="xs:string" use="optional">
                          <xs:annotation>
                            <xs:appinfo>
                              <xse:label xmlns:xse="http://schemas.docentric.com/xml-schema-extensions" xse:text="Project ID" xse:refCode="@SYS110827"/>
                            </xs:appinfo>
                          </xs:annotation>
                        </xs:attribute>
                        <xs:attribute name="PhaseName" type="xs:string" use="optional">
                          <xs:annotation>
                            <xs:appinfo>
                              <xse:label xmlns:xse="http://schemas.docentric.com/xml-schema-extensions" xse:text="Project name" xse:refCode="@SYS117835"/>
                            </xs:appinfo>
                          </xs:annotation>
                        </xs:attribute>
                        <xs:attribute name="PreviousBilling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Progress" type="xs:decimal" use="optional">
                          <xs:annotation>
                            <xs:appinfo>
                              <xse:label xmlns:xse="http://schemas.docentric.com/xml-schema-extensions" xse:text="Percent" xse:refCode="@SYS15774"/>
                            </xs:appinfo>
                          </xs:annotation>
                        </xs:attribute>
                        <xs:attribute name="ProjIdRoot" type="xs:string" use="optional">
                          <xs:annotation>
                            <xs:appinfo>
                              <xse:label xmlns:xse="http://schemas.docentric.com/xml-schema-extensions" xse:text="Project ID" xse:refCode="@SYS110827"/>
                            </xs:appinfo>
                          </xs:annotation>
                        </xs:attribute>
                        <xs:attribute name="ProjIdRootName" type="xs:string" use="optional">
                          <xs:annotation>
                            <xs:appinfo>
                              <xse:label xmlns:xse="http://schemas.docentric.com/xml-schema-extensions" xse:text="Project name" xse:refCode="@SYS117835"/>
                            </xs:appinfo>
                          </xs:annotation>
                        </xs:attribute>
                        <xs:attribute name="RetainedNow" type="xs:decimal" use="optional">
                          <xs:annotation>
                            <xs:appinfo>
                              <xse:label xmlns:xse="http://schemas.docentric.com/xml-schema-extensions" xse:text="Amount" xse:refCode="@SYS98362"/>
                            </xs:appinfo>
                          </xs:annotation>
                        </xs:attribute>
                        <xs:attribute name="RetainedTotal" type="xs:decimal" use="optional">
                          <xs:annotation>
                            <xs:appinfo>
                              <xse:label xmlns:xse="http://schemas.docentric.com/xml-schema-extensions" xse:text="Amount" xse:refCode="@SYS98362"/>
                            </xs:appinfo>
                          </xs:annotation>
                        </xs:attribute>
                        <xs:attribute name="Seperator" type="xs:string" use="optional">
                          <xs:annotation>
                            <xs:appinfo>
                              <xse:label xmlns:xse="http://schemas.docentric.com/xml-schema-extensions" xse:text="Seperator" xse:refCode="@AEC:AEC23"/>
                            </xs:appinfo>
                          </xs:annotation>
                        </xs:attribute>
                      </xs:complexType>
                    </xs:element>
                    <xs:element maxOccurs="unbounded" name="PMIPPSAProjInvoiceHeaderTmp">
                      <xs:annotation>
                        <xs:appinfo>
                          <xse:label xmlns:xse="http://schemas.docentric.com/xml-schema-extensions" xse:text="Project invoice" xse:refCode="@SYS50149"/>
                        </xs:appinfo>
                      </xs:annotation>
                      <xs:complexType>
                        <xs:choice minOccurs="0" maxOccurs="unbounded">
                          <xs:element name="InvoiceTaxNatureOfAddress_TH" type="Enum">
                            <xs:annotation>
                              <xs:appinfo>
                                <xse:label xmlns:xse="http://schemas.docentric.com/xml-schema-extensions" xse:text="Tax address type" xse:refCode="@SYP4880682"/>
                              </xs:appinfo>
                            </xs:annotation>
                          </xs:element>
                          <xs:element name="InvoiceType_MY" type="Enum">
                            <xs:annotation>
                              <xs:appinfo>
                                <xse:label xmlns:xse="http://schemas.docentric.com/xml-schema-extensions" xse:text="Invoice type" xse:refCode="@SYS50025"/>
                              </xs:appinfo>
                            </xs:annotation>
                          </xs:element>
                          <xs:element name="PrePrintLevelShow" type="Enum">
                            <xs:annotation>
                              <xs:appinfo>
                                <xse:label xmlns:xse="http://schemas.docentric.com/xml-schema-extensions" xse:text="PrePrintLevelShow" xse:refCode="@AXP2192"/>
                              </xs:appinfo>
                            </xs:annotation>
                          </xs:element>
                        </xs:choice>
                        <xs:attribute name="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AdjustmentDetailsTxt_TH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AuthorizedSignatory_BR" type="xs:string" use="optional">
                          <xs:annotation>
                            <xs:appinfo>
                              <xse:label xmlns:xse="http://schemas.docentric.com/xml-schema-extensions" xse:text="Authorized signatory" xse:refCode="@GLS510037"/>
                            </xs:appinfo>
                          </xs:annotation>
                        </xs:attribute>
                        <xs:attribute name="CashAccountingRegime_ES" type="xs:boolean" use="optional">
                          <xs:annotation>
                            <xs:appinfo>
                              <xse:label xmlns:xse="http://schemas.docentric.com/xml-schema-extensions" xse:text="Special regime for cash accounting method" xse:refCode="@SYS4160085"/>
                            </xs:appinfo>
                          </xs:annotation>
                        </xs:attribute>
                        <xs:attribute name="City_BR" type="xs:string" use="optional">
                          <xs:annotation>
                            <xs:appinfo>
                              <xse:label xmlns:xse="http://schemas.docentric.com/xml-schema-extensions" xse:text="City" xse:refCode="@GLS510102"/>
                            </xs:appinfo>
                          </xs:annotation>
                        </xs:attribute>
                        <xs:attribute name="CNPJCPFNum_BR" type="xs:string" use="optional">
                          <xs:annotation>
                            <xs:appinfo>
                              <xse:label xmlns:xse="http://schemas.docentric.com/xml-schema-extensions" xse:text="CNPJ" xse:refCode="@GLS52"/>
                            </xs:appinfo>
                          </xs:annotation>
                        </xs:attribute>
                        <xs:attribute name="Company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CompanyDebitDirectId" type="xs:string" use="optional">
                          <xs:annotation>
                            <xs:appinfo>
                              <xse:label xmlns:xse="http://schemas.docentric.com/xml-schema-extensions" xse:text="Direct debit ID" xse:refCode="@SYS68579"/>
                            </xs:appinfo>
                          </xs:annotation>
                        </xs:attribute>
                        <xs:attribute name="CompanyLogo" type="xs:base64Binary" use="optional">
                          <xs:annotation>
                            <xs:appinfo>
                              <xse:label xmlns:xse="http://schemas.docentric.com/xml-schema-extensions" xse:text="Bitmap" xse:refCode="@SYS86069"/>
                            </xs:appinfo>
                          </xs:annotation>
                        </xs:attribute>
                        <xs:attribute name="CorrectedInvoiceId" type="xs:string" use="optional">
                          <xs:annotation>
                            <xs:appinfo>
                              <xse:label xmlns:xse="http://schemas.docentric.com/xml-schema-extensions" xse:text="Original invoice" xse:refCode="@AccountsReceivable:AR_EDTTitle_CustVendCorrectedInvoiceId"/>
                            </xs:appinfo>
                          </xs:annotation>
                        </xs:attribute>
                        <xs:attribute name="CorrectiveReason" type="xs:string" use="optional">
                          <xs:annotation>
                            <xs:appinfo>
                              <xse:label xmlns:xse="http://schemas.docentric.com/xml-schema-extensions" xse:text="Reason for correction" xse:refCode="@SYS99717"/>
                            </xs:appinfo>
                          </xs:annotation>
                        </xs:attribute>
                        <xs:attribute name="CustAccountNum" type="xs:string" use="optional">
                          <xs:annotation>
                            <xs:appinfo>
                              <xse:label xmlns:xse="http://schemas.docentric.com/xml-schema-extensions" xse:text="Invoice account" xse:refCode="@SYS25708"/>
                            </xs:appinfo>
                          </xs:annotation>
                        </xs:attribute>
                        <xs:attribute name="Cust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CustFax" type="xs:string" use="optional">
                          <xs:annotation>
                            <xs:appinfo>
                              <xse:label xmlns:xse="http://schemas.docentric.com/xml-schema-extensions" xse:text="Fax" xse:refCode="@SYS7888"/>
                            </xs:appinfo>
                          </xs:annotation>
                        </xs:attribute>
                        <xs:attribute name="Cust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Cust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DeliveryAddress_TH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DesignationSignatory_BR" type="xs:string" use="optional">
                          <xs:annotation>
                            <xs:appinfo>
                              <xse:label xmlns:xse="http://schemas.docentric.com/xml-schema-extensions" xse:text="Designation of signatory" xse:refCode="@GLS510039"/>
                            </xs:appinfo>
                          </xs:annotation>
                        </xs:attribute>
                        <xs:attribute name="DueDate" type="xs:date" use="optional">
                          <xs:annotation>
                            <xs:appinfo>
                              <xse:label xmlns:xse="http://schemas.docentric.com/xml-schema-extensions" xse:text="Due date" xse:refCode="@SYS14588"/>
                            </xs:appinfo>
                          </xs:annotation>
                        </xs:attribute>
                        <xs:attribute name="Enterpriseregister_NO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Fax" type="xs:string" use="optional">
                          <xs:annotation>
                            <xs:appinfo>
                              <xse:label xmlns:xse="http://schemas.docentric.com/xml-schema-extensions" xse:text="Fax" xse:refCode="@SYS7888"/>
                            </xs:appinfo>
                          </xs:annotation>
                        </xs:attribute>
                        <xs:attribute name="FormattedInvoiceFooterText" type="xs:string" use="optional">
                          <xs:annotation>
                            <xs:appinfo>
                              <xse:label xmlns:xse="http://schemas.docentric.com/xml-schema-extensions" xse:text="Formatted invoice footer text" xse:refCode="@AXP:PMIP4158"/>
                            </xs:appinfo>
                          </xs:annotation>
                        </xs:attribute>
                        <xs:attribute name="FormLetterTxt" type="xs:string" use="optional">
                          <xs:annotation>
                            <xs:appinfo>
                              <xse:label xmlns:xse="http://schemas.docentric.com/xml-schema-extensions" xse:text="Form note" xse:refCode="@SYS22817"/>
                            </xs:appinfo>
                          </xs:annotation>
                        </xs:attribute>
                        <xs:attribute name="GIRO" type="xs:string" use="optional">
                          <xs:annotation>
                            <xs:appinfo>
                              <xse:label xmlns:xse="http://schemas.docentric.com/xml-schema-extensions" xse:text="Bank account number" xse:refCode="@SYS68772"/>
                            </xs:appinfo>
                          </xs:annotation>
                        </xs:attribute>
                        <xs:attribute name="GSTReasonCode_MY" type="xs:string" use="optional">
                          <xs:annotation>
                            <xs:appinfo>
                              <xse:label xmlns:xse="http://schemas.docentric.com/xml-schema-extensions" xse:text="Reason code" xse:refCode="@SYS111246"/>
                            </xs:appinfo>
                          </xs:annotation>
                        </xs:attribute>
                        <xs:attribute name="GSTReliefClause_MY" type="xs:string" use="optional">
                          <xs:annotation>
                            <xs:appinfo>
                              <xse:label xmlns:xse="http://schemas.docentric.com/xml-schema-extensions" xse:text="Note" xse:refCode="@SYS13887"/>
                            </xs:appinfo>
                          </xs:annotation>
                        </xs:attribute>
                        <xs:attribute name="IndirectCost" type="xs:decimal" use="optional">
                          <xs:annotation>
                            <xs:appinfo>
                              <xse:label xmlns:xse="http://schemas.docentric.com/xml-schema-extensions" xse:text="Amount" xse:refCode="@SYS98362"/>
                            </xs:appinfo>
                          </xs:annotation>
                        </xs:attribute>
                        <xs:attribute name="InvoiceBranchName_TH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InvoiceBranch_TH" type="xs:string" use="optional">
                          <xs:annotation>
                            <xs:appinfo>
                              <xse:label xmlns:xse="http://schemas.docentric.com/xml-schema-extensions" xse:text="Branch number" xse:refCode="@SYS93996"/>
                            </xs:appinfo>
                          </xs:annotation>
                        </xs:attribute>
                        <xs:attribute name="InvoiceCurrency" type="xs:string" use="optional">
                          <xs:annotation>
                            <xs:appinfo>
                              <xse:label xmlns:xse="http://schemas.docentric.com/xml-schema-extensions" xse:text="Sales currency" xse:refCode="@SYS56480"/>
                            </xs:appinfo>
                          </xs:annotation>
                        </xs:attribute>
                        <xs:attribute name="InvoiceDate" type="xs:date" use="optional">
                          <xs:annotation>
                            <xs:appinfo>
                              <xse:label xmlns:xse="http://schemas.docentric.com/xml-schema-extensions" xse:text="Date" xse:refCode="@SYS7402"/>
                            </xs:appinfo>
                          </xs:annotation>
                        </xs:attribute>
                        <xs:attribute name="InvoiceFooterTxt" type="xs:string" use="optional">
                          <xs:annotation>
                            <xs:appinfo>
                              <xse:label xmlns:xse="http://schemas.docentric.com/xml-schema-extensions" xse:text="Invoice footer text" xse:refCode="@AXP:AXP3758"/>
                            </xs:appinfo>
                          </xs:annotation>
                        </xs:attribute>
                        <xs:attribute name="InvoiceNum" type="xs:string" use="optional">
                          <xs:annotation>
                            <xs:appinfo>
                              <xse:label xmlns:xse="http://schemas.docentric.com/xml-schema-extensions" xse:text="Invoice" xse:refCode="@SYS12128"/>
                            </xs:appinfo>
                          </xs:annotation>
                        </xs:attribute>
                        <xs:attribute name="InvoiceTaxRegNumber_TH" type="xs:string" use="optional">
                          <xs:annotation>
                            <xs:appinfo>
                              <xse:label xmlns:xse="http://schemas.docentric.com/xml-schema-extensions" xse:text="Registration number" xse:refCode="@SYS59571"/>
                            </xs:appinfo>
                          </xs:annotation>
                        </xs:attribute>
                        <xs:attribute name="IsFormattedInvoiceFooterTextEnable" type="xs:boolean" use="optional">
                          <xs:annotation>
                            <xs:appinfo>
                              <xse:label xmlns:xse="http://schemas.docentric.com/xml-schema-extensions" xse:text="Is formatted invoice footer text enable" xse:refCode="@AXP:AXP5148"/>
                            </xs:appinfo>
                          </xs:annotation>
                        </xs:attribut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Language ID" xse:refCode="@SYS74146"/>
                            </xs:appinfo>
                          </xs:annotation>
                        </xs:attribute>
                        <xs:attribute name="MandateBankIBAN" type="xs:string" use="optional">
                          <xs:annotation>
                            <xs:appinfo>
                              <xse:label xmlns:xse="http://schemas.docentric.com/xml-schema-extensions" xse:text="IBAN" xse:refCode="@SYS71686"/>
                            </xs:appinfo>
                          </xs:annotation>
                        </xs:attribute>
                        <xs:attribute name="MandateReference" type="xs:string" use="optional">
                          <xs:annotation>
                            <xs:appinfo>
                              <xse:label xmlns:xse="http://schemas.docentric.com/xml-schema-extensions" xse:text="Direct debit mandate ID" xse:refCode="@SYS4002620"/>
                            </xs:appinfo>
                          </xs:annotation>
                        </xs:attribute>
                        <xs:attribute name="MandateSWIFTNo" type="xs:string" use="optional">
                          <xs:annotation>
                            <xs:appinfo>
                              <xse:label xmlns:xse="http://schemas.docentric.com/xml-schema-extensions" xse:text="SWIFT code" xse:refCode="@SYS23725"/>
                            </xs:appinfo>
                          </xs:annotation>
                        </xs:attribute>
                        <xs:attribute name="MiscellaneousCharges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Company name" xse:refCode="@SYS15581"/>
                            </xs:appinfo>
                          </xs:annotation>
                        </xs:attribute>
                        <xs:attribute name="Narration_BR" type="xs:string" use="optional">
                          <xs:annotation>
                            <xs:appinfo>
                              <xse:label xmlns:xse="http://schemas.docentric.com/xml-schema-extensions" xse:text="Narration" xse:refCode="@GLS510023"/>
                            </xs:appinfo>
                          </xs:annotation>
                        </xs:attribute>
                        <xs:attribute name="NationalRegistryNumber" type="xs:string" use="optional">
                          <xs:annotation>
                            <xs:appinfo>
                              <xse:label xmlns:xse="http://schemas.docentric.com/xml-schema-extensions" xse:text="National Registry number" xse:refCode="@SYS331317"/>
                            </xs:appinfo>
                          </xs:annotation>
                        </xs:attribute>
                        <xs:attribute name="NetInvoiceAmount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NonTaxable" type="xs:decimal" use="optional">
                          <xs:annotation>
                            <xs:appinfo>
                              <xse:label xmlns:xse="http://schemas.docentric.com/xml-schema-extensions" xse:text="Nontaxable" xse:refCode="@SYS62373"/>
                            </xs:appinfo>
                          </xs:annotation>
                        </xs:attribute>
                        <xs:attribute name="OurAccntNum" type="xs:string" use="optional">
                          <xs:annotation>
                            <xs:appinfo>
                              <xse:label xmlns:xse="http://schemas.docentric.com/xml-schema-extensions" xse:text="Our account number" xse:refCode="@SYS24540"/>
                            </xs:appinfo>
                          </xs:annotation>
                        </xs:attribute>
                        <xs:attribute name="Payment" type="xs:string" use="optional">
                          <xs:annotation>
                            <xs:appinfo>
                              <xse:label xmlns:xse="http://schemas.docentric.com/xml-schema-extensions" xse:text="Terms of payment" xse:refCode="@SYS48"/>
                            </xs:appinfo>
                          </xs:annotation>
                        </xs:attribute>
                        <xs:attribute name="PaymentReference_BE" type="xs:string" use="optional">
                          <xs:annotation>
                            <xs:appinfo>
                              <xse:label xmlns:xse="http://schemas.docentric.com/xml-schema-extensions" xse:text="Payment reference" xse:refCode="@SYS22514"/>
                            </xs:appinfo>
                          </xs:annotation>
                        </xs:attribute>
                        <xs:attribute name="PMIPCompDetails" type="xs:anyURI" use="optional">
                          <xs:annotation>
                            <xs:appinfo>
                              <xse:label xmlns:xse="http://schemas.docentric.com/xml-schema-extensions" xse:text="Internet address" xse:refCode="@SYS22221"/>
                            </xs:appinfo>
                          </xs:annotation>
                        </xs:attribute>
                        <xs:attribute name="PMIPPOExternalDescription" type="xs:string" use="optional">
                          <xs:annotation>
                            <xs:appinfo>
                              <xse:label xmlns:xse="http://schemas.docentric.com/xml-schema-extensions" xse:text="Search name" xse:refCode="@SYS27054"/>
                            </xs:appinfo>
                          </xs:annotation>
                        </xs:attribute>
                        <xs:attribute name="PMIPPONumber" type="xs:string" use="optional">
                          <xs:annotation>
                            <xs:appinfo>
                              <xse:label xmlns:xse="http://schemas.docentric.com/xml-schema-extensions" xse:text="Search name" xse:refCode="@SYS27054"/>
                            </xs:appinfo>
                          </xs:annotation>
                        </xs:attribute>
                        <xs:attribute name="PMIPTermDesc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ProjectContract" type="xs:string" use="optional">
                          <xs:annotation>
                            <xs:appinfo>
                              <xse:label xmlns:xse="http://schemas.docentric.com/xml-schema-extensions" xse:text="Project contract ID" xse:refCode="@SYS330288"/>
                            </xs:appinfo>
                          </xs:annotation>
                        </xs:attribute>
                        <xs:attribute name="RefInvoiceId_TH" type="xs:string" use="optional">
                          <xs:annotation>
                            <xs:appinfo>
                              <xse:label xmlns:xse="http://schemas.docentric.com/xml-schema-extensions" xse:text="Reference invoice" xse:refCode="@SYS4082846"/>
                            </xs:appinfo>
                          </xs:annotation>
                        </xs:attribute>
                        <xs:attribute name="RegistrationNumber" type="xs:string" use="optional">
                          <xs:annotation>
                            <xs:appinfo>
                              <xse:label xmlns:xse="http://schemas.docentric.com/xml-schema-extensions" xse:text="Registration" xse:refCode="@SYS66242"/>
                            </xs:appinfo>
                          </xs:annotation>
                        </xs:attribute>
                        <xs:attribute name="RemarkTxt_TH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RetainageAmount" type="xs:decimal" use="optional">
                          <xs:annotation>
                            <xs:appinfo>
                              <xse:label xmlns:xse="http://schemas.docentric.com/xml-schema-extensions" xse:text="Amount" xse:refCode="@SYS6928"/>
                            </xs:appinfo>
                          </xs:annotation>
                        </xs:attribute>
                        <xs:attribute name="RoundOff" type="xs:decimal" use="optional">
                          <xs:annotation>
                            <xs:appinfo>
                              <xse:label xmlns:xse="http://schemas.docentric.com/xml-schema-extensions" xse:text="Round-off" xse:refCode="@SYS8172"/>
                            </xs:appinfo>
                          </xs:annotation>
                        </xs:attribute>
                        <xs:attribute name="SAGlobalVatNum" type="xs:string" use="optional">
                          <xs:annotation>
                            <xs:appinfo>
                              <xse:label xmlns:xse="http://schemas.docentric.com/xml-schema-extensions" xse:text="Tax exempt number" xse:refCode="@SYS8946"/>
                            </xs:appinfo>
                          </xs:annotation>
                        </xs:attribute>
                        <xs:attribute name="SalesTax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ShowSepaNotification" type="xs:boolean" use="optional">
                          <xs:annotation>
                            <xs:appinfo>
                              <xse:label xmlns:xse="http://schemas.docentric.com/xml-schema-extensions" xse:text="ShowSepaNotification" xse:refCode="@AXP2193"/>
                            </xs:appinfo>
                          </xs:annotation>
                        </xs:attribute>
                        <xs:attribute name="Taxable" type="xs:decimal" use="optional">
                          <xs:annotation>
                            <xs:appinfo>
                              <xse:label xmlns:xse="http://schemas.docentric.com/xml-schema-extensions" xse:text="Taxable" xse:refCode="@SYS62374"/>
                            </xs:appinfo>
                          </xs:annotation>
                        </xs:attribute>
                        <xs:attribute name="TaxRegistrationNumber" type="xs:string" use="optional">
                          <xs:annotation>
                            <xs:appinfo>
                              <xse:label xmlns:xse="http://schemas.docentric.com/xml-schema-extensions" xse:text="Tax registration number" xse:refCode="@SYS969"/>
                            </xs:appinfo>
                          </xs:annotation>
                        </xs:attribute>
                        <xs:attribute name="Tele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Total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TotalCustomerBalance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Totaldiscount" type="xs:decimal" use="optional">
                          <xs:annotation>
                            <xs:appinfo>
                              <xse:label xmlns:xse="http://schemas.docentric.com/xml-schema-extensions" xse:text="Cash discount amount" xse:refCode="@SYS10946"/>
                            </xs:appinfo>
                          </xs:annotation>
                        </xs:attribute>
                        <xs:attribute name="WLPCurrentWorker" type="xs:string" use="optional"/>
                        <xs:attribute name="WLPCurrentWorkerCell" type="xs:string" use="optional"/>
                        <xs:attribute name="WLPProjContractName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</xs:complexType>
                    </xs:element>
                    <xs:element maxOccurs="unbounded" name="PMIPPSAProjInvoiceTmp">
                      <xs:annotation>
                        <xs:appinfo>
                          <xse:label xmlns:xse="http://schemas.docentric.com/xml-schema-extensions" xse:text="Project invoice" xse:refCode="@SYS50149"/>
                        </xs:appinfo>
                      </xs:annotation>
                      <xs:complexType>
                        <xs:choice minOccurs="0" maxOccurs="unbounded">
                          <xs:element name="GiroType_BE" type="Enum">
                            <xs:annotation>
                              <xs:appinfo>
                                <xse:label xmlns:xse="http://schemas.docentric.com/xml-schema-extensions" xse:text="Associated payment attachment on customer invoice" xse:refCode="@SYS68973"/>
                              </xs:appinfo>
                            </xs:annotation>
                          </xs:element>
                          <xs:element name="MileageCategory" type="Enum"/>
                          <xs:element name="TransactionOrigin" type="Enum">
                            <xs:annotation>
                              <xs:appinfo>
                                <xse:label xmlns:xse="http://schemas.docentric.com/xml-schema-extensions" xse:text="Transaction origin" xse:refCode="@SYS14712"/>
                              </xs:appinfo>
                            </xs:annotation>
                          </xs:element>
                        </xs:choice>
                        <xs:attribute name="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Amount_MY" type="xs:decimal" use="optional">
                          <xs:annotation>
                            <xs:appinfo>
                              <xse:label xmlns:xse="http://schemas.docentric.com/xml-schema-extensions" xse:text="Amount" xse:refCode="@SYS98362"/>
                            </xs:appinfo>
                          </xs:annotation>
                        </xs:attribute>
                        <xs:attribute name="CashDiscAmount_MY" type="xs:decimal" use="optional">
                          <xs:annotation>
                            <xs:appinfo>
                              <xse:label xmlns:xse="http://schemas.docentric.com/xml-schema-extensions" xse:text="Cash discount amount" xse:refCode="@SYS10946"/>
                            </xs:appinfo>
                          </xs:annotation>
                        </xs:attribute>
                        <xs:attribute name="Category" type="xs:string" use="optional">
                          <xs:annotation>
                            <xs:appinfo>
                              <xse:label xmlns:xse="http://schemas.docentric.com/xml-schema-extensions" xse:text="Category" xse:refCode="@Proj:Category"/>
                            </xs:appinfo>
                          </xs:annotation>
                        </xs:attribute>
                        <xs:attribute name="Company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CostPlusRate" type="xs:string" use="optional">
                          <xs:annotation>
                            <xs:appinfo>
                              <xse:label xmlns:xse="http://schemas.docentric.com/xml-schema-extensions" xse:text="Sales price" xse:refCode="@SYS5755"/>
                            </xs:appinfo>
                          </xs:annotation>
                        </xs:attribute>
                        <xs:attribute name="CostPrice" type="xs:decimal" use="optional">
                          <xs:annotation>
                            <xs:appinfo>
                              <xse:label xmlns:xse="http://schemas.docentric.com/xml-schema-extensions" xse:text="Cost price" xse:refCode="@SYS38495"/>
                            </xs:appinfo>
                          </xs:annotation>
                        </xs:attribute>
                        <xs:attribute name="Cust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CustFax" type="xs:string" use="optional">
                          <xs:annotation>
                            <xs:appinfo>
                              <xse:label xmlns:xse="http://schemas.docentric.com/xml-schema-extensions" xse:text="Fax" xse:refCode="@SYS7888"/>
                            </xs:appinfo>
                          </xs:annotation>
                        </xs:attribute>
                        <xs:attribute name="Cust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Cust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DocumentHeader" type="xs:string" use="optional">
                          <xs:annotation>
                            <xs:appinfo>
                              <xse:label xmlns:xse="http://schemas.docentric.com/xml-schema-extensions" xse:text="Note" xse:refCode="@SYS13887"/>
                            </xs:appinfo>
                          </xs:annotation>
                        </xs:attribute>
                        <xs:attribute name="DocumentLine" type="xs:string" use="optional">
                          <xs:annotation>
                            <xs:appinfo>
                              <xse:label xmlns:xse="http://schemas.docentric.com/xml-schema-extensions" xse:text="Note" xse:refCode="@SYS13887"/>
                            </xs:appinfo>
                          </xs:annotation>
                        </xs:attribute>
                        <xs:attribute name="DocuRefHeaderVisibility" type="xs:boolean" use="optional">
                          <xs:annotation>
                            <xs:appinfo>
                              <xse:label xmlns:xse="http://schemas.docentric.com/xml-schema-extensions" xse:text="Header visibility" xse:refCode="@AXP2218"/>
                            </xs:appinfo>
                          </xs:annotation>
                        </xs:attribute>
                        <xs:attribute name="DocuRefLineVisibility" type="xs:boolean" use="optional">
                          <xs:annotation>
                            <xs:appinfo>
                              <xse:label xmlns:xse="http://schemas.docentric.com/xml-schema-extensions" xse:text="Line visibility" xse:refCode="@AXP2219"/>
                            </xs:appinfo>
                          </xs:annotation>
                        </xs:attribute>
                        <xs:attribute name="GSTReliefItemNumber_MY" type="xs:string" use="optional">
                          <xs:annotation>
                            <xs:appinfo>
                              <xse:label xmlns:xse="http://schemas.docentric.com/xml-schema-extensions" xse:text="Relief item number" xse:refCode="@SYP4860799"/>
                            </xs:appinfo>
                          </xs:annotation>
                        </xs:attribute>
                        <xs:attribute name="GSTReliefSchedule_MY" type="xs:string" use="optional">
                          <xs:annotation>
                            <xs:appinfo>
                              <xse:label xmlns:xse="http://schemas.docentric.com/xml-schema-extensions" xse:text="Relief schedule" xse:refCode="@SYP4860800"/>
                            </xs:appinfo>
                          </xs:annotation>
                        </xs:attribute>
                        <xs:attribute name="GSTSummaryText_M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Intracode" type="xs:string" use="optional">
                          <xs:annotation>
                            <xs:appinfo>
                              <xse:label xmlns:xse="http://schemas.docentric.com/xml-schema-extensions" xse:text="Code" xse:refCode="@SYS136473"/>
                            </xs:appinfo>
                          </xs:annotation>
                        </xs:attribute>
                        <xs:attribute name="InvoiceAccountVATNum" type="xs:string" use="optional">
                          <xs:annotation>
                            <xs:appinfo>
                              <xse:label xmlns:xse="http://schemas.docentric.com/xml-schema-extensions" xse:text="Tax exempt number" xse:refCode="@SYS8946"/>
                            </xs:appinfo>
                          </xs:annotation>
                        </xs:attribute>
                        <xs:attribute name="InvoiceVATNumVisibility" type="xs:boolean" use="optional">
                          <xs:annotation>
                            <xs:appinfo>
                              <xse:label xmlns:xse="http://schemas.docentric.com/xml-schema-extensions" xse:text="Invoice VAT number visibility" xse:refCode="@AXP2220"/>
                            </xs:appinfo>
                          </xs:annotation>
                        </xs:attribute>
                        <xs:attribute name="IsGSTSummary_MY" type="xs:boolean" use="optional">
                          <xs:annotation>
                            <xs:appinfo>
                              <xse:label xmlns:xse="http://schemas.docentric.com/xml-schema-extensions" xse:text="GST summary" xse:refCode="@AXP2221"/>
                            </xs:appinfo>
                          </xs:annotation>
                        </xs:attribute>
                        <xs:attribute name="IsPreBillApplicable" type="xs:boolean" use="optional">
                          <xs:annotation>
                            <xs:appinfo>
                              <xse:label xmlns:xse="http://schemas.docentric.com/xml-schema-extensions" xse:text="PreBill applicable" xse:refCode="@AXP2222"/>
                            </xs:appinfo>
                          </xs:annotation>
                        </xs:attribute>
                        <xs:attribute name="ItemName" type="xs:string" use="optional">
                          <xs:annotation>
                            <xs:appinfo>
                              <xse:label xmlns:xse="http://schemas.docentric.com/xml-schema-extensions" xse:text="Product name" xse:refCode="@SYS5398"/>
                            </xs:appinfo>
                          </xs:annotation>
                        </xs:attribute>
                        <xs:attribute name="ItemPriceAfterDiscount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LineAmount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LineNumber" type="xs:integer" use="optional">
                          <xs:annotation>
                            <xs:appinfo>
                              <xse:label xmlns:xse="http://schemas.docentric.com/xml-schema-extensions" xse:text="Counter" xse:refCode="@SYS23730"/>
                            </xs:appinfo>
                          </xs:annotation>
                        </xs:attribute>
                        <xs:attribute name="LineNumberJourTotals" type="xs:decimal" use="optional">
                          <xs:annotation>
                            <xs:appinfo>
                              <xse:label xmlns:xse="http://schemas.docentric.com/xml-schema-extensions" xse:text="Line" xse:refCode="@SYS70473"/>
                            </xs:appinfo>
                          </xs:annotation>
                        </xs:attribute>
                        <xs:attribute name="LineSign" type="xs:string" use="optional">
                          <xs:annotation>
                            <xs:appinfo>
                              <xse:label xmlns:xse="http://schemas.docentric.com/xml-schema-extensions" xse:text="Symbol" xse:refCode="@SYS8483"/>
                            </xs:appinfo>
                          </xs:annotation>
                        </xs:attribute>
                        <xs:attribute name="LineTaxAmount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Note" type="xs:string" use="optional">
                          <xs:annotation>
                            <xs:appinfo>
                              <xse:label xmlns:xse="http://schemas.docentric.com/xml-schema-extensions" xse:text="Note" xse:refCode="@ProjPlan:Note"/>
                            </xs:appinfo>
                          </xs:annotation>
                        </xs:attribute>
                        <xs:attribute name="PackingSlipInfo" type="xs:string" use="optional">
                          <xs:annotation>
                            <xs:appinfo>
                              <xse:label xmlns:xse="http://schemas.docentric.com/xml-schema-extensions" xse:text="String 255" xse:refCode="@SYS300925"/>
                            </xs:appinfo>
                          </xs:annotation>
                        </xs:attribute>
                        <xs:attribute name="PackingSlipInfoVisibility" type="xs:boolean" use="optional">
                          <xs:annotation>
                            <xs:appinfo>
                              <xse:label xmlns:xse="http://schemas.docentric.com/xml-schema-extensions" xse:text="Visibility" xse:refCode="@SYS76275"/>
                            </xs:appinfo>
                          </xs:annotation>
                        </xs:attribute>
                        <xs:attribute name="PKWiUCode_PL" type="xs:string" use="optional">
                          <xs:annotation>
                            <xs:appinfo>
                              <xse:label xmlns:xse="http://schemas.docentric.com/xml-schema-extensions" xse:text="PKWiU" xse:refCode="@GLS110031"/>
                            </xs:appinfo>
                          </xs:annotation>
                        </xs:attribute>
                        <xs:attribute name="PMIPAccountNum" type="xs:string" use="optional">
                          <xs:annotation>
                            <xs:appinfo>
                              <xse:label xmlns:xse="http://schemas.docentric.com/xml-schema-extensions" xse:text="Bank account number" xse:refCode="@SYS68772"/>
                            </xs:appinfo>
                          </xs:annotation>
                        </xs:attribute>
                        <xs:attribute name="PMIPBankSortCode" type="xs:string" use="optional">
                          <xs:annotation>
                            <xs:appinfo>
                              <xse:label xmlns:xse="http://schemas.docentric.com/xml-schema-extensions" xse:text="Sort code" xse:refCode="@SYS50177"/>
                            </xs:appinfo>
                          </xs:annotation>
                        </xs:attribute>
                        <xs:attribute name="PMIPDescription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PMIPIBAN" type="xs:string" use="optional">
                          <xs:annotation>
                            <xs:appinfo>
                              <xse:label xmlns:xse="http://schemas.docentric.com/xml-schema-extensions" xse:text="IBAN" xse:refCode="@SYS71686"/>
                            </xs:appinfo>
                          </xs:annotation>
                        </xs:attribute>
                        <xs:attribute name="PMIPInvoiceComments" type="xs:string" use="optional">
                          <xs:annotation>
                            <xs:appinfo>
                              <xse:label xmlns:xse="http://schemas.docentric.com/xml-schema-extensions" xse:text="Default invoice header text" xse:refCode="@AXP1839"/>
                            </xs:appinfo>
                          </xs:annotation>
                        </xs:attribute>
                        <xs:attribute name="PMIPName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PMIPPaymentAccount" type="xs:string" use="optional">
                          <xs:annotation>
                            <xs:appinfo>
                              <xse:label xmlns:xse="http://schemas.docentric.com/xml-schema-extensions" xse:text="Ledger account" xse:refCode="@SYS8343"/>
                            </xs:appinfo>
                          </xs:annotation>
                        </xs:attribute>
                        <xs:attribute name="PMIPPaymentInvoiceNotes" type="xs:string" use="optional">
                          <xs:annotation>
                            <xs:appinfo>
                              <xse:label xmlns:xse="http://schemas.docentric.com/xml-schema-extensions" xse:text="Payment invoice notes" xse:refCode="@AXP1838"/>
                            </xs:appinfo>
                          </xs:annotation>
                        </xs:attribute>
                        <xs:attribute name="PMIPRegistrationNum" type="xs:string" use="optional">
                          <xs:annotation>
                            <xs:appinfo>
                              <xse:label xmlns:xse="http://schemas.docentric.com/xml-schema-extensions" xse:text="Routing number" xse:refCode="@SYS22457"/>
                            </xs:appinfo>
                          </xs:annotation>
                        </xs:attribute>
                        <xs:attribute name="PMIPServiceDateFrom" type="xs:date" use="optional">
                          <xs:annotation>
                            <xs:appinfo>
                              <xse:label xmlns:xse="http://schemas.docentric.com/xml-schema-extensions" xse:text="Service date from" xse:refCode="@AXP:AXP3646"/>
                            </xs:appinfo>
                          </xs:annotation>
                        </xs:attribute>
                        <xs:attribute name="PMIPServiceDates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PMIPServiceDateTo" type="xs:date" use="optional">
                          <xs:annotation>
                            <xs:appinfo>
                              <xse:label xmlns:xse="http://schemas.docentric.com/xml-schema-extensions" xse:text="Service date to" xse:refCode="@AXP:AXP3647"/>
                            </xs:appinfo>
                          </xs:annotation>
                        </xs:attribute>
                        <xs:attribute name="PMIPSWIFTNo" type="xs:string" use="optional">
                          <xs:annotation>
                            <xs:appinfo>
                              <xse:label xmlns:xse="http://schemas.docentric.com/xml-schema-extensions" xse:text="SWIFT code" xse:refCode="@SYS23725"/>
                            </xs:appinfo>
                          </xs:annotation>
                        </xs:attribute>
                        <xs:attribute name="ProjectName" type="xs:string" use="optional">
                          <xs:annotation>
                            <xs:appinfo>
                              <xse:label xmlns:xse="http://schemas.docentric.com/xml-schema-extensions" xse:text="Project name" xse:refCode="@SYS117835"/>
                            </xs:appinfo>
                          </xs:annotation>
                        </xs:attribute>
                        <xs:attribute name="ProjectReferenceNumber" type="xs:string" use="optional">
                          <xs:annotation>
                            <xs:appinfo>
                              <xse:label xmlns:xse="http://schemas.docentric.com/xml-schema-extensions" xse:text="Project ID" xse:refCode="@SYS110827"/>
                            </xs:appinfo>
                          </xs:annotation>
                        </xs:attribute>
                        <xs:attribute name="ProjId" type="xs:string" use="optional">
                          <xs:annotation>
                            <xs:appinfo>
                              <xse:label xmlns:xse="http://schemas.docentric.com/xml-schema-extensions" xse:text="Project ID" xse:refCode="@SYS110827"/>
                            </xs:appinfo>
                          </xs:annotation>
                        </xs:attribute>
                        <xs:attribute name="Quantity" type="xs:decimal" use="optional">
                          <xs:annotation>
                            <xs:appinfo>
                              <xse:label xmlns:xse="http://schemas.docentric.com/xml-schema-extensions" xse:text="Hours" xse:refCode="@SYS1151"/>
                            </xs:appinfo>
                          </xs:annotation>
                        </xs:attribute>
                        <xs:attribute name="RefInvoiceDate_MY" type="xs:date" use="optional">
                          <xs:annotation>
                            <xs:appinfo>
                              <xse:label xmlns:xse="http://schemas.docentric.com/xml-schema-extensions" xse:text="Date" xse:refCode="@SYS7402"/>
                            </xs:appinfo>
                          </xs:annotation>
                        </xs:attribute>
                        <xs:attribute name="RefInvoiceID_MY" type="xs:string" use="optional">
                          <xs:annotation>
                            <xs:appinfo>
                              <xse:label xmlns:xse="http://schemas.docentric.com/xml-schema-extensions" xse:text="Invoice" xse:refCode="@SYS12128"/>
                            </xs:appinfo>
                          </xs:annotation>
                        </xs:attribute>
                        <xs:attribute name="SalesPrice" type="xs:decimal" use="optional">
                          <xs:annotation>
                            <xs:appinfo>
                              <xse:label xmlns:xse="http://schemas.docentric.com/xml-schema-extensions" xse:text="Sales price" xse:refCode="@SYS5755"/>
                            </xs:appinfo>
                          </xs:annotation>
                        </xs:attribute>
                        <xs:attribute name="SMABasePrice" type="xs:decimal" use="optional">
                          <xs:annotation>
                            <xs:appinfo>
                              <xse:label xmlns:xse="http://schemas.docentric.com/xml-schema-extensions" xse:text="Base price" xse:refCode="@SYS25109"/>
                            </xs:appinfo>
                          </xs:annotation>
                        </xs:attribute>
                        <xs:attribute name="SMAIndex" type="xs:decimal" use="optional">
                          <xs:annotation>
                            <xs:appinfo>
                              <xse:label xmlns:xse="http://schemas.docentric.com/xml-schema-extensions" xse:text="Index" xse:refCode="@SYS98529"/>
                            </xs:appinfo>
                          </xs:annotation>
                        </xs:attribute>
                        <xs:attribute name="SMASpecIndexCalc" type="xs:boolean" use="optional">
                          <xs:annotation>
                            <xs:appinfo>
                              <xse:label xmlns:xse="http://schemas.docentric.com/xml-schema-extensions" xse:text="Specify index calculation" xse:refCode="@SYS84252"/>
                            </xs:appinfo>
                          </xs:annotation>
                        </xs:attribute>
                        <xs:attribute name="TaxAmount_MY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TaxBaseAmount_MY" type="xs:decimal" use="optional">
                          <xs:annotation>
                            <xs:appinfo>
                              <xse:label xmlns:xse="http://schemas.docentric.com/xml-schema-extensions" xse:text="Amount origin" xse:refCode="@SYS21950"/>
                            </xs:appinfo>
                          </xs:annotation>
                        </xs:attribute>
                        <xs:attribute name="TaxBaseQty_MY" type="xs:decimal" use="optional">
                          <xs:annotation>
                            <xs:appinfo>
                              <xse:label xmlns:xse="http://schemas.docentric.com/xml-schema-extensions" xse:text="Quantity" xse:refCode="@SYS14578"/>
                            </xs:appinfo>
                          </xs:annotation>
                        </xs:attribute>
                        <xs:attribute name="TaxWriteCode" type="xs:string" use="optional">
                          <xs:annotation>
                            <xs:appinfo>
                              <xse:label xmlns:xse="http://schemas.docentric.com/xml-schema-extensions" xse:text="Print code" xse:refCode="@SYS21906"/>
                            </xs:appinfo>
                          </xs:annotation>
                        </xs:attribute>
                        <xs:attribute name="TotalsRecID" type="xs:long" use="optional"/>
                        <xs:attribute name="TransDate" type="xs:date" use="optional">
                          <xs:annotation>
                            <xs:appinfo>
                              <xse:label xmlns:xse="http://schemas.docentric.com/xml-schema-extensions" xse:text="Date" xse:refCode="@SYS7402"/>
                            </xs:appinfo>
                          </xs:annotation>
                        </xs:attribute>
                        <xs:attribute name="TransTableId" type="xs:integer" use="optional">
                          <xs:annotation>
                            <xs:appinfo>
                              <xse:label xmlns:xse="http://schemas.docentric.com/xml-schema-extensions" xse:text="Reference table ID" xse:refCode="@SYS68593"/>
                            </xs:appinfo>
                          </xs:annotation>
                        </xs:attribute>
                        <xs:attribute name="TransTableLabel" type="xs:string" use="optional">
                          <xs:annotation>
                            <xs:appinfo>
                              <xse:label xmlns:xse="http://schemas.docentric.com/xml-schema-extensions" xse:text="String 20" xse:refCode="@MCR36581"/>
                            </xs:appinfo>
                          </xs:annotation>
                        </xs:attribute>
                        <xs:attribute name="TransTxt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WLPProjContractName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WLPRetainAmount" type="xs:decimal" use="optional">
                          <xs:annotation>
                            <xs:appinfo>
                              <xse:label xmlns:xse="http://schemas.docentric.com/xml-schema-extensions" xse:text="Amount" xse:refCode="@SYS6928"/>
                            </xs:appinfo>
                          </xs:annotation>
                        </xs:attribute>
                        <xs:attribute name="WLPTransDate" type="xs:date" use="optional">
                          <xs:annotation>
                            <xs:appinfo>
                              <xse:label xmlns:xse="http://schemas.docentric.com/xml-schema-extensions" xse:text="Date" xse:refCode="@SYS7402"/>
                            </xs:appinfo>
                          </xs:annotation>
                        </xs:attribute>
                      </xs:complexType>
                    </xs:element>
                    <xs:element maxOccurs="unbounded" name="PSAProjInvoiceTaxTmp">
                      <xs:annotation>
                        <xs:appinfo>
                          <xse:label xmlns:xse="http://schemas.docentric.com/xml-schema-extensions" xse:text="Project invoice" xse:refCode="@SYS50149"/>
                        </xs:appinfo>
                      </xs:annotation>
                      <xs:complexType>
                        <xs:attribute name="AmountCur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CashDiscAmount" type="xs:decimal" use="optional">
                          <xs:annotation>
                            <xs:appinfo>
                              <xse:label xmlns:xse="http://schemas.docentric.com/xml-schema-extensions" xse:text="Cash discount amount" xse:refCode="@SYS10946"/>
                            </xs:appinfo>
                          </xs:annotation>
                        </xs:attribute>
                        <xs:attribute name="CashDiscOnInvoice" type="xs:boolean" use="optional"/>
                        <xs:attribute name="CurrencyCode_AE" type="xs:string" use="optional">
                          <xs:annotation>
                            <xs:appinfo>
                              <xse:label xmlns:xse="http://schemas.docentric.com/xml-schema-extensions" xse:text="Currency" xse:refCode="@SYS7572"/>
                            </xs:appinfo>
                          </xs:annotation>
                        </xs:attribute>
                        <xs:attribute name="showTaxAmountMST" type="xs:boolean" use="optional"/>
                        <xs:attribute name="TaxAmountCur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TaxAmountLabel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TaxAmountMST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TaxAmountMSTLabel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TaxAmount_AE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TaxBaseAmountCur" type="xs:decimal" use="optional">
                          <xs:annotation>
                            <xs:appinfo>
                              <xse:label xmlns:xse="http://schemas.docentric.com/xml-schema-extensions" xse:text="Amount origin" xse:refCode="@SYS21950"/>
                            </xs:appinfo>
                          </xs:annotation>
                        </xs:attribute>
                        <xs:attribute name="TaxBaseAmountMST" type="xs:decimal" use="optional">
                          <xs:annotation>
                            <xs:appinfo>
                              <xse:label xmlns:xse="http://schemas.docentric.com/xml-schema-extensions" xse:text="Origin" xse:refCode="@SYS98363"/>
                            </xs:appinfo>
                          </xs:annotation>
                        </xs:attribute>
                        <xs:attribute name="TaxBaseAmount_AE" type="xs:decimal" use="optional">
                          <xs:annotation>
                            <xs:appinfo>
                              <xse:label xmlns:xse="http://schemas.docentric.com/xml-schema-extensions" xse:text="Amount origin" xse:refCode="@SYS21950"/>
                            </xs:appinfo>
                          </xs:annotation>
                        </xs:attribute>
                        <xs:attribute name="TaxBaseQty" type="xs:decimal" use="optional">
                          <xs:annotation>
                            <xs:appinfo>
                              <xse:label xmlns:xse="http://schemas.docentric.com/xml-schema-extensions" xse:text="Quantity" xse:refCode="@SYS14578"/>
                            </xs:appinfo>
                          </xs:annotation>
                        </xs:attribute>
                        <xs:attribute name="TaxCode" type="xs:string" use="optional">
                          <xs:annotation>
                            <xs:appinfo>
                              <xse:label xmlns:xse="http://schemas.docentric.com/xml-schema-extensions" xse:text="Sales tax code" xse:refCode="@SYS21877"/>
                            </xs:appinfo>
                          </xs:annotation>
                        </xs:attribute>
                        <xs:attribute name="TaxCode_AE" type="xs:string" use="optional">
                          <xs:annotation>
                            <xs:appinfo>
                              <xse:label xmlns:xse="http://schemas.docentric.com/xml-schema-extensions" xse:text="Sales tax code" xse:refCode="@SYS21877"/>
                            </xs:appinfo>
                          </xs:annotation>
                        </xs:attribute>
                        <xs:attribute name="TaxExemptDescription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TaxValue_W" type="xs:decimal" use="optional">
                          <xs:annotation>
                            <xs:appinfo>
                              <xse:label xmlns:xse="http://schemas.docentric.com/xml-schema-extensions" xse:text="Value" xse:refCode="@SYS11762"/>
                            </xs:appinfo>
                          </xs:annotation>
                        </xs:attribute>
                        <xs:attribute name="TaxWriteCode" type="xs:string" use="optional">
                          <xs:annotation>
                            <xs:appinfo>
                              <xse:label xmlns:xse="http://schemas.docentric.com/xml-schema-extensions" xse:text="Print code" xse:refCode="@SYS21906"/>
                            </xs:appinfo>
                          </xs:annotation>
                        </xs:attribute>
                        <xs:attribute name="VATAmount_AE" type="xs:decimal" use="optional">
                          <xs:annotation>
                            <xs:appinfo>
                              <xse:label xmlns:xse="http://schemas.docentric.com/xml-schema-extensions" xse:text="Corrected amount in currency" xse:refCode="@SYS53608"/>
                            </xs:appinfo>
                          </xs:annotation>
                        </xs:attribute>
                        <xs:attribute name="VATPercent_AE" type="xs:decimal" use="optional">
                          <xs:annotation>
                            <xs:appinfo>
                              <xse:label xmlns:xse="http://schemas.docentric.com/xml-schema-extensions" xse:text="Value" xse:refCode="@SYS11762"/>
                            </xs:appinfo>
                          </xs:annotation>
                        </xs:attribute>
                      </xs:complexType>
                    </xs:element>
                  </xs:choice>
                  <xs:attribute name="ReportCaption" type="xs:string" use="optional">
                    <xs:annotation>
                      <xs:appinfo>
                        <xse:label xmlns:xse="http://schemas.docentric.com/xml-schema-extensions" xse:text="Report caption" xse:refCode="@DocentricAX:ReportCaption"/>
                      </xs:appinfo>
                    </xs:annotation>
                  </xs:attribut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ReportData ReportCaption="Invoice format report for projects without billing rule">
            <AECProjInvoiceProgressTmp ContractValue="0.0000000000" Earned="0.0000000000" MainSubPhase="false" ParentProjID="" ParentProjName="" PendingBilling="0.0000000000" Phase="10015323.00" PhaseName="ESA - Denver, CO" PreviousBilling="0.0000000000" Progress="0.0000000000" ProjIdRoot="10015323.00" ProjIdRootName="ESA - Denver, CO" RetainedNow="0.0000000000" RetainedTotal="0.0000000000" Seperator=";"/>
            <AECProjInvoiceProgressTmp ContractValue="7383.0000000000" Earned="0.0000000000" MainSubPhase="true" ParentProjID="10015323.00" ParentProjName="ESA - Denver, CO" PendingBilling="0.0000000000" Phase="10015323.00.020" PhaseName="Architecture" PreviousBilling="0.0000000000" Progress="0.0000000000" ProjIdRoot="10015323.00" ProjIdRootName="ESA - Denver, CO" RetainedNow="0.0000000000" RetainedTotal="0.0000000000" Seperator=";"/>
            <AECProjInvoiceProgressTmp ContractValue="-3363.3600000000" Earned="0.0000000000" MainSubPhase="true" ParentProjID="10015323.00" ParentProjName="ESA - Denver, CO" PendingBilling="0.0000000000" Phase="10015323.00.022" PhaseName="Architectural CD" PreviousBilling="0.0000000000" Progress="100.0000000000" ProjIdRoot="10015323.00" ProjIdRootName="ESA - Denver, CO" RetainedNow="0.0000000000" RetainedTotal="0.0000000000" Seperator=";"/>
            <AECProjInvoiceProgressTmp ContractValue="1500.0000000000" Earned="0.0000000000" MainSubPhase="true" ParentProjID="10015323.00" ParentProjName="ESA - Denver, CO" PendingBilling="0.0000000000" Phase="10015323.00.023" PhaseName="Code &amp; Life Safety" PreviousBilling="0.0000000000" Progress="100.0000000000" ProjIdRoot="10015323.00" ProjIdRootName="ESA - Denver, CO" RetainedNow="0.0000000000" RetainedTotal="0.0000000000" Seperator=";"/>
            <AECProjInvoiceProgressTmp ContractValue="5264.1100000000" Earned="105232.5000000000" MainSubPhase="true" ParentProjID="10015323.00" ParentProjName="ESA - Denver, CO" PendingBilling="9582.5000000000" Phase="10015323.00.024" PhaseName="Architectural CA" PreviousBilling="105232.5000000000" Progress="2181.0900000000" ProjIdRoot="10015323.00" ProjIdRootName="ESA - Denver, CO" RetainedNow="0.0000000000" RetainedTotal="-15.0000000000" Seperator=";"/>
            <AECProjInvoiceProgressTmp ContractValue="0.0000000000" Earned="0.0000000000" MainSubPhase="true" ParentProjID="10015323.00" ParentProjName="ESA - Denver, CO" PendingBilling="0.0000000000" Phase="10015323.00.025" PhaseName="Supplemetal Labor Support - SNHA" PreviousBilling="0.0000000000" Progress="0.0000000000" ProjIdRoot="10015323.00" ProjIdRootName="ESA - Denver, CO" RetainedNow="0.0000000000" RetainedTotal="0.0000000000" Seperator=";"/>
            <AECProjInvoiceProgressTmp ContractValue="4135.0000000000" Earned="0.0000000000" MainSubPhase="true" ParentProjID="10015323.00" ParentProjName="ESA - Denver, CO" PendingBilling="0.0000000000" Phase="10015323.00.030" PhaseName="Structural" PreviousBilling="0.0000000000" Progress="100.0000000000" ProjIdRoot="10015323.00" ProjIdRootName="ESA - Denver, CO" RetainedNow="0.0000000000" RetainedTotal="0.0000000000" Seperator=";"/>
            <AECProjInvoiceProgressTmp ContractValue="5000.0000000000" Earned="0.0000000000" MainSubPhase="true" ParentProjID="10015323.00" ParentProjName="ESA - Denver, CO" PendingBilling="0.0000000000" Phase="10015323.00.040" PhaseName="Mechanical" PreviousBilling="0.0000000000" Progress="100.0000000000" ProjIdRoot="10015323.00" ProjIdRootName="ESA - Denver, CO" RetainedNow="0.0000000000" RetainedTotal="0.0000000000" Seperator=";"/>
            <AECProjInvoiceProgressTmp ContractValue="5500.0000000000" Earned="0.0000000000" MainSubPhase="true" ParentProjID="10015323.00" ParentProjName="ESA - Denver, CO" PendingBilling="0.0000000000" Phase="10015323.00.045" PhaseName="Plumbing" PreviousBilling="0.0000000000" Progress="100.0000000000" ProjIdRoot="10015323.00" ProjIdRootName="ESA - Denver, CO" RetainedNow="0.0000000000" RetainedTotal="0.0000000000" Seperator=";"/>
            <AECProjInvoiceProgressTmp ContractValue="4000.0000000000" Earned="0.0000000000" MainSubPhase="true" ParentProjID="10015323.00" ParentProjName="ESA - Denver, CO" PendingBilling="0.0000000000" Phase="10015323.00.050" PhaseName="Fire Protection" PreviousBilling="0.0000000000" Progress="100.0000000000" ProjIdRoot="10015323.00" ProjIdRootName="ESA - Denver, CO" RetainedNow="0.0000000000" RetainedTotal="0.0000000000" Seperator=";"/>
            <AECProjInvoiceProgressTmp ContractValue="3326.0000000000" Earned="0.0000000000" MainSubPhase="true" ParentProjID="10015323.00" ParentProjName="ESA - Denver, CO" PendingBilling="0.0000000000" Phase="10015323.00.060" PhaseName="Electrical" PreviousBilling="0.0000000000" Progress="100.0000000000" ProjIdRoot="10015323.00" ProjIdRootName="ESA - Denver, CO" RetainedNow="0.0000000000" RetainedTotal="0.0000000000" Seperator=";"/>
            <AECProjInvoiceProgressTmp ContractValue="0.0000000000" Earned="0.0000000000" MainSubPhase="true" ParentProjID="10015323.00" ParentProjName="ESA - Denver, CO" PendingBilling="0.0000000000" Phase="10015323.00.061" PhaseName="Electrical CA" PreviousBilling="0.0000000000" Progress="0.0000000000" ProjIdRoot="10015323.00" ProjIdRootName="ESA - Denver, CO" RetainedNow="0.0000000000" RetainedTotal="0.0000000000" Seperator=";"/>
            <AECProjInvoiceProgressTmp ContractValue="3500.0000000000" Earned="0.0000000000" MainSubPhase="true" ParentProjID="10015323.00" ParentProjName="ESA - Denver, CO" PendingBilling="0.0000000000" Phase="10015323.00.065" PhaseName="Communications" PreviousBilling="0.0000000000" Progress="100.0000000000" ProjIdRoot="10015323.00" ProjIdRootName="ESA - Denver, CO" RetainedNow="0.0000000000" RetainedTotal="0.0000000000" Seperator=";"/>
            <AECProjInvoiceProgressTmp ContractValue="2313.0000000000" Earned="0.0000000000" MainSubPhase="true" ParentProjID="10015323.00" ParentProjName="ESA - Denver, CO" PendingBilling="0.0000000000" Phase="10015323.00.070" PhaseName="Contingency" PreviousBilling="0.0000000000" Progress="100.0000000000" ProjIdRoot="10015323.00" ProjIdRootName="ESA - Denver, CO" RetainedNow="0.0000000000" RetainedTotal="0.0000000000" Seperator=";"/>
            <AECProjInvoiceProgressTmp ContractValue="-3000.0000000000" Earned="0.0000000000" MainSubPhase="true" ParentProjID="10015323.00" ParentProjName="ESA - Denver, CO" PendingBilling="0.0000000000" Phase="10015323.00.075" PhaseName="MEP REVIT Management" PreviousBilling="0.0000000000" Progress="100.0000000000" ProjIdRoot="10015323.00" ProjIdRootName="ESA - Denver, CO" RetainedNow="0.0000000000" RetainedTotal="0.0000000000" Seperator=";"/>
            <AECProjInvoiceProgressTmp ContractValue="3363.3600000000" Earned="0.0000000000" MainSubPhase="true" ParentProjID="10015323.00" ParentProjName="ESA - Denver, CO" PendingBilling="0.0000000000" Phase="10015323.00.090" PhaseName="Jviation" PreviousBilling="0.0000000000" Progress="100.0000000000" ProjIdRoot="10015323.00" ProjIdRootName="ESA - Denver, CO" RetainedNow="0.0000000000" RetainedTotal="0.0000000000" Seperator=";"/>
            <AECProjInvoiceProgressTmp ContractValue="1000.0000000000" Earned="0.0000000000" MainSubPhase="true" ParentProjID="10015323.00" ParentProjName="ESA - Denver, CO" PendingBilling="0.0000000000" Phase="10015323.00.091" PhaseName="Sub eLogicTech" PreviousBilling="0.0000000000" Progress="100.0000000000" ProjIdRoot="10015323.00" ProjIdRootName="ESA - Denver, CO" RetainedNow="0.0000000000" RetainedTotal="0.0000000000" Seperator=";"/>
            <AECProjInvoiceProgressTmp ContractValue="720.0000000000" Earned="0.0000000000" MainSubPhase="true" ParentProjID="10015323.00" ParentProjName="ESA - Denver, CO" PendingBilling="0.0000000000" Phase="10015323.00.092" PhaseName="Architectural CD Sub ELT" PreviousBilling="0.0000000000" Progress="100.0000000000" ProjIdRoot="10015323.00" ProjIdRootName="ESA - Denver, CO" RetainedNow="0.0000000000" RetainedTotal="0.0000000000" Seperator=";"/>
            <AECProjInvoiceProgressTmp ContractValue="10000.0000000000" Earned="-8000.0000000000" MainSubPhase="true" ParentProjID="10015323.00" ParentProjName="ESA - Denver, CO" PendingBilling="10000.0000000000" Phase="10015323.00.093" PhaseName="Sub - Anchor" PreviousBilling="-8000.0000000000" Progress="100.0000000000" ProjIdRoot="10015323.00" ProjIdRootName="ESA - Denver, CO" RetainedNow="0.0000000000" RetainedTotal="10000.0000000000" Seperator=";"/>
            <AECProjInvoiceProgressTmp ContractValue="975.0000000000" Earned="0.0000000000" MainSubPhase="true" ParentProjID="10015323.00" ParentProjName="ESA - Denver, CO" PendingBilling="0.0000000000" Phase="10015323.00.094" PhaseName="Sub - Anchor P/T Revision" PreviousBilling="0.0000000000" Progress="100.0000000000" ProjIdRoot="10015323.00" ProjIdRootName="ESA - Denver, CO" RetainedNow="0.0000000000" RetainedTotal="0.0000000000" Seperator=";"/>
            <AECProjInvoiceProgressTmp ContractValue="0.0000000000" Earned="0.0000000000" MainSubPhase="true" ParentProjID="10015323.00" ParentProjName="ESA - Denver, CO" PendingBilling="0.0000000000" Phase="10015323.00.095" PhaseName="Quality Management Reviews" PreviousBilling="0.0000000000" Progress="0.0000000000" ProjIdRoot="10015323.00" ProjIdRootName="ESA - Denver, CO" RetainedNow="0.0000000000" RetainedTotal="0.0000000000" Seperator=";"/>
            <AECProjInvoiceProgressTmp ContractValue="500.0000000000" Earned="0.0000000000" MainSubPhase="true" ParentProjID="10015323.00" ParentProjName="ESA - Denver, CO" PendingBilling="0.0000000000" Phase="10015323.00.097" PhaseName="Project Support" PreviousBilling="0.0000000000" Progress="100.0000000000" ProjIdRoot="10015323.00" ProjIdRootName="ESA - Denver, CO" RetainedNow="0.0000000000" RetainedTotal="0.0000000000" Seperator=";"/>
            <AECProjInvoiceProgressTmp ContractValue="3000.0000000000" Earned="0.0000000000" MainSubPhase="true" ParentProjID="10015323.00" ParentProjName="ESA - Denver, CO" PendingBilling="0.0000000000" Phase="10015323.00.098" PhaseName="Project Management" PreviousBilling="0.0000000000" Progress="100.0000000000" ProjIdRoot="10015323.00" ProjIdRootName="ESA - Denver, CO" RetainedNow="0.0000000000" RetainedTotal="0.0000000000" Seperator=";"/>
            <AECProjInvoiceProgressTmp ContractValue="43.7600000000" Earned="0.0000000000" MainSubPhase="true" ParentProjID="10015323.00" ParentProjName="ESA - Denver, CO" PendingBilling="0.0000000000" Phase="10015323.00.099" PhaseName="Reimbursable Expenses" PreviousBilling="0.0000000000" Progress="100.0000000000" ProjIdRoot="10015323.00" ProjIdRootName="ESA - Denver, CO" RetainedNow="0.0000000000" RetainedTotal="0.0000000000" Seperator=";"/>
            <PMIPPSAProjInvoiceHeaderTmp Address="Woolpert Inc.&#10;4454 Idea Center Blvd.&#10;Suite 100&#10;Dayton, OH 45430&#10;USA" AdjustmentDetailsTxt_TH="" AuthorizedSignatory_BR="" CashAccountingRegime_ES="false" City_BR="" CNPJCPFNum_BR="" CompanyAddress="" CompanyDebitDirectId="" CompanyLogo="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" CorrectedInvoiceId="" CorrectiveReason="" CustAccountNum="ARCA0001155" CustAddress="25587 Conifer Road Suite 105-313&#10;Conifer, CO 80433&#10;USA" CustFax="" CustName="Blueline Equity Partners LLC" CustPhone="" DeliveryAddress_TH="" DesignationSignatory_BR="" DueDate="2025-03-05" Enterpriseregister_NO="" Fax="" FormattedInvoiceFooterText="" FormLetterTxt="" GIRO="" GSTReasonCode_MY="" GSTReliefClause_MY="" IndirectCost="0.0000000000" InvoiceBranchName_TH="" InvoiceBranch_TH="" InvoiceCurrency="USD" InvoiceDate="2025-02-03" InvoiceFooterTxt="" InvoiceNum="P_3281" InvoiceTaxRegNumber_TH="" IsFormattedInvoiceFooterTextEnable="false" LanguageId="en-US" MandateBankIBAN="" MandateReference="" MandateSWIFTNo="" MiscellaneousCharges="0.0000000000" Name="Woolpert Inc" Narration_BR="" NationalRegistryNumber="" NetInvoiceAmount="19582.5000000000" NonTaxable="19582.5000000000" OurAccntNum="" Payment="N30" PaymentReference_BE="" PMIPCompDetails="" PMIPPOExternalDescription="" PMIPPONumber="" PMIPTermDesc="Net 30 Days" ProjectContract="10015323.00" RefInvoiceId_TH="" RegistrationNumber="" RemarkTxt_TH="" RetainageAmount="0.0000000000" RoundOff="0.0000000000" SAGlobalVatNum="" SalesTax="0.0000000000" ShowSepaNotification="false" Taxable="0.0000000000" TaxRegistrationNumber="" Telephone="" Total="19582.5000000000" TotalCustomerBalance="19582.5000000000" Totaldiscount="0.0000000000" WLPCurrentWorker="Joubert, Nicky" WLPCurrentWorkerCell="+271003515" WLPProjContractName="ESA - Denver, CO">
              <InvoiceTaxNatureOfAddress_TH Value="0" Name="HeadOffice" Text="Head office"/>
              <InvoiceType_MY Value="0" Name="Invoice" Text="Invoice"/>
              <PrePrintLevelShow Value="0" Name="BlankPaper" Text="Blank paper"/>
            </PMIPPSAProjInvoiceHeader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-120.0000000000" LineNumber="0" LineNumberJourTotals="0.0000000000" LineSign="" LineTaxAmount="0.0000000000" Note="" PackingSlipInfo="" PackingSlipInfoVisibility="false" PKWiUCode_PL="" PMIPAccountNum="" PMIPBankSortCode="" PMIPDescription="Engineer Phase Manager II" PMIPIBAN="" PMIPInvoiceComments="" PMIPName="Steve Savage" PMIPPaymentAccount="" PMIPPaymentInvoiceNotes="" PMIPRegistrationNum="" PMIPServiceDates="Services ending" PMIPServiceDateTo="2025-02-03" PMIPSWIFTNo="" ProjectName="Architectural CA" ProjectReferenceNumber="10015323.00.024" ProjId="10015323.00.024" Quantity="-1.0000000000" RefInvoiceID_MY="" SalesPrice="120.0000000000" SMABasePrice="0.0000000000" SMAIndex="0.0000000000" SMASpecIndexCalc="false" TaxAmount_MY="0.0000000000" TaxBaseAmount_MY="0.0000000000" TaxBaseQty_MY="0.0000000000" TaxWriteCode="" TotalsRecID="0" TransTableId="12065" TransTableLabel="Hour" TransTxt="City Review Comments" WLPProjContractName="" WLPRetainAmount="0.0000000000" WLPTransDate="2023-06-11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50.0000000000" LineNumber="0" LineNumberJourTotals="0.0000000000" LineSign="" LineTaxAmount="0.0000000000" Note="" PackingSlipInfo="" PackingSlipInfoVisibility="false" PKWiUCode_PL="" PMIPAccountNum="" PMIPBankSortCode="" PMIPDescription="Engineer Phase Manager II" PMIPIBAN="" PMIPInvoiceComments="" PMIPName="Steve Savage" PMIPPaymentAccount="" PMIPPaymentInvoiceNotes="" PMIPRegistrationNum="" PMIPServiceDates="Services ending" PMIPServiceDateTo="2025-02-03" PMIPSWIFTNo="" ProjectName="Architectural CA" ProjectReferenceNumber="10015323.00.024" ProjId="10015323.00.024" Quantity="1.0000000000" RefInvoiceID_MY="" SalesPrice="150.0000000000" SMABasePrice="0.0000000000" SMAIndex="0.0000000000" SMASpecIndexCalc="false" TaxAmount_MY="0.0000000000" TaxBaseAmount_MY="0.0000000000" TaxBaseQty_MY="0.0000000000" TaxWriteCode="" TotalsRecID="0" TransTableId="12065" TransTableLabel="Hour" TransTxt="City Review Comments" WLPProjContractName="" WLPRetainAmount="0.0000000000" WLPTransDate="2023-06-11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-50.0000000000" LineNumber="0" LineNumberJourTotals="0.0000000000" LineSign="" LineTaxAmount="0.0000000000" Note="" PackingSlipInfo="" PackingSlipInfoVisibility="false" PKWiUCode_PL="" PMIPAccountNum="" PMIPBankSortCode="" PMIPDescription="Architect Project Manager II" PMIPIBAN="" PMIPInvoiceComments="" PMIPName="Lucas,Adam" PMIPPaymentAccount="" PMIPPaymentInvoiceNotes="" PMIPRegistrationNum="" PMIPServiceDates="Services ending" PMIPServiceDateTo="2025-02-03" PMIPSWIFTNo="" ProjectName="Architectural CA" ProjectReferenceNumber="10015323.00.024" ProjId="10015323.00.024" Quantity="-0.2500000000" RefInvoiceID_MY="" SalesPrice="200.0000000000" SMABasePrice="0.0000000000" SMAIndex="0.0000000000" SMASpecIndexCalc="false" TaxAmount_MY="0.0000000000" TaxBaseAmount_MY="0.0000000000" TaxBaseQty_MY="0.0000000000" TaxWriteCode="" TotalsRecID="0" TransTableId="12065" TransTableLabel="Hour" TransTxt="Billing" WLPProjContractName="" WLPRetainAmount="0.0000000000" WLPTransDate="2023-06-19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56.2500000000" LineNumber="0" LineNumberJourTotals="0.0000000000" LineSign="" LineTaxAmount="0.0000000000" Note="" PackingSlipInfo="" PackingSlipInfoVisibility="false" PKWiUCode_PL="" PMIPAccountNum="" PMIPBankSortCode="" PMIPDescription="Architect Project Manager II" PMIPIBAN="" PMIPInvoiceComments="" PMIPName="Lucas,Adam" PMIPPaymentAccount="" PMIPPaymentInvoiceNotes="" PMIPRegistrationNum="" PMIPServiceDates="Services ending" PMIPServiceDateTo="2025-02-03" PMIPSWIFTNo="" ProjectName="Architectural CA" ProjectReferenceNumber="10015323.00.024" ProjId="10015323.00.024" Quantity="0.2500000000" RefInvoiceID_MY="" SalesPrice="225.0000000000" SMABasePrice="0.0000000000" SMAIndex="0.0000000000" SMASpecIndexCalc="false" TaxAmount_MY="0.0000000000" TaxBaseAmount_MY="0.0000000000" TaxBaseQty_MY="0.0000000000" TaxWriteCode="" TotalsRecID="0" TransTableId="12065" TransTableLabel="Hour" TransTxt="Billing" WLPProjContractName="" WLPRetainAmount="0.0000000000" WLPTransDate="2023-06-19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-50.0000000000" LineNumber="0" LineNumberJourTotals="0.0000000000" LineSign="" LineTaxAmount="0.0000000000" Note="" PackingSlipInfo="" PackingSlipInfoVisibility="false" PKWiUCode_PL="" PMIPAccountNum="" PMIPBankSortCode="" PMIPDescription="Architect Project Manager II" PMIPIBAN="" PMIPInvoiceComments="" PMIPName="Lucas,Adam" PMIPPaymentAccount="" PMIPPaymentInvoiceNotes="" PMIPRegistrationNum="" PMIPServiceDates="Services ending" PMIPServiceDateTo="2025-02-03" PMIPSWIFTNo="" ProjectName="Architectural CA" ProjectReferenceNumber="10015323.00.024" ProjId="10015323.00.024" Quantity="-0.2500000000" RefInvoiceID_MY="" SalesPrice="200.0000000000" SMABasePrice="0.0000000000" SMAIndex="0.0000000000" SMASpecIndexCalc="false" TaxAmount_MY="0.0000000000" TaxBaseAmount_MY="0.0000000000" TaxBaseQty_MY="0.0000000000" TaxWriteCode="" TotalsRecID="0" TransTableId="12065" TransTableLabel="Hour" TransTxt="RFI's" WLPProjContractName="" WLPRetainAmount="0.0000000000" WLPTransDate="2023-06-20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56.2500000000" LineNumber="0" LineNumberJourTotals="0.0000000000" LineSign="" LineTaxAmount="0.0000000000" Note="" PackingSlipInfo="" PackingSlipInfoVisibility="false" PKWiUCode_PL="" PMIPAccountNum="" PMIPBankSortCode="" PMIPDescription="Architect Project Manager II" PMIPIBAN="" PMIPInvoiceComments="" PMIPName="Lucas,Adam" PMIPPaymentAccount="" PMIPPaymentInvoiceNotes="" PMIPRegistrationNum="" PMIPServiceDates="Services ending" PMIPServiceDateTo="2025-02-03" PMIPSWIFTNo="" ProjectName="Architectural CA" ProjectReferenceNumber="10015323.00.024" ProjId="10015323.00.024" Quantity="0.2500000000" RefInvoiceID_MY="" SalesPrice="225.0000000000" SMABasePrice="0.0000000000" SMAIndex="0.0000000000" SMASpecIndexCalc="false" TaxAmount_MY="0.0000000000" TaxBaseAmount_MY="0.0000000000" TaxBaseQty_MY="0.0000000000" TaxWriteCode="" TotalsRecID="0" TransTableId="12065" TransTableLabel="Hour" TransTxt="RFI's" WLPProjContractName="" WLPRetainAmount="0.0000000000" WLPTransDate="2023-06-20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-100.0000000000" LineNumber="0" LineNumberJourTotals="0.0000000000" LineSign="" LineTaxAmount="0.0000000000" Note="" PackingSlipInfo="" PackingSlipInfoVisibility="false" PKWiUCode_PL="" PMIPAccountNum="" PMIPBankSortCode="" PMIPDescription="Architect Project Manager II" PMIPIBAN="" PMIPInvoiceComments="" PMIPName="Lucas,Adam" PMIPPaymentAccount="" PMIPPaymentInvoiceNotes="" PMIPRegistrationNum="" PMIPServiceDates="Services ending" PMIPServiceDateTo="2025-02-03" PMIPSWIFTNo="" ProjectName="Architectural CA" ProjectReferenceNumber="10015323.00.024" ProjId="10015323.00.024" Quantity="-0.5000000000" RefInvoiceID_MY="" SalesPrice="200.0000000000" SMABasePrice="0.0000000000" SMAIndex="0.0000000000" SMASpecIndexCalc="false" TaxAmount_MY="0.0000000000" TaxBaseAmount_MY="0.0000000000" TaxBaseQty_MY="0.0000000000" TaxWriteCode="" TotalsRecID="0" TransTableId="12065" TransTableLabel="Hour" TransTxt="Weekly client meeting" WLPProjContractName="" WLPRetainAmount="0.0000000000" WLPTransDate="2023-06-21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12.5000000000" LineNumber="0" LineNumberJourTotals="0.0000000000" LineSign="" LineTaxAmount="0.0000000000" Note="" PackingSlipInfo="" PackingSlipInfoVisibility="false" PKWiUCode_PL="" PMIPAccountNum="" PMIPBankSortCode="" PMIPDescription="Architect Project Manager II" PMIPIBAN="" PMIPInvoiceComments="" PMIPName="Lucas,Adam" PMIPPaymentAccount="" PMIPPaymentInvoiceNotes="" PMIPRegistrationNum="" PMIPServiceDates="Services ending" PMIPServiceDateTo="2025-02-03" PMIPSWIFTNo="" ProjectName="Architectural CA" ProjectReferenceNumber="10015323.00.024" ProjId="10015323.00.024" Quantity="0.5000000000" RefInvoiceID_MY="" SalesPrice="225.0000000000" SMABasePrice="0.0000000000" SMAIndex="0.0000000000" SMASpecIndexCalc="false" TaxAmount_MY="0.0000000000" TaxBaseAmount_MY="0.0000000000" TaxBaseQty_MY="0.0000000000" TaxWriteCode="" TotalsRecID="0" TransTableId="12065" TransTableLabel="Hour" TransTxt="Weekly client meeting" WLPProjContractName="" WLPRetainAmount="0.0000000000" WLPTransDate="2023-06-21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-100.0000000000" LineNumber="0" LineNumberJourTotals="0.0000000000" LineSign="" LineTaxAmount="0.0000000000" Note="" PackingSlipInfo="" PackingSlipInfoVisibility="false" PKWiUCode_PL="" PMIPAccountNum="" PMIPBankSortCode="" PMIPDescription="Architect Project Manager II" PMIPIBAN="" PMIPInvoiceComments="" PMIPName="Lucas,Adam" PMIPPaymentAccount="" PMIPPaymentInvoiceNotes="" PMIPRegistrationNum="" PMIPServiceDates="Services ending" PMIPServiceDateTo="2025-02-03" PMIPSWIFTNo="" ProjectName="Architectural CA" ProjectReferenceNumber="10015323.00.024" ProjId="10015323.00.024" Quantity="-0.5000000000" RefInvoiceID_MY="" SalesPrice="200.0000000000" SMABasePrice="0.0000000000" SMAIndex="0.0000000000" SMASpecIndexCalc="false" TaxAmount_MY="0.0000000000" TaxBaseAmount_MY="0.0000000000" TaxBaseQty_MY="0.0000000000" TaxWriteCode="" TotalsRecID="0" TransTableId="12065" TransTableLabel="Hour" TransTxt="Elevator reviews" WLPProjContractName="" WLPRetainAmount="0.0000000000" WLPTransDate="2023-06-26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12.5000000000" LineNumber="0" LineNumberJourTotals="0.0000000000" LineSign="" LineTaxAmount="0.0000000000" Note="" PackingSlipInfo="" PackingSlipInfoVisibility="false" PKWiUCode_PL="" PMIPAccountNum="" PMIPBankSortCode="" PMIPDescription="Architect Project Manager II" PMIPIBAN="" PMIPInvoiceComments="" PMIPName="Lucas,Adam" PMIPPaymentAccount="" PMIPPaymentInvoiceNotes="" PMIPRegistrationNum="" PMIPServiceDates="Services ending" PMIPServiceDateTo="2025-02-03" PMIPSWIFTNo="" ProjectName="Architectural CA" ProjectReferenceNumber="10015323.00.024" ProjId="10015323.00.024" Quantity="0.5000000000" RefInvoiceID_MY="" SalesPrice="225.0000000000" SMABasePrice="0.0000000000" SMAIndex="0.0000000000" SMASpecIndexCalc="false" TaxAmount_MY="0.0000000000" TaxBaseAmount_MY="0.0000000000" TaxBaseQty_MY="0.0000000000" TaxWriteCode="" TotalsRecID="0" TransTableId="12065" TransTableLabel="Hour" TransTxt="Elevator reviews" WLPProjContractName="" WLPRetainAmount="0.0000000000" WLPTransDate="2023-06-26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-320.0000000000" LineNumber="0" LineNumberJourTotals="0.0000000000" LineSign="" LineTaxAmount="0.0000000000" Note="" PackingSlipInfo="" PackingSlipInfoVisibility="false" PKWiUCode_PL="" PMIPAccountNum="" PMIPBankSortCode="" PMIPDescription="Architect II" PMIPIBAN="" PMIPInvoiceComments="" PMIPName="Stephen Boyle" PMIPPaymentAccount="" PMIPPaymentInvoiceNotes="" PMIPRegistrationNum="" PMIPServiceDates="Services ending" PMIPServiceDateTo="2025-02-03" PMIPSWIFTNo="" ProjectName="Architectural CA" ProjectReferenceNumber="10015323.00.024" ProjId="10015323.00.024" Quantity="-2.0000000000" RefInvoiceID_MY="" SalesPrice="160.0000000000" SMABasePrice="0.0000000000" SMAIndex="0.0000000000" SMASpecIndexCalc="false" TaxAmount_MY="0.0000000000" TaxBaseAmount_MY="0.0000000000" TaxBaseQty_MY="0.0000000000" TaxWriteCode="" TotalsRecID="0" TransTableId="12065" TransTableLabel="Hour" TransTxt="Coordinate City comment pick-up.&#10;" WLPProjContractName="" WLPRetainAmount="0.0000000000" WLPTransDate="2023-06-26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300.0000000000" LineNumber="0" LineNumberJourTotals="0.0000000000" LineSign="" LineTaxAmount="0.0000000000" Note="" PackingSlipInfo="" PackingSlipInfoVisibility="false" PKWiUCode_PL="" PMIPAccountNum="" PMIPBankSortCode="" PMIPDescription="Architect II" PMIPIBAN="" PMIPInvoiceComments="" PMIPName="Stephen Boyle" PMIPPaymentAccount="" PMIPPaymentInvoiceNotes="" PMIPRegistrationNum="" PMIPServiceDates="Services ending" PMIPServiceDateTo="2025-02-03" PMIPSWIFTNo="" ProjectName="Architectural CA" ProjectReferenceNumber="10015323.00.024" ProjId="10015323.00.024" Quantity="2.0000000000" RefInvoiceID_MY="" SalesPrice="150.0000000000" SMABasePrice="0.0000000000" SMAIndex="0.0000000000" SMASpecIndexCalc="false" TaxAmount_MY="0.0000000000" TaxBaseAmount_MY="0.0000000000" TaxBaseQty_MY="0.0000000000" TaxWriteCode="" TotalsRecID="0" TransTableId="12065" TransTableLabel="Hour" TransTxt="Coordinate City comment pick-up.&#10;" WLPProjContractName="" WLPRetainAmount="0.0000000000" WLPTransDate="2023-06-26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-400.0000000000" LineNumber="0" LineNumberJourTotals="0.0000000000" LineSign="" LineTaxAmount="0.0000000000" Note="" PackingSlipInfo="" PackingSlipInfoVisibility="false" PKWiUCode_PL="" PMIPAccountNum="" PMIPBankSortCode="" PMIPDescription="Architectural Designer I" PMIPIBAN="" PMIPInvoiceComments="" PMIPName="Joseph Setter" PMIPPaymentAccount="" PMIPPaymentInvoiceNotes="" PMIPRegistrationNum="" PMIPServiceDates="Services ending" PMIPServiceDateTo="2025-02-03" PMIPSWIFTNo="" ProjectName="Architectural CA" ProjectReferenceNumber="10015323.00.024" ProjId="10015323.00.024" Quantity="-4.0000000000" RefInvoiceID_MY="" SalesPrice="100.0000000000" SMABasePrice="0.0000000000" SMAIndex="0.0000000000" SMASpecIndexCalc="false" TaxAmount_MY="0.0000000000" TaxBaseAmount_MY="0.0000000000" TaxBaseQty_MY="0.0000000000" TaxWriteCode="" TotalsRecID="0" TransTableId="12065" TransTableLabel="Hour" TransTxt="address comments for steve" WLPProjContractName="" WLPRetainAmount="0.0000000000" WLPTransDate="2023-06-27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600.0000000000" LineNumber="0" LineNumberJourTotals="0.0000000000" LineSign="" LineTaxAmount="0.0000000000" Note="" PackingSlipInfo="" PackingSlipInfoVisibility="false" PKWiUCode_PL="" PMIPAccountNum="" PMIPBankSortCode="" PMIPDescription="Architectural Designer I" PMIPIBAN="" PMIPInvoiceComments="" PMIPName="Joseph Setter" PMIPPaymentAccount="" PMIPPaymentInvoiceNotes="" PMIPRegistrationNum="" PMIPServiceDates="Services ending" PMIPServiceDateTo="2025-02-03" PMIPSWIFTNo="" ProjectName="Architectural CA" ProjectReferenceNumber="10015323.00.024" ProjId="10015323.00.024" Quantity="4.0000000000" RefInvoiceID_MY="" SalesPrice="150.0000000000" SMABasePrice="0.0000000000" SMAIndex="0.0000000000" SMASpecIndexCalc="false" TaxAmount_MY="0.0000000000" TaxBaseAmount_MY="0.0000000000" TaxBaseQty_MY="0.0000000000" TaxWriteCode="" TotalsRecID="0" TransTableId="12065" TransTableLabel="Hour" TransTxt="address comments for steve" WLPProjContractName="" WLPRetainAmount="0.0000000000" WLPTransDate="2023-06-27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-400.0000000000" LineNumber="0" LineNumberJourTotals="0.0000000000" LineSign="" LineTaxAmount="0.0000000000" Note="" PackingSlipInfo="" PackingSlipInfoVisibility="false" PKWiUCode_PL="" PMIPAccountNum="" PMIPBankSortCode="" PMIPDescription="Architectural Designer I" PMIPIBAN="" PMIPInvoiceComments="" PMIPName="Joseph Setter" PMIPPaymentAccount="" PMIPPaymentInvoiceNotes="" PMIPRegistrationNum="" PMIPServiceDates="Services ending" PMIPServiceDateTo="2025-02-03" PMIPSWIFTNo="" ProjectName="Architectural CA" ProjectReferenceNumber="10015323.00.024" ProjId="10015323.00.024" Quantity="-4.0000000000" RefInvoiceID_MY="" SalesPrice="100.0000000000" SMABasePrice="0.0000000000" SMAIndex="0.0000000000" SMASpecIndexCalc="false" TaxAmount_MY="0.0000000000" TaxBaseAmount_MY="0.0000000000" TaxBaseQty_MY="0.0000000000" TaxWriteCode="" TotalsRecID="0" TransTableId="12065" TransTableLabel="Hour" TransTxt="address comments for steve" WLPProjContractName="" WLPRetainAmount="0.0000000000" WLPTransDate="2023-06-28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600.0000000000" LineNumber="0" LineNumberJourTotals="0.0000000000" LineSign="" LineTaxAmount="0.0000000000" Note="" PackingSlipInfo="" PackingSlipInfoVisibility="false" PKWiUCode_PL="" PMIPAccountNum="" PMIPBankSortCode="" PMIPDescription="Architectural Designer I" PMIPIBAN="" PMIPInvoiceComments="" PMIPName="Joseph Setter" PMIPPaymentAccount="" PMIPPaymentInvoiceNotes="" PMIPRegistrationNum="" PMIPServiceDates="Services ending" PMIPServiceDateTo="2025-02-03" PMIPSWIFTNo="" ProjectName="Architectural CA" ProjectReferenceNumber="10015323.00.024" ProjId="10015323.00.024" Quantity="4.0000000000" RefInvoiceID_MY="" SalesPrice="150.0000000000" SMABasePrice="0.0000000000" SMAIndex="0.0000000000" SMASpecIndexCalc="false" TaxAmount_MY="0.0000000000" TaxBaseAmount_MY="0.0000000000" TaxBaseQty_MY="0.0000000000" TaxWriteCode="" TotalsRecID="0" TransTableId="12065" TransTableLabel="Hour" TransTxt="address comments for steve" WLPProjContractName="" WLPRetainAmount="0.0000000000" WLPTransDate="2023-06-28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-400.0000000000" LineNumber="0" LineNumberJourTotals="0.0000000000" LineSign="" LineTaxAmount="0.0000000000" Note="" PackingSlipInfo="" PackingSlipInfoVisibility="false" PKWiUCode_PL="" PMIPAccountNum="" PMIPBankSortCode="" PMIPDescription="Architect Project Manager II" PMIPIBAN="" PMIPInvoiceComments="" PMIPName="Lucas,Adam" PMIPPaymentAccount="" PMIPPaymentInvoiceNotes="" PMIPRegistrationNum="" PMIPServiceDates="Services ending" PMIPServiceDateTo="2025-02-03" PMIPSWIFTNo="" ProjectName="Architectural CA" ProjectReferenceNumber="10015323.00.024" ProjId="10015323.00.024" Quantity="-2.0000000000" RefInvoiceID_MY="" SalesPrice="200.0000000000" SMABasePrice="0.0000000000" SMAIndex="0.0000000000" SMASpecIndexCalc="false" TaxAmount_MY="0.0000000000" TaxBaseAmount_MY="0.0000000000" TaxBaseQty_MY="0.0000000000" TaxWriteCode="" TotalsRecID="0" TransTableId="12065" TransTableLabel="Hour" TransTxt="Project review, weekly client meeting, City comment review" WLPProjContractName="" WLPRetainAmount="0.0000000000" WLPTransDate="2023-06-28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450.0000000000" LineNumber="0" LineNumberJourTotals="0.0000000000" LineSign="" LineTaxAmount="0.0000000000" Note="" PackingSlipInfo="" PackingSlipInfoVisibility="false" PKWiUCode_PL="" PMIPAccountNum="" PMIPBankSortCode="" PMIPDescription="Architect Project Manager II" PMIPIBAN="" PMIPInvoiceComments="" PMIPName="Lucas,Adam" PMIPPaymentAccount="" PMIPPaymentInvoiceNotes="" PMIPRegistrationNum="" PMIPServiceDates="Services ending" PMIPServiceDateTo="2025-02-03" PMIPSWIFTNo="" ProjectName="Architectural CA" ProjectReferenceNumber="10015323.00.024" ProjId="10015323.00.024" Quantity="2.0000000000" RefInvoiceID_MY="" SalesPrice="225.0000000000" SMABasePrice="0.0000000000" SMAIndex="0.0000000000" SMASpecIndexCalc="false" TaxAmount_MY="0.0000000000" TaxBaseAmount_MY="0.0000000000" TaxBaseQty_MY="0.0000000000" TaxWriteCode="" TotalsRecID="0" TransTableId="12065" TransTableLabel="Hour" TransTxt="Project review, weekly client meeting, City comment review" WLPProjContractName="" WLPRetainAmount="0.0000000000" WLPTransDate="2023-06-28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-480.0000000000" LineNumber="0" LineNumberJourTotals="0.0000000000" LineSign="" LineTaxAmount="0.0000000000" Note="" PackingSlipInfo="" PackingSlipInfoVisibility="false" PKWiUCode_PL="" PMIPAccountNum="" PMIPBankSortCode="" PMIPDescription="Architect II" PMIPIBAN="" PMIPInvoiceComments="" PMIPName="Stephen Boyle" PMIPPaymentAccount="" PMIPPaymentInvoiceNotes="" PMIPRegistrationNum="" PMIPServiceDates="Services ending" PMIPServiceDateTo="2025-02-03" PMIPSWIFTNo="" ProjectName="Architectural CA" ProjectReferenceNumber="10015323.00.024" ProjId="10015323.00.024" Quantity="-3.0000000000" RefInvoiceID_MY="" SalesPrice="160.0000000000" SMABasePrice="0.0000000000" SMAIndex="0.0000000000" SMASpecIndexCalc="false" TaxAmount_MY="0.0000000000" TaxBaseAmount_MY="0.0000000000" TaxBaseQty_MY="0.0000000000" TaxWriteCode="" TotalsRecID="0" TransTableId="12065" TransTableLabel="Hour" TransTxt="Review revisions needed for the electrical room and roof access." WLPProjContractName="" WLPRetainAmount="0.0000000000" WLPTransDate="2023-06-28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450.0000000000" LineNumber="0" LineNumberJourTotals="0.0000000000" LineSign="" LineTaxAmount="0.0000000000" Note="" PackingSlipInfo="" PackingSlipInfoVisibility="false" PKWiUCode_PL="" PMIPAccountNum="" PMIPBankSortCode="" PMIPDescription="Architect II" PMIPIBAN="" PMIPInvoiceComments="" PMIPName="Stephen Boyle" PMIPPaymentAccount="" PMIPPaymentInvoiceNotes="" PMIPRegistrationNum="" PMIPServiceDates="Services ending" PMIPServiceDateTo="2025-02-03" PMIPSWIFTNo="" ProjectName="Architectural CA" ProjectReferenceNumber="10015323.00.024" ProjId="10015323.00.024" Quantity="3.0000000000" RefInvoiceID_MY="" SalesPrice="150.0000000000" SMABasePrice="0.0000000000" SMAIndex="0.0000000000" SMASpecIndexCalc="false" TaxAmount_MY="0.0000000000" TaxBaseAmount_MY="0.0000000000" TaxBaseQty_MY="0.0000000000" TaxWriteCode="" TotalsRecID="0" TransTableId="12065" TransTableLabel="Hour" TransTxt="Review revisions needed for the electrical room and roof access." WLPProjContractName="" WLPRetainAmount="0.0000000000" WLPTransDate="2023-06-28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-100.0000000000" LineNumber="0" LineNumberJourTotals="0.0000000000" LineSign="" LineTaxAmount="0.0000000000" Note="" PackingSlipInfo="" PackingSlipInfoVisibility="false" PKWiUCode_PL="" PMIPAccountNum="" PMIPBankSortCode="" PMIPDescription="Architect Project Manager II" PMIPIBAN="" PMIPInvoiceComments="" PMIPName="Lucas,Adam" PMIPPaymentAccount="" PMIPPaymentInvoiceNotes="" PMIPRegistrationNum="" PMIPServiceDates="Services ending" PMIPServiceDateTo="2025-02-03" PMIPSWIFTNo="" ProjectName="Architectural CA" ProjectReferenceNumber="10015323.00.024" ProjId="10015323.00.024" Quantity="-0.5000000000" RefInvoiceID_MY="" SalesPrice="200.0000000000" SMABasePrice="0.0000000000" SMAIndex="0.0000000000" SMASpecIndexCalc="false" TaxAmount_MY="0.0000000000" TaxBaseAmount_MY="0.0000000000" TaxBaseQty_MY="0.0000000000" TaxWriteCode="" TotalsRecID="0" TransTableId="12065" TransTableLabel="Hour" TransTxt="emails and calls" WLPProjContractName="" WLPRetainAmount="0.0000000000" WLPTransDate="2023-06-29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12.5000000000" LineNumber="0" LineNumberJourTotals="0.0000000000" LineSign="" LineTaxAmount="0.0000000000" Note="" PackingSlipInfo="" PackingSlipInfoVisibility="false" PKWiUCode_PL="" PMIPAccountNum="" PMIPBankSortCode="" PMIPDescription="Architect Project Manager II" PMIPIBAN="" PMIPInvoiceComments="" PMIPName="Lucas,Adam" PMIPPaymentAccount="" PMIPPaymentInvoiceNotes="" PMIPRegistrationNum="" PMIPServiceDates="Services ending" PMIPServiceDateTo="2025-02-03" PMIPSWIFTNo="" ProjectName="Architectural CA" ProjectReferenceNumber="10015323.00.024" ProjId="10015323.00.024" Quantity="0.5000000000" RefInvoiceID_MY="" SalesPrice="225.0000000000" SMABasePrice="0.0000000000" SMAIndex="0.0000000000" SMASpecIndexCalc="false" TaxAmount_MY="0.0000000000" TaxBaseAmount_MY="0.0000000000" TaxBaseQty_MY="0.0000000000" TaxWriteCode="" TotalsRecID="0" TransTableId="12065" TransTableLabel="Hour" TransTxt="emails and calls" WLPProjContractName="" WLPRetainAmount="0.0000000000" WLPTransDate="2023-06-29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-160.0000000000" LineNumber="0" LineNumberJourTotals="0.0000000000" LineSign="" LineTaxAmount="0.0000000000" Note="" PackingSlipInfo="" PackingSlipInfoVisibility="false" PKWiUCode_PL="" PMIPAccountNum="" PMIPBankSortCode="" PMIPDescription="Architect II" PMIPIBAN="" PMIPInvoiceComments="" PMIPName="Stephen Boyle" PMIPPaymentAccount="" PMIPPaymentInvoiceNotes="" PMIPRegistrationNum="" PMIPServiceDates="Services ending" PMIPServiceDateTo="2025-02-03" PMIPSWIFTNo="" ProjectName="Architectural CA" ProjectReferenceNumber="10015323.00.024" ProjId="10015323.00.024" Quantity="-1.0000000000" RefInvoiceID_MY="" SalesPrice="160.0000000000" SMABasePrice="0.0000000000" SMAIndex="0.0000000000" SMASpecIndexCalc="false" TaxAmount_MY="0.0000000000" TaxBaseAmount_MY="0.0000000000" TaxBaseQty_MY="0.0000000000" TaxWriteCode="" TotalsRecID="0" TransTableId="12065" TransTableLabel="Hour" TransTxt="Review revisions" WLPProjContractName="" WLPRetainAmount="0.0000000000" WLPTransDate="2023-06-29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50.0000000000" LineNumber="0" LineNumberJourTotals="0.0000000000" LineSign="" LineTaxAmount="0.0000000000" Note="" PackingSlipInfo="" PackingSlipInfoVisibility="false" PKWiUCode_PL="" PMIPAccountNum="" PMIPBankSortCode="" PMIPDescription="Architect II" PMIPIBAN="" PMIPInvoiceComments="" PMIPName="Stephen Boyle" PMIPPaymentAccount="" PMIPPaymentInvoiceNotes="" PMIPRegistrationNum="" PMIPServiceDates="Services ending" PMIPServiceDateTo="2025-02-03" PMIPSWIFTNo="" ProjectName="Architectural CA" ProjectReferenceNumber="10015323.00.024" ProjId="10015323.00.024" Quantity="1.0000000000" RefInvoiceID_MY="" SalesPrice="150.0000000000" SMABasePrice="0.0000000000" SMAIndex="0.0000000000" SMASpecIndexCalc="false" TaxAmount_MY="0.0000000000" TaxBaseAmount_MY="0.0000000000" TaxBaseQty_MY="0.0000000000" TaxWriteCode="" TotalsRecID="0" TransTableId="12065" TransTableLabel="Hour" TransTxt="Review revisions" WLPProjContractName="" WLPRetainAmount="0.0000000000" WLPTransDate="2023-06-29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-350.0000000000" LineNumber="0" LineNumberJourTotals="0.0000000000" LineSign="" LineTaxAmount="0.0000000000" Note="" PackingSlipInfo="" PackingSlipInfoVisibility="false" PKWiUCode_PL="" PMIPAccountNum="" PMIPBankSortCode="" PMIPDescription="Architectural Designer I" PMIPIBAN="" PMIPInvoiceComments="" PMIPName="Joseph Setter" PMIPPaymentAccount="" PMIPPaymentInvoiceNotes="" PMIPRegistrationNum="" PMIPServiceDates="Services ending" PMIPServiceDateTo="2025-02-03" PMIPSWIFTNo="" ProjectName="Architectural CA" ProjectReferenceNumber="10015323.00.024" ProjId="10015323.00.024" Quantity="-3.5000000000" RefInvoiceID_MY="" SalesPrice="100.0000000000" SMABasePrice="0.0000000000" SMAIndex="0.0000000000" SMASpecIndexCalc="false" TaxAmount_MY="0.0000000000" TaxBaseAmount_MY="0.0000000000" TaxBaseQty_MY="0.0000000000" TaxWriteCode="" TotalsRecID="0" TransTableId="12065" TransTableLabel="Hour" TransTxt="address comments for steve" WLPProjContractName="" WLPRetainAmount="0.0000000000" WLPTransDate="2023-06-29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525.0000000000" LineNumber="0" LineNumberJourTotals="0.0000000000" LineSign="" LineTaxAmount="0.0000000000" Note="" PackingSlipInfo="" PackingSlipInfoVisibility="false" PKWiUCode_PL="" PMIPAccountNum="" PMIPBankSortCode="" PMIPDescription="Architectural Designer I" PMIPIBAN="" PMIPInvoiceComments="" PMIPName="Joseph Setter" PMIPPaymentAccount="" PMIPPaymentInvoiceNotes="" PMIPRegistrationNum="" PMIPServiceDates="Services ending" PMIPServiceDateTo="2025-02-03" PMIPSWIFTNo="" ProjectName="Architectural CA" ProjectReferenceNumber="10015323.00.024" ProjId="10015323.00.024" Quantity="3.5000000000" RefInvoiceID_MY="" SalesPrice="150.0000000000" SMABasePrice="0.0000000000" SMAIndex="0.0000000000" SMASpecIndexCalc="false" TaxAmount_MY="0.0000000000" TaxBaseAmount_MY="0.0000000000" TaxBaseQty_MY="0.0000000000" TaxWriteCode="" TotalsRecID="0" TransTableId="12065" TransTableLabel="Hour" TransTxt="address comments for steve" WLPProjContractName="" WLPRetainAmount="0.0000000000" WLPTransDate="2023-06-29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-110.0000000000" LineNumber="0" LineNumberJourTotals="0.0000000000" LineSign="" LineTaxAmount="0.0000000000" Note="" PackingSlipInfo="" PackingSlipInfoVisibility="false" PKWiUCode_PL="" PMIPAccountNum="" PMIPBankSortCode="" PMIPDescription="Architect Project Manager I" PMIPIBAN="" PMIPInvoiceComments="" PMIPName="Chu, Fred" PMIPPaymentAccount="" PMIPPaymentInvoiceNotes="" PMIPRegistrationNum="" PMIPServiceDates="Services ending" PMIPServiceDateTo="2025-02-03" PMIPSWIFTNo="" ProjectName="Architectural CA" ProjectReferenceNumber="10015323.00.024" ProjId="10015323.00.024" Quantity="-0.5000000000" RefInvoiceID_MY="" SalesPrice="220.0000000000" SMABasePrice="0.0000000000" SMAIndex="0.0000000000" SMASpecIndexCalc="false" TaxAmount_MY="0.0000000000" TaxBaseAmount_MY="0.0000000000" TaxBaseQty_MY="0.0000000000" TaxWriteCode="" TotalsRecID="0" TransTableId="12065" TransTableLabel="Hour" TransTxt="City review coord." WLPProjContractName="" WLPRetainAmount="0.0000000000" WLPTransDate="2023-06-30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12.5000000000" LineNumber="0" LineNumberJourTotals="0.0000000000" LineSign="" LineTaxAmount="0.0000000000" Note="" PackingSlipInfo="" PackingSlipInfoVisibility="false" PKWiUCode_PL="" PMIPAccountNum="" PMIPBankSortCode="" PMIPDescription="Architect Project Manager I" PMIPIBAN="" PMIPInvoiceComments="" PMIPName="Chu, Fred" PMIPPaymentAccount="" PMIPPaymentInvoiceNotes="" PMIPRegistrationNum="" PMIPServiceDates="Services ending" PMIPServiceDateTo="2025-02-03" PMIPSWIFTNo="" ProjectName="Architectural CA" ProjectReferenceNumber="10015323.00.024" ProjId="10015323.00.024" Quantity="0.5000000000" RefInvoiceID_MY="" SalesPrice="225.0000000000" SMABasePrice="0.0000000000" SMAIndex="0.0000000000" SMASpecIndexCalc="false" TaxAmount_MY="0.0000000000" TaxBaseAmount_MY="0.0000000000" TaxBaseQty_MY="0.0000000000" TaxWriteCode="" TotalsRecID="0" TransTableId="12065" TransTableLabel="Hour" TransTxt="City review coord." WLPProjContractName="" WLPRetainAmount="0.0000000000" WLPTransDate="2023-06-30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-100.0000000000" LineNumber="0" LineNumberJourTotals="0.0000000000" LineSign="" LineTaxAmount="0.0000000000" Note="" PackingSlipInfo="" PackingSlipInfoVisibility="false" PKWiUCode_PL="" PMIPAccountNum="" PMIPBankSortCode="" PMIPDescription="Architect Project Manager II" PMIPIBAN="" PMIPInvoiceComments="" PMIPName="Lucas,Adam" PMIPPaymentAccount="" PMIPPaymentInvoiceNotes="" PMIPRegistrationNum="" PMIPServiceDates="Services ending" PMIPServiceDateTo="2025-02-03" PMIPSWIFTNo="" ProjectName="Architectural CA" ProjectReferenceNumber="10015323.00.024" ProjId="10015323.00.024" Quantity="-0.5000000000" RefInvoiceID_MY="" SalesPrice="200.0000000000" SMABasePrice="0.0000000000" SMAIndex="0.0000000000" SMASpecIndexCalc="false" TaxAmount_MY="0.0000000000" TaxBaseAmount_MY="0.0000000000" TaxBaseQty_MY="0.0000000000" TaxWriteCode="" TotalsRecID="0" TransTableId="12065" TransTableLabel="Hour" TransTxt="Project review" WLPProjContractName="" WLPRetainAmount="0.0000000000" WLPTransDate="2023-06-30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12.5000000000" LineNumber="0" LineNumberJourTotals="0.0000000000" LineSign="" LineTaxAmount="0.0000000000" Note="" PackingSlipInfo="" PackingSlipInfoVisibility="false" PKWiUCode_PL="" PMIPAccountNum="" PMIPBankSortCode="" PMIPDescription="Architect Project Manager II" PMIPIBAN="" PMIPInvoiceComments="" PMIPName="Lucas,Adam" PMIPPaymentAccount="" PMIPPaymentInvoiceNotes="" PMIPRegistrationNum="" PMIPServiceDates="Services ending" PMIPServiceDateTo="2025-02-03" PMIPSWIFTNo="" ProjectName="Architectural CA" ProjectReferenceNumber="10015323.00.024" ProjId="10015323.00.024" Quantity="0.5000000000" RefInvoiceID_MY="" SalesPrice="225.0000000000" SMABasePrice="0.0000000000" SMAIndex="0.0000000000" SMASpecIndexCalc="false" TaxAmount_MY="0.0000000000" TaxBaseAmount_MY="0.0000000000" TaxBaseQty_MY="0.0000000000" TaxWriteCode="" TotalsRecID="0" TransTableId="12065" TransTableLabel="Hour" TransTxt="Project review" WLPProjContractName="" WLPRetainAmount="0.0000000000" WLPTransDate="2023-06-30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-600.0000000000" LineNumber="0" LineNumberJourTotals="0.0000000000" LineSign="" LineTaxAmount="0.0000000000" Note="" PackingSlipInfo="" PackingSlipInfoVisibility="false" PKWiUCode_PL="" PMIPAccountNum="" PMIPBankSortCode="" PMIPDescription="Architectural Designer I" PMIPIBAN="" PMIPInvoiceComments="" PMIPName="Joseph Setter" PMIPPaymentAccount="" PMIPPaymentInvoiceNotes="" PMIPRegistrationNum="" PMIPServiceDates="Services ending" PMIPServiceDateTo="2025-02-03" PMIPSWIFTNo="" ProjectName="Architectural CA" ProjectReferenceNumber="10015323.00.024" ProjId="10015323.00.024" Quantity="-6.0000000000" RefInvoiceID_MY="" SalesPrice="100.0000000000" SMABasePrice="0.0000000000" SMAIndex="0.0000000000" SMASpecIndexCalc="false" TaxAmount_MY="0.0000000000" TaxBaseAmount_MY="0.0000000000" TaxBaseQty_MY="0.0000000000" TaxWriteCode="" TotalsRecID="0" TransTableId="12065" TransTableLabel="Hour" TransTxt="address comments for steve" WLPProjContractName="" WLPRetainAmount="0.0000000000" WLPTransDate="2023-06-30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900.0000000000" LineNumber="0" LineNumberJourTotals="0.0000000000" LineSign="" LineTaxAmount="0.0000000000" Note="" PackingSlipInfo="" PackingSlipInfoVisibility="false" PKWiUCode_PL="" PMIPAccountNum="" PMIPBankSortCode="" PMIPDescription="Architectural Designer I" PMIPIBAN="" PMIPInvoiceComments="" PMIPName="Joseph Setter" PMIPPaymentAccount="" PMIPPaymentInvoiceNotes="" PMIPRegistrationNum="" PMIPServiceDates="Services ending" PMIPServiceDateTo="2025-02-03" PMIPSWIFTNo="" ProjectName="Architectural CA" ProjectReferenceNumber="10015323.00.024" ProjId="10015323.00.024" Quantity="6.0000000000" RefInvoiceID_MY="" SalesPrice="150.0000000000" SMABasePrice="0.0000000000" SMAIndex="0.0000000000" SMASpecIndexCalc="false" TaxAmount_MY="0.0000000000" TaxBaseAmount_MY="0.0000000000" TaxBaseQty_MY="0.0000000000" TaxWriteCode="" TotalsRecID="0" TransTableId="12065" TransTableLabel="Hour" TransTxt="address comments for steve" WLPProjContractName="" WLPRetainAmount="0.0000000000" WLPTransDate="2023-06-30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-320.0000000000" LineNumber="0" LineNumberJourTotals="0.0000000000" LineSign="" LineTaxAmount="0.0000000000" Note="" PackingSlipInfo="" PackingSlipInfoVisibility="false" PKWiUCode_PL="" PMIPAccountNum="" PMIPBankSortCode="" PMIPDescription="Architect II" PMIPIBAN="" PMIPInvoiceComments="" PMIPName="Stephen Boyle" PMIPPaymentAccount="" PMIPPaymentInvoiceNotes="" PMIPRegistrationNum="" PMIPServiceDates="Services ending" PMIPServiceDateTo="2025-02-03" PMIPSWIFTNo="" ProjectName="Architectural CA" ProjectReferenceNumber="10015323.00.024" ProjId="10015323.00.024" Quantity="-2.0000000000" RefInvoiceID_MY="" SalesPrice="160.0000000000" SMABasePrice="0.0000000000" SMAIndex="0.0000000000" SMASpecIndexCalc="false" TaxAmount_MY="0.0000000000" TaxBaseAmount_MY="0.0000000000" TaxBaseQty_MY="0.0000000000" TaxWriteCode="" TotalsRecID="0" TransTableId="12065" TransTableLabel="Hour" TransTxt="Review revisions / electrical room." WLPProjContractName="" WLPRetainAmount="0.0000000000" WLPTransDate="2023-06-30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300.0000000000" LineNumber="0" LineNumberJourTotals="0.0000000000" LineSign="" LineTaxAmount="0.0000000000" Note="" PackingSlipInfo="" PackingSlipInfoVisibility="false" PKWiUCode_PL="" PMIPAccountNum="" PMIPBankSortCode="" PMIPDescription="Architect II" PMIPIBAN="" PMIPInvoiceComments="" PMIPName="Stephen Boyle" PMIPPaymentAccount="" PMIPPaymentInvoiceNotes="" PMIPRegistrationNum="" PMIPServiceDates="Services ending" PMIPServiceDateTo="2025-02-03" PMIPSWIFTNo="" ProjectName="Architectural CA" ProjectReferenceNumber="10015323.00.024" ProjId="10015323.00.024" Quantity="2.0000000000" RefInvoiceID_MY="" SalesPrice="150.0000000000" SMABasePrice="0.0000000000" SMAIndex="0.0000000000" SMASpecIndexCalc="false" TaxAmount_MY="0.0000000000" TaxBaseAmount_MY="0.0000000000" TaxBaseQty_MY="0.0000000000" TaxWriteCode="" TotalsRecID="0" TransTableId="12065" TransTableLabel="Hour" TransTxt="Review revisions / electrical room." WLPProjContractName="" WLPRetainAmount="0.0000000000" WLPTransDate="2023-06-30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-37.5000000000" LineNumber="0" LineNumberJourTotals="0.0000000000" LineSign="" LineTaxAmount="0.0000000000" Note="" PackingSlipInfo="" PackingSlipInfoVisibility="false" PKWiUCode_PL="" PMIPAccountNum="" PMIPBankSortCode="" PMIPDescription="Engineer II" PMIPIBAN="" PMIPInvoiceComments="" PMIPName="Aaron Hal Detmer" PMIPPaymentAccount="" PMIPPaymentInvoiceNotes="" PMIPRegistrationNum="" PMIPServiceDates="Services ending" PMIPServiceDateTo="2025-02-03" PMIPSWIFTNo="" ProjectName="Architectural CA" ProjectReferenceNumber="10015323.00.024" ProjId="10015323.00.024" Quantity="-0.2500000000" RefInvoiceID_MY="" SalesPrice="150.0000000000" SMABasePrice="0.0000000000" SMAIndex="0.0000000000" SMASpecIndexCalc="false" TaxAmount_MY="0.0000000000" TaxBaseAmount_MY="0.0000000000" TaxBaseQty_MY="0.0000000000" TaxWriteCode="" TotalsRecID="0" TransTableId="12065" TransTableLabel="Hour" TransTxt="reviewing revisions" WLPProjContractName="" WLPRetainAmount="0.0000000000" WLPTransDate="2023-07-13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37.5000000000" LineNumber="0" LineNumberJourTotals="0.0000000000" LineSign="" LineTaxAmount="0.0000000000" Note="" PackingSlipInfo="" PackingSlipInfoVisibility="false" PKWiUCode_PL="" PMIPAccountNum="" PMIPBankSortCode="" PMIPDescription="Engineer II" PMIPIBAN="" PMIPInvoiceComments="" PMIPName="Aaron Hal Detmer" PMIPPaymentAccount="" PMIPPaymentInvoiceNotes="" PMIPRegistrationNum="" PMIPServiceDates="Services ending" PMIPServiceDateTo="2025-02-03" PMIPSWIFTNo="" ProjectName="Architectural CA" ProjectReferenceNumber="10015323.00.024" ProjId="10015323.00.024" Quantity="0.2500000000" RefInvoiceID_MY="" SalesPrice="150.0000000000" SMABasePrice="0.0000000000" SMAIndex="0.0000000000" SMASpecIndexCalc="false" TaxAmount_MY="0.0000000000" TaxBaseAmount_MY="0.0000000000" TaxBaseQty_MY="0.0000000000" TaxWriteCode="" TotalsRecID="0" TransTableId="12065" TransTableLabel="Hour" TransTxt="reviewing revisions" WLPProjContractName="" WLPRetainAmount="0.0000000000" WLPTransDate="2023-07-13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-75.0000000000" LineNumber="0" LineNumberJourTotals="0.0000000000" LineSign="" LineTaxAmount="0.0000000000" Note="" PackingSlipInfo="" PackingSlipInfoVisibility="false" PKWiUCode_PL="" PMIPAccountNum="" PMIPBankSortCode="" PMIPDescription="Engineer II" PMIPIBAN="" PMIPInvoiceComments="" PMIPName="Aaron Hal Detmer" PMIPPaymentAccount="" PMIPPaymentInvoiceNotes="" PMIPRegistrationNum="" PMIPServiceDates="Services ending" PMIPServiceDateTo="2025-02-03" PMIPSWIFTNo="" ProjectName="Architectural CA" ProjectReferenceNumber="10015323.00.024" ProjId="10015323.00.024" Quantity="-0.5000000000" RefInvoiceID_MY="" SalesPrice="150.0000000000" SMABasePrice="0.0000000000" SMAIndex="0.0000000000" SMASpecIndexCalc="false" TaxAmount_MY="0.0000000000" TaxBaseAmount_MY="0.0000000000" TaxBaseQty_MY="0.0000000000" TaxWriteCode="" TotalsRecID="0" TransTableId="12065" TransTableLabel="Hour" TransTxt="authentic digital seal and sign" WLPProjContractName="" WLPRetainAmount="0.0000000000" WLPTransDate="2023-07-14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75.0000000000" LineNumber="0" LineNumberJourTotals="0.0000000000" LineSign="" LineTaxAmount="0.0000000000" Note="" PackingSlipInfo="" PackingSlipInfoVisibility="false" PKWiUCode_PL="" PMIPAccountNum="" PMIPBankSortCode="" PMIPDescription="Engineer II" PMIPIBAN="" PMIPInvoiceComments="" PMIPName="Aaron Hal Detmer" PMIPPaymentAccount="" PMIPPaymentInvoiceNotes="" PMIPRegistrationNum="" PMIPServiceDates="Services ending" PMIPServiceDateTo="2025-02-03" PMIPSWIFTNo="" ProjectName="Architectural CA" ProjectReferenceNumber="10015323.00.024" ProjId="10015323.00.024" Quantity="0.5000000000" RefInvoiceID_MY="" SalesPrice="150.0000000000" SMABasePrice="0.0000000000" SMAIndex="0.0000000000" SMASpecIndexCalc="false" TaxAmount_MY="0.0000000000" TaxBaseAmount_MY="0.0000000000" TaxBaseQty_MY="0.0000000000" TaxWriteCode="" TotalsRecID="0" TransTableId="12065" TransTableLabel="Hour" TransTxt="authentic digital seal and sign" WLPProjContractName="" WLPRetainAmount="0.0000000000" WLPTransDate="2023-07-14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-37.5000000000" LineNumber="0" LineNumberJourTotals="0.0000000000" LineSign="" LineTaxAmount="0.0000000000" Note="" PackingSlipInfo="" PackingSlipInfoVisibility="false" PKWiUCode_PL="" PMIPAccountNum="" PMIPBankSortCode="" PMIPDescription="Engineer II" PMIPIBAN="" PMIPInvoiceComments="" PMIPName="Aaron Hal Detmer" PMIPPaymentAccount="" PMIPPaymentInvoiceNotes="" PMIPRegistrationNum="" PMIPServiceDates="Services ending" PMIPServiceDateTo="2025-02-03" PMIPSWIFTNo="" ProjectName="Architectural CA" ProjectReferenceNumber="10015323.00.024" ProjId="10015323.00.024" Quantity="-0.2500000000" RefInvoiceID_MY="" SalesPrice="150.0000000000" SMABasePrice="0.0000000000" SMAIndex="0.0000000000" SMASpecIndexCalc="false" TaxAmount_MY="0.0000000000" TaxBaseAmount_MY="0.0000000000" TaxBaseQty_MY="0.0000000000" TaxWriteCode="" TotalsRecID="0" TransTableId="12065" TransTableLabel="Hour" TransTxt="hvac code discussion" WLPProjContractName="" WLPRetainAmount="0.0000000000" WLPTransDate="2023-07-28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37.5000000000" LineNumber="0" LineNumberJourTotals="0.0000000000" LineSign="" LineTaxAmount="0.0000000000" Note="" PackingSlipInfo="" PackingSlipInfoVisibility="false" PKWiUCode_PL="" PMIPAccountNum="" PMIPBankSortCode="" PMIPDescription="Engineer II" PMIPIBAN="" PMIPInvoiceComments="" PMIPName="Aaron Hal Detmer" PMIPPaymentAccount="" PMIPPaymentInvoiceNotes="" PMIPRegistrationNum="" PMIPServiceDates="Services ending" PMIPServiceDateTo="2025-02-03" PMIPSWIFTNo="" ProjectName="Architectural CA" ProjectReferenceNumber="10015323.00.024" ProjId="10015323.00.024" Quantity="0.2500000000" RefInvoiceID_MY="" SalesPrice="150.0000000000" SMABasePrice="0.0000000000" SMAIndex="0.0000000000" SMASpecIndexCalc="false" TaxAmount_MY="0.0000000000" TaxBaseAmount_MY="0.0000000000" TaxBaseQty_MY="0.0000000000" TaxWriteCode="" TotalsRecID="0" TransTableId="12065" TransTableLabel="Hour" TransTxt="hvac code discussion" WLPProjContractName="" WLPRetainAmount="0.0000000000" WLPTransDate="2023-07-28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-75.0000000000" LineNumber="0" LineNumberJourTotals="0.0000000000" LineSign="" LineTaxAmount="0.0000000000" Note="" PackingSlipInfo="" PackingSlipInfoVisibility="false" PKWiUCode_PL="" PMIPAccountNum="" PMIPBankSortCode="" PMIPDescription="Engineer II" PMIPIBAN="" PMIPInvoiceComments="" PMIPName="Aaron Hal Detmer" PMIPPaymentAccount="" PMIPPaymentInvoiceNotes="" PMIPRegistrationNum="" PMIPServiceDates="Services ending" PMIPServiceDateTo="2025-02-03" PMIPSWIFTNo="" ProjectName="Architectural CA" ProjectReferenceNumber="10015323.00.024" ProjId="10015323.00.024" Quantity="-0.5000000000" RefInvoiceID_MY="" SalesPrice="150.0000000000" SMABasePrice="0.0000000000" SMAIndex="0.0000000000" SMASpecIndexCalc="false" TaxAmount_MY="0.0000000000" TaxBaseAmount_MY="0.0000000000" TaxBaseQty_MY="0.0000000000" TaxWriteCode="" TotalsRecID="0" TransTableId="12065" TransTableLabel="Hour" TransTxt="coordinating dwg issue" WLPProjContractName="" WLPRetainAmount="0.0000000000" WLPTransDate="2023-08-03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75.0000000000" LineNumber="0" LineNumberJourTotals="0.0000000000" LineSign="" LineTaxAmount="0.0000000000" Note="" PackingSlipInfo="" PackingSlipInfoVisibility="false" PKWiUCode_PL="" PMIPAccountNum="" PMIPBankSortCode="" PMIPDescription="Engineer II" PMIPIBAN="" PMIPInvoiceComments="" PMIPName="Aaron Hal Detmer" PMIPPaymentAccount="" PMIPPaymentInvoiceNotes="" PMIPRegistrationNum="" PMIPServiceDates="Services ending" PMIPServiceDateTo="2025-02-03" PMIPSWIFTNo="" ProjectName="Architectural CA" ProjectReferenceNumber="10015323.00.024" ProjId="10015323.00.024" Quantity="0.5000000000" RefInvoiceID_MY="" SalesPrice="150.0000000000" SMABasePrice="0.0000000000" SMAIndex="0.0000000000" SMASpecIndexCalc="false" TaxAmount_MY="0.0000000000" TaxBaseAmount_MY="0.0000000000" TaxBaseQty_MY="0.0000000000" TaxWriteCode="" TotalsRecID="0" TransTableId="12065" TransTableLabel="Hour" TransTxt="coordinating dwg issue" WLPProjContractName="" WLPRetainAmount="0.0000000000" WLPTransDate="2023-08-03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-75.0000000000" LineNumber="0" LineNumberJourTotals="0.0000000000" LineSign="" LineTaxAmount="0.0000000000" Note="" PackingSlipInfo="" PackingSlipInfoVisibility="false" PKWiUCode_PL="" PMIPAccountNum="" PMIPBankSortCode="" PMIPDescription="Engineer II" PMIPIBAN="" PMIPInvoiceComments="" PMIPName="Aaron Hal Detmer" PMIPPaymentAccount="" PMIPPaymentInvoiceNotes="" PMIPRegistrationNum="" PMIPServiceDates="Services ending" PMIPServiceDateTo="2025-02-03" PMIPSWIFTNo="" ProjectName="Architectural CA" ProjectReferenceNumber="10015323.00.024" ProjId="10015323.00.024" Quantity="-0.5000000000" RefInvoiceID_MY="" SalesPrice="150.0000000000" SMABasePrice="0.0000000000" SMAIndex="0.0000000000" SMASpecIndexCalc="false" TaxAmount_MY="0.0000000000" TaxBaseAmount_MY="0.0000000000" TaxBaseQty_MY="0.0000000000" TaxWriteCode="" TotalsRecID="0" TransTableId="12065" TransTableLabel="Hour" TransTxt="looking over, seal/sign digital auth plumb dwgs" WLPProjContractName="" WLPRetainAmount="0.0000000000" WLPTransDate="2023-08-09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75.0000000000" LineNumber="0" LineNumberJourTotals="0.0000000000" LineSign="" LineTaxAmount="0.0000000000" Note="" PackingSlipInfo="" PackingSlipInfoVisibility="false" PKWiUCode_PL="" PMIPAccountNum="" PMIPBankSortCode="" PMIPDescription="Engineer II" PMIPIBAN="" PMIPInvoiceComments="" PMIPName="Aaron Hal Detmer" PMIPPaymentAccount="" PMIPPaymentInvoiceNotes="" PMIPRegistrationNum="" PMIPServiceDates="Services ending" PMIPServiceDateTo="2025-02-03" PMIPSWIFTNo="" ProjectName="Architectural CA" ProjectReferenceNumber="10015323.00.024" ProjId="10015323.00.024" Quantity="0.5000000000" RefInvoiceID_MY="" SalesPrice="150.0000000000" SMABasePrice="0.0000000000" SMAIndex="0.0000000000" SMASpecIndexCalc="false" TaxAmount_MY="0.0000000000" TaxBaseAmount_MY="0.0000000000" TaxBaseQty_MY="0.0000000000" TaxWriteCode="" TotalsRecID="0" TransTableId="12065" TransTableLabel="Hour" TransTxt="looking over, seal/sign digital auth plumb dwgs" WLPProjContractName="" WLPRetainAmount="0.0000000000" WLPTransDate="2023-08-09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-150.0000000000" LineNumber="0" LineNumberJourTotals="0.0000000000" LineSign="" LineTaxAmount="0.0000000000" Note="" PackingSlipInfo="" PackingSlipInfoVisibility="false" PKWiUCode_PL="" PMIPAccountNum="" PMIPBankSortCode="" PMIPDescription="Engineer II" PMIPIBAN="" PMIPInvoiceComments="" PMIPName="Aaron Hal Detmer" PMIPPaymentAccount="" PMIPPaymentInvoiceNotes="" PMIPRegistrationNum="" PMIPServiceDates="Services ending" PMIPServiceDateTo="2025-02-03" PMIPSWIFTNo="" ProjectName="Architectural CA" ProjectReferenceNumber="10015323.00.024" ProjId="10015323.00.024" Quantity="-1.0000000000" RefInvoiceID_MY="" SalesPrice="150.0000000000" SMABasePrice="0.0000000000" SMAIndex="0.0000000000" SMASpecIndexCalc="false" TaxAmount_MY="0.0000000000" TaxBaseAmount_MY="0.0000000000" TaxBaseQty_MY="0.0000000000" TaxWriteCode="" TotalsRecID="0" TransTableId="12065" TransTableLabel="Hour" TransTxt="re checking mech and plumb and doing the seal/sign digital auth again since changes were done again" WLPProjContractName="" WLPRetainAmount="0.0000000000" WLPTransDate="2023-08-10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50.0000000000" LineNumber="0" LineNumberJourTotals="0.0000000000" LineSign="" LineTaxAmount="0.0000000000" Note="" PackingSlipInfo="" PackingSlipInfoVisibility="false" PKWiUCode_PL="" PMIPAccountNum="" PMIPBankSortCode="" PMIPDescription="Engineer II" PMIPIBAN="" PMIPInvoiceComments="" PMIPName="Aaron Hal Detmer" PMIPPaymentAccount="" PMIPPaymentInvoiceNotes="" PMIPRegistrationNum="" PMIPServiceDates="Services ending" PMIPServiceDateTo="2025-02-03" PMIPSWIFTNo="" ProjectName="Architectural CA" ProjectReferenceNumber="10015323.00.024" ProjId="10015323.00.024" Quantity="1.0000000000" RefInvoiceID_MY="" SalesPrice="150.0000000000" SMABasePrice="0.0000000000" SMAIndex="0.0000000000" SMASpecIndexCalc="false" TaxAmount_MY="0.0000000000" TaxBaseAmount_MY="0.0000000000" TaxBaseQty_MY="0.0000000000" TaxWriteCode="" TotalsRecID="0" TransTableId="12065" TransTableLabel="Hour" TransTxt="re checking mech and plumb and doing the seal/sign digital auth again since changes were done again" WLPProjContractName="" WLPRetainAmount="0.0000000000" WLPTransDate="2023-08-10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-112.5000000000" LineNumber="0" LineNumberJourTotals="0.0000000000" LineSign="" LineTaxAmount="0.0000000000" Note="" PackingSlipInfo="" PackingSlipInfoVisibility="false" PKWiUCode_PL="" PMIPAccountNum="" PMIPBankSortCode="" PMIPDescription="Engineer II" PMIPIBAN="" PMIPInvoiceComments="" PMIPName="Aaron Hal Detmer" PMIPPaymentAccount="" PMIPPaymentInvoiceNotes="" PMIPRegistrationNum="" PMIPServiceDates="Services ending" PMIPServiceDateTo="2025-02-03" PMIPSWIFTNo="" ProjectName="Architectural CA" ProjectReferenceNumber="10015323.00.024" ProjId="10015323.00.024" Quantity="-0.7500000000" RefInvoiceID_MY="" SalesPrice="150.0000000000" SMABasePrice="0.0000000000" SMAIndex="0.0000000000" SMASpecIndexCalc="false" TaxAmount_MY="0.0000000000" TaxBaseAmount_MY="0.0000000000" TaxBaseQty_MY="0.0000000000" TaxWriteCode="" TotalsRecID="0" TransTableId="12065" TransTableLabel="Hour" TransTxt="reviewing comments and signing/sealing with digt auth" WLPProjContractName="" WLPRetainAmount="0.0000000000" WLPTransDate="2023-08-30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12.5000000000" LineNumber="0" LineNumberJourTotals="0.0000000000" LineSign="" LineTaxAmount="0.0000000000" Note="" PackingSlipInfo="" PackingSlipInfoVisibility="false" PKWiUCode_PL="" PMIPAccountNum="" PMIPBankSortCode="" PMIPDescription="Engineer II" PMIPIBAN="" PMIPInvoiceComments="" PMIPName="Aaron Hal Detmer" PMIPPaymentAccount="" PMIPPaymentInvoiceNotes="" PMIPRegistrationNum="" PMIPServiceDates="Services ending" PMIPServiceDateTo="2025-02-03" PMIPSWIFTNo="" ProjectName="Architectural CA" ProjectReferenceNumber="10015323.00.024" ProjId="10015323.00.024" Quantity="0.7500000000" RefInvoiceID_MY="" SalesPrice="150.0000000000" SMABasePrice="0.0000000000" SMAIndex="0.0000000000" SMASpecIndexCalc="false" TaxAmount_MY="0.0000000000" TaxBaseAmount_MY="0.0000000000" TaxBaseQty_MY="0.0000000000" TaxWriteCode="" TotalsRecID="0" TransTableId="12065" TransTableLabel="Hour" TransTxt="reviewing comments and signing/sealing with digt auth" WLPProjContractName="" WLPRetainAmount="0.0000000000" WLPTransDate="2023-08-30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30.0000000000" LineNumber="0" LineNumberJourTotals="0.0000000000" LineSign="" LineTaxAmount="0.0000000000" Note="" PackingSlipInfo="" PackingSlipInfoVisibility="false" PKWiUCode_PL="" PMIPAccountNum="" PMIPBankSortCode="" PMIPDescription="Technical Editor I" PMIPIBAN="" PMIPInvoiceComments="" PMIPName="Knott, Steven" PMIPPaymentAccount="" PMIPPaymentInvoiceNotes="" PMIPRegistrationNum="" PMIPServiceDates="Services ending" PMIPServiceDateTo="2025-02-03" PMIPSWIFTNo="" ProjectName="Architectural CA" ProjectReferenceNumber="10015323.00.024" ProjId="10015323.00.024" Quantity="0.2500000000" RefInvoiceID_MY="" SalesPrice="120.0000000000" SMABasePrice="0.0000000000" SMAIndex="0.0000000000" SMASpecIndexCalc="false" TaxAmount_MY="0.0000000000" TaxBaseAmount_MY="0.0000000000" TaxBaseQty_MY="0.0000000000" TaxWriteCode="" TotalsRecID="0" TransTableId="12065" TransTableLabel="Hour" TransTxt="Shop Drawing 11.0" WLPProjContractName="" WLPRetainAmount="0.0000000000" WLPTransDate="2024-10-14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320.0000000000" LineNumber="0" LineNumberJourTotals="0.0000000000" LineSign="" LineTaxAmount="0.0000000000" Note="" PackingSlipInfo="" PackingSlipInfoVisibility="false" PKWiUCode_PL="" PMIPAccountNum="" PMIPBankSortCode="" PMIPDescription="Architect II" PMIPIBAN="" PMIPInvoiceComments="" PMIPName="Stephen Boyle" PMIPPaymentAccount="" PMIPPaymentInvoiceNotes="" PMIPRegistrationNum="" PMIPServiceDates="Services ending" PMIPServiceDateTo="2025-02-03" PMIPSWIFTNo="" ProjectName="Architectural CA" ProjectReferenceNumber="10015323.00.024" ProjId="10015323.00.024" Quantity="2.0000000000" RefInvoiceID_MY="" SalesPrice="160.0000000000" SMABasePrice="0.0000000000" SMAIndex="0.0000000000" SMASpecIndexCalc="false" TaxAmount_MY="0.0000000000" TaxBaseAmount_MY="0.0000000000" TaxBaseQty_MY="0.0000000000" TaxWriteCode="" TotalsRecID="0" TransTableId="12065" TransTableLabel="Hour" TransTxt="Reviewing changes to stairwell/stair rise/run.." WLPProjContractName="" WLPRetainAmount="0.0000000000" WLPTransDate="2024-10-14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30.0000000000" LineNumber="0" LineNumberJourTotals="0.0000000000" LineSign="" LineTaxAmount="0.0000000000" Note="" PackingSlipInfo="" PackingSlipInfoVisibility="false" PKWiUCode_PL="" PMIPAccountNum="" PMIPBankSortCode="" PMIPDescription="Technical Editor I" PMIPIBAN="" PMIPInvoiceComments="" PMIPName="Knott, Steven" PMIPPaymentAccount="" PMIPPaymentInvoiceNotes="" PMIPRegistrationNum="" PMIPServiceDates="Services ending" PMIPServiceDateTo="2025-02-03" PMIPSWIFTNo="" ProjectName="Architectural CA" ProjectReferenceNumber="10015323.00.024" ProjId="10015323.00.024" Quantity="0.2500000000" RefInvoiceID_MY="" SalesPrice="120.0000000000" SMABasePrice="0.0000000000" SMAIndex="0.0000000000" SMASpecIndexCalc="false" TaxAmount_MY="0.0000000000" TaxBaseAmount_MY="0.0000000000" TaxBaseQty_MY="0.0000000000" TaxWriteCode="" TotalsRecID="0" TransTableId="12065" TransTableLabel="Hour" TransTxt="Shop Drawing #10" WLPProjContractName="" WLPRetainAmount="0.0000000000" WLPTransDate="2024-10-15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320.0000000000" LineNumber="0" LineNumberJourTotals="0.0000000000" LineSign="" LineTaxAmount="0.0000000000" Note="" PackingSlipInfo="" PackingSlipInfoVisibility="false" PKWiUCode_PL="" PMIPAccountNum="" PMIPBankSortCode="" PMIPDescription="Architect II" PMIPIBAN="" PMIPInvoiceComments="" PMIPName="Stephen Boyle" PMIPPaymentAccount="" PMIPPaymentInvoiceNotes="" PMIPRegistrationNum="" PMIPServiceDates="Services ending" PMIPServiceDateTo="2025-02-03" PMIPSWIFTNo="" ProjectName="Architectural CA" ProjectReferenceNumber="10015323.00.024" ProjId="10015323.00.024" Quantity="2.0000000000" RefInvoiceID_MY="" SalesPrice="160.0000000000" SMABasePrice="0.0000000000" SMAIndex="0.0000000000" SMASpecIndexCalc="false" TaxAmount_MY="0.0000000000" TaxBaseAmount_MY="0.0000000000" TaxBaseQty_MY="0.0000000000" TaxWriteCode="" TotalsRecID="0" TransTableId="12065" TransTableLabel="Hour" TransTxt="CA:  Review stair changes with structural engineer &amp; drafters." WLPProjContractName="" WLPRetainAmount="0.0000000000" WLPTransDate="2024-10-15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225.0000000000" LineNumber="0" LineNumberJourTotals="0.0000000000" LineSign="" LineTaxAmount="0.0000000000" Note="" PackingSlipInfo="" PackingSlipInfoVisibility="false" PKWiUCode_PL="" PMIPAccountNum="" PMIPBankSortCode="" PMIPDescription="Architect Project Manager I" PMIPIBAN="" PMIPInvoiceComments="" PMIPName="Chu, Fred" PMIPPaymentAccount="" PMIPPaymentInvoiceNotes="" PMIPRegistrationNum="" PMIPServiceDates="Services ending" PMIPServiceDateTo="2025-02-03" PMIPSWIFTNo="" ProjectName="Architectural CA" ProjectReferenceNumber="10015323.00.024" ProjId="10015323.00.024" Quantity="1.0000000000" RefInvoiceID_MY="" SalesPrice="225.0000000000" SMABasePrice="0.0000000000" SMAIndex="0.0000000000" SMASpecIndexCalc="false" TaxAmount_MY="0.0000000000" TaxBaseAmount_MY="0.0000000000" TaxBaseQty_MY="0.0000000000" TaxWriteCode="" TotalsRecID="0" TransTableId="12065" TransTableLabel="Hour" TransTxt="Roof plan/truss rev coord." WLPProjContractName="" WLPRetainAmount="0.0000000000" WLPTransDate="2024-10-15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30.0000000000" LineNumber="0" LineNumberJourTotals="0.0000000000" LineSign="" LineTaxAmount="0.0000000000" Note="" PackingSlipInfo="" PackingSlipInfoVisibility="false" PKWiUCode_PL="" PMIPAccountNum="" PMIPBankSortCode="" PMIPDescription="Technical Editor I" PMIPIBAN="" PMIPInvoiceComments="" PMIPName="Knott, Steven" PMIPPaymentAccount="" PMIPPaymentInvoiceNotes="" PMIPRegistrationNum="" PMIPServiceDates="Services ending" PMIPServiceDateTo="2025-02-03" PMIPSWIFTNo="" ProjectName="Architectural CA" ProjectReferenceNumber="10015323.00.024" ProjId="10015323.00.024" Quantity="0.2500000000" RefInvoiceID_MY="" SalesPrice="120.0000000000" SMABasePrice="0.0000000000" SMAIndex="0.0000000000" SMASpecIndexCalc="false" TaxAmount_MY="0.0000000000" TaxBaseAmount_MY="0.0000000000" TaxBaseQty_MY="0.0000000000" TaxWriteCode="" TotalsRecID="0" TransTableId="12065" TransTableLabel="Hour" TransTxt="Shop Drawing 06-150-1.0" WLPProjContractName="" WLPRetainAmount="0.0000000000" WLPTransDate="2024-10-16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320.0000000000" LineNumber="0" LineNumberJourTotals="0.0000000000" LineSign="" LineTaxAmount="0.0000000000" Note="" PackingSlipInfo="" PackingSlipInfoVisibility="false" PKWiUCode_PL="" PMIPAccountNum="" PMIPBankSortCode="" PMIPDescription="Architect II" PMIPIBAN="" PMIPInvoiceComments="" PMIPName="Stephen Boyle" PMIPPaymentAccount="" PMIPPaymentInvoiceNotes="" PMIPRegistrationNum="" PMIPServiceDates="Services ending" PMIPServiceDateTo="2025-02-03" PMIPSWIFTNo="" ProjectName="Architectural CA" ProjectReferenceNumber="10015323.00.024" ProjId="10015323.00.024" Quantity="2.0000000000" RefInvoiceID_MY="" SalesPrice="160.0000000000" SMABasePrice="0.0000000000" SMAIndex="0.0000000000" SMASpecIndexCalc="false" TaxAmount_MY="0.0000000000" TaxBaseAmount_MY="0.0000000000" TaxBaseQty_MY="0.0000000000" TaxWriteCode="" TotalsRecID="0" TransTableId="12065" TransTableLabel="Hour" TransTxt="CA:  Review stair changes with structural engineer &amp; drafters." WLPProjContractName="" WLPRetainAmount="0.0000000000" WLPTransDate="2024-10-16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337.5000000000" LineNumber="0" LineNumberJourTotals="0.0000000000" LineSign="" LineTaxAmount="0.0000000000" Note="" PackingSlipInfo="" PackingSlipInfoVisibility="false" PKWiUCode_PL="" PMIPAccountNum="" PMIPBankSortCode="" PMIPDescription="Architect Project Manager I" PMIPIBAN="" PMIPInvoiceComments="" PMIPName="Chu, Fred" PMIPPaymentAccount="" PMIPPaymentInvoiceNotes="" PMIPRegistrationNum="" PMIPServiceDates="Services ending" PMIPServiceDateTo="2025-02-03" PMIPSWIFTNo="" ProjectName="Architectural CA" ProjectReferenceNumber="10015323.00.024" ProjId="10015323.00.024" Quantity="1.5000000000" RefInvoiceID_MY="" SalesPrice="225.0000000000" SMABasePrice="0.0000000000" SMAIndex="0.0000000000" SMASpecIndexCalc="false" TaxAmount_MY="0.0000000000" TaxBaseAmount_MY="0.0000000000" TaxBaseQty_MY="0.0000000000" TaxWriteCode="" TotalsRecID="0" TransTableId="12065" TransTableLabel="Hour" TransTxt="Roof plan/truss rev coord." WLPProjContractName="" WLPRetainAmount="0.0000000000" WLPTransDate="2024-10-16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45.0000000000" LineNumber="0" LineNumberJourTotals="0.0000000000" LineSign="" LineTaxAmount="0.0000000000" Note="" PackingSlipInfo="" PackingSlipInfoVisibility="false" PKWiUCode_PL="" PMIPAccountNum="" PMIPBankSortCode="" PMIPDescription="Architect Team Leader II" PMIPIBAN="" PMIPInvoiceComments="" PMIPName="Moore,Walker" PMIPPaymentAccount="" PMIPPaymentInvoiceNotes="" PMIPRegistrationNum="" PMIPServiceDates="Services ending" PMIPServiceDateTo="2025-02-03" PMIPSWIFTNo="" ProjectName="Architectural CA" ProjectReferenceNumber="10015323.00.024" ProjId="10015323.00.024" Quantity="0.2500000000" RefInvoiceID_MY="" SalesPrice="180.0000000000" SMABasePrice="0.0000000000" SMAIndex="0.0000000000" SMASpecIndexCalc="false" TaxAmount_MY="0.0000000000" TaxBaseAmount_MY="0.0000000000" TaxBaseQty_MY="0.0000000000" TaxWriteCode="" TotalsRecID="0" TransTableId="12065" TransTableLabel="Hour" TransTxt="drawing response coordination" WLPProjContractName="" WLPRetainAmount="0.0000000000" WLPTransDate="2024-10-16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540.0000000000" LineNumber="0" LineNumberJourTotals="0.0000000000" LineSign="" LineTaxAmount="0.0000000000" Note="" PackingSlipInfo="" PackingSlipInfoVisibility="false" PKWiUCode_PL="" PMIPAccountNum="" PMIPBankSortCode="" PMIPDescription="Engineer in Training II" PMIPIBAN="" PMIPInvoiceComments="" PMIPName="Tuladhar, Kevin" PMIPPaymentAccount="" PMIPPaymentInvoiceNotes="" PMIPRegistrationNum="" PMIPServiceDates="Services ending" PMIPServiceDateTo="2025-02-03" PMIPSWIFTNo="" ProjectName="Architectural CA" ProjectReferenceNumber="10015323.00.024" ProjId="10015323.00.024" Quantity="4.5000000000" RefInvoiceID_MY="" SalesPrice="120.0000000000" SMABasePrice="0.0000000000" SMAIndex="0.0000000000" SMASpecIndexCalc="false" TaxAmount_MY="0.0000000000" TaxBaseAmount_MY="0.0000000000" TaxBaseQty_MY="0.0000000000" TaxWriteCode="" TotalsRecID="0" TransTableId="12065" TransTableLabel="Hour" TransTxt="Review of first floor wall panel shop drawings" WLPProjContractName="" WLPRetainAmount="0.0000000000" WLPTransDate="2024-10-16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320.0000000000" LineNumber="0" LineNumberJourTotals="0.0000000000" LineSign="" LineTaxAmount="0.0000000000" Note="" PackingSlipInfo="" PackingSlipInfoVisibility="false" PKWiUCode_PL="" PMIPAccountNum="" PMIPBankSortCode="" PMIPDescription="Architect II" PMIPIBAN="" PMIPInvoiceComments="" PMIPName="Stephen Boyle" PMIPPaymentAccount="" PMIPPaymentInvoiceNotes="" PMIPRegistrationNum="" PMIPServiceDates="Services ending" PMIPServiceDateTo="2025-02-03" PMIPSWIFTNo="" ProjectName="Architectural CA" ProjectReferenceNumber="10015323.00.024" ProjId="10015323.00.024" Quantity="2.0000000000" RefInvoiceID_MY="" SalesPrice="160.0000000000" SMABasePrice="0.0000000000" SMAIndex="0.0000000000" SMASpecIndexCalc="false" TaxAmount_MY="0.0000000000" TaxBaseAmount_MY="0.0000000000" TaxBaseQty_MY="0.0000000000" TaxWriteCode="" TotalsRecID="0" TransTableId="12065" TransTableLabel="Hour" TransTxt="Coordinate drafting of changes and provide a narrative of changes required." WLPProjContractName="" WLPRetainAmount="0.0000000000" WLPTransDate="2024-10-17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225.0000000000" LineNumber="0" LineNumberJourTotals="0.0000000000" LineSign="" LineTaxAmount="0.0000000000" Note="" PackingSlipInfo="" PackingSlipInfoVisibility="false" PKWiUCode_PL="" PMIPAccountNum="" PMIPBankSortCode="" PMIPDescription="Architectural Designer I" PMIPIBAN="" PMIPInvoiceComments="" PMIPName="Coblentz, Ryan" PMIPPaymentAccount="" PMIPPaymentInvoiceNotes="" PMIPRegistrationNum="" PMIPServiceDates="Services ending" PMIPServiceDateTo="2025-02-03" PMIPSWIFTNo="" ProjectName="Architectural CA" ProjectReferenceNumber="10015323.00.024" ProjId="10015323.00.024" Quantity="1.5000000000" RefInvoiceID_MY="" SalesPrice="150.0000000000" SMABasePrice="0.0000000000" SMAIndex="0.0000000000" SMASpecIndexCalc="false" TaxAmount_MY="0.0000000000" TaxBaseAmount_MY="0.0000000000" TaxBaseQty_MY="0.0000000000" TaxWriteCode="" TotalsRecID="0" TransTableId="12065" TransTableLabel="Hour" TransTxt="Bulletin 1 revisions" WLPProjContractName="" WLPRetainAmount="0.0000000000" WLPTransDate="2024-10-17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300.0000000000" LineNumber="0" LineNumberJourTotals="0.0000000000" LineSign="" LineTaxAmount="0.0000000000" Note="" PackingSlipInfo="" PackingSlipInfoVisibility="false" PKWiUCode_PL="" PMIPAccountNum="" PMIPBankSortCode="" PMIPDescription="Engineer in Training II" PMIPIBAN="" PMIPInvoiceComments="" PMIPName="Tuladhar, Kevin" PMIPPaymentAccount="" PMIPPaymentInvoiceNotes="" PMIPRegistrationNum="" PMIPServiceDates="Services ending" PMIPServiceDateTo="2025-02-03" PMIPSWIFTNo="" ProjectName="Architectural CA" ProjectReferenceNumber="10015323.00.024" ProjId="10015323.00.024" Quantity="2.5000000000" RefInvoiceID_MY="" SalesPrice="120.0000000000" SMABasePrice="0.0000000000" SMAIndex="0.0000000000" SMASpecIndexCalc="false" TaxAmount_MY="0.0000000000" TaxBaseAmount_MY="0.0000000000" TaxBaseQty_MY="0.0000000000" TaxWriteCode="" TotalsRecID="0" TransTableId="12065" TransTableLabel="Hour" TransTxt="Responding to question through email on nailing requirements at shear wall panel edges for nails spaced less than 2&quot;" WLPProjContractName="" WLPRetainAmount="0.0000000000" WLPTransDate="2024-10-17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60.0000000000" LineNumber="0" LineNumberJourTotals="0.0000000000" LineSign="" LineTaxAmount="0.0000000000" Note="" PackingSlipInfo="" PackingSlipInfoVisibility="false" PKWiUCode_PL="" PMIPAccountNum="" PMIPBankSortCode="" PMIPDescription="Architect II" PMIPIBAN="" PMIPInvoiceComments="" PMIPName="Stephen Boyle" PMIPPaymentAccount="" PMIPPaymentInvoiceNotes="" PMIPRegistrationNum="" PMIPServiceDates="Services ending" PMIPServiceDateTo="2025-02-03" PMIPSWIFTNo="" ProjectName="Architectural CA" ProjectReferenceNumber="10015323.00.024" ProjId="10015323.00.024" Quantity="1.0000000000" RefInvoiceID_MY="" SalesPrice="160.0000000000" SMABasePrice="0.0000000000" SMAIndex="0.0000000000" SMASpecIndexCalc="false" TaxAmount_MY="0.0000000000" TaxBaseAmount_MY="0.0000000000" TaxBaseQty_MY="0.0000000000" TaxWriteCode="" TotalsRecID="0" TransTableId="12065" TransTableLabel="Hour" TransTxt="Coordinate drafting of changes and send to SE." WLPProjContractName="" WLPRetainAmount="0.0000000000" WLPTransDate="2024-10-18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900.0000000000" LineNumber="0" LineNumberJourTotals="0.0000000000" LineSign="" LineTaxAmount="0.0000000000" Note="" PackingSlipInfo="" PackingSlipInfoVisibility="false" PKWiUCode_PL="" PMIPAccountNum="" PMIPBankSortCode="" PMIPDescription="Architectural Designer I" PMIPIBAN="" PMIPInvoiceComments="" PMIPName="Coblentz, Ryan" PMIPPaymentAccount="" PMIPPaymentInvoiceNotes="" PMIPRegistrationNum="" PMIPServiceDates="Services ending" PMIPServiceDateTo="2025-02-03" PMIPSWIFTNo="" ProjectName="Architectural CA" ProjectReferenceNumber="10015323.00.024" ProjId="10015323.00.024" Quantity="6.0000000000" RefInvoiceID_MY="" SalesPrice="150.0000000000" SMABasePrice="0.0000000000" SMAIndex="0.0000000000" SMASpecIndexCalc="false" TaxAmount_MY="0.0000000000" TaxBaseAmount_MY="0.0000000000" TaxBaseQty_MY="0.0000000000" TaxWriteCode="" TotalsRecID="0" TransTableId="12065" TransTableLabel="Hour" TransTxt="Bulletin 1 revisions" WLPProjContractName="" WLPRetainAmount="0.0000000000" WLPTransDate="2024-10-18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300.0000000000" LineNumber="0" LineNumberJourTotals="0.0000000000" LineSign="" LineTaxAmount="0.0000000000" Note="" PackingSlipInfo="" PackingSlipInfoVisibility="false" PKWiUCode_PL="" PMIPAccountNum="" PMIPBankSortCode="" PMIPDescription="Engineer in Training II" PMIPIBAN="" PMIPInvoiceComments="" PMIPName="Tuladhar, Kevin" PMIPPaymentAccount="" PMIPPaymentInvoiceNotes="" PMIPRegistrationNum="" PMIPServiceDates="Services ending" PMIPServiceDateTo="2025-02-03" PMIPSWIFTNo="" ProjectName="Architectural CA" ProjectReferenceNumber="10015323.00.024" ProjId="10015323.00.024" Quantity="2.5000000000" RefInvoiceID_MY="" SalesPrice="120.0000000000" SMABasePrice="0.0000000000" SMAIndex="0.0000000000" SMASpecIndexCalc="false" TaxAmount_MY="0.0000000000" TaxBaseAmount_MY="0.0000000000" TaxBaseQty_MY="0.0000000000" TaxWriteCode="" TotalsRecID="0" TransTableId="12065" TransTableLabel="Hour" TransTxt="Review of masonry materials elevator shaft submittal" WLPProjContractName="" WLPRetainAmount="0.0000000000" WLPTransDate="2024-10-18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60.0000000000" LineNumber="0" LineNumberJourTotals="0.0000000000" LineSign="" LineTaxAmount="0.0000000000" Note="" PackingSlipInfo="" PackingSlipInfoVisibility="false" PKWiUCode_PL="" PMIPAccountNum="" PMIPBankSortCode="" PMIPDescription="Architect II" PMIPIBAN="" PMIPInvoiceComments="" PMIPName="Stephen Boyle" PMIPPaymentAccount="" PMIPPaymentInvoiceNotes="" PMIPRegistrationNum="" PMIPServiceDates="Services ending" PMIPServiceDateTo="2025-02-03" PMIPSWIFTNo="" ProjectName="Architectural CA" ProjectReferenceNumber="10015323.00.024" ProjId="10015323.00.024" Quantity="1.0000000000" RefInvoiceID_MY="" SalesPrice="160.0000000000" SMABasePrice="0.0000000000" SMAIndex="0.0000000000" SMASpecIndexCalc="false" TaxAmount_MY="0.0000000000" TaxBaseAmount_MY="0.0000000000" TaxBaseQty_MY="0.0000000000" TaxWriteCode="" TotalsRecID="0" TransTableId="12065" TransTableLabel="Hour" TransTxt="Following up on Bulletin 001 status and updates.&#10;" WLPProjContractName="" WLPRetainAmount="0.0000000000" WLPTransDate="2024-10-21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90.0000000000" LineNumber="0" LineNumberJourTotals="0.0000000000" LineSign="" LineTaxAmount="0.0000000000" Note="" PackingSlipInfo="" PackingSlipInfoVisibility="false" PKWiUCode_PL="" PMIPAccountNum="" PMIPBankSortCode="" PMIPDescription="Technical Editor I" PMIPIBAN="" PMIPInvoiceComments="" PMIPName="Knott, Steven" PMIPPaymentAccount="" PMIPPaymentInvoiceNotes="" PMIPRegistrationNum="" PMIPServiceDates="Services ending" PMIPServiceDateTo="2025-02-03" PMIPSWIFTNo="" ProjectName="Architectural CA" ProjectReferenceNumber="10015323.00.024" ProjId="10015323.00.024" Quantity="0.7500000000" RefInvoiceID_MY="" SalesPrice="120.0000000000" SMABasePrice="0.0000000000" SMAIndex="0.0000000000" SMASpecIndexCalc="false" TaxAmount_MY="0.0000000000" TaxBaseAmount_MY="0.0000000000" TaxBaseQty_MY="0.0000000000" TaxWriteCode="" TotalsRecID="0" TransTableId="12065" TransTableLabel="Hour" TransTxt="RFI #10, Shop Drawing 11.0, 06-150-3.0" WLPProjContractName="" WLPRetainAmount="0.0000000000" WLPTransDate="2024-10-21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300.0000000000" LineNumber="0" LineNumberJourTotals="0.0000000000" LineSign="" LineTaxAmount="0.0000000000" Note="" PackingSlipInfo="" PackingSlipInfoVisibility="false" PKWiUCode_PL="" PMIPAccountNum="" PMIPBankSortCode="" PMIPDescription="Architectural Designer I" PMIPIBAN="" PMIPInvoiceComments="" PMIPName="Coblentz, Ryan" PMIPPaymentAccount="" PMIPPaymentInvoiceNotes="" PMIPRegistrationNum="" PMIPServiceDates="Services ending" PMIPServiceDateTo="2025-02-03" PMIPSWIFTNo="" ProjectName="Architectural CA" ProjectReferenceNumber="10015323.00.024" ProjId="10015323.00.024" Quantity="2.0000000000" RefInvoiceID_MY="" SalesPrice="150.0000000000" SMABasePrice="0.0000000000" SMAIndex="0.0000000000" SMASpecIndexCalc="false" TaxAmount_MY="0.0000000000" TaxBaseAmount_MY="0.0000000000" TaxBaseQty_MY="0.0000000000" TaxWriteCode="" TotalsRecID="0" TransTableId="12065" TransTableLabel="Hour" TransTxt="roof, parapet and elevation redline revisions" WLPProjContractName="" WLPRetainAmount="0.0000000000" WLPTransDate="2024-10-21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30.0000000000" LineNumber="0" LineNumberJourTotals="0.0000000000" LineSign="" LineTaxAmount="0.0000000000" Note="" PackingSlipInfo="" PackingSlipInfoVisibility="false" PKWiUCode_PL="" PMIPAccountNum="" PMIPBankSortCode="" PMIPDescription="Technical Editor I" PMIPIBAN="" PMIPInvoiceComments="" PMIPName="Knott, Steven" PMIPPaymentAccount="" PMIPPaymentInvoiceNotes="" PMIPRegistrationNum="" PMIPServiceDates="Services ending" PMIPServiceDateTo="2025-02-03" PMIPSWIFTNo="" ProjectName="Architectural CA" ProjectReferenceNumber="10015323.00.024" ProjId="10015323.00.024" Quantity="0.2500000000" RefInvoiceID_MY="" SalesPrice="120.0000000000" SMABasePrice="0.0000000000" SMAIndex="0.0000000000" SMASpecIndexCalc="false" TaxAmount_MY="0.0000000000" TaxBaseAmount_MY="0.0000000000" TaxBaseQty_MY="0.0000000000" TaxWriteCode="" TotalsRecID="0" TransTableId="12065" TransTableLabel="Hour" TransTxt="Shop Drawing 06-150-2.0" WLPProjContractName="" WLPRetainAmount="0.0000000000" WLPTransDate="2024-10-22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240.0000000000" LineNumber="0" LineNumberJourTotals="0.0000000000" LineSign="" LineTaxAmount="0.0000000000" Note="" PackingSlipInfo="" PackingSlipInfoVisibility="false" PKWiUCode_PL="" PMIPAccountNum="" PMIPBankSortCode="" PMIPDescription="Engineer in Training II" PMIPIBAN="" PMIPInvoiceComments="" PMIPName="Tuladhar, Kevin" PMIPPaymentAccount="" PMIPPaymentInvoiceNotes="" PMIPRegistrationNum="" PMIPServiceDates="Services ending" PMIPServiceDateTo="2025-02-03" PMIPSWIFTNo="" ProjectName="Architectural CA" ProjectReferenceNumber="10015323.00.024" ProjId="10015323.00.024" Quantity="2.0000000000" RefInvoiceID_MY="" SalesPrice="120.0000000000" SMABasePrice="0.0000000000" SMAIndex="0.0000000000" SMASpecIndexCalc="false" TaxAmount_MY="0.0000000000" TaxBaseAmount_MY="0.0000000000" TaxBaseQty_MY="0.0000000000" TaxWriteCode="" TotalsRecID="0" TransTableId="12065" TransTableLabel="Hour" TransTxt="Review of RFI 11 Simpson girder truss" WLPProjContractName="" WLPRetainAmount="0.0000000000" WLPTransDate="2024-10-22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240.0000000000" LineNumber="0" LineNumberJourTotals="0.0000000000" LineSign="" LineTaxAmount="0.0000000000" Note="" PackingSlipInfo="" PackingSlipInfoVisibility="false" PKWiUCode_PL="" PMIPAccountNum="" PMIPBankSortCode="" PMIPDescription="Architect II" PMIPIBAN="" PMIPInvoiceComments="" PMIPName="Stephen Boyle" PMIPPaymentAccount="" PMIPPaymentInvoiceNotes="" PMIPRegistrationNum="" PMIPServiceDates="Services ending" PMIPServiceDateTo="2025-02-03" PMIPSWIFTNo="" ProjectName="Architectural CA" ProjectReferenceNumber="10015323.00.024" ProjId="10015323.00.024" Quantity="1.5000000000" RefInvoiceID_MY="" SalesPrice="160.0000000000" SMABasePrice="0.0000000000" SMAIndex="0.0000000000" SMASpecIndexCalc="false" TaxAmount_MY="0.0000000000" TaxBaseAmount_MY="0.0000000000" TaxBaseQty_MY="0.0000000000" TaxWriteCode="" TotalsRecID="0" TransTableId="12065" TransTableLabel="Hour" TransTxt="Contact mech for changes to roof plan." WLPProjContractName="" WLPRetainAmount="0.0000000000" WLPTransDate="2024-10-23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30.0000000000" LineNumber="0" LineNumberJourTotals="0.0000000000" LineSign="" LineTaxAmount="0.0000000000" Note="" PackingSlipInfo="" PackingSlipInfoVisibility="false" PKWiUCode_PL="" PMIPAccountNum="" PMIPBankSortCode="" PMIPDescription="Technical Editor I" PMIPIBAN="" PMIPInvoiceComments="" PMIPName="Knott, Steven" PMIPPaymentAccount="" PMIPPaymentInvoiceNotes="" PMIPRegistrationNum="" PMIPServiceDates="Services ending" PMIPServiceDateTo="2025-02-03" PMIPSWIFTNo="" ProjectName="Architectural CA" ProjectReferenceNumber="10015323.00.024" ProjId="10015323.00.024" Quantity="0.2500000000" RefInvoiceID_MY="" SalesPrice="120.0000000000" SMABasePrice="0.0000000000" SMAIndex="0.0000000000" SMASpecIndexCalc="false" TaxAmount_MY="0.0000000000" TaxBaseAmount_MY="0.0000000000" TaxBaseQty_MY="0.0000000000" TaxWriteCode="" TotalsRecID="0" TransTableId="12065" TransTableLabel="Hour" TransTxt="RFI #11" WLPProjContractName="" WLPRetainAmount="0.0000000000" WLPTransDate="2024-10-23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450.0000000000" LineNumber="0" LineNumberJourTotals="0.0000000000" LineSign="" LineTaxAmount="0.0000000000" Note="" PackingSlipInfo="" PackingSlipInfoVisibility="false" PKWiUCode_PL="" PMIPAccountNum="" PMIPBankSortCode="" PMIPDescription="Architect Project Manager I" PMIPIBAN="" PMIPInvoiceComments="" PMIPName="Chu, Fred" PMIPPaymentAccount="" PMIPPaymentInvoiceNotes="" PMIPRegistrationNum="" PMIPServiceDates="Services ending" PMIPServiceDateTo="2025-02-03" PMIPSWIFTNo="" ProjectName="Architectural CA" ProjectReferenceNumber="10015323.00.024" ProjId="10015323.00.024" Quantity="2.0000000000" RefInvoiceID_MY="" SalesPrice="225.0000000000" SMABasePrice="0.0000000000" SMAIndex="0.0000000000" SMASpecIndexCalc="false" TaxAmount_MY="0.0000000000" TaxBaseAmount_MY="0.0000000000" TaxBaseQty_MY="0.0000000000" TaxWriteCode="" TotalsRecID="0" TransTableId="12065" TransTableLabel="Hour" TransTxt="CA - Roof truss coord." WLPProjContractName="" WLPRetainAmount="0.0000000000" WLPTransDate="2024-10-23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480.0000000000" LineNumber="0" LineNumberJourTotals="0.0000000000" LineSign="" LineTaxAmount="0.0000000000" Note="" PackingSlipInfo="" PackingSlipInfoVisibility="false" PKWiUCode_PL="" PMIPAccountNum="" PMIPBankSortCode="" PMIPDescription="Engineer in Training II" PMIPIBAN="" PMIPInvoiceComments="" PMIPName="Tuladhar, Kevin" PMIPPaymentAccount="" PMIPPaymentInvoiceNotes="" PMIPRegistrationNum="" PMIPServiceDates="Services ending" PMIPServiceDateTo="2025-02-03" PMIPSWIFTNo="" ProjectName="Architectural CA" ProjectReferenceNumber="10015323.00.024" ProjId="10015323.00.024" Quantity="4.0000000000" RefInvoiceID_MY="" SalesPrice="120.0000000000" SMABasePrice="0.0000000000" SMAIndex="0.0000000000" SMASpecIndexCalc="false" TaxAmount_MY="0.0000000000" TaxBaseAmount_MY="0.0000000000" TaxBaseQty_MY="0.0000000000" TaxWriteCode="" TotalsRecID="0" TransTableId="12065" TransTableLabel="Hour" TransTxt="Review of wall panel shop drawings floor 1st, 2nd, 3rd and 4th (2nd round)" WLPProjContractName="" WLPRetainAmount="0.0000000000" WLPTransDate="2024-10-23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240.0000000000" LineNumber="0" LineNumberJourTotals="0.0000000000" LineSign="" LineTaxAmount="0.0000000000" Note="" PackingSlipInfo="" PackingSlipInfoVisibility="false" PKWiUCode_PL="" PMIPAccountNum="" PMIPBankSortCode="" PMIPDescription="Architect II" PMIPIBAN="" PMIPInvoiceComments="" PMIPName="Stephen Boyle" PMIPPaymentAccount="" PMIPPaymentInvoiceNotes="" PMIPRegistrationNum="" PMIPServiceDates="Services ending" PMIPServiceDateTo="2025-02-03" PMIPSWIFTNo="" ProjectName="Architectural CA" ProjectReferenceNumber="10015323.00.024" ProjId="10015323.00.024" Quantity="1.5000000000" RefInvoiceID_MY="" SalesPrice="160.0000000000" SMABasePrice="0.0000000000" SMAIndex="0.0000000000" SMASpecIndexCalc="false" TaxAmount_MY="0.0000000000" TaxBaseAmount_MY="0.0000000000" TaxBaseQty_MY="0.0000000000" TaxWriteCode="" TotalsRecID="0" TransTableId="12065" TransTableLabel="Hour" TransTxt="Collect and respond to RFI #9-3" WLPProjContractName="" WLPRetainAmount="0.0000000000" WLPTransDate="2024-10-24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30.0000000000" LineNumber="0" LineNumberJourTotals="0.0000000000" LineSign="" LineTaxAmount="0.0000000000" Note="" PackingSlipInfo="" PackingSlipInfoVisibility="false" PKWiUCode_PL="" PMIPAccountNum="" PMIPBankSortCode="" PMIPDescription="Technical Editor I" PMIPIBAN="" PMIPInvoiceComments="" PMIPName="Knott, Steven" PMIPPaymentAccount="" PMIPPaymentInvoiceNotes="" PMIPRegistrationNum="" PMIPServiceDates="Services ending" PMIPServiceDateTo="2025-02-03" PMIPSWIFTNo="" ProjectName="Architectural CA" ProjectReferenceNumber="10015323.00.024" ProjId="10015323.00.024" Quantity="0.2500000000" RefInvoiceID_MY="" SalesPrice="120.0000000000" SMABasePrice="0.0000000000" SMAIndex="0.0000000000" SMASpecIndexCalc="false" TaxAmount_MY="0.0000000000" TaxBaseAmount_MY="0.0000000000" TaxBaseQty_MY="0.0000000000" TaxWriteCode="" TotalsRecID="0" TransTableId="12065" TransTableLabel="Hour" TransTxt="RFI #11" WLPProjContractName="" WLPRetainAmount="0.0000000000" WLPTransDate="2024-10-24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225.0000000000" LineNumber="0" LineNumberJourTotals="0.0000000000" LineSign="" LineTaxAmount="0.0000000000" Note="" PackingSlipInfo="" PackingSlipInfoVisibility="false" PKWiUCode_PL="" PMIPAccountNum="" PMIPBankSortCode="" PMIPDescription="Architect Project Manager I" PMIPIBAN="" PMIPInvoiceComments="" PMIPName="Chu, Fred" PMIPPaymentAccount="" PMIPPaymentInvoiceNotes="" PMIPRegistrationNum="" PMIPServiceDates="Services ending" PMIPServiceDateTo="2025-02-03" PMIPSWIFTNo="" ProjectName="Architectural CA" ProjectReferenceNumber="10015323.00.024" ProjId="10015323.00.024" Quantity="1.0000000000" RefInvoiceID_MY="" SalesPrice="225.0000000000" SMABasePrice="0.0000000000" SMAIndex="0.0000000000" SMASpecIndexCalc="false" TaxAmount_MY="0.0000000000" TaxBaseAmount_MY="0.0000000000" TaxBaseQty_MY="0.0000000000" TaxWriteCode="" TotalsRecID="0" TransTableId="12065" TransTableLabel="Hour" TransTxt="RFi 11 coord." WLPProjContractName="" WLPRetainAmount="0.0000000000" WLPTransDate="2024-10-24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480.0000000000" LineNumber="0" LineNumberJourTotals="0.0000000000" LineSign="" LineTaxAmount="0.0000000000" Note="" PackingSlipInfo="" PackingSlipInfoVisibility="false" PKWiUCode_PL="" PMIPAccountNum="" PMIPBankSortCode="" PMIPDescription="Architect II" PMIPIBAN="" PMIPInvoiceComments="" PMIPName="Stephen Boyle" PMIPPaymentAccount="" PMIPPaymentInvoiceNotes="" PMIPRegistrationNum="" PMIPServiceDates="Services ending" PMIPServiceDateTo="2025-02-03" PMIPSWIFTNo="" ProjectName="Architectural CA" ProjectReferenceNumber="10015323.00.024" ProjId="10015323.00.024" Quantity="3.0000000000" RefInvoiceID_MY="" SalesPrice="160.0000000000" SMABasePrice="0.0000000000" SMAIndex="0.0000000000" SMASpecIndexCalc="false" TaxAmount_MY="0.0000000000" TaxBaseAmount_MY="0.0000000000" TaxBaseQty_MY="0.0000000000" TaxWriteCode="" TotalsRecID="0" TransTableId="12065" TransTableLabel="Hour" TransTxt="Coordinate additional changes to the ESA Denver project Elec &amp; Arcg)" WLPProjContractName="" WLPRetainAmount="0.0000000000" WLPTransDate="2024-10-25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450.0000000000" LineNumber="0" LineNumberJourTotals="0.0000000000" LineSign="" LineTaxAmount="0.0000000000" Note="" PackingSlipInfo="" PackingSlipInfoVisibility="false" PKWiUCode_PL="" PMIPAccountNum="" PMIPBankSortCode="" PMIPDescription="Engineer Designer II" PMIPIBAN="" PMIPInvoiceComments="" PMIPName="Bandong, Mahallani" PMIPPaymentAccount="" PMIPPaymentInvoiceNotes="" PMIPRegistrationNum="" PMIPServiceDates="Services ending" PMIPServiceDateTo="2025-02-03" PMIPSWIFTNo="" ProjectName="Architectural CA" ProjectReferenceNumber="10015323.00.024" ProjId="10015323.00.024" Quantity="2.5000000000" RefInvoiceID_MY="" SalesPrice="180.0000000000" SMABasePrice="0.0000000000" SMAIndex="0.0000000000" SMASpecIndexCalc="false" TaxAmount_MY="0.0000000000" TaxBaseAmount_MY="0.0000000000" TaxBaseQty_MY="0.0000000000" TaxWriteCode="" TotalsRecID="0" TransTableId="12065" TransTableLabel="Hour" TransTxt="ESA  - Denver Plumbing submittal Fixtures review/comments;&#10;time includes search for project file documentation" WLPProjContractName="" WLPRetainAmount="0.0000000000" WLPTransDate="2024-10-25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30.0000000000" LineNumber="0" LineNumberJourTotals="0.0000000000" LineSign="" LineTaxAmount="0.0000000000" Note="" PackingSlipInfo="" PackingSlipInfoVisibility="false" PKWiUCode_PL="" PMIPAccountNum="" PMIPBankSortCode="" PMIPDescription="Technical Editor I" PMIPIBAN="" PMIPInvoiceComments="" PMIPName="Knott, Steven" PMIPPaymentAccount="" PMIPPaymentInvoiceNotes="" PMIPRegistrationNum="" PMIPServiceDates="Services ending" PMIPServiceDateTo="2025-02-03" PMIPSWIFTNo="" ProjectName="Architectural CA" ProjectReferenceNumber="10015323.00.024" ProjId="10015323.00.024" Quantity="0.2500000000" RefInvoiceID_MY="" SalesPrice="120.0000000000" SMABasePrice="0.0000000000" SMAIndex="0.0000000000" SMASpecIndexCalc="false" TaxAmount_MY="0.0000000000" TaxBaseAmount_MY="0.0000000000" TaxBaseQty_MY="0.0000000000" TaxWriteCode="" TotalsRecID="0" TransTableId="12065" TransTableLabel="Hour" TransTxt="RFI #9" WLPProjContractName="" WLPRetainAmount="0.0000000000" WLPTransDate="2024-10-25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480.0000000000" LineNumber="0" LineNumberJourTotals="0.0000000000" LineSign="" LineTaxAmount="0.0000000000" Note="" PackingSlipInfo="" PackingSlipInfoVisibility="false" PKWiUCode_PL="" PMIPAccountNum="" PMIPBankSortCode="" PMIPDescription="Engineer in Training II" PMIPIBAN="" PMIPInvoiceComments="" PMIPName="Tuladhar, Kevin" PMIPPaymentAccount="" PMIPPaymentInvoiceNotes="" PMIPRegistrationNum="" PMIPServiceDates="Services ending" PMIPServiceDateTo="2025-02-03" PMIPSWIFTNo="" ProjectName="Architectural CA" ProjectReferenceNumber="10015323.00.024" ProjId="10015323.00.024" Quantity="4.0000000000" RefInvoiceID_MY="" SalesPrice="120.0000000000" SMABasePrice="0.0000000000" SMAIndex="0.0000000000" SMASpecIndexCalc="false" TaxAmount_MY="0.0000000000" TaxBaseAmount_MY="0.0000000000" TaxBaseQty_MY="0.0000000000" TaxWriteCode="" TotalsRecID="0" TransTableId="12065" TransTableLabel="Hour" TransTxt="Review of wall panel shop drawings floor 1st, 2nd, 3rd and 4th (2nd round) - 2 hours&#10;&#10;Review of truss framing questions from truss manufacturer through email - 2 hours" WLPProjContractName="" WLPRetainAmount="0.0000000000" WLPTransDate="2024-10-25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Labor - Employ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300.0000000000" LineNumber="0" LineNumberJourTotals="0.0000000000" LineSign="" LineTaxAmount="0.0000000000" Note="" PackingSlipInfo="" PackingSlipInfoVisibility="false" PKWiUCode_PL="" PMIPAccountNum="" PMIPBankSortCode="" PMIPDescription="Architectural Designer I" PMIPIBAN="" PMIPInvoiceComments="" PMIPName="Coblentz, Ryan" PMIPPaymentAccount="" PMIPPaymentInvoiceNotes="" PMIPRegistrationNum="" PMIPServiceDates="Services ending" PMIPServiceDateTo="2025-02-03" PMIPSWIFTNo="" ProjectName="Architectural CA" ProjectReferenceNumber="10015323.00.024" ProjId="10015323.00.024" Quantity="2.0000000000" RefInvoiceID_MY="" SalesPrice="150.0000000000" SMABasePrice="0.0000000000" SMAIndex="0.0000000000" SMASpecIndexCalc="false" TaxAmount_MY="0.0000000000" TaxBaseAmount_MY="0.0000000000" TaxBaseQty_MY="0.0000000000" TaxWriteCode="" TotalsRecID="0" TransTableId="12065" TransTableLabel="Hour" TransTxt="roof, parapet and elevation redline revisions" WLPProjContractName="" WLPRetainAmount="0.0000000000" WLPTransDate="2024-10-25">
              <GiroType_BE Value="0" Name="None" Text="None"/>
              <MileageCategory Value="0" Name="Empty" Text="Empty"/>
              <TransactionOrigin Value="60" Name="Timesheet" Text="Timesheet"/>
            </PMIPPSAProjInvoiceTmp>
            <PMIPPSAProjInvoiceTmp Address="" Amount_MY="0.0000000000" CashDiscAmount_MY="0.0000000000" Category="Fixed F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-15.0000000000" LineNumber="0" LineNumberJourTotals="0.0000000000" LineSign="" LineTaxAmount="0.0000000000" Note="" PackingSlipInfo="" PackingSlipInfoVisibility="false" PKWiUCode_PL="" PMIPAccountNum="" PMIPBankSortCode="" PMIPDescription="" PMIPIBAN="" PMIPInvoiceComments="" PMIPName="Lucas,Adam" PMIPPaymentAccount="" PMIPPaymentInvoiceNotes="" PMIPRegistrationNum="" PMIPServiceDates="Services ending" PMIPServiceDateTo="2025-02-03" PMIPSWIFTNo="" ProjectName="Architectural CA" ProjectReferenceNumber="10015323.00.024" ProjId="10015323.00.024" Quantity="1.0000000000" RefInvoiceID_MY="" SalesPrice="-15.0000000000" SMABasePrice="0.0000000000" SMAIndex="0.0000000000" SMASpecIndexCalc="false" TaxAmount_MY="0.0000000000" TaxBaseAmount_MY="0.0000000000" TaxBaseQty_MY="0.0000000000" TaxWriteCode="" TotalsRecID="0" TransTableId="15122" TransTableLabel="Fees" TransTxt="" WLPProjContractName="" WLPRetainAmount="0.0000000000" WLPTransDate="2023-09-08">
              <GiroType_BE Value="0" Name="None" Text="None"/>
              <MileageCategory Value="0" Name="Empty" Text="Empty"/>
              <TransactionOrigin Value="18" Name="FeeJournal" Text="Fee journal"/>
            </PMIPPSAProjInvoiceTmp>
            <PMIPPSAProjInvoiceTmp Address="" Amount_MY="0.0000000000" CashDiscAmount_MY="0.0000000000" Category="ProgressFee" CompanyAddress="" CostPlusRate="" CostPrice="0.0000000000" CustAddress="" CustFax="" CustName="" CustPhone="" DocumentHeader="" DocumentLine="" DocuRefHeaderVisibility="false" DocuRefLineVisibility="false" GSTReliefItemNumber_MY="" GSTReliefSchedule_MY="" GSTSummaryText_MY="" Intracode="" InvoiceAccountVATNum="" InvoiceVATNumVisibility="false" IsGSTSummary_MY="false" IsPreBillApplicable="false" ItemName="" ItemPriceAfterDiscount="0.0000000000" LineAmount="10000.0000000000" LineNumber="0" LineNumberJourTotals="0.0000000000" LineSign="" LineTaxAmount="0.0000000000" Note="" PackingSlipInfo="" PackingSlipInfoVisibility="false" PKWiUCode_PL="" PMIPAccountNum="" PMIPBankSortCode="" PMIPDescription="" PMIPIBAN="" PMIPInvoiceComments="" PMIPName="" PMIPPaymentAccount="" PMIPPaymentInvoiceNotes="" PMIPRegistrationNum="" PMIPServiceDates="Services ending" PMIPServiceDateTo="2025-02-03" PMIPSWIFTNo="" ProjectName="Sub - Anchor" ProjectReferenceNumber="10015323.00.093" ProjId="10015323.00.093" Quantity="1.0000000000" RefInvoiceID_MY="" SalesPrice="10000.0000000000" SMABasePrice="0.0000000000" SMAIndex="0.0000000000" SMASpecIndexCalc="false" TaxAmount_MY="0.0000000000" TaxBaseAmount_MY="0.0000000000" TaxBaseQty_MY="0.0000000000" TaxWriteCode="" TotalsRecID="0" TransTableId="15122" TransTableLabel="Fees" TransTxt="Sub - Anchor" WLPProjContractName="" WLPRetainAmount="0.0000000000" WLPTransDate="2025-02-03">
              <GiroType_BE Value="0" Name="None" Text="None"/>
              <MileageCategory Value="0" Name="Empty" Text="Empty"/>
              <TransactionOrigin Value="18" Name="FeeJournal" Text="Fee journal"/>
            </PMIPPSAProjInvoiceTmp>
            <PSAProjInvoiceTaxTmp AmountCur="0.0000000000" CashDiscAmount="0.0000000000" CashDiscOnInvoice="false" CurrencyCode_AE="" showTaxAmountMST="false" TaxAmountCur="0.0000000000" TaxAmountLabel="" TaxAmountMST="0.0000000000" TaxAmountMSTLabel="" TaxAmount_AE="0.0000000000" TaxBaseAmountCur="0.0000000000" TaxBaseAmountMST="0.0000000000" TaxBaseAmount_AE="0.0000000000" TaxBaseQty="0.0000000000" TaxCode="" TaxCode_AE="" TaxExemptDescription="" TaxValue_W="0.0000000000" TaxWriteCode="" VATAmount_AE="0.0000000000" VATPercent_AE="0.0000000000"/>
          </ReportData>
        </SampleXml>
      </PreviewData>
    </DataSource>
    <DataSource xmlns:d3p1="http://schemas.docentric.com/dynamics-ax/templates" Name="Parameters" IsDefault="0" DataKind="2" d3p1:dataSectionType="3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Parameters">
                <xs:annotation>
                  <xs:appinfo>
                    <xse:label xmlns:xse="http://schemas.docentric.com/xml-schema-extensions" xse:text="Report parameters" xse:refCode="@DocentricAX:DdspParameters"/>
                  </xs:appinfo>
                </xs:annotation>
                <xs:complexType>
                  <xs:choice minOccurs="0" maxOccurs="unbounded">
                    <xs:element name="InvoiceFormat" type="Enum">
                      <xs:annotation>
                        <xs:appinfo>
                          <xse:label xmlns:xse="http://schemas.docentric.com/xml-schema-extensions" xse:text="Invoice format" xse:refCode="@PSA11349"/>
                        </xs:appinfo>
                      </xs:annotation>
                    </xs:element>
                    <xs:element name="PSAProjInvoiceHeaderDS_NoteType_TH" type="Enum">
                      <xs:annotation>
                        <xs:appinfo>
                          <xse:label xmlns:xse="http://schemas.docentric.com/xml-schema-extensions" xse:text="Debit/Credit" xse:refCode="@SYS8757"/>
                        </xs:appinfo>
                      </xs:annotation>
                    </xs:element>
                  </xs:choice>
                  <xs:attribute name="DocumentTitleOriginal" type="xs:string" use="optional">
                    <xs:annotation>
                      <xs:appinfo>
                        <xse:label xmlns:xse="http://schemas.docentric.com/xml-schema-extensions" xse:text="Original document title" xse:refCode="@DocentricAX4:DocumentTitleOriginal"/>
                      </xs:appinfo>
                    </xs:annotation>
                  </xs:attribute>
                  <xs:attribute name="FooterText" type="xs:string" use="optional">
                    <xs:annotation>
                      <xs:appinfo>
                        <xse:label xmlns:xse="http://schemas.docentric.com/xml-schema-extensions" xse:text="IdentificationText" xse:refCode=""/>
                      </xs:appinfo>
                    </xs:annotation>
                  </xs:attribute>
                  <xs:attribute name="FormLetterRecordId" type="xs:long" use="optional">
                    <xs:annotation>
                      <xs:appinfo>
                        <xse:label xmlns:xse="http://schemas.docentric.com/xml-schema-extensions" xse:text="FormLetterRecordId" xse:refCode=""/>
                      </xs:appinfo>
                    </xs:annotation>
                  </xs:attribute>
                  <xs:attribute name="InvoiceInstanceText" type="xs:string" use="optional">
                    <xs:annotation>
                      <xs:appinfo>
                        <xse:label xmlns:xse="http://schemas.docentric.com/xml-schema-extensions" xse:text="Free text" xse:refCode="@SYS3697"/>
                      </xs:appinfo>
                    </xs:annotation>
                  </xs:attribute>
                  <xs:attribute name="IsProjectInvoicing" type="xs:boolean" use="optional">
                    <xs:annotation>
                      <xs:appinfo>
                        <xse:label xmlns:xse="http://schemas.docentric.com/xml-schema-extensions" xse:text="isProjectInvoicing" xse:refCode=""/>
                      </xs:appinfo>
                    </xs:annotation>
                  </xs:attribute>
                  <xs:attribute name="IsUnrealizedVATEnabled_TH1" type="xs:boolean" use="optional">
                    <xs:annotation>
                      <xs:appinfo>
                        <xse:label xmlns:xse="http://schemas.docentric.com/xml-schema-extensions" xse:text="IsUnrealizedVATEnabled_TH1" xse:refCode=""/>
                      </xs:appinfo>
                    </xs:annotation>
                  </xs:attribute>
                  <xs:attribute name="ProjInvoiceJourAdjustmentRecId_TH1" type="xs:long" use="optional">
                    <xs:annotation>
                      <xs:appinfo>
                        <xse:label xmlns:xse="http://schemas.docentric.com/xml-schema-extensions" xse:text="Reference" xse:refCode="@SYS15217"/>
                      </xs:appinfo>
                    </xs:annotation>
                  </xs:attribute>
                  <xs:attribute name="ProjInvoiceJourRecId" type="xs:long" use="optional">
                    <xs:annotation>
                      <xs:appinfo>
                        <xse:label xmlns:xse="http://schemas.docentric.com/xml-schema-extensions" xse:text="ProjInvoiceJourRecId" xse:refCode=""/>
                      </xs:appinfo>
                    </xs:annotation>
                  </xs:attribute>
                  <xs:attribute name="ProjInvoiceLocalizationDS_ParmId" type="xs:string" use="optional">
                    <xs:annotation>
                      <xs:appinfo>
                        <xse:label xmlns:xse="http://schemas.docentric.com/xml-schema-extensions" xse:text="Parameter ID" xse:refCode="@SYS7632"/>
                      </xs:appinfo>
                    </xs:annotation>
                  </xs:attribute>
                  <xs:attribute name="PSAProjInvoiceDS_AgentAddress_TH" type="xs:string" use="optional">
                    <xs:annotation>
                      <xs:appinfo>
                        <xse:label xmlns:xse="http://schemas.docentric.com/xml-schema-extensions" xse:text="Address" xse:refCode="@SYS9362"/>
                      </xs:appinfo>
                    </xs:annotation>
                  </xs:attribute>
                  <xs:attribute name="PSAProjInvoiceDS_AgentName_TH" type="xs:string" use="optional">
                    <xs:annotation>
                      <xs:appinfo>
                        <xse:label xmlns:xse="http://schemas.docentric.com/xml-schema-extensions" xse:text="PSAProjInvoiceDS_AgentName_TH" xse:refCode=""/>
                      </xs:appinfo>
                    </xs:annotation>
                  </xs:attribute>
                  <xs:attribute name="PSAProjInvoiceDS_InvoiceTxtNote_TH" type="xs:string" use="optional">
                    <xs:annotation>
                      <xs:appinfo>
                        <xse:label xmlns:xse="http://schemas.docentric.com/xml-schema-extensions" xse:text="Report title:" xse:refCode="@SPS182"/>
                      </xs:appinfo>
                    </xs:annotation>
                  </xs:attribute>
                  <xs:attribute name="PSAProjInvoiceDS_NoteType_TH" type="xs:string" use="optional">
                    <xs:annotation>
                      <xs:appinfo>
                        <xse:label xmlns:xse="http://schemas.docentric.com/xml-schema-extensions" xse:text="PSAProjInvoiceDS_NoteType_TH" xse:refCode=""/>
                      </xs:appinfo>
                    </xs:annotation>
                  </xs:attribute>
                  <xs:attribute name="PSAProjInvoiceDS_OriginalAmount_TH" type="xs:decimal" use="optional">
                    <xs:annotation>
                      <xs:appinfo>
                        <xse:label xmlns:xse="http://schemas.docentric.com/xml-schema-extensions" xse:text="Reference invoice value" xse:refCode="@SYS4082847"/>
                      </xs:appinfo>
                    </xs:annotation>
                  </xs:attribute>
                  <xs:attribute name="PSAProjInvoiceHeaderDS_AgentName_TH" type="xs:string" use="optional">
                    <xs:annotation>
                      <xs:appinfo>
                        <xse:label xmlns:xse="http://schemas.docentric.com/xml-schema-extensions" xse:text="Name" xse:refCode="@SYS80991"/>
                      </xs:appinfo>
                    </xs:annotation>
                  </xs:attribute>
                  <xs:attribute name="PSAProjInvoiceHeaderDS_CountryRegion" type="xs:string" use="optional">
                    <xs:annotation>
                      <xs:appinfo>
                        <xse:label xmlns:xse="http://schemas.docentric.com/xml-schema-extensions" xse:text="ISO" xse:refCode="@SYS24182"/>
                      </xs:appinfo>
                    </xs:annotation>
                  </xs:attribute>
                  <xs:attribute name="PSAProjInvoiceHeaderDS_isTaxEnabled" type="xs:boolean" use="optional">
                    <xs:annotation>
                      <xs:appinfo>
                        <xse:label xmlns:xse="http://schemas.docentric.com/xml-schema-extensions" xse:text="PSAProjInvoiceHeaderDS_isTaxEnabled" xse:refCode=""/>
                      </xs:appinfo>
                    </xs:annotation>
                  </xs:attribute>
                  <xs:attribute name="ReportTitle" type="xs:string" use="optional">
                    <xs:annotation>
                      <xs:appinfo>
                        <xse:label xmlns:xse="http://schemas.docentric.com/xml-schema-extensions" xse:text="Report title" xse:refCode="@SYS310663"/>
                      </xs:appinfo>
                    </xs:annotation>
                  </xs:attribute>
                  <xs:attribute name="ReportTitleForCustRetension_TH1" type="xs:string" use="optional">
                    <xs:annotation>
                      <xs:appinfo>
                        <xse:label xmlns:xse="http://schemas.docentric.com/xml-schema-extensions" xse:text="Report title:" xse:refCode="@SPS182"/>
                      </xs:appinfo>
                    </xs:annotation>
                  </xs:attribute>
                  <xs:attribute name="TaxBranchCode_TH" type="xs:string" use="optional">
                    <xs:annotation>
                      <xs:appinfo>
                        <xse:label xmlns:xse="http://schemas.docentric.com/xml-schema-extensions" xse:text="Tax branch code" xse:refCode="@SYS4082535"/>
                      </xs:appinfo>
                    </xs:annotation>
                  </xs:attribute>
                  <xs:attribute name="TaxBranchName_TH" type="xs:string" use="optional">
                    <xs:annotation>
                      <xs:appinfo>
                        <xse:label xmlns:xse="http://schemas.docentric.com/xml-schema-extensions" xse:text="Name" xse:refCode="@SYS7399"/>
                      </xs:appinfo>
                    </xs:annotation>
                  </xs:attribut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Parameters DocumentTitleOriginal="" FooterText="" FormLetterRecordId="5637303578" InvoiceInstanceText="" IsProjectInvoicing="true" IsUnrealizedVATEnabled_TH1="false" ProjInvoiceJourAdjustmentRecId_TH1="0" ProjInvoiceJourRecId="5638589826" ProjInvoiceLocalizationDS_ParmId="285771" PSAProjInvoiceDS_AgentAddress_TH="" PSAProjInvoiceDS_AgentName_TH="" PSAProjInvoiceDS_InvoiceTxtNote_TH="Original" PSAProjInvoiceDS_NoteType_TH="" PSAProjInvoiceDS_OriginalAmount_TH="0.0000000000" PSAProjInvoiceHeaderDS_AgentName_TH="" PSAProjInvoiceHeaderDS_CountryRegion="US" PSAProjInvoiceHeaderDS_isTaxEnabled="false" ReportTitle="Pro forma invoice" ReportTitleForCustRetension_TH1="" TaxBranchCode_TH="" TaxBranchName_TH="">
            <InvoiceFormat Value="4" Name="PMIPProjectInvoiceGrouping" Text="Invoice grouping"/>
            <PSAProjInvoiceHeaderDS_NoteType_TH Value="0" Name="None" Text="None"/>
          </Parameters>
        </SampleXml>
      </PreviewData>
    </DataSource>
  </DataSources>
  <Elements xmlns="">
    <Element Type="Image" Id="3598425777" SizeMode="3">
      <ValueBinding DataKind="2" Source="GeneralData" Path="CurrentCompany/@Logo" ResultDataType="System.Byte[]"/>
    </Element>
    <Element Type="Field" Id="3507455166">
      <ValueBinding DataKind="2" Source="MainData" Path="iif(starts-with(PMIPPSAProjInvoiceHeaderTmp/@InvoiceNum, 'PTIN'), 'INVOICE',&#10;iif(starts-with(PMIPPSAProjInvoiceHeaderTmp/@InvoiceNum, 'PCRN'), 'CREDIT NOTE',&#10;iif(starts-with(PMIPPSAProjInvoiceHeaderTmp/@InvoiceNum, 'P_'), 'PROFORMA', 'INVOICE')))" ResultDataType="System.String"/>
    </Element>
    <Element Type="Label" Id="108406181">
      <Value LabelName="InvoiceNum" LabelCode="@SYS12128" DataSection="1" DataXPath="PMIPPSAProjInvoiceHeaderTmp/@InvoiceNum"/>
    </Element>
    <Element Type="Field" Id="1543329867">
      <ValueBinding DataKind="2" Source="MainData" Path="PMIPPSAProjInvoiceHeaderTmp/@InvoiceNum" ResultDataType="System.String"/>
    </Element>
    <Element Type="Label" Id="1544548411">
      <Value LabelName="UDInvDate" LabelCode="@DOC_LABEL:UDInvDate"/>
    </Element>
    <Element Type="Field" Id="3667801846" FormatString="MM/dd/yyyy">
      <ValueBinding DataKind="2" Source="MainData" Path="PMIPPSAProjInvoiceHeaderTmp/@InvoiceDate" ResultDataType="System.DateTime"/>
    </Element>
    <Element Type="Label" Id="2318293316">
      <Value LabelName="ProjId" LabelCode="@SYS110827" DataSection="1" DataXPath="PMIPPSAProjInvoiceTmp/@ProjId"/>
    </Element>
    <Element Type="Field" Id="3954652417">
      <ValueBinding DataKind="2" Source="MainData" Path="PMIPPSAProjInvoiceHeaderTmp/@ProjectContract" ResultDataType="System.String"/>
    </Element>
    <Element Type="Label" Id="1050034750">
      <Value LabelName="UDCustAcc" LabelCode="@DOC_LABEL:UDCustAcc"/>
    </Element>
    <Element Type="Field" Id="3038998939">
      <ValueBinding DataKind="2" Source="MainData" Path="PMIPPSAProjInvoiceHeaderTmp/@CustAccountNum" ResultDataType="System.String"/>
    </Element>
    <Element Type="Label" Id="2631668861">
      <Value LabelName="UDPOnumber" LabelCode="@DOC_LABEL:UDPOnumber"/>
    </Element>
    <Element Type="Field" Id="3856593841">
      <ValueBinding DataKind="2" Source="MainData" Path="PMIPPSAProjInvoiceHeaderTmp/@PMIPPONumber" ResultDataType="System.String"/>
    </Element>
    <Element Type="Field" Id="384997578">
      <ValueBinding DataKind="2" Source="MainData" Path="PMIPPSAProjInvoiceHeaderTmp/@CustName" ResultDataType="System.String"/>
    </Element>
    <Element Type="Field" Id="1880972755">
      <ValueBinding DataKind="2" Source="MainData" Path="PMIPPSAProjInvoiceHeaderTmp/@CustAddress" ResultDataType="System.String"/>
    </Element>
    <Element Type="Label" Id="3511470790">
      <Value LabelName="UDServiceDate" LabelCode="@DOC_LABEL:UDServiceDate"/>
    </Element>
    <Element Type="Field" Id="1601216086" FormatString="MM/dd/yyyy">
      <ValueBinding DataKind="2" Source="MainData" Path="PMIPPSAProjInvoiceTmp[1]/@PMIPServiceDateFrom" ResultDataType="System.DateTime"/>
    </Element>
    <Element Type="Field" Id="1908571393" FormatString="MM/dd/yyyy">
      <ValueBinding DataKind="2" Source="MainData" Path="PMIPPSAProjInvoiceTmp[1]/@PMIPServiceDateTo" ResultDataType="System.DateTime"/>
    </Element>
    <Element Type="Label" Id="500634165">
      <Value LabelName="UDPaymentTerms" LabelCode="@DOC_LABEL:UDPaymentTerms"/>
    </Element>
    <Element Type="Field" Id="2018270324">
      <ValueBinding DataKind="2" Source="MainData" Path="PMIPPSAProjInvoiceHeaderTmp/@Payment" ResultDataType="System.String"/>
    </Element>
    <Element Type="Field" Id="795721489">
      <ValueBinding DataKind="2" Source="MainData" Path="AECProjInvoiceProgressTmp[1]/@ProjIdRootName" ResultDataType="System.String"/>
    </Element>
    <Element Type="Group" Id="756257608">
      <ChildElements>
        <ElementRef Id="1593814920"/>
        <ElementRef Id="3176749565"/>
        <ElementRef Id="3603980877"/>
        <ElementRef Id="483673919"/>
        <ElementRef Id="2915565525"/>
        <ElementRef Id="1043252309"/>
      </ChildElements>
      <ValueBinding DataKind="2" Source="MainData" Path="AECProjInvoiceProgressTmp[sum(@ContractValue) - sum(@PreviousBilling) - sum(@PendingBilling) != 0 or @PendingBilling != 0]"/>
      <SortDescriptors/>
      <GroupByBinding DataKind="2" Path="@PhaseName" ResultDataType="System.String"/>
    </Element>
    <Element Type="Field" Id="1593814920">
      <ValueBinding DataKind="2" Source="." Path="@docentricdg:Key" ResultDataType="System.String"/>
    </Element>
    <Element Type="Field" Id="3176749565" FormatString="n2">
      <ValueBinding DataKind="2" Source="." Path="AECProjInvoiceProgressTmp[1]/@ContractValue" ResultDataType="System.Decimal"/>
    </Element>
    <Element Type="Field" Id="3603980877" FormatString="n2">
      <ValueBinding DataKind="2" Source="." Path="AECProjInvoiceProgressTmp[1]/@Progress" ResultDataType="System.Decimal"/>
    </Element>
    <Element Type="Field" Id="483673919" FormatString="n2">
      <ValueBinding DataKind="2" Source="." Path="sum(AECProjInvoiceProgressTmp/@ContractValue) - sum(AECProjInvoiceProgressTmp/@PreviousBilling) - sum(AECProjInvoiceProgressTmp/@PendingBilling)" ResultDataType="System.Double"/>
    </Element>
    <Element Type="Field" Id="2915565525" FormatString="n2">
      <ValueBinding DataKind="2" Source="." Path="AECProjInvoiceProgressTmp[1]/@PreviousBilling" ResultDataType="System.Decimal"/>
    </Element>
    <Element Type="Field" Id="1043252309" FormatString="n2">
      <ValueBinding DataKind="2" Source="." Path="AECProjInvoiceProgressTmp[1]/@PendingBilling" ResultDataType="System.Decimal"/>
    </Element>
    <Element Type="Field" Id="2271891415" FormatString="n2">
      <ValueBinding DataKind="2" Source="MainData" Path="sum(AECProjInvoiceProgressTmp/@ContractValue) - sum(AECProjInvoiceProgressTmp/@PreviousBilling) - sum(AECProjInvoiceProgressTmp/@PendingBilling)" ResultDataType="System.Double"/>
    </Element>
    <Element Type="SummaryField" Id="3046693333" AggregateFunction="1" FormatString="n2" IgnoreNullValues="0">
      <ValueBinding DataKind="2" Source="MainData" Path="AECProjInvoiceProgressTmp/@PreviousBilling" ResultDataType="System.Decimal"/>
      <SortDescriptors/>
      <AggregateBinding DataKind="2" Path="" ResultDataType="System.Decimal"/>
    </Element>
    <Element Type="SummaryField" Id="457921223" AggregateFunction="1" FormatString="n2" IgnoreNullValues="0">
      <ValueBinding DataKind="2" Source="MainData" Path="AECProjInvoiceProgressTmp/@PendingBilling" ResultDataType="System.Decimal"/>
      <SortDescriptors/>
      <AggregateBinding DataKind="2" Path="" ResultDataType="System.Decimal"/>
    </Element>
    <Element Type="Group" Id="1842266191">
      <ChildElements>
        <ElementRef Id="3241283378"/>
        <ElementRef Id="77025910"/>
        <ElementRef Id="2810124737"/>
        <ElementRef Id="604619955"/>
      </ChildElements>
      <ValueBinding DataKind="2" Source="MainData" Path="PMIPPSAProjInvoiceTmp"/>
      <SortDescriptors/>
      <GroupByBinding DataKind="2" Path="@TransTableLabel" ResultDataType="System.String"/>
    </Element>
    <Element Type="Field" Id="3241283378">
      <ValueBinding DataKind="2" Source="." Path="@docentricdg:Key" ResultDataType="System.String"/>
    </Element>
    <Element Type="Group" Id="77025910">
      <ChildElements>
        <ElementRef Id="591668037"/>
      </ChildElements>
      <ValueBinding DataKind="2" Source="." Path="PMIPPSAProjInvoiceTmp"/>
      <SortDescriptors/>
      <GroupByBinding DataKind="2" Path="PMIPPSAProjInvoiceTmp/@PMIPDescription and PMIPPSAProjInvoiceTmp/@SalesPrice" ResultDataType="System.Boolean"/>
    </Element>
    <Element Type="Field" Id="591668037">
      <ValueBinding DataKind="2" Source="." Path="@docentricdg:Key" ResultDataType="System.Boolean"/>
    </Element>
    <Element Type="Field" Id="2810124737">
      <ValueBinding DataKind="2" Source="." Path="PMIPPSAProjInvoiceTmp[1]/@TransTableLabel" ResultDataType="System.String"/>
    </Element>
    <Element Type="SummaryField" Id="604619955" AggregateFunction="1" FormatString="n2" IgnoreNullValues="0">
      <ValueBinding DataKind="2" Source="." Path="PMIPPSAProjInvoiceTmp/@LineAmount" ResultDataType="System.Decimal"/>
      <SortDescriptors/>
      <AggregateBinding DataKind="2" Path="" ResultDataType="System.Decimal"/>
    </Element>
    <Element Type="Label" Id="2334408114">
      <Value LabelName="UDSalesSub" LabelCode="@DOC_LABEL:UDSalesSub"/>
    </Element>
    <Element Type="Field" Id="3871394924" FormatString="n">
      <ValueBinding DataKind="2" Source="MainData" Path="PMIPPSAProjInvoiceHeaderTmp/@NetInvoiceAmount" ResultDataType="System.Decimal"/>
    </Element>
    <Element Type="Label" Id="3145909283">
      <Value LabelName="UDSalesTax" LabelCode="@DOC_LABEL:UDSalesTax"/>
    </Element>
    <Element Type="Field" Id="2075390085" FormatString="n">
      <ValueBinding DataKind="2" Source="MainData" Path="PMIPPSAProjInvoiceHeaderTmp/@SalesTax" ResultDataType="System.Decimal"/>
    </Element>
    <Element Type="Label" Id="182951194">
      <Value LabelName="UDTotal" LabelCode="@DOC_LABEL:UDTotal"/>
    </Element>
    <Element Type="Field" Id="3106135192" FormatString="n">
      <ValueBinding DataKind="2" Source="MainData" Path="PMIPPSAProjInvoiceHeaderTmp/@Total" ResultDataType="System.Decimal"/>
    </Element>
    <Element Type="Field" Id="3059502182">
      <ValueBinding DataKind="2" Source="GeneralData" Path="CurrentWorker/@Name" ResultDataType="System.String"/>
    </Element>
    <Element Type="Field" Id="900173399">
      <ValueBinding DataKind="2" Source="GeneralData" Path="CurrentWorker/@Email" ResultDataType="System.String"/>
    </Element>
    <Element Type="Field" Id="3448113166">
      <ValueBinding DataKind="2" Source="MainData" Path="PMIPPSAProjInvoiceHeaderTmp/@WLPCurrentWorkerCell" ResultDataType="System.String"/>
    </Element>
  </Elements>
</ProjectData>
</file>

<file path=customXml/itemProps1.xml><?xml version="1.0" encoding="utf-8"?>
<ds:datastoreItem xmlns:ds="http://schemas.openxmlformats.org/officeDocument/2006/customXml" ds:itemID="{BED3E97B-F6F1-46AF-ACA9-4F1A41C564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7142DC0-6CA0-440C-8F5F-6BEF59081340}">
  <ds:schemaRefs>
    <ds:schemaRef ds:uri="http://Docentric.org/ProjectData.xml"/>
    <ds:schemaRef ds:uri=""/>
    <ds:schemaRef ds:uri="http://schemas.docentric.com/dynamics-ax/templates"/>
    <ds:schemaRef ds:uri="http://www.w3.org/2001/XMLSchema"/>
    <ds:schemaRef ds:uri="http://schemas.docentric.com/xml-schema-extens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128</Words>
  <Characters>7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nej Valič</dc:creator>
  <cp:keywords/>
  <dc:description/>
  <cp:lastModifiedBy>Joubert, Nicky</cp:lastModifiedBy>
  <cp:revision>39</cp:revision>
  <cp:lastPrinted>2024-09-03T15:04:00Z</cp:lastPrinted>
  <dcterms:created xsi:type="dcterms:W3CDTF">2024-11-21T13:53:00Z</dcterms:created>
  <dcterms:modified xsi:type="dcterms:W3CDTF">2025-02-05T14:35:00Z</dcterms:modified>
</cp:coreProperties>
</file>